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A3B4E" w14:textId="585AE6BE" w:rsidR="00F339AD" w:rsidRPr="00E72EE1" w:rsidRDefault="00EA37A5" w:rsidP="00F339AD">
      <w:pPr>
        <w:spacing w:before="120"/>
        <w:jc w:val="right"/>
        <w:rPr>
          <w:rFonts w:cs="Times New Roman"/>
          <w:b/>
          <w:color w:val="000000" w:themeColor="text1"/>
          <w:sz w:val="22"/>
        </w:rPr>
      </w:pPr>
      <w:bookmarkStart w:id="0" w:name="chuong_pl_3"/>
      <w:r w:rsidRPr="00EA37A5">
        <w:rPr>
          <w:rFonts w:cs="Times New Roman"/>
          <w:b/>
          <w:color w:val="000000" w:themeColor="text1"/>
          <w:sz w:val="22"/>
        </w:rPr>
        <w:t xml:space="preserve"> </w:t>
      </w:r>
      <w:r w:rsidR="00F339AD" w:rsidRPr="00E72EE1">
        <w:rPr>
          <w:rFonts w:cs="Times New Roman"/>
          <w:b/>
          <w:color w:val="000000" w:themeColor="text1"/>
          <w:sz w:val="22"/>
        </w:rPr>
        <w:t>Mẫu số 01</w:t>
      </w:r>
      <w:bookmarkEnd w:id="0"/>
    </w:p>
    <w:tbl>
      <w:tblPr>
        <w:tblW w:w="9919" w:type="dxa"/>
        <w:tblInd w:w="-426" w:type="dxa"/>
        <w:tblLook w:val="01E0" w:firstRow="1" w:lastRow="1" w:firstColumn="1" w:lastColumn="1" w:noHBand="0" w:noVBand="0"/>
      </w:tblPr>
      <w:tblGrid>
        <w:gridCol w:w="426"/>
        <w:gridCol w:w="621"/>
        <w:gridCol w:w="6765"/>
        <w:gridCol w:w="694"/>
        <w:gridCol w:w="1413"/>
      </w:tblGrid>
      <w:tr w:rsidR="007F358E" w:rsidRPr="00E72EE1" w14:paraId="43CB5195" w14:textId="77777777" w:rsidTr="00FA6414">
        <w:trPr>
          <w:gridBefore w:val="1"/>
          <w:gridAfter w:val="1"/>
          <w:wBefore w:w="426" w:type="dxa"/>
          <w:wAfter w:w="1413" w:type="dxa"/>
        </w:trPr>
        <w:tc>
          <w:tcPr>
            <w:tcW w:w="8080" w:type="dxa"/>
            <w:gridSpan w:val="3"/>
            <w:shd w:val="clear" w:color="auto" w:fill="auto"/>
          </w:tcPr>
          <w:p w14:paraId="5771CCD1" w14:textId="77777777" w:rsidR="00AE1124" w:rsidRPr="00E72EE1" w:rsidRDefault="00404DBC" w:rsidP="00404DBC">
            <w:pPr>
              <w:spacing w:before="120"/>
              <w:ind w:right="-108"/>
              <w:jc w:val="center"/>
              <w:rPr>
                <w:rFonts w:cs="Times New Roman"/>
                <w:color w:val="000000" w:themeColor="text1"/>
                <w:sz w:val="26"/>
                <w:szCs w:val="26"/>
              </w:rPr>
            </w:pPr>
            <w:r w:rsidRPr="00E72EE1">
              <w:rPr>
                <w:rFonts w:cs="Times New Roman"/>
                <w:b/>
                <w:noProof/>
                <w:color w:val="000000" w:themeColor="text1"/>
                <w:sz w:val="26"/>
                <w:szCs w:val="26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88640" behindDoc="0" locked="0" layoutInCell="1" allowOverlap="1" wp14:anchorId="7ABA5DD3" wp14:editId="5AAE5665">
                      <wp:simplePos x="0" y="0"/>
                      <wp:positionH relativeFrom="column">
                        <wp:posOffset>2075815</wp:posOffset>
                      </wp:positionH>
                      <wp:positionV relativeFrom="paragraph">
                        <wp:posOffset>571500</wp:posOffset>
                      </wp:positionV>
                      <wp:extent cx="838200" cy="0"/>
                      <wp:effectExtent l="0" t="0" r="19050" b="190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382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AE724AC" id="Straight Connector 7" o:spid="_x0000_s1026" style="position:absolute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3.45pt,45pt" to="229.45pt,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="00AE1124" w:rsidRPr="00E72EE1">
              <w:rPr>
                <w:rFonts w:cs="Times New Roman"/>
                <w:b/>
                <w:color w:val="000000" w:themeColor="text1"/>
                <w:sz w:val="26"/>
                <w:szCs w:val="26"/>
              </w:rPr>
              <w:t>CỘNG HÒA XÃ HỘI CHỦ NGHĨA VIỆT NAM</w:t>
            </w:r>
            <w:r w:rsidR="00AE1124" w:rsidRPr="00E72EE1">
              <w:rPr>
                <w:rFonts w:cs="Times New Roman"/>
                <w:b/>
                <w:color w:val="000000" w:themeColor="text1"/>
                <w:sz w:val="26"/>
                <w:szCs w:val="26"/>
              </w:rPr>
              <w:br/>
              <w:t xml:space="preserve">Độc lập - Tự do - Hạnh phúc </w:t>
            </w:r>
            <w:r w:rsidR="00AE1124" w:rsidRPr="00E72EE1">
              <w:rPr>
                <w:rFonts w:cs="Times New Roman"/>
                <w:b/>
                <w:color w:val="000000" w:themeColor="text1"/>
                <w:sz w:val="26"/>
                <w:szCs w:val="26"/>
              </w:rPr>
              <w:br/>
            </w:r>
          </w:p>
        </w:tc>
      </w:tr>
      <w:tr w:rsidR="00E72EE1" w:rsidRPr="00E72EE1" w14:paraId="2BE0F17A" w14:textId="77777777" w:rsidTr="00FA6414">
        <w:tblPrEx>
          <w:tblCellMar>
            <w:left w:w="0" w:type="dxa"/>
            <w:right w:w="0" w:type="dxa"/>
          </w:tblCellMar>
        </w:tblPrEx>
        <w:trPr>
          <w:trHeight w:val="3019"/>
        </w:trPr>
        <w:tc>
          <w:tcPr>
            <w:tcW w:w="1047" w:type="dxa"/>
            <w:gridSpan w:val="2"/>
            <w:shd w:val="clear" w:color="auto" w:fill="auto"/>
            <w:vAlign w:val="center"/>
          </w:tcPr>
          <w:p w14:paraId="71AFC970" w14:textId="77777777" w:rsidR="00F339AD" w:rsidRPr="00E72EE1" w:rsidRDefault="00F339AD" w:rsidP="00B21FBF">
            <w:pPr>
              <w:spacing w:before="120"/>
              <w:jc w:val="center"/>
              <w:rPr>
                <w:rFonts w:cs="Times New Roman"/>
                <w:b/>
                <w:color w:val="000000" w:themeColor="text1"/>
                <w:sz w:val="26"/>
                <w:szCs w:val="26"/>
              </w:rPr>
            </w:pPr>
          </w:p>
          <w:p w14:paraId="7FCFCCFD" w14:textId="77777777" w:rsidR="00F339AD" w:rsidRPr="00E72EE1" w:rsidRDefault="00F339AD" w:rsidP="00B21FBF">
            <w:pPr>
              <w:spacing w:before="120"/>
              <w:jc w:val="center"/>
              <w:rPr>
                <w:rFonts w:cs="Times New Roman"/>
                <w:b/>
                <w:color w:val="000000" w:themeColor="text1"/>
                <w:sz w:val="26"/>
                <w:szCs w:val="26"/>
              </w:rPr>
            </w:pPr>
          </w:p>
          <w:p w14:paraId="61F7F720" w14:textId="77777777" w:rsidR="00F339AD" w:rsidRPr="00E72EE1" w:rsidRDefault="00F339AD" w:rsidP="00B21FBF">
            <w:pPr>
              <w:spacing w:before="120"/>
              <w:jc w:val="center"/>
              <w:rPr>
                <w:rFonts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7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0D07227" w14:textId="7467E77B" w:rsidR="00F339AD" w:rsidRPr="00E72EE1" w:rsidRDefault="00F339AD" w:rsidP="005D26B7">
            <w:pPr>
              <w:spacing w:before="120"/>
              <w:rPr>
                <w:rFonts w:cs="Times New Roman"/>
                <w:b/>
                <w:color w:val="000000" w:themeColor="text1"/>
                <w:sz w:val="26"/>
                <w:szCs w:val="26"/>
              </w:rPr>
            </w:pPr>
            <w:bookmarkStart w:id="1" w:name="chuong_pl_3_name"/>
            <w:r w:rsidRPr="00E72EE1">
              <w:rPr>
                <w:rFonts w:cs="Times New Roman"/>
                <w:b/>
                <w:color w:val="000000" w:themeColor="text1"/>
                <w:sz w:val="26"/>
                <w:szCs w:val="26"/>
              </w:rPr>
              <w:t>BẢN ĐĂNG KÝ XÉT CÔNG NHẬN ĐẠT TIÊU CHUẨN</w:t>
            </w:r>
            <w:bookmarkEnd w:id="1"/>
          </w:p>
          <w:p w14:paraId="57B7E861" w14:textId="3236A1C3" w:rsidR="00F339AD" w:rsidRPr="00E72EE1" w:rsidRDefault="00F339AD" w:rsidP="00B21FBF">
            <w:pPr>
              <w:spacing w:before="120"/>
              <w:jc w:val="center"/>
              <w:rPr>
                <w:rFonts w:cs="Times New Roman"/>
                <w:b/>
                <w:color w:val="000000" w:themeColor="text1"/>
                <w:sz w:val="26"/>
                <w:szCs w:val="26"/>
              </w:rPr>
            </w:pPr>
            <w:r w:rsidRPr="00E72EE1">
              <w:rPr>
                <w:rFonts w:cs="Times New Roman"/>
                <w:b/>
                <w:color w:val="000000" w:themeColor="text1"/>
                <w:sz w:val="26"/>
                <w:szCs w:val="26"/>
              </w:rPr>
              <w:t xml:space="preserve">CHỨC DANH: </w:t>
            </w:r>
            <w:r w:rsidR="00B018C5">
              <w:rPr>
                <w:rFonts w:cs="Times New Roman"/>
                <w:b/>
                <w:color w:val="000000" w:themeColor="text1"/>
                <w:sz w:val="26"/>
                <w:szCs w:val="26"/>
              </w:rPr>
              <w:t>Phó Giáo Sư</w:t>
            </w:r>
          </w:p>
          <w:p w14:paraId="455AC381" w14:textId="77777777" w:rsidR="00F339AD" w:rsidRPr="00E72EE1" w:rsidRDefault="00F339AD" w:rsidP="00B21FBF">
            <w:pPr>
              <w:spacing w:before="120"/>
              <w:jc w:val="center"/>
              <w:rPr>
                <w:rFonts w:cs="Times New Roman"/>
                <w:color w:val="000000" w:themeColor="text1"/>
                <w:sz w:val="26"/>
                <w:szCs w:val="26"/>
              </w:rPr>
            </w:pPr>
            <w:r w:rsidRPr="00E72EE1">
              <w:rPr>
                <w:rFonts w:cs="Times New Roman"/>
                <w:b/>
                <w:color w:val="000000" w:themeColor="text1"/>
                <w:sz w:val="26"/>
                <w:szCs w:val="26"/>
              </w:rPr>
              <w:t>Mã hồ sơ: ………………….</w:t>
            </w:r>
          </w:p>
        </w:tc>
        <w:tc>
          <w:tcPr>
            <w:tcW w:w="21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D3757" w14:textId="03ACED9B" w:rsidR="00F339AD" w:rsidRPr="00E72EE1" w:rsidRDefault="00FA6414" w:rsidP="00B8076D">
            <w:pPr>
              <w:spacing w:before="120"/>
              <w:jc w:val="center"/>
              <w:rPr>
                <w:rFonts w:cs="Times New Roman"/>
                <w:color w:val="000000" w:themeColor="text1"/>
                <w:sz w:val="26"/>
                <w:szCs w:val="26"/>
              </w:rPr>
            </w:pPr>
            <w:r>
              <w:object w:dxaOrig="7035" w:dyaOrig="9780" w14:anchorId="3942722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4.75pt;height:145.85pt" o:ole="">
                  <v:imagedata r:id="rId8" o:title=""/>
                </v:shape>
                <o:OLEObject Type="Embed" ProgID="PBrush" ShapeID="_x0000_i1025" DrawAspect="Content" ObjectID="_1718005303" r:id="rId9"/>
              </w:object>
            </w:r>
          </w:p>
        </w:tc>
      </w:tr>
    </w:tbl>
    <w:p w14:paraId="6F9CAC4F" w14:textId="77777777" w:rsidR="00F339AD" w:rsidRPr="00E72EE1" w:rsidRDefault="00F339AD" w:rsidP="00FC7FA2">
      <w:pPr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(</w:t>
      </w:r>
      <w:r w:rsidRPr="00E72EE1">
        <w:rPr>
          <w:rFonts w:cs="Times New Roman"/>
          <w:i/>
          <w:color w:val="000000" w:themeColor="text1"/>
          <w:sz w:val="26"/>
          <w:szCs w:val="26"/>
        </w:rPr>
        <w:t xml:space="preserve">Nội dung đúng ở ô nào thì đánh dấu vào ô đó: </w:t>
      </w:r>
      <w:r w:rsidRPr="00E72EE1">
        <w:rPr>
          <w:rFonts w:cs="Times New Roman"/>
          <w:i/>
          <w:noProof/>
          <w:color w:val="000000" w:themeColor="text1"/>
          <w:sz w:val="26"/>
          <w:szCs w:val="26"/>
          <w:lang w:val="en-GB" w:eastAsia="en-GB"/>
        </w:rPr>
        <w:drawing>
          <wp:inline distT="0" distB="0" distL="0" distR="0" wp14:anchorId="6D354C83" wp14:editId="30C5260B">
            <wp:extent cx="135805" cy="996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219" cy="100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72EE1">
        <w:rPr>
          <w:rFonts w:cs="Times New Roman"/>
          <w:i/>
          <w:color w:val="000000" w:themeColor="text1"/>
          <w:sz w:val="26"/>
          <w:szCs w:val="26"/>
        </w:rPr>
        <w:t>; Nội dung không đúng thì để trống:</w:t>
      </w:r>
      <w:r w:rsidR="005D26B7" w:rsidRPr="00E72EE1">
        <w:rPr>
          <w:rFonts w:cs="Times New Roman"/>
          <w:i/>
          <w:color w:val="000000" w:themeColor="text1"/>
          <w:sz w:val="26"/>
          <w:szCs w:val="26"/>
        </w:rPr>
        <w:t xml:space="preserve"> </w:t>
      </w:r>
      <w:r w:rsidRPr="00E72EE1">
        <w:rPr>
          <w:rFonts w:cs="Times New Roman"/>
          <w:i/>
          <w:color w:val="000000" w:themeColor="text1"/>
          <w:sz w:val="26"/>
          <w:szCs w:val="26"/>
        </w:rPr>
        <w:t>□</w:t>
      </w:r>
      <w:r w:rsidRPr="00E72EE1">
        <w:rPr>
          <w:rFonts w:cs="Times New Roman"/>
          <w:color w:val="000000" w:themeColor="text1"/>
          <w:sz w:val="26"/>
          <w:szCs w:val="26"/>
        </w:rPr>
        <w:t>)</w:t>
      </w:r>
    </w:p>
    <w:p w14:paraId="688B4E7B" w14:textId="77777777" w:rsidR="00F339AD" w:rsidRPr="00E72EE1" w:rsidRDefault="009B4A73" w:rsidP="00FC7FA2">
      <w:pPr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76672" behindDoc="0" locked="0" layoutInCell="1" allowOverlap="1" wp14:anchorId="16512F91" wp14:editId="439A90A9">
                <wp:simplePos x="0" y="0"/>
                <wp:positionH relativeFrom="page">
                  <wp:posOffset>5456555</wp:posOffset>
                </wp:positionH>
                <wp:positionV relativeFrom="paragraph">
                  <wp:posOffset>18415</wp:posOffset>
                </wp:positionV>
                <wp:extent cx="125730" cy="125730"/>
                <wp:effectExtent l="0" t="0" r="26670" b="26670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EBAAC" w14:textId="77777777" w:rsidR="00F030D3" w:rsidRPr="008C5340" w:rsidRDefault="00F030D3" w:rsidP="009B4A73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512F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9.65pt;margin-top:1.45pt;width:9.9pt;height:9.9pt;z-index:251676672;visibility:visible;mso-wrap-style:square;mso-width-percent:0;mso-height-percent:0;mso-wrap-distance-left:2.85pt;mso-wrap-distance-top:0;mso-wrap-distance-right:2.85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">
                <v:textbox inset="0,0,0,0">
                  <w:txbxContent>
                    <w:p w14:paraId="279EBAAC" w14:textId="77777777" w:rsidR="00F030D3" w:rsidRPr="008C5340" w:rsidRDefault="00F030D3" w:rsidP="009B4A73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74624" behindDoc="0" locked="0" layoutInCell="1" allowOverlap="1" wp14:anchorId="1BAC8C12" wp14:editId="45865EDD">
                <wp:simplePos x="0" y="0"/>
                <wp:positionH relativeFrom="page">
                  <wp:posOffset>3237230</wp:posOffset>
                </wp:positionH>
                <wp:positionV relativeFrom="paragraph">
                  <wp:posOffset>27940</wp:posOffset>
                </wp:positionV>
                <wp:extent cx="125730" cy="125730"/>
                <wp:effectExtent l="0" t="0" r="26670" b="2667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C0BCAA" w14:textId="2491AD5D" w:rsidR="00F030D3" w:rsidRPr="008C5340" w:rsidRDefault="00F030D3" w:rsidP="009B4A73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AC8C12" id="_x0000_s1027" type="#_x0000_t202" style="position:absolute;margin-left:254.9pt;margin-top:2.2pt;width:9.9pt;height:9.9pt;z-index:251674624;visibility:visible;mso-wrap-style:square;mso-width-percent:0;mso-height-percent:0;mso-wrap-distance-left:2.85pt;mso-wrap-distance-top:0;mso-wrap-distance-right:2.85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">
                <v:textbox inset="0,0,0,0">
                  <w:txbxContent>
                    <w:p w14:paraId="44C0BCAA" w14:textId="2491AD5D" w:rsidR="00F030D3" w:rsidRPr="008C5340" w:rsidRDefault="00F030D3" w:rsidP="009B4A73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</w:rPr>
                        <w:t>x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Đối tượng đăng ký: Giảng viên </w:t>
      </w:r>
      <w:r w:rsidR="00FC69AF" w:rsidRPr="00E72EE1">
        <w:rPr>
          <w:rFonts w:cs="Times New Roman"/>
          <w:color w:val="000000" w:themeColor="text1"/>
          <w:sz w:val="26"/>
          <w:szCs w:val="26"/>
        </w:rPr>
        <w:t xml:space="preserve">  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; </w:t>
      </w:r>
      <w:r w:rsidR="005D26B7" w:rsidRPr="00E72EE1">
        <w:rPr>
          <w:rFonts w:cs="Times New Roman"/>
          <w:color w:val="000000" w:themeColor="text1"/>
          <w:sz w:val="26"/>
          <w:szCs w:val="26"/>
        </w:rPr>
        <w:tab/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Giảng viên thỉnh giảng </w:t>
      </w:r>
      <w:r w:rsidR="00FC69AF" w:rsidRPr="00E72EE1">
        <w:rPr>
          <w:rFonts w:cs="Times New Roman"/>
          <w:color w:val="000000" w:themeColor="text1"/>
          <w:sz w:val="26"/>
          <w:szCs w:val="26"/>
        </w:rPr>
        <w:t xml:space="preserve">  </w:t>
      </w:r>
    </w:p>
    <w:p w14:paraId="434EA138" w14:textId="7D7870CA" w:rsidR="005D26B7" w:rsidRPr="00E72EE1" w:rsidRDefault="00F339AD" w:rsidP="00FC7FA2">
      <w:pPr>
        <w:tabs>
          <w:tab w:val="left" w:leader="dot" w:pos="4320"/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Ngành: </w:t>
      </w:r>
      <w:r w:rsidR="007F7E80">
        <w:rPr>
          <w:rFonts w:cs="Times New Roman"/>
          <w:color w:val="000000" w:themeColor="text1"/>
          <w:sz w:val="26"/>
          <w:szCs w:val="26"/>
        </w:rPr>
        <w:t>Giao thông Vận tải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; </w:t>
      </w:r>
      <w:r w:rsidR="005D26B7" w:rsidRPr="00E72EE1">
        <w:rPr>
          <w:rFonts w:cs="Times New Roman"/>
          <w:color w:val="000000" w:themeColor="text1"/>
          <w:sz w:val="26"/>
          <w:szCs w:val="26"/>
        </w:rPr>
        <w:t xml:space="preserve">         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Chuyên ngành: </w:t>
      </w:r>
      <w:r w:rsidR="007F7E80">
        <w:rPr>
          <w:rFonts w:cs="Times New Roman"/>
          <w:color w:val="000000" w:themeColor="text1"/>
          <w:sz w:val="26"/>
          <w:szCs w:val="26"/>
        </w:rPr>
        <w:t xml:space="preserve">Kết cấu  </w:t>
      </w:r>
    </w:p>
    <w:p w14:paraId="3A8BC7B2" w14:textId="77777777" w:rsidR="00F339AD" w:rsidRPr="00E72EE1" w:rsidRDefault="00F339AD" w:rsidP="00FC7FA2">
      <w:pPr>
        <w:tabs>
          <w:tab w:val="left" w:leader="dot" w:pos="4320"/>
          <w:tab w:val="left" w:leader="dot" w:pos="7920"/>
        </w:tabs>
        <w:spacing w:before="120" w:line="264" w:lineRule="auto"/>
        <w:rPr>
          <w:rFonts w:cs="Times New Roman"/>
          <w:b/>
          <w:color w:val="000000" w:themeColor="text1"/>
          <w:sz w:val="26"/>
          <w:szCs w:val="26"/>
        </w:rPr>
      </w:pPr>
      <w:r w:rsidRPr="00E72EE1">
        <w:rPr>
          <w:rFonts w:cs="Times New Roman"/>
          <w:b/>
          <w:color w:val="000000" w:themeColor="text1"/>
          <w:sz w:val="26"/>
          <w:szCs w:val="26"/>
        </w:rPr>
        <w:t>A. THÔNG TIN CÁ NHÂN</w:t>
      </w:r>
    </w:p>
    <w:p w14:paraId="1F78D627" w14:textId="09F165B2" w:rsidR="00F339AD" w:rsidRPr="00E72EE1" w:rsidRDefault="00F339AD" w:rsidP="00FC7FA2">
      <w:pPr>
        <w:tabs>
          <w:tab w:val="left" w:leader="dot" w:pos="4320"/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1. Họ và tên người đăng ký: </w:t>
      </w:r>
      <w:r w:rsidR="007F7E80">
        <w:rPr>
          <w:rFonts w:cs="Times New Roman"/>
          <w:color w:val="000000" w:themeColor="text1"/>
          <w:sz w:val="26"/>
          <w:szCs w:val="26"/>
        </w:rPr>
        <w:t xml:space="preserve">TẠ DUY HIỂN  </w:t>
      </w:r>
    </w:p>
    <w:p w14:paraId="79BC4B84" w14:textId="562B59F9" w:rsidR="00F339AD" w:rsidRPr="00E72EE1" w:rsidRDefault="009B4A73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78720" behindDoc="0" locked="0" layoutInCell="1" allowOverlap="1" wp14:anchorId="4EF21355" wp14:editId="37DC95EC">
                <wp:simplePos x="0" y="0"/>
                <wp:positionH relativeFrom="page">
                  <wp:posOffset>4208780</wp:posOffset>
                </wp:positionH>
                <wp:positionV relativeFrom="paragraph">
                  <wp:posOffset>24765</wp:posOffset>
                </wp:positionV>
                <wp:extent cx="125730" cy="125730"/>
                <wp:effectExtent l="0" t="0" r="26670" b="26670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405F1" w14:textId="3E2B74DB" w:rsidR="00F030D3" w:rsidRPr="008C5340" w:rsidRDefault="00F030D3" w:rsidP="009B4A73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21355" id="_x0000_s1028" type="#_x0000_t202" style="position:absolute;margin-left:331.4pt;margin-top:1.95pt;width:9.9pt;height:9.9pt;z-index:251678720;visibility:visible;mso-wrap-style:square;mso-width-percent:0;mso-height-percent:0;mso-wrap-distance-left:2.85pt;mso-wrap-distance-top:0;mso-wrap-distance-right:2.85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">
                <v:textbox inset="0,0,0,0">
                  <w:txbxContent>
                    <w:p w14:paraId="339405F1" w14:textId="3E2B74DB" w:rsidR="00F030D3" w:rsidRPr="008C5340" w:rsidRDefault="00F030D3" w:rsidP="009B4A73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</w:rPr>
                        <w:t>X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80768" behindDoc="0" locked="0" layoutInCell="1" allowOverlap="1" wp14:anchorId="247043BF" wp14:editId="01E3B508">
                <wp:simplePos x="0" y="0"/>
                <wp:positionH relativeFrom="page">
                  <wp:posOffset>4856480</wp:posOffset>
                </wp:positionH>
                <wp:positionV relativeFrom="paragraph">
                  <wp:posOffset>24765</wp:posOffset>
                </wp:positionV>
                <wp:extent cx="125730" cy="125730"/>
                <wp:effectExtent l="0" t="0" r="26670" b="2667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7001E6" w14:textId="74E88E07" w:rsidR="00F030D3" w:rsidRPr="008C5340" w:rsidRDefault="00F030D3" w:rsidP="009B4A73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043BF" id="_x0000_s1029" type="#_x0000_t202" style="position:absolute;margin-left:382.4pt;margin-top:1.95pt;width:9.9pt;height:9.9pt;z-index:251680768;visibility:visible;mso-wrap-style:square;mso-width-percent:0;mso-height-percent:0;mso-wrap-distance-left:2.85pt;mso-wrap-distance-top:0;mso-wrap-distance-right:2.85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">
                <v:textbox inset="0,0,0,0">
                  <w:txbxContent>
                    <w:p w14:paraId="417001E6" w14:textId="74E88E07" w:rsidR="00F030D3" w:rsidRPr="008C5340" w:rsidRDefault="00F030D3" w:rsidP="009B4A73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</w:rPr>
                        <w:t>x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2. Ngày tháng năm sinh: </w:t>
      </w:r>
      <w:r w:rsidR="00B66370">
        <w:rPr>
          <w:rFonts w:cs="Times New Roman"/>
          <w:color w:val="000000" w:themeColor="text1"/>
          <w:sz w:val="26"/>
          <w:szCs w:val="26"/>
        </w:rPr>
        <w:t>18/05/1978</w: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; </w:t>
      </w:r>
      <w:r w:rsidR="00B66370">
        <w:rPr>
          <w:rFonts w:cs="Times New Roman"/>
          <w:color w:val="000000" w:themeColor="text1"/>
          <w:sz w:val="26"/>
          <w:szCs w:val="26"/>
        </w:rPr>
        <w:t xml:space="preserve">       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Nam </w:t>
      </w:r>
      <w:r w:rsidR="00FC69AF" w:rsidRPr="00E72EE1">
        <w:rPr>
          <w:rFonts w:cs="Times New Roman"/>
          <w:color w:val="000000" w:themeColor="text1"/>
          <w:sz w:val="26"/>
          <w:szCs w:val="26"/>
        </w:rPr>
        <w:t xml:space="preserve"> 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>; Nữ</w:t>
      </w:r>
      <w:r w:rsidR="00FC69AF" w:rsidRPr="00E72EE1">
        <w:rPr>
          <w:rFonts w:cs="Times New Roman"/>
          <w:color w:val="000000" w:themeColor="text1"/>
          <w:sz w:val="26"/>
          <w:szCs w:val="26"/>
        </w:rPr>
        <w:t xml:space="preserve">   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>; Quốc tịch:</w:t>
      </w:r>
      <w:r w:rsidR="005D26B7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B66370">
        <w:rPr>
          <w:rFonts w:cs="Times New Roman"/>
          <w:color w:val="000000" w:themeColor="text1"/>
          <w:sz w:val="26"/>
          <w:szCs w:val="26"/>
        </w:rPr>
        <w:t>Việt Nam</w:t>
      </w:r>
      <w:r w:rsidR="00F339AD" w:rsidRPr="00E72EE1">
        <w:rPr>
          <w:rFonts w:cs="Times New Roman"/>
          <w:color w:val="000000" w:themeColor="text1"/>
          <w:sz w:val="26"/>
          <w:szCs w:val="26"/>
        </w:rPr>
        <w:t>;</w:t>
      </w:r>
    </w:p>
    <w:p w14:paraId="47A9ED61" w14:textId="7ADD7953" w:rsidR="00F339AD" w:rsidRPr="00E72EE1" w:rsidRDefault="00F339AD" w:rsidP="00FC7FA2">
      <w:pPr>
        <w:tabs>
          <w:tab w:val="left" w:leader="dot" w:pos="4320"/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Dân tộc: </w:t>
      </w:r>
      <w:r w:rsidR="00B66370">
        <w:rPr>
          <w:rFonts w:cs="Times New Roman"/>
          <w:color w:val="000000" w:themeColor="text1"/>
          <w:sz w:val="26"/>
          <w:szCs w:val="26"/>
        </w:rPr>
        <w:t>Kinh</w:t>
      </w:r>
      <w:r w:rsidR="005D26B7" w:rsidRPr="00E72EE1">
        <w:rPr>
          <w:rFonts w:cs="Times New Roman"/>
          <w:color w:val="000000" w:themeColor="text1"/>
          <w:sz w:val="26"/>
          <w:szCs w:val="26"/>
        </w:rPr>
        <w:t xml:space="preserve">; </w:t>
      </w:r>
      <w:r w:rsidR="00B66370">
        <w:rPr>
          <w:rFonts w:cs="Times New Roman"/>
          <w:color w:val="000000" w:themeColor="text1"/>
          <w:sz w:val="26"/>
          <w:szCs w:val="26"/>
        </w:rPr>
        <w:t xml:space="preserve">                                          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Tôn giáo: </w:t>
      </w:r>
      <w:r w:rsidR="00B66370">
        <w:rPr>
          <w:rFonts w:cs="Times New Roman"/>
          <w:color w:val="000000" w:themeColor="text1"/>
          <w:sz w:val="26"/>
          <w:szCs w:val="26"/>
        </w:rPr>
        <w:t>không</w:t>
      </w:r>
    </w:p>
    <w:p w14:paraId="5D0487C4" w14:textId="77777777" w:rsidR="00F339AD" w:rsidRPr="00E72EE1" w:rsidRDefault="009D44EA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82816" behindDoc="0" locked="0" layoutInCell="1" allowOverlap="1" wp14:anchorId="17A4A1B1" wp14:editId="21DBB61B">
                <wp:simplePos x="0" y="0"/>
                <wp:positionH relativeFrom="margin">
                  <wp:posOffset>2929255</wp:posOffset>
                </wp:positionH>
                <wp:positionV relativeFrom="paragraph">
                  <wp:posOffset>22860</wp:posOffset>
                </wp:positionV>
                <wp:extent cx="125730" cy="125730"/>
                <wp:effectExtent l="0" t="0" r="26670" b="26670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272E6" w14:textId="552B73C0" w:rsidR="00F030D3" w:rsidRPr="008C5340" w:rsidRDefault="00F030D3" w:rsidP="009B4A73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4A1B1" id="_x0000_s1030" type="#_x0000_t202" style="position:absolute;margin-left:230.65pt;margin-top:1.8pt;width:9.9pt;height:9.9pt;z-index:251682816;visibility:visible;mso-wrap-style:square;mso-width-percent:0;mso-height-percent:0;mso-wrap-distance-left:2.85pt;mso-wrap-distance-top:0;mso-wrap-distance-right:2.85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">
                <v:textbox inset="0,0,0,0">
                  <w:txbxContent>
                    <w:p w14:paraId="514272E6" w14:textId="552B73C0" w:rsidR="00F030D3" w:rsidRPr="008C5340" w:rsidRDefault="00F030D3" w:rsidP="009B4A73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339AD" w:rsidRPr="00E72EE1">
        <w:rPr>
          <w:rFonts w:cs="Times New Roman"/>
          <w:color w:val="000000" w:themeColor="text1"/>
          <w:sz w:val="26"/>
          <w:szCs w:val="26"/>
        </w:rPr>
        <w:t>3. Đảng viên Đảng Cộng sản Việt Nam:</w:t>
      </w:r>
      <w:r w:rsidR="00FC69AF" w:rsidRPr="00E72EE1">
        <w:rPr>
          <w:rFonts w:cs="Times New Roman"/>
          <w:color w:val="000000" w:themeColor="text1"/>
          <w:sz w:val="26"/>
          <w:szCs w:val="26"/>
        </w:rPr>
        <w:t xml:space="preserve">  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 </w:t>
      </w:r>
    </w:p>
    <w:p w14:paraId="57C94385" w14:textId="36BBC326" w:rsidR="005D26B7" w:rsidRPr="00E72EE1" w:rsidRDefault="00F339AD" w:rsidP="00B66370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4. Quê quán</w:t>
      </w:r>
      <w:r w:rsidR="003B7BBA" w:rsidRPr="00E72EE1">
        <w:rPr>
          <w:rFonts w:cs="Times New Roman"/>
          <w:color w:val="000000" w:themeColor="text1"/>
          <w:sz w:val="26"/>
          <w:szCs w:val="26"/>
        </w:rPr>
        <w:t xml:space="preserve"> (</w:t>
      </w:r>
      <w:r w:rsidRPr="00E72EE1">
        <w:rPr>
          <w:rFonts w:cs="Times New Roman"/>
          <w:color w:val="000000" w:themeColor="text1"/>
          <w:sz w:val="26"/>
          <w:szCs w:val="26"/>
        </w:rPr>
        <w:t>xã/phường, huyện/quận, tỉnh/thành phố</w:t>
      </w:r>
      <w:r w:rsidR="003B7BBA" w:rsidRPr="00E72EE1">
        <w:rPr>
          <w:rFonts w:cs="Times New Roman"/>
          <w:color w:val="000000" w:themeColor="text1"/>
          <w:sz w:val="26"/>
          <w:szCs w:val="26"/>
        </w:rPr>
        <w:t>)</w:t>
      </w:r>
      <w:r w:rsidRPr="00E72EE1">
        <w:rPr>
          <w:rFonts w:cs="Times New Roman"/>
          <w:color w:val="000000" w:themeColor="text1"/>
          <w:sz w:val="26"/>
          <w:szCs w:val="26"/>
        </w:rPr>
        <w:t>:</w:t>
      </w:r>
      <w:r w:rsidR="00B66370">
        <w:rPr>
          <w:rFonts w:cs="Times New Roman"/>
          <w:color w:val="000000" w:themeColor="text1"/>
          <w:sz w:val="26"/>
          <w:szCs w:val="26"/>
        </w:rPr>
        <w:t xml:space="preserve"> xã Thái Đô, huyện Thái Thụy, tỉnh Thái Bình.  </w:t>
      </w:r>
    </w:p>
    <w:p w14:paraId="556CE497" w14:textId="10B073C1" w:rsidR="00FC7FA2" w:rsidRPr="00E72EE1" w:rsidRDefault="00F339AD" w:rsidP="00B66370">
      <w:pPr>
        <w:tabs>
          <w:tab w:val="left" w:leader="dot" w:pos="7920"/>
        </w:tabs>
        <w:spacing w:before="120" w:line="264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5. Nơi đăng ký hộ khẩu thường trú (số nhà, phố</w:t>
      </w:r>
      <w:r w:rsidR="000F1959" w:rsidRPr="00E72EE1">
        <w:rPr>
          <w:rFonts w:cs="Times New Roman"/>
          <w:color w:val="000000" w:themeColor="text1"/>
          <w:sz w:val="26"/>
          <w:szCs w:val="26"/>
        </w:rPr>
        <w:t>/thôn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, </w:t>
      </w:r>
      <w:r w:rsidR="000F1959" w:rsidRPr="00E72EE1">
        <w:rPr>
          <w:rFonts w:cs="Times New Roman"/>
          <w:color w:val="000000" w:themeColor="text1"/>
          <w:sz w:val="26"/>
          <w:szCs w:val="26"/>
        </w:rPr>
        <w:t>xã/phường, huyện/quận, tỉnh/thành phố</w:t>
      </w:r>
      <w:r w:rsidRPr="00E72EE1">
        <w:rPr>
          <w:rFonts w:cs="Times New Roman"/>
          <w:color w:val="000000" w:themeColor="text1"/>
          <w:sz w:val="26"/>
          <w:szCs w:val="26"/>
        </w:rPr>
        <w:t>):</w:t>
      </w:r>
      <w:r w:rsidR="00B66370">
        <w:rPr>
          <w:rFonts w:cs="Times New Roman"/>
          <w:color w:val="000000" w:themeColor="text1"/>
          <w:sz w:val="26"/>
          <w:szCs w:val="26"/>
        </w:rPr>
        <w:t xml:space="preserve"> nhà số 24 ngõ 341 phố Vọng, phường Đồng Tâm, quận Hai Bà Trưng, TP Hà Nội. </w:t>
      </w:r>
    </w:p>
    <w:p w14:paraId="4D1C7E4B" w14:textId="5AACA3A9" w:rsidR="005D26B7" w:rsidRPr="00E72EE1" w:rsidRDefault="00F339AD" w:rsidP="00B66370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6. Địa chỉ liên hệ (ghi rõ, đầy đủ để liên hệ được qua Bưu điện): </w:t>
      </w:r>
      <w:r w:rsidR="00B66370">
        <w:rPr>
          <w:rFonts w:cs="Times New Roman"/>
          <w:color w:val="000000" w:themeColor="text1"/>
          <w:sz w:val="26"/>
          <w:szCs w:val="26"/>
        </w:rPr>
        <w:t>Phòng 408 nhà A6, Trường Đại học Giao thông Vận tải, số 3 phố Cầu Giấy, Hà Nội</w:t>
      </w:r>
    </w:p>
    <w:p w14:paraId="1E1DB577" w14:textId="5E3F86F5" w:rsidR="005D26B7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Điện thoại nhà riêng: …...; Điện thoại di động: </w:t>
      </w:r>
      <w:r w:rsidR="00B66370">
        <w:rPr>
          <w:rFonts w:cs="Times New Roman"/>
          <w:color w:val="000000" w:themeColor="text1"/>
          <w:sz w:val="26"/>
          <w:szCs w:val="26"/>
        </w:rPr>
        <w:t xml:space="preserve">0902222659; E-mail: tdhien@utc.edu.vn </w:t>
      </w:r>
    </w:p>
    <w:p w14:paraId="74C7649A" w14:textId="77777777" w:rsidR="00F339A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7. Quá trình công tác (công việc, chức vụ, cơ quan):</w:t>
      </w:r>
    </w:p>
    <w:p w14:paraId="206B6800" w14:textId="69A7F417" w:rsidR="00F339AD" w:rsidRPr="00E72EE1" w:rsidRDefault="00F339AD" w:rsidP="00FC7FA2">
      <w:pPr>
        <w:tabs>
          <w:tab w:val="left" w:leader="dot" w:pos="2880"/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Từ </w:t>
      </w:r>
      <w:r w:rsidR="004333D0" w:rsidRPr="00E72EE1">
        <w:rPr>
          <w:rFonts w:cs="Times New Roman"/>
          <w:color w:val="000000" w:themeColor="text1"/>
          <w:sz w:val="26"/>
          <w:szCs w:val="26"/>
        </w:rPr>
        <w:t>tháng</w:t>
      </w:r>
      <w:r w:rsidR="005D61EB">
        <w:rPr>
          <w:rFonts w:cs="Times New Roman"/>
          <w:color w:val="000000" w:themeColor="text1"/>
          <w:sz w:val="26"/>
          <w:szCs w:val="26"/>
        </w:rPr>
        <w:t xml:space="preserve"> 1 </w:t>
      </w:r>
      <w:r w:rsidRPr="00E72EE1">
        <w:rPr>
          <w:rFonts w:cs="Times New Roman"/>
          <w:color w:val="000000" w:themeColor="text1"/>
          <w:sz w:val="26"/>
          <w:szCs w:val="26"/>
        </w:rPr>
        <w:t>năm</w:t>
      </w:r>
      <w:r w:rsidR="00AC16A9">
        <w:rPr>
          <w:rFonts w:cs="Times New Roman"/>
          <w:color w:val="000000" w:themeColor="text1"/>
          <w:sz w:val="26"/>
          <w:szCs w:val="26"/>
        </w:rPr>
        <w:t xml:space="preserve"> </w:t>
      </w:r>
      <w:r w:rsidR="005D61EB">
        <w:rPr>
          <w:rFonts w:cs="Times New Roman"/>
          <w:color w:val="000000" w:themeColor="text1"/>
          <w:sz w:val="26"/>
          <w:szCs w:val="26"/>
        </w:rPr>
        <w:t>2002</w:t>
      </w:r>
      <w:r w:rsidR="005D26B7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đến </w:t>
      </w:r>
      <w:r w:rsidR="004333D0" w:rsidRPr="00E72EE1">
        <w:rPr>
          <w:rFonts w:cs="Times New Roman"/>
          <w:color w:val="000000" w:themeColor="text1"/>
          <w:sz w:val="26"/>
          <w:szCs w:val="26"/>
        </w:rPr>
        <w:t>tháng</w:t>
      </w:r>
      <w:r w:rsidR="005D61EB">
        <w:rPr>
          <w:rFonts w:cs="Times New Roman"/>
          <w:color w:val="000000" w:themeColor="text1"/>
          <w:sz w:val="26"/>
          <w:szCs w:val="26"/>
        </w:rPr>
        <w:t xml:space="preserve"> 8</w:t>
      </w:r>
      <w:r w:rsidR="004333D0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Pr="00E72EE1">
        <w:rPr>
          <w:rFonts w:cs="Times New Roman"/>
          <w:color w:val="000000" w:themeColor="text1"/>
          <w:sz w:val="26"/>
          <w:szCs w:val="26"/>
        </w:rPr>
        <w:t>năm</w:t>
      </w:r>
      <w:r w:rsidR="005D61EB">
        <w:rPr>
          <w:rFonts w:cs="Times New Roman"/>
          <w:color w:val="000000" w:themeColor="text1"/>
          <w:sz w:val="26"/>
          <w:szCs w:val="26"/>
        </w:rPr>
        <w:t xml:space="preserve"> 2002</w:t>
      </w:r>
      <w:r w:rsidRPr="00E72EE1">
        <w:rPr>
          <w:rFonts w:cs="Times New Roman"/>
          <w:color w:val="000000" w:themeColor="text1"/>
          <w:sz w:val="26"/>
          <w:szCs w:val="26"/>
        </w:rPr>
        <w:t>:</w:t>
      </w:r>
      <w:r w:rsidR="005D61EB">
        <w:rPr>
          <w:rFonts w:cs="Times New Roman"/>
          <w:color w:val="000000" w:themeColor="text1"/>
          <w:sz w:val="26"/>
          <w:szCs w:val="26"/>
        </w:rPr>
        <w:t xml:space="preserve"> Kỹ sư thiết kế Cầu, công ty tư vấn xây dựng giao thông 8, Km 9, Nguyễn Trãi, Quận Thanh Xuân, TP Hà Nội.</w:t>
      </w:r>
    </w:p>
    <w:p w14:paraId="53818BCF" w14:textId="6B4BFB6E" w:rsidR="005D26B7" w:rsidRPr="00E72EE1" w:rsidRDefault="005D26B7" w:rsidP="00FC7FA2">
      <w:pPr>
        <w:tabs>
          <w:tab w:val="left" w:leader="dot" w:pos="2880"/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Từ </w:t>
      </w:r>
      <w:r w:rsidR="00806221" w:rsidRPr="00E72EE1">
        <w:rPr>
          <w:rFonts w:cs="Times New Roman"/>
          <w:color w:val="000000" w:themeColor="text1"/>
          <w:sz w:val="26"/>
          <w:szCs w:val="26"/>
        </w:rPr>
        <w:t>tháng</w:t>
      </w:r>
      <w:r w:rsidR="006F44C6">
        <w:rPr>
          <w:rFonts w:cs="Times New Roman"/>
          <w:color w:val="000000" w:themeColor="text1"/>
          <w:sz w:val="26"/>
          <w:szCs w:val="26"/>
        </w:rPr>
        <w:t xml:space="preserve"> 9</w:t>
      </w:r>
      <w:r w:rsidR="00806221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Pr="00E72EE1">
        <w:rPr>
          <w:rFonts w:cs="Times New Roman"/>
          <w:color w:val="000000" w:themeColor="text1"/>
          <w:sz w:val="26"/>
          <w:szCs w:val="26"/>
        </w:rPr>
        <w:t>năm</w:t>
      </w:r>
      <w:r w:rsidR="00AC16A9">
        <w:rPr>
          <w:rFonts w:cs="Times New Roman"/>
          <w:color w:val="000000" w:themeColor="text1"/>
          <w:sz w:val="26"/>
          <w:szCs w:val="26"/>
        </w:rPr>
        <w:t xml:space="preserve"> </w:t>
      </w:r>
      <w:r w:rsidR="006F44C6">
        <w:rPr>
          <w:rFonts w:cs="Times New Roman"/>
          <w:color w:val="000000" w:themeColor="text1"/>
          <w:sz w:val="26"/>
          <w:szCs w:val="26"/>
        </w:rPr>
        <w:t>2002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đến </w:t>
      </w:r>
      <w:r w:rsidR="006F44C6">
        <w:rPr>
          <w:rFonts w:cs="Times New Roman"/>
          <w:color w:val="000000" w:themeColor="text1"/>
          <w:sz w:val="26"/>
          <w:szCs w:val="26"/>
        </w:rPr>
        <w:t>nay</w:t>
      </w:r>
      <w:r w:rsidR="00806221" w:rsidRPr="00E72EE1">
        <w:rPr>
          <w:rFonts w:cs="Times New Roman"/>
          <w:color w:val="000000" w:themeColor="text1"/>
          <w:sz w:val="26"/>
          <w:szCs w:val="26"/>
        </w:rPr>
        <w:t>:</w:t>
      </w:r>
      <w:r w:rsidR="006F44C6">
        <w:rPr>
          <w:rFonts w:cs="Times New Roman"/>
          <w:color w:val="000000" w:themeColor="text1"/>
          <w:sz w:val="26"/>
          <w:szCs w:val="26"/>
        </w:rPr>
        <w:t xml:space="preserve"> giảng viên Bộ môn Kết cấu, Khoa Công trình, Trường Đại học Giao thông Vận Tải.</w:t>
      </w:r>
    </w:p>
    <w:p w14:paraId="68A3BDD3" w14:textId="715919BA" w:rsidR="00F339A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Chức vụ: Hiệ</w:t>
      </w:r>
      <w:r w:rsidR="003641C4">
        <w:rPr>
          <w:rFonts w:cs="Times New Roman"/>
          <w:color w:val="000000" w:themeColor="text1"/>
          <w:sz w:val="26"/>
          <w:szCs w:val="26"/>
        </w:rPr>
        <w:t>n nay: Giảng viên</w:t>
      </w:r>
      <w:r w:rsidRPr="00E72EE1">
        <w:rPr>
          <w:rFonts w:cs="Times New Roman"/>
          <w:color w:val="000000" w:themeColor="text1"/>
          <w:sz w:val="26"/>
          <w:szCs w:val="26"/>
        </w:rPr>
        <w:t>; Chức vụ cao nhất đã qua:</w:t>
      </w:r>
      <w:r w:rsidR="00596B91" w:rsidRPr="00E72EE1">
        <w:rPr>
          <w:rFonts w:cs="Times New Roman"/>
          <w:color w:val="000000" w:themeColor="text1"/>
          <w:sz w:val="26"/>
          <w:szCs w:val="26"/>
        </w:rPr>
        <w:t xml:space="preserve"> ………</w:t>
      </w:r>
    </w:p>
    <w:p w14:paraId="6CB6412F" w14:textId="74151AD4" w:rsidR="00F339AD" w:rsidRPr="00E72EE1" w:rsidRDefault="00F339AD" w:rsidP="00FC7FA2">
      <w:pPr>
        <w:tabs>
          <w:tab w:val="left" w:leader="dot" w:pos="2880"/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lastRenderedPageBreak/>
        <w:t xml:space="preserve">Cơ quan công tác hiện nay: </w:t>
      </w:r>
      <w:r w:rsidR="00B018C5">
        <w:rPr>
          <w:rFonts w:cs="Times New Roman"/>
          <w:color w:val="000000" w:themeColor="text1"/>
          <w:sz w:val="26"/>
          <w:szCs w:val="26"/>
        </w:rPr>
        <w:t>Bộ môn Kết cấu, khoa Công trình, t</w:t>
      </w:r>
      <w:r w:rsidR="00B66370">
        <w:rPr>
          <w:rFonts w:cs="Times New Roman"/>
          <w:color w:val="000000" w:themeColor="text1"/>
          <w:sz w:val="26"/>
          <w:szCs w:val="26"/>
        </w:rPr>
        <w:t>rường Đại học Giao thông Vận tải</w:t>
      </w:r>
      <w:r w:rsidR="00B018C5">
        <w:rPr>
          <w:rFonts w:cs="Times New Roman"/>
          <w:color w:val="000000" w:themeColor="text1"/>
          <w:sz w:val="26"/>
          <w:szCs w:val="26"/>
        </w:rPr>
        <w:t>.</w:t>
      </w:r>
    </w:p>
    <w:p w14:paraId="26EF99BE" w14:textId="2BE43225" w:rsidR="00F339A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Địa chỉ cơ quan: </w:t>
      </w:r>
      <w:r w:rsidR="00B66370">
        <w:rPr>
          <w:rFonts w:cs="Times New Roman"/>
          <w:color w:val="000000" w:themeColor="text1"/>
          <w:sz w:val="26"/>
          <w:szCs w:val="26"/>
        </w:rPr>
        <w:t>số 3 phố Cầu Giấy, phường Láng Thượng, quận Đống Đa, TP Hà Nội</w:t>
      </w:r>
      <w:r w:rsidR="00B66370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B66370">
        <w:rPr>
          <w:rFonts w:cs="Times New Roman"/>
          <w:color w:val="000000" w:themeColor="text1"/>
          <w:sz w:val="26"/>
          <w:szCs w:val="26"/>
        </w:rPr>
        <w:t xml:space="preserve"> </w:t>
      </w:r>
    </w:p>
    <w:p w14:paraId="50E9D6A1" w14:textId="3D592FF0" w:rsidR="00F339A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Điện thoại cơ quan</w:t>
      </w:r>
      <w:r w:rsidR="00B85370" w:rsidRPr="00E72EE1">
        <w:rPr>
          <w:rFonts w:cs="Times New Roman"/>
          <w:color w:val="000000" w:themeColor="text1"/>
          <w:sz w:val="26"/>
          <w:szCs w:val="26"/>
        </w:rPr>
        <w:t>:</w:t>
      </w:r>
      <w:r w:rsidR="003641C4">
        <w:rPr>
          <w:rFonts w:cs="Times New Roman"/>
          <w:color w:val="000000" w:themeColor="text1"/>
          <w:sz w:val="26"/>
          <w:szCs w:val="26"/>
        </w:rPr>
        <w:t xml:space="preserve"> </w:t>
      </w:r>
      <w:r w:rsidR="003641C4" w:rsidRPr="003641C4">
        <w:t xml:space="preserve"> </w:t>
      </w:r>
      <w:r w:rsidR="003641C4">
        <w:t xml:space="preserve">0243 7661775 </w:t>
      </w:r>
      <w:r w:rsidR="003641C4">
        <w:rPr>
          <w:rFonts w:cs="Times New Roman"/>
          <w:color w:val="000000" w:themeColor="text1"/>
          <w:sz w:val="26"/>
          <w:szCs w:val="26"/>
        </w:rPr>
        <w:t xml:space="preserve"> </w:t>
      </w:r>
    </w:p>
    <w:p w14:paraId="35DBB8B4" w14:textId="77777777" w:rsidR="00F339A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Thỉnh giảng tại cơ sở giáo dục đại học (nếu có): </w:t>
      </w:r>
      <w:r w:rsidR="005D26B7" w:rsidRPr="00E72EE1">
        <w:rPr>
          <w:rFonts w:cs="Times New Roman"/>
          <w:color w:val="000000" w:themeColor="text1"/>
          <w:sz w:val="26"/>
          <w:szCs w:val="26"/>
        </w:rPr>
        <w:t>……………..……………………….……</w:t>
      </w:r>
    </w:p>
    <w:p w14:paraId="49499F8A" w14:textId="77777777" w:rsidR="00F339AD" w:rsidRPr="00E72EE1" w:rsidRDefault="00F339AD" w:rsidP="00FC7FA2">
      <w:pPr>
        <w:tabs>
          <w:tab w:val="left" w:leader="dot" w:pos="5040"/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8. Đã nghỉ hưu từ tháng </w:t>
      </w:r>
      <w:r w:rsidR="005D26B7" w:rsidRPr="00E72EE1">
        <w:rPr>
          <w:rFonts w:cs="Times New Roman"/>
          <w:color w:val="000000" w:themeColor="text1"/>
          <w:sz w:val="26"/>
          <w:szCs w:val="26"/>
        </w:rPr>
        <w:t>………………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năm </w:t>
      </w:r>
      <w:r w:rsidR="005D26B7" w:rsidRPr="00E72EE1">
        <w:rPr>
          <w:rFonts w:cs="Times New Roman"/>
          <w:color w:val="000000" w:themeColor="text1"/>
          <w:sz w:val="26"/>
          <w:szCs w:val="26"/>
        </w:rPr>
        <w:t>……………..…………………………………</w:t>
      </w:r>
    </w:p>
    <w:p w14:paraId="287A5C48" w14:textId="77777777" w:rsidR="00F339A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Nơi làm việc sau khi nghỉ hưu (nếu có): </w:t>
      </w:r>
      <w:r w:rsidR="005D26B7" w:rsidRPr="00E72EE1">
        <w:rPr>
          <w:rFonts w:cs="Times New Roman"/>
          <w:color w:val="000000" w:themeColor="text1"/>
          <w:sz w:val="26"/>
          <w:szCs w:val="26"/>
        </w:rPr>
        <w:t>……………..……………………………………..</w:t>
      </w:r>
    </w:p>
    <w:p w14:paraId="79330640" w14:textId="77777777" w:rsidR="00F339AD" w:rsidRPr="00E72EE1" w:rsidRDefault="00F339AD" w:rsidP="00FC7FA2">
      <w:pPr>
        <w:tabs>
          <w:tab w:val="left" w:leader="dot" w:pos="7920"/>
        </w:tabs>
        <w:spacing w:before="120" w:line="264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Tên cơ sở giáo dục đại học nơi hợp đồng thỉnh giảng 3 năm cuối (tính đến thời điểm hết hạn nộp hồ sơ): </w:t>
      </w:r>
      <w:r w:rsidR="005D26B7" w:rsidRPr="00E72EE1">
        <w:rPr>
          <w:rFonts w:cs="Times New Roman"/>
          <w:color w:val="000000" w:themeColor="text1"/>
          <w:sz w:val="26"/>
          <w:szCs w:val="26"/>
        </w:rPr>
        <w:t>……………..………</w:t>
      </w:r>
      <w:r w:rsidR="00810981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5D26B7" w:rsidRPr="00E72EE1">
        <w:rPr>
          <w:rFonts w:cs="Times New Roman"/>
          <w:color w:val="000000" w:themeColor="text1"/>
          <w:sz w:val="26"/>
          <w:szCs w:val="26"/>
        </w:rPr>
        <w:t>……………………………………………………………</w:t>
      </w:r>
    </w:p>
    <w:p w14:paraId="3583CC1F" w14:textId="77777777" w:rsidR="00F339A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9. </w:t>
      </w:r>
      <w:r w:rsidR="00F8781F" w:rsidRPr="00E72EE1">
        <w:rPr>
          <w:rFonts w:cs="Times New Roman"/>
          <w:color w:val="000000" w:themeColor="text1"/>
          <w:sz w:val="26"/>
          <w:szCs w:val="26"/>
        </w:rPr>
        <w:t xml:space="preserve">Trình độ </w:t>
      </w:r>
      <w:r w:rsidR="000339D5" w:rsidRPr="00E72EE1">
        <w:rPr>
          <w:rFonts w:cs="Times New Roman"/>
          <w:color w:val="000000" w:themeColor="text1"/>
          <w:sz w:val="26"/>
          <w:szCs w:val="26"/>
        </w:rPr>
        <w:t>đào tạo</w:t>
      </w:r>
      <w:r w:rsidRPr="00E72EE1">
        <w:rPr>
          <w:rFonts w:cs="Times New Roman"/>
          <w:color w:val="000000" w:themeColor="text1"/>
          <w:sz w:val="26"/>
          <w:szCs w:val="26"/>
        </w:rPr>
        <w:t>:</w:t>
      </w:r>
    </w:p>
    <w:p w14:paraId="282698EA" w14:textId="01DC0BEB" w:rsidR="001776F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- Được cấp bằng ĐH ngày </w:t>
      </w:r>
      <w:r w:rsidR="00C42F31">
        <w:rPr>
          <w:rFonts w:cs="Times New Roman"/>
          <w:color w:val="000000" w:themeColor="text1"/>
          <w:sz w:val="26"/>
          <w:szCs w:val="26"/>
        </w:rPr>
        <w:t>06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háng </w:t>
      </w:r>
      <w:r w:rsidR="00C42F31">
        <w:rPr>
          <w:rFonts w:cs="Times New Roman"/>
          <w:color w:val="000000" w:themeColor="text1"/>
          <w:sz w:val="26"/>
          <w:szCs w:val="26"/>
        </w:rPr>
        <w:t>03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năm </w:t>
      </w:r>
      <w:r w:rsidR="00C42F31">
        <w:rPr>
          <w:rFonts w:cs="Times New Roman"/>
          <w:color w:val="000000" w:themeColor="text1"/>
          <w:sz w:val="26"/>
          <w:szCs w:val="26"/>
        </w:rPr>
        <w:t>2001</w:t>
      </w:r>
      <w:r w:rsidR="008716C6" w:rsidRPr="00E72EE1">
        <w:rPr>
          <w:rFonts w:cs="Times New Roman"/>
          <w:color w:val="000000" w:themeColor="text1"/>
          <w:sz w:val="26"/>
          <w:szCs w:val="26"/>
        </w:rPr>
        <w:t xml:space="preserve">; số văn bằng: </w:t>
      </w:r>
      <w:r w:rsidR="00C42F31">
        <w:rPr>
          <w:rFonts w:cs="Times New Roman"/>
          <w:color w:val="000000" w:themeColor="text1"/>
          <w:sz w:val="26"/>
          <w:szCs w:val="26"/>
        </w:rPr>
        <w:t>0272042</w:t>
      </w:r>
      <w:r w:rsidR="008716C6" w:rsidRPr="00E72EE1">
        <w:rPr>
          <w:rFonts w:cs="Times New Roman"/>
          <w:color w:val="000000" w:themeColor="text1"/>
          <w:sz w:val="26"/>
          <w:szCs w:val="26"/>
        </w:rPr>
        <w:t>;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ngành: </w:t>
      </w:r>
      <w:r w:rsidR="00C42F31">
        <w:rPr>
          <w:rFonts w:cs="Times New Roman"/>
          <w:color w:val="000000" w:themeColor="text1"/>
          <w:sz w:val="26"/>
          <w:szCs w:val="26"/>
        </w:rPr>
        <w:t>Xây dựng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, chuyên ngành: </w:t>
      </w:r>
      <w:r w:rsidR="003A0F74">
        <w:rPr>
          <w:rFonts w:cs="Times New Roman"/>
          <w:color w:val="000000" w:themeColor="text1"/>
          <w:sz w:val="26"/>
          <w:szCs w:val="26"/>
        </w:rPr>
        <w:t>Xây dựng Cầu Đường</w:t>
      </w:r>
      <w:r w:rsidR="0093781C" w:rsidRPr="00E72EE1">
        <w:rPr>
          <w:rFonts w:cs="Times New Roman"/>
          <w:color w:val="000000" w:themeColor="text1"/>
          <w:sz w:val="26"/>
          <w:szCs w:val="26"/>
        </w:rPr>
        <w:t xml:space="preserve">;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Nơi cấp bằng ĐH (trường, nước): </w:t>
      </w:r>
      <w:r w:rsidR="00C42F31">
        <w:rPr>
          <w:rFonts w:cs="Times New Roman"/>
          <w:color w:val="000000" w:themeColor="text1"/>
          <w:sz w:val="26"/>
          <w:szCs w:val="26"/>
        </w:rPr>
        <w:t xml:space="preserve">Trường Đại học Xây Dựng – Việt Nam </w:t>
      </w:r>
    </w:p>
    <w:p w14:paraId="01C03413" w14:textId="7DE56601" w:rsidR="00F339A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- Được cấp bằng ThS ngày </w:t>
      </w:r>
      <w:r w:rsidR="00C42F31">
        <w:rPr>
          <w:rFonts w:cs="Times New Roman"/>
          <w:color w:val="000000" w:themeColor="text1"/>
          <w:sz w:val="26"/>
          <w:szCs w:val="26"/>
        </w:rPr>
        <w:t>14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háng </w:t>
      </w:r>
      <w:r w:rsidR="00C42F31">
        <w:rPr>
          <w:rFonts w:cs="Times New Roman"/>
          <w:color w:val="000000" w:themeColor="text1"/>
          <w:sz w:val="26"/>
          <w:szCs w:val="26"/>
        </w:rPr>
        <w:t>9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năm </w:t>
      </w:r>
      <w:r w:rsidR="00C42F31">
        <w:rPr>
          <w:rFonts w:cs="Times New Roman"/>
          <w:color w:val="000000" w:themeColor="text1"/>
          <w:sz w:val="26"/>
          <w:szCs w:val="26"/>
        </w:rPr>
        <w:t>2007</w:t>
      </w:r>
      <w:r w:rsidR="00193617" w:rsidRPr="00E72EE1">
        <w:rPr>
          <w:rFonts w:cs="Times New Roman"/>
          <w:color w:val="000000" w:themeColor="text1"/>
          <w:sz w:val="26"/>
          <w:szCs w:val="26"/>
        </w:rPr>
        <w:t>; số văn bằng: ………..;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ngành: </w:t>
      </w:r>
      <w:r w:rsidR="00731A0B">
        <w:rPr>
          <w:rFonts w:cs="Times New Roman"/>
          <w:color w:val="000000" w:themeColor="text1"/>
          <w:sz w:val="26"/>
          <w:szCs w:val="26"/>
        </w:rPr>
        <w:t>Khoa</w:t>
      </w:r>
      <w:r w:rsidR="00C42F31">
        <w:rPr>
          <w:rFonts w:cs="Times New Roman"/>
          <w:color w:val="000000" w:themeColor="text1"/>
          <w:sz w:val="26"/>
          <w:szCs w:val="26"/>
        </w:rPr>
        <w:t xml:space="preserve"> học Ứng dụng</w:t>
      </w:r>
      <w:r w:rsidR="00193617" w:rsidRPr="00E72EE1">
        <w:rPr>
          <w:rFonts w:cs="Times New Roman"/>
          <w:color w:val="000000" w:themeColor="text1"/>
          <w:sz w:val="26"/>
          <w:szCs w:val="26"/>
        </w:rPr>
        <w:t>;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chuyên ngành: </w:t>
      </w:r>
      <w:r w:rsidR="00731A0B">
        <w:rPr>
          <w:rFonts w:cs="Times New Roman"/>
          <w:color w:val="000000" w:themeColor="text1"/>
          <w:sz w:val="26"/>
          <w:szCs w:val="26"/>
        </w:rPr>
        <w:t>Cơ học Ứng dụng</w:t>
      </w:r>
      <w:r w:rsidR="00193617" w:rsidRPr="00E72EE1">
        <w:rPr>
          <w:rFonts w:cs="Times New Roman"/>
          <w:color w:val="000000" w:themeColor="text1"/>
          <w:sz w:val="26"/>
          <w:szCs w:val="26"/>
        </w:rPr>
        <w:t xml:space="preserve">;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Nơi cấp bằng ThS (trường, nước): </w:t>
      </w:r>
      <w:r w:rsidR="00C42F31">
        <w:rPr>
          <w:rFonts w:cs="Times New Roman"/>
          <w:color w:val="000000" w:themeColor="text1"/>
          <w:sz w:val="26"/>
          <w:szCs w:val="26"/>
        </w:rPr>
        <w:t>Đại học Liege – Bỉ</w:t>
      </w:r>
    </w:p>
    <w:p w14:paraId="4E2429F3" w14:textId="0D657105" w:rsidR="001776F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- Được cấp bằng TS ngày </w:t>
      </w:r>
      <w:r w:rsidR="00705414">
        <w:rPr>
          <w:rFonts w:cs="Times New Roman"/>
          <w:color w:val="000000" w:themeColor="text1"/>
          <w:sz w:val="26"/>
          <w:szCs w:val="26"/>
        </w:rPr>
        <w:t>13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háng </w:t>
      </w:r>
      <w:r w:rsidR="00705414">
        <w:rPr>
          <w:rFonts w:cs="Times New Roman"/>
          <w:color w:val="000000" w:themeColor="text1"/>
          <w:sz w:val="26"/>
          <w:szCs w:val="26"/>
        </w:rPr>
        <w:t xml:space="preserve">2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năm </w:t>
      </w:r>
      <w:r w:rsidR="00705414">
        <w:rPr>
          <w:rFonts w:cs="Times New Roman"/>
          <w:color w:val="000000" w:themeColor="text1"/>
          <w:sz w:val="26"/>
          <w:szCs w:val="26"/>
        </w:rPr>
        <w:t>2015</w:t>
      </w:r>
      <w:r w:rsidR="003513FD" w:rsidRPr="00E72EE1">
        <w:rPr>
          <w:rFonts w:cs="Times New Roman"/>
          <w:color w:val="000000" w:themeColor="text1"/>
          <w:sz w:val="26"/>
          <w:szCs w:val="26"/>
        </w:rPr>
        <w:t xml:space="preserve">; số văn bằng: </w:t>
      </w:r>
      <w:r w:rsidR="007A06D6">
        <w:rPr>
          <w:rFonts w:cs="Times New Roman"/>
          <w:color w:val="000000" w:themeColor="text1"/>
          <w:sz w:val="26"/>
          <w:szCs w:val="26"/>
        </w:rPr>
        <w:t>14-042</w:t>
      </w:r>
      <w:r w:rsidR="003513FD" w:rsidRPr="00E72EE1">
        <w:rPr>
          <w:rFonts w:cs="Times New Roman"/>
          <w:color w:val="000000" w:themeColor="text1"/>
          <w:sz w:val="26"/>
          <w:szCs w:val="26"/>
        </w:rPr>
        <w:t>;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ngành: </w:t>
      </w:r>
      <w:r w:rsidR="00731A0B">
        <w:rPr>
          <w:rFonts w:cs="Times New Roman"/>
          <w:color w:val="000000" w:themeColor="text1"/>
          <w:sz w:val="26"/>
          <w:szCs w:val="26"/>
        </w:rPr>
        <w:t>Xây dựng</w:t>
      </w:r>
      <w:r w:rsidR="003513FD" w:rsidRPr="00E72EE1">
        <w:rPr>
          <w:rFonts w:cs="Times New Roman"/>
          <w:color w:val="000000" w:themeColor="text1"/>
          <w:sz w:val="26"/>
          <w:szCs w:val="26"/>
        </w:rPr>
        <w:t>;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chuyên ngành: </w:t>
      </w:r>
      <w:r w:rsidR="00731A0B">
        <w:rPr>
          <w:rFonts w:cs="Times New Roman"/>
          <w:color w:val="000000" w:themeColor="text1"/>
          <w:sz w:val="26"/>
          <w:szCs w:val="26"/>
        </w:rPr>
        <w:t>Phương pháp số trong Cơ học</w:t>
      </w:r>
      <w:r w:rsidR="003513FD" w:rsidRPr="00E72EE1">
        <w:rPr>
          <w:rFonts w:cs="Times New Roman"/>
          <w:color w:val="000000" w:themeColor="text1"/>
          <w:sz w:val="26"/>
          <w:szCs w:val="26"/>
        </w:rPr>
        <w:t xml:space="preserve">;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Nơi cấp bằng TS (trường, nước): </w:t>
      </w:r>
      <w:r w:rsidR="00731A0B">
        <w:rPr>
          <w:rFonts w:cs="Times New Roman"/>
          <w:color w:val="000000" w:themeColor="text1"/>
          <w:sz w:val="26"/>
          <w:szCs w:val="26"/>
        </w:rPr>
        <w:t xml:space="preserve">Trường Đại học Sejong, Hàn Quốc. </w:t>
      </w:r>
    </w:p>
    <w:p w14:paraId="72E828C3" w14:textId="2730E5C6" w:rsidR="001776F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- Được cấp bằng TSKH ngày … tháng … năm ...</w:t>
      </w:r>
      <w:r w:rsidR="003513FD" w:rsidRPr="00E72EE1">
        <w:rPr>
          <w:rFonts w:cs="Times New Roman"/>
          <w:color w:val="000000" w:themeColor="text1"/>
          <w:sz w:val="26"/>
          <w:szCs w:val="26"/>
        </w:rPr>
        <w:t>.; số văn bằng: ………..; ngành: ……….;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chuyên ngành: ……</w:t>
      </w:r>
      <w:r w:rsidR="003513FD" w:rsidRPr="00E72EE1">
        <w:rPr>
          <w:rFonts w:cs="Times New Roman"/>
          <w:color w:val="000000" w:themeColor="text1"/>
          <w:sz w:val="26"/>
          <w:szCs w:val="26"/>
        </w:rPr>
        <w:t>………</w:t>
      </w:r>
      <w:r w:rsidRPr="00E72EE1">
        <w:rPr>
          <w:rFonts w:cs="Times New Roman"/>
          <w:color w:val="000000" w:themeColor="text1"/>
          <w:sz w:val="26"/>
          <w:szCs w:val="26"/>
        </w:rPr>
        <w:t>…</w:t>
      </w:r>
      <w:r w:rsidR="003513FD" w:rsidRPr="00E72EE1">
        <w:rPr>
          <w:rFonts w:cs="Times New Roman"/>
          <w:color w:val="000000" w:themeColor="text1"/>
          <w:sz w:val="26"/>
          <w:szCs w:val="26"/>
        </w:rPr>
        <w:t xml:space="preserve">;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Nơi cấp bằng TSKH (trường, nước): </w:t>
      </w:r>
      <w:r w:rsidR="003513FD" w:rsidRPr="00E72EE1">
        <w:rPr>
          <w:rFonts w:cs="Times New Roman"/>
          <w:color w:val="000000" w:themeColor="text1"/>
          <w:sz w:val="26"/>
          <w:szCs w:val="26"/>
        </w:rPr>
        <w:t>…………………….</w:t>
      </w:r>
    </w:p>
    <w:p w14:paraId="310FB2BF" w14:textId="4DB2C56B" w:rsidR="001776F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10. Đã được bổ nhiệm/công nhận chứ</w:t>
      </w:r>
      <w:r w:rsidR="00C42F31">
        <w:rPr>
          <w:rFonts w:cs="Times New Roman"/>
          <w:color w:val="000000" w:themeColor="text1"/>
          <w:sz w:val="26"/>
          <w:szCs w:val="26"/>
        </w:rPr>
        <w:t>c danh PGS: chưa</w:t>
      </w:r>
    </w:p>
    <w:p w14:paraId="424926BF" w14:textId="5039B44E" w:rsidR="00F339A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11. Đăng ký xét đạt tiêu chuẩn chức danh </w:t>
      </w:r>
      <w:r w:rsidR="003641C4">
        <w:rPr>
          <w:rFonts w:cs="Times New Roman"/>
          <w:color w:val="000000" w:themeColor="text1"/>
          <w:sz w:val="26"/>
          <w:szCs w:val="26"/>
        </w:rPr>
        <w:t>PGS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ại HĐGS cơ sở: </w:t>
      </w:r>
      <w:r w:rsidR="003641C4">
        <w:rPr>
          <w:rFonts w:cs="Times New Roman"/>
          <w:color w:val="000000" w:themeColor="text1"/>
          <w:sz w:val="26"/>
          <w:szCs w:val="26"/>
        </w:rPr>
        <w:t>Trường Đại học Giao thông Vận tải</w:t>
      </w:r>
      <w:r w:rsidR="003641C4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3641C4">
        <w:rPr>
          <w:rFonts w:cs="Times New Roman"/>
          <w:color w:val="000000" w:themeColor="text1"/>
          <w:sz w:val="26"/>
          <w:szCs w:val="26"/>
        </w:rPr>
        <w:t xml:space="preserve"> </w:t>
      </w:r>
    </w:p>
    <w:p w14:paraId="0B6053AB" w14:textId="79691800" w:rsidR="00F339A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12. Đăng ký xét đạt tiêu chuẩn chức danh </w:t>
      </w:r>
      <w:r w:rsidR="003641C4">
        <w:rPr>
          <w:rFonts w:cs="Times New Roman"/>
          <w:color w:val="000000" w:themeColor="text1"/>
          <w:sz w:val="26"/>
          <w:szCs w:val="26"/>
        </w:rPr>
        <w:t>PGS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ại HĐGS ngành, liên ngành: </w:t>
      </w:r>
      <w:r w:rsidR="003641C4">
        <w:rPr>
          <w:rFonts w:cs="Times New Roman"/>
          <w:color w:val="000000" w:themeColor="text1"/>
          <w:sz w:val="26"/>
          <w:szCs w:val="26"/>
        </w:rPr>
        <w:t>Giao thông Vận tải</w:t>
      </w:r>
    </w:p>
    <w:p w14:paraId="09767847" w14:textId="77777777" w:rsidR="00F339AD" w:rsidRPr="00E72EE1" w:rsidRDefault="00F339AD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13. Các hướng nghiên cứu chủ yếu:</w:t>
      </w:r>
    </w:p>
    <w:p w14:paraId="48D0EF31" w14:textId="5EFA556E" w:rsidR="0015163F" w:rsidRPr="00E72EE1" w:rsidRDefault="005347A7" w:rsidP="0015163F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 xml:space="preserve">- Hướng nghiên cứu 1: </w:t>
      </w:r>
      <w:r w:rsidR="0015163F">
        <w:rPr>
          <w:rFonts w:cs="Times New Roman"/>
          <w:color w:val="000000" w:themeColor="text1"/>
          <w:sz w:val="26"/>
          <w:szCs w:val="26"/>
        </w:rPr>
        <w:t xml:space="preserve">Nghiên cứu phương pháp số trong cơ học - phương pháp phần tử hữu hạn, phương pháp đẳng hình học; tính toán kết cấu với tham số ngẫu nhiên.  </w:t>
      </w:r>
    </w:p>
    <w:p w14:paraId="56FDF164" w14:textId="0454916D" w:rsidR="001776FD" w:rsidRPr="00E72EE1" w:rsidRDefault="005347A7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 xml:space="preserve">- Hướng nghiên cứu 2: </w:t>
      </w:r>
      <w:r w:rsidR="0015163F">
        <w:rPr>
          <w:rFonts w:cs="Times New Roman"/>
          <w:color w:val="000000" w:themeColor="text1"/>
          <w:sz w:val="26"/>
          <w:szCs w:val="26"/>
        </w:rPr>
        <w:t>N</w:t>
      </w:r>
      <w:r>
        <w:rPr>
          <w:rFonts w:cs="Times New Roman"/>
          <w:color w:val="000000" w:themeColor="text1"/>
          <w:sz w:val="26"/>
          <w:szCs w:val="26"/>
        </w:rPr>
        <w:t>ghiên cứu đ</w:t>
      </w:r>
      <w:r w:rsidR="00045159">
        <w:rPr>
          <w:rFonts w:cs="Times New Roman"/>
          <w:color w:val="000000" w:themeColor="text1"/>
          <w:sz w:val="26"/>
          <w:szCs w:val="26"/>
        </w:rPr>
        <w:t xml:space="preserve">ộng lực học </w:t>
      </w:r>
      <w:r>
        <w:rPr>
          <w:rFonts w:cs="Times New Roman"/>
          <w:color w:val="000000" w:themeColor="text1"/>
          <w:sz w:val="26"/>
          <w:szCs w:val="26"/>
        </w:rPr>
        <w:t xml:space="preserve">kết cấu </w:t>
      </w:r>
      <w:r w:rsidR="00045159">
        <w:rPr>
          <w:rFonts w:cs="Times New Roman"/>
          <w:color w:val="000000" w:themeColor="text1"/>
          <w:sz w:val="26"/>
          <w:szCs w:val="26"/>
        </w:rPr>
        <w:t>Công trình</w:t>
      </w:r>
      <w:r>
        <w:rPr>
          <w:rFonts w:cs="Times New Roman"/>
          <w:color w:val="000000" w:themeColor="text1"/>
          <w:sz w:val="26"/>
          <w:szCs w:val="26"/>
        </w:rPr>
        <w:t xml:space="preserve"> -</w:t>
      </w:r>
      <w:r w:rsidR="001F6329">
        <w:rPr>
          <w:rFonts w:cs="Times New Roman"/>
          <w:color w:val="000000" w:themeColor="text1"/>
          <w:sz w:val="26"/>
          <w:szCs w:val="26"/>
        </w:rPr>
        <w:t xml:space="preserve"> động lực học </w:t>
      </w:r>
      <w:r>
        <w:rPr>
          <w:rFonts w:cs="Times New Roman"/>
          <w:color w:val="000000" w:themeColor="text1"/>
          <w:sz w:val="26"/>
          <w:szCs w:val="26"/>
        </w:rPr>
        <w:t xml:space="preserve">kết cấu </w:t>
      </w:r>
      <w:r w:rsidR="001F6329">
        <w:rPr>
          <w:rFonts w:cs="Times New Roman"/>
          <w:color w:val="000000" w:themeColor="text1"/>
          <w:sz w:val="26"/>
          <w:szCs w:val="26"/>
        </w:rPr>
        <w:t>hệ thanh, tấm vỏ</w:t>
      </w:r>
      <w:r>
        <w:rPr>
          <w:rFonts w:cs="Times New Roman"/>
          <w:color w:val="000000" w:themeColor="text1"/>
          <w:sz w:val="26"/>
          <w:szCs w:val="26"/>
        </w:rPr>
        <w:t>;</w:t>
      </w:r>
      <w:r w:rsidR="001F6329">
        <w:rPr>
          <w:rFonts w:cs="Times New Roman"/>
          <w:color w:val="000000" w:themeColor="text1"/>
          <w:sz w:val="26"/>
          <w:szCs w:val="26"/>
        </w:rPr>
        <w:t xml:space="preserve"> tính toán kết cấu chịu hoạt tải di động.</w:t>
      </w:r>
      <w:r w:rsidR="00045159">
        <w:rPr>
          <w:rFonts w:cs="Times New Roman"/>
          <w:color w:val="000000" w:themeColor="text1"/>
          <w:sz w:val="26"/>
          <w:szCs w:val="26"/>
        </w:rPr>
        <w:t xml:space="preserve">  </w:t>
      </w:r>
    </w:p>
    <w:p w14:paraId="6722724D" w14:textId="484DC99C" w:rsidR="001776FD" w:rsidRPr="00E72EE1" w:rsidRDefault="005347A7" w:rsidP="00FC7FA2">
      <w:pPr>
        <w:tabs>
          <w:tab w:val="left" w:leader="dot" w:pos="7920"/>
        </w:tabs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>- Hướng nghiên cứu 3</w:t>
      </w:r>
      <w:r w:rsidR="001F6329">
        <w:rPr>
          <w:rFonts w:cs="Times New Roman"/>
          <w:color w:val="000000" w:themeColor="text1"/>
          <w:sz w:val="26"/>
          <w:szCs w:val="26"/>
        </w:rPr>
        <w:t xml:space="preserve">: </w:t>
      </w:r>
      <w:r w:rsidR="0015163F">
        <w:rPr>
          <w:rFonts w:cs="Times New Roman"/>
          <w:color w:val="000000" w:themeColor="text1"/>
          <w:sz w:val="26"/>
          <w:szCs w:val="26"/>
        </w:rPr>
        <w:t>Nghiên cứu ứng xử của kết cấu Composite - dầm, tấm vỏ composite</w:t>
      </w:r>
    </w:p>
    <w:p w14:paraId="2F87E02C" w14:textId="77777777" w:rsidR="00F339AD" w:rsidRPr="00E72EE1" w:rsidRDefault="00F339AD" w:rsidP="00FC7FA2">
      <w:pPr>
        <w:spacing w:before="120" w:line="264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14. Kết quả đào tạo và nghiên cứu khoa học:</w:t>
      </w:r>
    </w:p>
    <w:p w14:paraId="0AAFB68E" w14:textId="234BC825" w:rsidR="00F339AD" w:rsidRPr="00E72EE1" w:rsidRDefault="00F339AD" w:rsidP="00AD59E9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lastRenderedPageBreak/>
        <w:t xml:space="preserve">- Đã hướng dẫn (số lượng) </w:t>
      </w:r>
      <w:r w:rsidR="00CB319F" w:rsidRPr="00E72EE1">
        <w:rPr>
          <w:rFonts w:cs="Times New Roman"/>
          <w:color w:val="000000" w:themeColor="text1"/>
          <w:sz w:val="26"/>
          <w:szCs w:val="26"/>
        </w:rPr>
        <w:t>...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NCS bảo vệ thành công luận án TS;</w:t>
      </w:r>
    </w:p>
    <w:p w14:paraId="11FB0C67" w14:textId="2C88ECEE" w:rsidR="00F339AD" w:rsidRPr="00E72EE1" w:rsidRDefault="00F339AD" w:rsidP="00AD59E9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- Đã hướng dẫn (số lượng) </w:t>
      </w:r>
      <w:r w:rsidR="005347A7">
        <w:rPr>
          <w:rFonts w:cs="Times New Roman"/>
          <w:color w:val="000000" w:themeColor="text1"/>
          <w:sz w:val="26"/>
          <w:szCs w:val="26"/>
        </w:rPr>
        <w:t>02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HVCH bảo vệ thành công luận văn ThS (ứng viên chức danh GS không cần kê khai</w:t>
      </w:r>
      <w:r w:rsidR="00806221" w:rsidRPr="00E72EE1">
        <w:rPr>
          <w:rFonts w:cs="Times New Roman"/>
          <w:color w:val="000000" w:themeColor="text1"/>
          <w:sz w:val="26"/>
          <w:szCs w:val="26"/>
        </w:rPr>
        <w:t xml:space="preserve"> nội dung này</w:t>
      </w:r>
      <w:r w:rsidRPr="00E72EE1">
        <w:rPr>
          <w:rFonts w:cs="Times New Roman"/>
          <w:color w:val="000000" w:themeColor="text1"/>
          <w:sz w:val="26"/>
          <w:szCs w:val="26"/>
        </w:rPr>
        <w:t>);</w:t>
      </w:r>
    </w:p>
    <w:p w14:paraId="67178257" w14:textId="6815F28D" w:rsidR="00F339AD" w:rsidRPr="00E72EE1" w:rsidRDefault="00F339AD" w:rsidP="00AD59E9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- Đã hoàn thành</w:t>
      </w:r>
      <w:r w:rsidR="00CD4285" w:rsidRPr="00E72EE1">
        <w:rPr>
          <w:rFonts w:cs="Times New Roman"/>
          <w:color w:val="000000" w:themeColor="text1"/>
          <w:sz w:val="26"/>
          <w:szCs w:val="26"/>
        </w:rPr>
        <w:t xml:space="preserve"> đề tài NCKH từ cấp cơ sở trở lên: </w:t>
      </w:r>
      <w:r w:rsidRPr="00E72EE1">
        <w:rPr>
          <w:rFonts w:cs="Times New Roman"/>
          <w:color w:val="000000" w:themeColor="text1"/>
          <w:sz w:val="26"/>
          <w:szCs w:val="26"/>
        </w:rPr>
        <w:t>số lượ</w:t>
      </w:r>
      <w:r w:rsidR="00CD4285" w:rsidRPr="00E72EE1">
        <w:rPr>
          <w:rFonts w:cs="Times New Roman"/>
          <w:color w:val="000000" w:themeColor="text1"/>
          <w:sz w:val="26"/>
          <w:szCs w:val="26"/>
        </w:rPr>
        <w:t xml:space="preserve">ng </w:t>
      </w:r>
      <w:r w:rsidR="00CF2688">
        <w:rPr>
          <w:rFonts w:cs="Times New Roman"/>
          <w:color w:val="000000" w:themeColor="text1"/>
          <w:sz w:val="26"/>
          <w:szCs w:val="26"/>
        </w:rPr>
        <w:t>0</w:t>
      </w:r>
      <w:r w:rsidR="005347A7">
        <w:rPr>
          <w:rFonts w:cs="Times New Roman"/>
          <w:color w:val="000000" w:themeColor="text1"/>
          <w:sz w:val="26"/>
          <w:szCs w:val="26"/>
        </w:rPr>
        <w:t>2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CF2688">
        <w:rPr>
          <w:rFonts w:cs="Times New Roman"/>
          <w:color w:val="000000" w:themeColor="text1"/>
          <w:sz w:val="26"/>
          <w:szCs w:val="26"/>
        </w:rPr>
        <w:t xml:space="preserve">đề tài </w:t>
      </w:r>
      <w:r w:rsidRPr="00E72EE1">
        <w:rPr>
          <w:rFonts w:cs="Times New Roman"/>
          <w:color w:val="000000" w:themeColor="text1"/>
          <w:sz w:val="26"/>
          <w:szCs w:val="26"/>
        </w:rPr>
        <w:t>cấ</w:t>
      </w:r>
      <w:r w:rsidR="00CD4285" w:rsidRPr="00E72EE1">
        <w:rPr>
          <w:rFonts w:cs="Times New Roman"/>
          <w:color w:val="000000" w:themeColor="text1"/>
          <w:sz w:val="26"/>
          <w:szCs w:val="26"/>
        </w:rPr>
        <w:t xml:space="preserve">p </w:t>
      </w:r>
      <w:r w:rsidR="00CF2688">
        <w:rPr>
          <w:rFonts w:cs="Times New Roman"/>
          <w:color w:val="000000" w:themeColor="text1"/>
          <w:sz w:val="26"/>
          <w:szCs w:val="26"/>
        </w:rPr>
        <w:t>c</w:t>
      </w:r>
      <w:r w:rsidR="005347A7">
        <w:rPr>
          <w:rFonts w:cs="Times New Roman"/>
          <w:color w:val="000000" w:themeColor="text1"/>
          <w:sz w:val="26"/>
          <w:szCs w:val="26"/>
        </w:rPr>
        <w:t>ơ sở</w:t>
      </w:r>
      <w:r w:rsidRPr="00E72EE1">
        <w:rPr>
          <w:rFonts w:cs="Times New Roman"/>
          <w:color w:val="000000" w:themeColor="text1"/>
          <w:sz w:val="26"/>
          <w:szCs w:val="26"/>
        </w:rPr>
        <w:t>;</w:t>
      </w:r>
    </w:p>
    <w:p w14:paraId="0BF022EB" w14:textId="4BC8DE5C" w:rsidR="00F339AD" w:rsidRPr="00E72EE1" w:rsidRDefault="00F339AD" w:rsidP="00AD59E9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- Đã công bố (số lượng) </w:t>
      </w:r>
      <w:r w:rsidR="005A1786" w:rsidRPr="005A1786">
        <w:rPr>
          <w:rFonts w:cs="Times New Roman"/>
          <w:b/>
          <w:color w:val="000000" w:themeColor="text1"/>
          <w:sz w:val="26"/>
          <w:szCs w:val="26"/>
        </w:rPr>
        <w:t>28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bài báo </w:t>
      </w:r>
      <w:r w:rsidR="00711603" w:rsidRPr="00E72EE1">
        <w:rPr>
          <w:rFonts w:cs="Times New Roman"/>
          <w:color w:val="000000" w:themeColor="text1"/>
          <w:sz w:val="26"/>
          <w:szCs w:val="26"/>
        </w:rPr>
        <w:t>khoa học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, trong đó </w:t>
      </w:r>
      <w:r w:rsidR="00FD41BC" w:rsidRPr="006D1085">
        <w:rPr>
          <w:rFonts w:cs="Times New Roman"/>
          <w:b/>
          <w:color w:val="000000" w:themeColor="text1"/>
          <w:sz w:val="26"/>
          <w:szCs w:val="26"/>
        </w:rPr>
        <w:t>0</w:t>
      </w:r>
      <w:r w:rsidR="00B60057">
        <w:rPr>
          <w:rFonts w:cs="Times New Roman"/>
          <w:b/>
          <w:color w:val="000000" w:themeColor="text1"/>
          <w:sz w:val="26"/>
          <w:szCs w:val="26"/>
        </w:rPr>
        <w:t>9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bài báo </w:t>
      </w:r>
      <w:r w:rsidR="00711603" w:rsidRPr="00E72EE1">
        <w:rPr>
          <w:rFonts w:cs="Times New Roman"/>
          <w:color w:val="000000" w:themeColor="text1"/>
          <w:sz w:val="26"/>
          <w:szCs w:val="26"/>
        </w:rPr>
        <w:t>khoa học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rên tạp chí quốc tế có uy tín</w:t>
      </w:r>
      <w:r w:rsidR="00FD41BC">
        <w:rPr>
          <w:rFonts w:cs="Times New Roman"/>
          <w:color w:val="000000" w:themeColor="text1"/>
          <w:sz w:val="26"/>
          <w:szCs w:val="26"/>
        </w:rPr>
        <w:t xml:space="preserve"> </w:t>
      </w:r>
      <w:r w:rsidR="00B60057">
        <w:rPr>
          <w:rFonts w:cs="Times New Roman"/>
          <w:color w:val="000000" w:themeColor="text1"/>
          <w:sz w:val="26"/>
          <w:szCs w:val="26"/>
        </w:rPr>
        <w:t xml:space="preserve">gồm </w:t>
      </w:r>
      <w:r w:rsidR="00B60057" w:rsidRPr="00B60057">
        <w:rPr>
          <w:rFonts w:cs="Times New Roman"/>
          <w:b/>
          <w:color w:val="000000" w:themeColor="text1"/>
          <w:sz w:val="26"/>
          <w:szCs w:val="26"/>
        </w:rPr>
        <w:t>08</w:t>
      </w:r>
      <w:r w:rsidR="00B60057">
        <w:rPr>
          <w:rFonts w:cs="Times New Roman"/>
          <w:color w:val="000000" w:themeColor="text1"/>
          <w:sz w:val="26"/>
          <w:szCs w:val="26"/>
        </w:rPr>
        <w:t xml:space="preserve"> bài trong danh mục </w:t>
      </w:r>
      <w:r w:rsidR="00FD41BC">
        <w:rPr>
          <w:rFonts w:cs="Times New Roman"/>
          <w:color w:val="000000" w:themeColor="text1"/>
          <w:sz w:val="26"/>
          <w:szCs w:val="26"/>
        </w:rPr>
        <w:t>SCIE</w:t>
      </w:r>
      <w:r w:rsidR="00B60057">
        <w:rPr>
          <w:rFonts w:cs="Times New Roman"/>
          <w:color w:val="000000" w:themeColor="text1"/>
          <w:sz w:val="26"/>
          <w:szCs w:val="26"/>
        </w:rPr>
        <w:t xml:space="preserve"> và</w:t>
      </w:r>
      <w:r w:rsidR="00CD4E6A">
        <w:rPr>
          <w:rFonts w:cs="Times New Roman"/>
          <w:color w:val="000000" w:themeColor="text1"/>
          <w:sz w:val="26"/>
          <w:szCs w:val="26"/>
        </w:rPr>
        <w:t xml:space="preserve"> </w:t>
      </w:r>
      <w:r w:rsidR="00CD4E6A" w:rsidRPr="00FB73B6">
        <w:rPr>
          <w:rFonts w:cs="Times New Roman"/>
          <w:b/>
          <w:color w:val="000000" w:themeColor="text1"/>
          <w:sz w:val="26"/>
          <w:szCs w:val="26"/>
        </w:rPr>
        <w:t>01</w:t>
      </w:r>
      <w:r w:rsidR="00CD4E6A">
        <w:rPr>
          <w:rFonts w:cs="Times New Roman"/>
          <w:color w:val="000000" w:themeColor="text1"/>
          <w:sz w:val="26"/>
          <w:szCs w:val="26"/>
        </w:rPr>
        <w:t xml:space="preserve"> bài báo trong danh mục ESCI</w:t>
      </w:r>
      <w:r w:rsidR="00FB73B6">
        <w:rPr>
          <w:rFonts w:cs="Times New Roman"/>
          <w:color w:val="000000" w:themeColor="text1"/>
          <w:sz w:val="26"/>
          <w:szCs w:val="26"/>
        </w:rPr>
        <w:t>.</w:t>
      </w:r>
      <w:r w:rsidR="00CD4E6A">
        <w:rPr>
          <w:rFonts w:cs="Times New Roman"/>
          <w:color w:val="000000" w:themeColor="text1"/>
          <w:sz w:val="26"/>
          <w:szCs w:val="26"/>
        </w:rPr>
        <w:t xml:space="preserve"> </w:t>
      </w:r>
    </w:p>
    <w:p w14:paraId="167846A6" w14:textId="77777777" w:rsidR="00F339AD" w:rsidRPr="00E72EE1" w:rsidRDefault="00F339AD" w:rsidP="00AD59E9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- Đã được cấp (số lượng) ……… bằng</w:t>
      </w:r>
      <w:r w:rsidR="00AB5A96" w:rsidRPr="00E72EE1">
        <w:rPr>
          <w:rFonts w:cs="Times New Roman"/>
          <w:color w:val="000000" w:themeColor="text1"/>
          <w:sz w:val="26"/>
          <w:szCs w:val="26"/>
        </w:rPr>
        <w:t xml:space="preserve"> độc quyền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sáng chế, giải pháp hữu ích;</w:t>
      </w:r>
    </w:p>
    <w:p w14:paraId="1F3B0767" w14:textId="1DEC3E08" w:rsidR="00F339AD" w:rsidRPr="00E72EE1" w:rsidRDefault="00F339AD" w:rsidP="00AD59E9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- Số lượng sách đã xuất bản </w:t>
      </w:r>
      <w:r w:rsidR="003B5E56" w:rsidRPr="006D1085">
        <w:rPr>
          <w:rFonts w:cs="Times New Roman"/>
          <w:b/>
          <w:color w:val="000000" w:themeColor="text1"/>
          <w:sz w:val="26"/>
          <w:szCs w:val="26"/>
        </w:rPr>
        <w:t>03</w:t>
      </w:r>
      <w:r w:rsidR="007C0A73">
        <w:rPr>
          <w:rFonts w:cs="Times New Roman"/>
          <w:b/>
          <w:color w:val="000000" w:themeColor="text1"/>
          <w:sz w:val="26"/>
          <w:szCs w:val="26"/>
        </w:rPr>
        <w:t xml:space="preserve"> </w:t>
      </w:r>
      <w:r w:rsidR="007C0A73" w:rsidRPr="007C0A73">
        <w:rPr>
          <w:rFonts w:cs="Times New Roman"/>
          <w:color w:val="000000" w:themeColor="text1"/>
          <w:sz w:val="26"/>
          <w:szCs w:val="26"/>
        </w:rPr>
        <w:t>gồm 01 giáo trình và 02 sách tham khảo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, trong đó </w:t>
      </w:r>
      <w:r w:rsidR="003B5E56">
        <w:rPr>
          <w:rFonts w:cs="Times New Roman"/>
          <w:color w:val="000000" w:themeColor="text1"/>
          <w:sz w:val="26"/>
          <w:szCs w:val="26"/>
        </w:rPr>
        <w:t xml:space="preserve">có </w:t>
      </w:r>
      <w:r w:rsidR="003B5E56" w:rsidRPr="006D1085">
        <w:rPr>
          <w:rFonts w:cs="Times New Roman"/>
          <w:b/>
          <w:color w:val="000000" w:themeColor="text1"/>
          <w:sz w:val="26"/>
          <w:szCs w:val="26"/>
        </w:rPr>
        <w:t>01</w:t>
      </w:r>
      <w:r w:rsidR="003B5E56">
        <w:rPr>
          <w:rFonts w:cs="Times New Roman"/>
          <w:color w:val="000000" w:themeColor="text1"/>
          <w:sz w:val="26"/>
          <w:szCs w:val="26"/>
        </w:rPr>
        <w:t xml:space="preserve"> sách tham khảo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huộc nhà xuất bản có uy tín</w:t>
      </w:r>
      <w:r w:rsidR="003B5E56">
        <w:rPr>
          <w:rFonts w:cs="Times New Roman"/>
          <w:color w:val="000000" w:themeColor="text1"/>
          <w:sz w:val="26"/>
          <w:szCs w:val="26"/>
        </w:rPr>
        <w:t xml:space="preserve"> (nhà xuất bản </w:t>
      </w:r>
      <w:r w:rsidR="003B5E56">
        <w:rPr>
          <w:color w:val="2B2B2E"/>
          <w:shd w:val="clear" w:color="auto" w:fill="FFFFFF"/>
        </w:rPr>
        <w:t>De Gruyter</w:t>
      </w:r>
      <w:r w:rsidR="003B5E56">
        <w:rPr>
          <w:rFonts w:cs="Times New Roman"/>
          <w:color w:val="000000" w:themeColor="text1"/>
          <w:sz w:val="26"/>
          <w:szCs w:val="26"/>
        </w:rPr>
        <w:t xml:space="preserve"> của Đức)</w:t>
      </w:r>
      <w:r w:rsidRPr="00E72EE1">
        <w:rPr>
          <w:rFonts w:cs="Times New Roman"/>
          <w:color w:val="000000" w:themeColor="text1"/>
          <w:sz w:val="26"/>
          <w:szCs w:val="26"/>
        </w:rPr>
        <w:t>;</w:t>
      </w:r>
    </w:p>
    <w:p w14:paraId="3697BDA1" w14:textId="52F1DF10" w:rsidR="00F339AD" w:rsidRPr="00E72EE1" w:rsidRDefault="00F339AD" w:rsidP="00AD59E9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- Số lượng tác phẩm nghệ thuật, thành tích</w:t>
      </w:r>
      <w:r w:rsidR="00627838" w:rsidRPr="00E72EE1">
        <w:rPr>
          <w:rFonts w:cs="Times New Roman"/>
          <w:color w:val="000000" w:themeColor="text1"/>
          <w:sz w:val="26"/>
          <w:szCs w:val="26"/>
        </w:rPr>
        <w:t xml:space="preserve"> huấn luyện, thi đấu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hể dục, thể thao đạt giải thưởng quốc gia, quốc tế</w:t>
      </w:r>
      <w:r w:rsidR="004131AC" w:rsidRPr="00E72EE1">
        <w:rPr>
          <w:rFonts w:cs="Times New Roman"/>
          <w:color w:val="000000" w:themeColor="text1"/>
          <w:sz w:val="26"/>
          <w:szCs w:val="26"/>
        </w:rPr>
        <w:t>: ………</w:t>
      </w:r>
      <w:r w:rsidR="00016903" w:rsidRPr="00E72EE1">
        <w:rPr>
          <w:rFonts w:cs="Times New Roman"/>
          <w:color w:val="000000" w:themeColor="text1"/>
          <w:sz w:val="26"/>
          <w:szCs w:val="26"/>
        </w:rPr>
        <w:t>……………………………………………………….</w:t>
      </w:r>
    </w:p>
    <w:p w14:paraId="7652A0B4" w14:textId="0C415C07" w:rsidR="00F339AD" w:rsidRDefault="00F339AD" w:rsidP="00AD59E9">
      <w:pPr>
        <w:tabs>
          <w:tab w:val="left" w:leader="dot" w:pos="7920"/>
        </w:tabs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15. Khen thưởng (các huân chương, huy chương, danh hiệu):</w:t>
      </w:r>
      <w:r w:rsidR="001776FD" w:rsidRPr="00E72EE1">
        <w:rPr>
          <w:rFonts w:cs="Times New Roman"/>
          <w:color w:val="000000" w:themeColor="text1"/>
          <w:sz w:val="26"/>
          <w:szCs w:val="26"/>
        </w:rPr>
        <w:t xml:space="preserve"> </w:t>
      </w:r>
    </w:p>
    <w:p w14:paraId="427434C9" w14:textId="189B9A2E" w:rsidR="003B5E56" w:rsidRDefault="003B5E56" w:rsidP="00AD59E9">
      <w:pPr>
        <w:tabs>
          <w:tab w:val="left" w:leader="dot" w:pos="7920"/>
        </w:tabs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>-</w:t>
      </w:r>
      <w:r w:rsidR="00FD41BC">
        <w:rPr>
          <w:rFonts w:cs="Times New Roman"/>
          <w:color w:val="000000" w:themeColor="text1"/>
          <w:sz w:val="26"/>
          <w:szCs w:val="26"/>
        </w:rPr>
        <w:t xml:space="preserve"> </w:t>
      </w:r>
      <w:r>
        <w:rPr>
          <w:rFonts w:cs="Times New Roman"/>
          <w:color w:val="000000" w:themeColor="text1"/>
          <w:sz w:val="26"/>
          <w:szCs w:val="26"/>
        </w:rPr>
        <w:t>Chiến sĩ thi đua cấp cơ sở năm học 2015-2016, 2016-2017,</w:t>
      </w:r>
      <w:r w:rsidR="00B50C17">
        <w:rPr>
          <w:rFonts w:cs="Times New Roman"/>
          <w:color w:val="000000" w:themeColor="text1"/>
          <w:sz w:val="26"/>
          <w:szCs w:val="26"/>
        </w:rPr>
        <w:t xml:space="preserve"> </w:t>
      </w:r>
      <w:r>
        <w:rPr>
          <w:rFonts w:cs="Times New Roman"/>
          <w:color w:val="000000" w:themeColor="text1"/>
          <w:sz w:val="26"/>
          <w:szCs w:val="26"/>
        </w:rPr>
        <w:t>2018-2019, 2019-2020</w:t>
      </w:r>
    </w:p>
    <w:p w14:paraId="2EA296F4" w14:textId="1A7204EB" w:rsidR="003B5E56" w:rsidRDefault="003B5E56" w:rsidP="00AD59E9">
      <w:pPr>
        <w:tabs>
          <w:tab w:val="left" w:leader="dot" w:pos="7920"/>
        </w:tabs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>-</w:t>
      </w:r>
      <w:r w:rsidR="00FD41BC">
        <w:rPr>
          <w:rFonts w:cs="Times New Roman"/>
          <w:color w:val="000000" w:themeColor="text1"/>
          <w:sz w:val="26"/>
          <w:szCs w:val="26"/>
        </w:rPr>
        <w:t xml:space="preserve"> </w:t>
      </w:r>
      <w:r w:rsidR="00FD41BC">
        <w:t>Gi</w:t>
      </w:r>
      <w:r w:rsidR="00FD41BC" w:rsidRPr="00FD41BC">
        <w:rPr>
          <w:rFonts w:cs="Times New Roman"/>
          <w:color w:val="000000" w:themeColor="text1"/>
          <w:sz w:val="26"/>
          <w:szCs w:val="26"/>
        </w:rPr>
        <w:t xml:space="preserve">ấy khen của </w:t>
      </w:r>
      <w:r w:rsidR="005A1786">
        <w:rPr>
          <w:rFonts w:cs="Times New Roman"/>
          <w:color w:val="000000" w:themeColor="text1"/>
          <w:sz w:val="26"/>
          <w:szCs w:val="26"/>
        </w:rPr>
        <w:t xml:space="preserve">Hiệu Trưởng </w:t>
      </w:r>
      <w:r w:rsidR="00FD41BC" w:rsidRPr="00FD41BC">
        <w:rPr>
          <w:rFonts w:cs="Times New Roman"/>
          <w:color w:val="000000" w:themeColor="text1"/>
          <w:sz w:val="26"/>
          <w:szCs w:val="26"/>
        </w:rPr>
        <w:t>Trường Đại học Giao thông Vận tải về thành tích xuất sắc trong việc công bố các bài báo quốc tế trong danh mục ISI/Scopus giai đoạn 2015-2018</w:t>
      </w:r>
    </w:p>
    <w:p w14:paraId="60D5D822" w14:textId="438BBAD6" w:rsidR="003B5E56" w:rsidRPr="00E72EE1" w:rsidRDefault="003B5E56" w:rsidP="00AD59E9">
      <w:pPr>
        <w:tabs>
          <w:tab w:val="left" w:leader="dot" w:pos="7920"/>
        </w:tabs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>-</w:t>
      </w:r>
      <w:r w:rsidR="00FD41BC">
        <w:rPr>
          <w:rFonts w:cs="Times New Roman"/>
          <w:color w:val="000000" w:themeColor="text1"/>
          <w:sz w:val="26"/>
          <w:szCs w:val="26"/>
        </w:rPr>
        <w:t xml:space="preserve"> </w:t>
      </w:r>
      <w:r>
        <w:rPr>
          <w:rFonts w:cs="Times New Roman"/>
          <w:color w:val="000000" w:themeColor="text1"/>
          <w:sz w:val="26"/>
          <w:szCs w:val="26"/>
        </w:rPr>
        <w:t>Bằng khen của Bộ trưởng Bộ Giáo Dục và Đào Tạo năm 2017</w:t>
      </w:r>
      <w:r w:rsidR="005A1786">
        <w:rPr>
          <w:rFonts w:cs="Times New Roman"/>
          <w:color w:val="000000" w:themeColor="text1"/>
          <w:sz w:val="26"/>
          <w:szCs w:val="26"/>
        </w:rPr>
        <w:t xml:space="preserve"> và</w:t>
      </w:r>
      <w:r>
        <w:rPr>
          <w:rFonts w:cs="Times New Roman"/>
          <w:color w:val="000000" w:themeColor="text1"/>
          <w:sz w:val="26"/>
          <w:szCs w:val="26"/>
        </w:rPr>
        <w:t xml:space="preserve"> 2020</w:t>
      </w:r>
    </w:p>
    <w:p w14:paraId="5AEC03B6" w14:textId="5EF8DCF4" w:rsidR="00F339AD" w:rsidRPr="00E72EE1" w:rsidRDefault="00F339AD" w:rsidP="00AD59E9">
      <w:pPr>
        <w:tabs>
          <w:tab w:val="left" w:leader="dot" w:pos="6480"/>
        </w:tabs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16. Kỷ luật (hình thức từ khiển trách trở lên, cấp ra quyết định, số quyết định và thời hạn hiệu lực của quyết định): </w:t>
      </w:r>
      <w:r w:rsidR="003B5E56">
        <w:rPr>
          <w:rFonts w:cs="Times New Roman"/>
          <w:color w:val="000000" w:themeColor="text1"/>
          <w:sz w:val="26"/>
          <w:szCs w:val="26"/>
        </w:rPr>
        <w:t xml:space="preserve">không  </w:t>
      </w:r>
    </w:p>
    <w:p w14:paraId="2B5753BB" w14:textId="77777777" w:rsidR="00F339AD" w:rsidRPr="00E72EE1" w:rsidRDefault="00F339AD" w:rsidP="00AD59E9">
      <w:pPr>
        <w:spacing w:before="80" w:after="80" w:line="240" w:lineRule="auto"/>
        <w:rPr>
          <w:rFonts w:cs="Times New Roman"/>
          <w:b/>
          <w:color w:val="000000" w:themeColor="text1"/>
          <w:sz w:val="26"/>
          <w:szCs w:val="26"/>
        </w:rPr>
      </w:pPr>
      <w:r w:rsidRPr="00E72EE1">
        <w:rPr>
          <w:rFonts w:cs="Times New Roman"/>
          <w:b/>
          <w:color w:val="000000" w:themeColor="text1"/>
          <w:sz w:val="26"/>
          <w:szCs w:val="26"/>
        </w:rPr>
        <w:t>B. TỰ KHAI THEO TIÊU CHUẨN CHỨC DANH GIÁO SƯ/PHÓ GIÁO SƯ</w:t>
      </w:r>
    </w:p>
    <w:p w14:paraId="5033F504" w14:textId="051116F0" w:rsidR="00F339AD" w:rsidRDefault="00F339AD" w:rsidP="00AD59E9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1. </w:t>
      </w:r>
      <w:r w:rsidR="00B30074" w:rsidRPr="00E72EE1">
        <w:rPr>
          <w:rFonts w:cs="Times New Roman"/>
          <w:color w:val="000000" w:themeColor="text1"/>
          <w:sz w:val="26"/>
          <w:szCs w:val="26"/>
        </w:rPr>
        <w:t>Tự đánh giá về t</w:t>
      </w:r>
      <w:r w:rsidRPr="00E72EE1">
        <w:rPr>
          <w:rFonts w:cs="Times New Roman"/>
          <w:color w:val="000000" w:themeColor="text1"/>
          <w:sz w:val="26"/>
          <w:szCs w:val="26"/>
        </w:rPr>
        <w:t>iêu chuẩn và nhiệm vụ của nhà giáo</w:t>
      </w:r>
      <w:r w:rsidR="00B30074" w:rsidRPr="00E72EE1">
        <w:rPr>
          <w:rFonts w:cs="Times New Roman"/>
          <w:color w:val="000000" w:themeColor="text1"/>
          <w:sz w:val="26"/>
          <w:szCs w:val="26"/>
        </w:rPr>
        <w:t>:</w:t>
      </w:r>
    </w:p>
    <w:p w14:paraId="070D2AA6" w14:textId="53392FA5" w:rsidR="006D1085" w:rsidRDefault="00492665" w:rsidP="00AD59E9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 xml:space="preserve">- </w:t>
      </w:r>
      <w:r w:rsidR="006D1085">
        <w:rPr>
          <w:rFonts w:cs="Times New Roman"/>
          <w:color w:val="000000" w:themeColor="text1"/>
          <w:sz w:val="26"/>
          <w:szCs w:val="26"/>
        </w:rPr>
        <w:t>Có chuyên môn tốt, đúng ngành nghề được đào tạo, phù hợp chuyên môn giảng dạy</w:t>
      </w:r>
      <w:r>
        <w:rPr>
          <w:rFonts w:cs="Times New Roman"/>
          <w:color w:val="000000" w:themeColor="text1"/>
          <w:sz w:val="26"/>
          <w:szCs w:val="26"/>
        </w:rPr>
        <w:t>;</w:t>
      </w:r>
    </w:p>
    <w:p w14:paraId="437791CC" w14:textId="0CC8A119" w:rsidR="006D1085" w:rsidRDefault="00492665" w:rsidP="00AD59E9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>- Có lý lịch bản thân rõ ràng, có phẩm chất đạo đức tốt</w:t>
      </w:r>
      <w:r w:rsidR="00405742">
        <w:rPr>
          <w:rFonts w:cs="Times New Roman"/>
          <w:color w:val="000000" w:themeColor="text1"/>
          <w:sz w:val="26"/>
          <w:szCs w:val="26"/>
        </w:rPr>
        <w:t>, luôn tuân thủ tốt các nguyên tắc nghề nghiệp và luật pháp</w:t>
      </w:r>
      <w:r>
        <w:rPr>
          <w:rFonts w:cs="Times New Roman"/>
          <w:color w:val="000000" w:themeColor="text1"/>
          <w:sz w:val="26"/>
          <w:szCs w:val="26"/>
        </w:rPr>
        <w:t>;</w:t>
      </w:r>
    </w:p>
    <w:p w14:paraId="7BA9AA15" w14:textId="5C85E1D8" w:rsidR="006D1085" w:rsidRDefault="00492665" w:rsidP="00492665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 xml:space="preserve">- </w:t>
      </w:r>
      <w:r w:rsidRPr="00492665">
        <w:rPr>
          <w:rFonts w:cs="Times New Roman"/>
          <w:color w:val="000000" w:themeColor="text1"/>
          <w:sz w:val="26"/>
          <w:szCs w:val="26"/>
        </w:rPr>
        <w:t>Luôn hoàn thành tốt mọi nhiệm vụ được giao</w:t>
      </w:r>
      <w:r>
        <w:rPr>
          <w:rFonts w:cs="Times New Roman"/>
          <w:color w:val="000000" w:themeColor="text1"/>
          <w:sz w:val="26"/>
          <w:szCs w:val="26"/>
        </w:rPr>
        <w:t xml:space="preserve"> về đào tạo và nghiên cứu khoa học</w:t>
      </w:r>
      <w:r w:rsidRPr="00492665">
        <w:rPr>
          <w:rFonts w:cs="Times New Roman"/>
          <w:color w:val="000000" w:themeColor="text1"/>
          <w:sz w:val="26"/>
          <w:szCs w:val="26"/>
        </w:rPr>
        <w:t>; có tinh thần trách nhiệm cao</w:t>
      </w:r>
      <w:r w:rsidR="00405742">
        <w:rPr>
          <w:rFonts w:cs="Times New Roman"/>
          <w:color w:val="000000" w:themeColor="text1"/>
          <w:sz w:val="26"/>
          <w:szCs w:val="26"/>
        </w:rPr>
        <w:t>, ý thức sáng tạo</w:t>
      </w:r>
      <w:r>
        <w:rPr>
          <w:rFonts w:cs="Times New Roman"/>
          <w:color w:val="000000" w:themeColor="text1"/>
          <w:sz w:val="26"/>
          <w:szCs w:val="26"/>
        </w:rPr>
        <w:t xml:space="preserve"> và nhiệt tình </w:t>
      </w:r>
      <w:r w:rsidRPr="00492665">
        <w:rPr>
          <w:rFonts w:cs="Times New Roman"/>
          <w:color w:val="000000" w:themeColor="text1"/>
          <w:sz w:val="26"/>
          <w:szCs w:val="26"/>
        </w:rPr>
        <w:t>trong công việ</w:t>
      </w:r>
      <w:r w:rsidR="00405742">
        <w:rPr>
          <w:rFonts w:cs="Times New Roman"/>
          <w:color w:val="000000" w:themeColor="text1"/>
          <w:sz w:val="26"/>
          <w:szCs w:val="26"/>
        </w:rPr>
        <w:t>c;</w:t>
      </w:r>
    </w:p>
    <w:p w14:paraId="1C5C4601" w14:textId="172E28CA" w:rsidR="00492665" w:rsidRPr="00E72EE1" w:rsidRDefault="00492665" w:rsidP="00492665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 xml:space="preserve">- </w:t>
      </w:r>
      <w:r w:rsidR="004F63B4">
        <w:rPr>
          <w:rFonts w:cs="Times New Roman"/>
          <w:color w:val="000000" w:themeColor="text1"/>
          <w:sz w:val="26"/>
          <w:szCs w:val="26"/>
        </w:rPr>
        <w:t>Tích cực tham gia các hoạt động khoa học, công nghệ như</w:t>
      </w:r>
      <w:r w:rsidR="007A06D6">
        <w:rPr>
          <w:rFonts w:cs="Times New Roman"/>
          <w:color w:val="000000" w:themeColor="text1"/>
          <w:sz w:val="26"/>
          <w:szCs w:val="26"/>
        </w:rPr>
        <w:t xml:space="preserve"> tham gia đề tài các cấp, công bố các bài báo quốc tế uy tín; trinh bày </w:t>
      </w:r>
      <w:r w:rsidR="00A21C85">
        <w:rPr>
          <w:rFonts w:cs="Times New Roman"/>
          <w:color w:val="000000" w:themeColor="text1"/>
          <w:sz w:val="26"/>
          <w:szCs w:val="26"/>
        </w:rPr>
        <w:t>S</w:t>
      </w:r>
      <w:r w:rsidR="004F63B4">
        <w:rPr>
          <w:rFonts w:cs="Times New Roman"/>
          <w:color w:val="000000" w:themeColor="text1"/>
          <w:sz w:val="26"/>
          <w:szCs w:val="26"/>
        </w:rPr>
        <w:t>emina, hội thảo khoa học, hướng dẫn sinh viên nghiên cứu khoa họ</w:t>
      </w:r>
      <w:r w:rsidR="00405742">
        <w:rPr>
          <w:rFonts w:cs="Times New Roman"/>
          <w:color w:val="000000" w:themeColor="text1"/>
          <w:sz w:val="26"/>
          <w:szCs w:val="26"/>
        </w:rPr>
        <w:t>c.</w:t>
      </w:r>
    </w:p>
    <w:p w14:paraId="744B6A40" w14:textId="77777777" w:rsidR="00F339AD" w:rsidRPr="00E72EE1" w:rsidRDefault="00F339AD" w:rsidP="00AD59E9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2. Thời gian</w:t>
      </w:r>
      <w:r w:rsidR="000714B0" w:rsidRPr="00E72EE1">
        <w:rPr>
          <w:rFonts w:cs="Times New Roman"/>
          <w:color w:val="000000" w:themeColor="text1"/>
          <w:sz w:val="26"/>
          <w:szCs w:val="26"/>
        </w:rPr>
        <w:t>, kết quả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ham gia đào tạo, bồi dưỡng từ trình độ đại học trở lên:</w:t>
      </w:r>
    </w:p>
    <w:p w14:paraId="0C380440" w14:textId="2E935586" w:rsidR="00F339AD" w:rsidRPr="00E72EE1" w:rsidRDefault="00832990" w:rsidP="00AD59E9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-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>Tổng số năm</w:t>
      </w:r>
      <w:r w:rsidR="0010442F" w:rsidRPr="00E72EE1">
        <w:rPr>
          <w:rFonts w:cs="Times New Roman"/>
          <w:color w:val="000000" w:themeColor="text1"/>
          <w:sz w:val="26"/>
          <w:szCs w:val="26"/>
        </w:rPr>
        <w:t xml:space="preserve"> thực hiện nhiệm vụ đào tạo: </w:t>
      </w:r>
      <w:r w:rsidR="00A21C85">
        <w:rPr>
          <w:rFonts w:cs="Times New Roman"/>
          <w:color w:val="000000" w:themeColor="text1"/>
          <w:sz w:val="26"/>
          <w:szCs w:val="26"/>
        </w:rPr>
        <w:t>17</w:t>
      </w:r>
      <w:r w:rsidR="0010442F" w:rsidRPr="00E72EE1">
        <w:rPr>
          <w:rFonts w:cs="Times New Roman"/>
          <w:color w:val="000000" w:themeColor="text1"/>
          <w:sz w:val="26"/>
          <w:szCs w:val="26"/>
        </w:rPr>
        <w:t xml:space="preserve"> năm </w:t>
      </w:r>
      <w:r w:rsidR="00A21C85">
        <w:rPr>
          <w:rFonts w:cs="Times New Roman"/>
          <w:color w:val="000000" w:themeColor="text1"/>
          <w:sz w:val="26"/>
          <w:szCs w:val="26"/>
        </w:rPr>
        <w:t>10</w:t>
      </w:r>
      <w:r w:rsidR="0010442F" w:rsidRPr="00E72EE1">
        <w:rPr>
          <w:rFonts w:cs="Times New Roman"/>
          <w:color w:val="000000" w:themeColor="text1"/>
          <w:sz w:val="26"/>
          <w:szCs w:val="26"/>
        </w:rPr>
        <w:t xml:space="preserve"> tháng</w:t>
      </w:r>
    </w:p>
    <w:p w14:paraId="5C07CD69" w14:textId="6B462B5D" w:rsidR="00F339AD" w:rsidRPr="00E72EE1" w:rsidRDefault="00832990" w:rsidP="00AD59E9">
      <w:pPr>
        <w:spacing w:before="80" w:after="80" w:line="240" w:lineRule="auto"/>
        <w:rPr>
          <w:rFonts w:cs="Times New Roman"/>
          <w:color w:val="000000" w:themeColor="text1"/>
          <w:spacing w:val="-4"/>
          <w:sz w:val="26"/>
          <w:szCs w:val="26"/>
        </w:rPr>
      </w:pPr>
      <w:r w:rsidRPr="00E72EE1">
        <w:rPr>
          <w:rFonts w:cs="Times New Roman"/>
          <w:color w:val="000000" w:themeColor="text1"/>
          <w:spacing w:val="-4"/>
          <w:sz w:val="26"/>
          <w:szCs w:val="26"/>
        </w:rPr>
        <w:t xml:space="preserve">- </w:t>
      </w:r>
      <w:r w:rsidR="00F339AD" w:rsidRPr="00E72EE1">
        <w:rPr>
          <w:rFonts w:cs="Times New Roman"/>
          <w:color w:val="000000" w:themeColor="text1"/>
          <w:spacing w:val="-4"/>
          <w:sz w:val="26"/>
          <w:szCs w:val="26"/>
        </w:rPr>
        <w:t xml:space="preserve">Khai cụ thể ít nhất </w:t>
      </w:r>
      <w:r w:rsidR="00122B7C" w:rsidRPr="00E72EE1">
        <w:rPr>
          <w:rFonts w:cs="Times New Roman"/>
          <w:color w:val="000000" w:themeColor="text1"/>
          <w:spacing w:val="-4"/>
          <w:sz w:val="26"/>
          <w:szCs w:val="26"/>
        </w:rPr>
        <w:t>0</w:t>
      </w:r>
      <w:r w:rsidR="00F339AD" w:rsidRPr="00E72EE1">
        <w:rPr>
          <w:rFonts w:cs="Times New Roman"/>
          <w:color w:val="000000" w:themeColor="text1"/>
          <w:spacing w:val="-4"/>
          <w:sz w:val="26"/>
          <w:szCs w:val="26"/>
        </w:rPr>
        <w:t xml:space="preserve">6 năm học, trong đó có </w:t>
      </w:r>
      <w:r w:rsidR="00122B7C" w:rsidRPr="00E72EE1">
        <w:rPr>
          <w:rFonts w:cs="Times New Roman"/>
          <w:color w:val="000000" w:themeColor="text1"/>
          <w:spacing w:val="-4"/>
          <w:sz w:val="26"/>
          <w:szCs w:val="26"/>
        </w:rPr>
        <w:t>0</w:t>
      </w:r>
      <w:r w:rsidR="00F339AD" w:rsidRPr="00E72EE1">
        <w:rPr>
          <w:rFonts w:cs="Times New Roman"/>
          <w:color w:val="000000" w:themeColor="text1"/>
          <w:spacing w:val="-4"/>
          <w:sz w:val="26"/>
          <w:szCs w:val="26"/>
        </w:rPr>
        <w:t xml:space="preserve">3 năm học cuối </w:t>
      </w:r>
      <w:r w:rsidR="00122B7C" w:rsidRPr="00E72EE1">
        <w:rPr>
          <w:rFonts w:cs="Times New Roman"/>
          <w:color w:val="000000" w:themeColor="text1"/>
          <w:spacing w:val="-4"/>
          <w:sz w:val="26"/>
          <w:szCs w:val="26"/>
        </w:rPr>
        <w:t xml:space="preserve">liên tục </w:t>
      </w:r>
      <w:r w:rsidR="00F339AD" w:rsidRPr="00E72EE1">
        <w:rPr>
          <w:rFonts w:cs="Times New Roman"/>
          <w:color w:val="000000" w:themeColor="text1"/>
          <w:spacing w:val="-4"/>
          <w:sz w:val="26"/>
          <w:szCs w:val="26"/>
        </w:rPr>
        <w:t>tính đến ngày hết hạn nộp hồ sơ</w:t>
      </w:r>
      <w:r w:rsidR="00E608FE" w:rsidRPr="00E72EE1">
        <w:rPr>
          <w:rFonts w:cs="Times New Roman"/>
          <w:color w:val="000000" w:themeColor="text1"/>
          <w:spacing w:val="-4"/>
          <w:sz w:val="26"/>
          <w:szCs w:val="26"/>
        </w:rPr>
        <w:t xml:space="preserve"> (</w:t>
      </w:r>
      <w:bookmarkStart w:id="2" w:name="_Hlk67889280"/>
      <w:r w:rsidR="00E608FE" w:rsidRPr="00E72EE1">
        <w:rPr>
          <w:rFonts w:eastAsia="Times New Roman" w:cs="Times New Roman"/>
          <w:color w:val="000000" w:themeColor="text1"/>
          <w:sz w:val="26"/>
          <w:szCs w:val="26"/>
        </w:rPr>
        <w:t>ứng viên GS chỉ khai 3 năm cuối liên tục sau khi được công nhận PGS</w:t>
      </w:r>
      <w:bookmarkEnd w:id="2"/>
      <w:r w:rsidR="00E608FE" w:rsidRPr="00E72EE1">
        <w:rPr>
          <w:rFonts w:eastAsia="Times New Roman" w:cs="Times New Roman"/>
          <w:color w:val="000000" w:themeColor="text1"/>
          <w:sz w:val="26"/>
          <w:szCs w:val="26"/>
        </w:rPr>
        <w:t>)</w:t>
      </w:r>
      <w:r w:rsidR="00F4392C" w:rsidRPr="00E72EE1">
        <w:rPr>
          <w:rFonts w:cs="Times New Roman"/>
          <w:color w:val="000000" w:themeColor="text1"/>
          <w:spacing w:val="-4"/>
          <w:sz w:val="26"/>
          <w:szCs w:val="26"/>
        </w:rPr>
        <w:t>:</w:t>
      </w:r>
    </w:p>
    <w:tbl>
      <w:tblPr>
        <w:tblW w:w="5315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7"/>
        <w:gridCol w:w="1159"/>
        <w:gridCol w:w="867"/>
        <w:gridCol w:w="875"/>
        <w:gridCol w:w="1330"/>
        <w:gridCol w:w="1286"/>
        <w:gridCol w:w="996"/>
        <w:gridCol w:w="903"/>
        <w:gridCol w:w="2066"/>
      </w:tblGrid>
      <w:tr w:rsidR="00E72EE1" w:rsidRPr="00E72EE1" w14:paraId="53A097C6" w14:textId="77777777" w:rsidTr="00982098">
        <w:trPr>
          <w:jc w:val="center"/>
        </w:trPr>
        <w:tc>
          <w:tcPr>
            <w:tcW w:w="287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2601DE5" w14:textId="77777777" w:rsidR="005F29DB" w:rsidRPr="00E72EE1" w:rsidRDefault="005F29DB" w:rsidP="00AD59E9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T</w:t>
            </w:r>
          </w:p>
        </w:tc>
        <w:tc>
          <w:tcPr>
            <w:tcW w:w="57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C67B17C" w14:textId="77777777" w:rsidR="005F29DB" w:rsidRPr="00E72EE1" w:rsidRDefault="005F29DB" w:rsidP="00AD59E9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Năm học</w:t>
            </w:r>
          </w:p>
        </w:tc>
        <w:tc>
          <w:tcPr>
            <w:tcW w:w="866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110ACFA" w14:textId="77777777" w:rsidR="005F29DB" w:rsidRPr="00E72EE1" w:rsidRDefault="005F29DB" w:rsidP="00AD59E9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Số lượng</w:t>
            </w:r>
            <w:r w:rsidR="00F8781F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NCS đã</w:t>
            </w: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hướng dẫn</w:t>
            </w:r>
          </w:p>
        </w:tc>
        <w:tc>
          <w:tcPr>
            <w:tcW w:w="661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7C8BEE0" w14:textId="77777777" w:rsidR="005F29DB" w:rsidRPr="00E72EE1" w:rsidRDefault="005F29DB" w:rsidP="00AD59E9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Số lượng</w:t>
            </w:r>
            <w:r w:rsidR="00F8781F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ThS</w:t>
            </w:r>
            <w:r w:rsidR="0007067D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/CK</w:t>
            </w:r>
            <w:r w:rsidR="002F49AB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2/ BSNT</w:t>
            </w:r>
            <w:r w:rsidR="00F8781F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đã</w:t>
            </w: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hướng dẫn</w:t>
            </w:r>
          </w:p>
        </w:tc>
        <w:tc>
          <w:tcPr>
            <w:tcW w:w="63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4F58DE" w14:textId="77777777" w:rsidR="005F29DB" w:rsidRPr="00E72EE1" w:rsidRDefault="00371947" w:rsidP="00AD59E9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Số</w:t>
            </w:r>
            <w:r w:rsidR="005F29DB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đồ án, khóa luận tốt nghiệp ĐH</w:t>
            </w: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đã HD</w:t>
            </w:r>
          </w:p>
        </w:tc>
        <w:tc>
          <w:tcPr>
            <w:tcW w:w="944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7E10E6AE" w14:textId="47FDCC7B" w:rsidR="005F29DB" w:rsidRPr="00E72EE1" w:rsidRDefault="005F29DB" w:rsidP="009A22DA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Số</w:t>
            </w:r>
            <w:r w:rsidR="00B52D42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giờ </w:t>
            </w:r>
            <w:r w:rsidR="009A22DA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chuẩn</w:t>
            </w:r>
            <w:r w:rsidR="0026724C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gd</w:t>
            </w:r>
            <w:r w:rsidR="009A22DA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rực tiếp trên lớp</w:t>
            </w:r>
          </w:p>
        </w:tc>
        <w:tc>
          <w:tcPr>
            <w:tcW w:w="1027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96E9D97" w14:textId="3B87B82F" w:rsidR="005F29DB" w:rsidRPr="00E72EE1" w:rsidRDefault="005F29DB" w:rsidP="00B55114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Tổng số giờ </w:t>
            </w:r>
            <w:r w:rsidR="009A22DA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chuẩn</w:t>
            </w:r>
            <w:r w:rsidR="0026724C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gd</w:t>
            </w:r>
            <w:r w:rsidR="00E337FF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B52D42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trực </w:t>
            </w:r>
            <w:r w:rsidR="00371947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iếp</w:t>
            </w:r>
            <w:r w:rsidR="00982098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trên lớp</w:t>
            </w: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/</w:t>
            </w:r>
            <w:r w:rsidR="00B55114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số </w:t>
            </w: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giờ</w:t>
            </w:r>
            <w:r w:rsidR="009A22DA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chuẩn</w:t>
            </w: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26724C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gd </w:t>
            </w: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quy đổi</w:t>
            </w:r>
            <w:r w:rsidR="00E337FF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/</w:t>
            </w:r>
            <w:r w:rsidR="00B55114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số giờ chuẩn </w:t>
            </w:r>
            <w:r w:rsidR="00814837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định mức</w:t>
            </w:r>
            <w:r w:rsidR="00DB4945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0714B0" w:rsidRPr="00E72EE1">
              <w:rPr>
                <w:rFonts w:cs="Times New Roman"/>
                <w:color w:val="000000" w:themeColor="text1"/>
                <w:sz w:val="26"/>
                <w:szCs w:val="26"/>
                <w:vertAlign w:val="superscript"/>
              </w:rPr>
              <w:t>(</w:t>
            </w:r>
            <w:r w:rsidR="000714B0" w:rsidRPr="00E72EE1">
              <w:rPr>
                <w:rFonts w:cs="Times New Roman"/>
                <w:color w:val="000000" w:themeColor="text1"/>
                <w:sz w:val="26"/>
                <w:szCs w:val="26"/>
              </w:rPr>
              <w:t>*</w:t>
            </w:r>
            <w:r w:rsidR="000714B0" w:rsidRPr="00E72EE1">
              <w:rPr>
                <w:rFonts w:cs="Times New Roman"/>
                <w:color w:val="000000" w:themeColor="text1"/>
                <w:sz w:val="26"/>
                <w:szCs w:val="26"/>
                <w:vertAlign w:val="superscript"/>
              </w:rPr>
              <w:t>)</w:t>
            </w:r>
          </w:p>
        </w:tc>
      </w:tr>
      <w:tr w:rsidR="00E72EE1" w:rsidRPr="00E72EE1" w14:paraId="0D2E213B" w14:textId="77777777" w:rsidTr="00982098">
        <w:trPr>
          <w:jc w:val="center"/>
        </w:trPr>
        <w:tc>
          <w:tcPr>
            <w:tcW w:w="287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2EB72AD" w14:textId="77777777" w:rsidR="005F29DB" w:rsidRPr="00E72EE1" w:rsidRDefault="005F29DB" w:rsidP="00AD59E9">
            <w:pPr>
              <w:spacing w:before="60" w:after="6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76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D9B3855" w14:textId="77777777" w:rsidR="005F29DB" w:rsidRPr="00E72EE1" w:rsidRDefault="005F29DB" w:rsidP="00AD59E9">
            <w:pPr>
              <w:spacing w:before="60" w:after="6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6CCD46B" w14:textId="77777777" w:rsidR="005F29DB" w:rsidRPr="00E72EE1" w:rsidRDefault="005F29DB" w:rsidP="00AD59E9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Chính</w:t>
            </w: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AFDE7E8" w14:textId="77777777" w:rsidR="005F29DB" w:rsidRPr="00E72EE1" w:rsidRDefault="005F29DB" w:rsidP="00AD59E9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Phụ</w:t>
            </w:r>
          </w:p>
        </w:tc>
        <w:tc>
          <w:tcPr>
            <w:tcW w:w="661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9B6A3B9" w14:textId="77777777" w:rsidR="005F29DB" w:rsidRPr="00E72EE1" w:rsidRDefault="005F29DB" w:rsidP="00AD59E9">
            <w:pPr>
              <w:spacing w:before="60" w:after="6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9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EB3AE2C" w14:textId="77777777" w:rsidR="005F29DB" w:rsidRPr="00E72EE1" w:rsidRDefault="005F29DB" w:rsidP="00AD59E9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E2DB024" w14:textId="77777777" w:rsidR="005F29DB" w:rsidRPr="00E72EE1" w:rsidRDefault="005F29DB" w:rsidP="00AD59E9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ĐH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9CB2CF8" w14:textId="77777777" w:rsidR="005F29DB" w:rsidRPr="00E72EE1" w:rsidRDefault="005F29DB" w:rsidP="00AD59E9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SĐH</w:t>
            </w:r>
          </w:p>
        </w:tc>
        <w:tc>
          <w:tcPr>
            <w:tcW w:w="1027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72890267" w14:textId="77777777" w:rsidR="005F29DB" w:rsidRPr="00E72EE1" w:rsidRDefault="005F29DB" w:rsidP="00AD59E9">
            <w:pPr>
              <w:spacing w:before="60" w:after="6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  <w:tr w:rsidR="008F288F" w:rsidRPr="00E72EE1" w14:paraId="7CCE4D7B" w14:textId="77777777" w:rsidTr="00545B96">
        <w:trPr>
          <w:jc w:val="center"/>
        </w:trPr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DBD98FE" w14:textId="77777777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DA329D5" w14:textId="1034ADDA" w:rsidR="008F288F" w:rsidRPr="008F288F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8F288F">
              <w:rPr>
                <w:color w:val="000000" w:themeColor="text1"/>
                <w:sz w:val="24"/>
                <w:szCs w:val="24"/>
              </w:rPr>
              <w:t>2015-2016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678896E2" w14:textId="77777777" w:rsidR="008F288F" w:rsidRPr="00E72EE1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7E115961" w14:textId="77777777" w:rsidR="008F288F" w:rsidRPr="00E72EE1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7A9ED30C" w14:textId="77777777" w:rsidR="008F288F" w:rsidRPr="00E72EE1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A137A75" w14:textId="77777777" w:rsidR="008F288F" w:rsidRPr="00E72EE1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184DA12A" w14:textId="2161B444" w:rsidR="008F288F" w:rsidRPr="00E72EE1" w:rsidRDefault="008F288F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53,8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752C86BF" w14:textId="173E6AC4" w:rsidR="008F288F" w:rsidRPr="00E72EE1" w:rsidRDefault="008F288F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27,9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83A39F5" w14:textId="16236A99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28</w:t>
            </w: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/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581,7</w:t>
            </w: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/270</w:t>
            </w:r>
          </w:p>
        </w:tc>
      </w:tr>
      <w:tr w:rsidR="008F288F" w:rsidRPr="00E72EE1" w14:paraId="20A5B1F7" w14:textId="77777777" w:rsidTr="00545B96">
        <w:trPr>
          <w:jc w:val="center"/>
        </w:trPr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17F73F4" w14:textId="77777777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1900C50" w14:textId="4FFE2C48" w:rsidR="008F288F" w:rsidRPr="008F288F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8F288F">
              <w:rPr>
                <w:color w:val="000000" w:themeColor="text1"/>
                <w:sz w:val="24"/>
                <w:szCs w:val="24"/>
              </w:rPr>
              <w:t>2016-2017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6E354D80" w14:textId="77777777" w:rsidR="008F288F" w:rsidRPr="00E72EE1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DEB0BAF" w14:textId="77777777" w:rsidR="008F288F" w:rsidRPr="00E72EE1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D2BE682" w14:textId="77777777" w:rsidR="008F288F" w:rsidRPr="00E72EE1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836C9F6" w14:textId="77777777" w:rsidR="008F288F" w:rsidRPr="00E72EE1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18EEE02D" w14:textId="7E608127" w:rsidR="008F288F" w:rsidRPr="00E72EE1" w:rsidRDefault="008F288F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90,8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1F1AD0DA" w14:textId="735C6265" w:rsidR="008F288F" w:rsidRPr="00E72EE1" w:rsidRDefault="008F288F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29,9</w:t>
            </w: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2CAFF01" w14:textId="67BD27B4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72/620,7/270</w:t>
            </w:r>
          </w:p>
        </w:tc>
      </w:tr>
      <w:tr w:rsidR="005456AF" w:rsidRPr="00E72EE1" w14:paraId="55958D99" w14:textId="77777777" w:rsidTr="00545B96">
        <w:trPr>
          <w:jc w:val="center"/>
        </w:trPr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F29923F" w14:textId="2640F3D4" w:rsidR="005456AF" w:rsidRPr="00E72EE1" w:rsidRDefault="00A202CB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8DC393A" w14:textId="65660105" w:rsidR="005456AF" w:rsidRPr="008F288F" w:rsidRDefault="005456AF" w:rsidP="008F288F">
            <w:pPr>
              <w:spacing w:before="80" w:after="80"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018-2019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638C44B4" w14:textId="77777777" w:rsidR="005456AF" w:rsidRPr="00E72EE1" w:rsidRDefault="005456A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1734970B" w14:textId="77777777" w:rsidR="005456AF" w:rsidRPr="00E72EE1" w:rsidRDefault="005456A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79338D1" w14:textId="77777777" w:rsidR="005456AF" w:rsidRPr="00E72EE1" w:rsidRDefault="005456A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5F79021" w14:textId="77777777" w:rsidR="005456AF" w:rsidRPr="00E72EE1" w:rsidRDefault="005456A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5611289" w14:textId="59929327" w:rsidR="005456AF" w:rsidRDefault="00A202CB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94,6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810F5BA" w14:textId="77777777" w:rsidR="005456AF" w:rsidRPr="00E72EE1" w:rsidRDefault="005456AF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DAF9FE2" w14:textId="71A81DF7" w:rsidR="005456AF" w:rsidRDefault="00A202CB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53/394,6/270</w:t>
            </w:r>
          </w:p>
        </w:tc>
      </w:tr>
      <w:tr w:rsidR="00E72EE1" w:rsidRPr="00E72EE1" w14:paraId="37420AD7" w14:textId="77777777" w:rsidTr="00982098">
        <w:trPr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50FDE4DE" w14:textId="77777777" w:rsidR="005F29DB" w:rsidRPr="00E72EE1" w:rsidRDefault="00D04C8E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0</w:t>
            </w:r>
            <w:r w:rsidR="005F29DB" w:rsidRPr="00E72EE1">
              <w:rPr>
                <w:rFonts w:cs="Times New Roman"/>
                <w:color w:val="000000" w:themeColor="text1"/>
                <w:sz w:val="24"/>
                <w:szCs w:val="24"/>
              </w:rPr>
              <w:t>3 năm học cuối</w:t>
            </w:r>
          </w:p>
        </w:tc>
      </w:tr>
      <w:tr w:rsidR="008F288F" w:rsidRPr="00E72EE1" w14:paraId="56049751" w14:textId="77777777" w:rsidTr="008F288F">
        <w:trPr>
          <w:jc w:val="center"/>
        </w:trPr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7BA6AD0C" w14:textId="6966321B" w:rsidR="008F288F" w:rsidRPr="00E72EE1" w:rsidRDefault="00A202CB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lastRenderedPageBreak/>
              <w:t>5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49A87C" w14:textId="0B4CD5D3" w:rsidR="008F288F" w:rsidRPr="008F288F" w:rsidRDefault="008F288F" w:rsidP="005456A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8F288F">
              <w:rPr>
                <w:color w:val="000000" w:themeColor="text1"/>
                <w:sz w:val="24"/>
                <w:szCs w:val="24"/>
              </w:rPr>
              <w:t>201</w:t>
            </w:r>
            <w:r w:rsidR="005456AF">
              <w:rPr>
                <w:color w:val="000000" w:themeColor="text1"/>
                <w:sz w:val="24"/>
                <w:szCs w:val="24"/>
              </w:rPr>
              <w:t>9-2020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8D17217" w14:textId="77777777" w:rsidR="008F288F" w:rsidRPr="00E72EE1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7612BC69" w14:textId="77777777" w:rsidR="008F288F" w:rsidRPr="00E72EE1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7D3031A" w14:textId="77777777" w:rsidR="008F288F" w:rsidRPr="00E72EE1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52AD923" w14:textId="77777777" w:rsidR="008F288F" w:rsidRPr="00E72EE1" w:rsidRDefault="008F288F" w:rsidP="008F288F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7D8BB47" w14:textId="672413E9" w:rsidR="008F288F" w:rsidRPr="00E72EE1" w:rsidRDefault="00A202CB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33,1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0956909" w14:textId="77777777" w:rsidR="008F288F" w:rsidRPr="00E72EE1" w:rsidRDefault="008F288F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EEB5ABA" w14:textId="025C937B" w:rsidR="008F288F" w:rsidRPr="00E72EE1" w:rsidRDefault="00A202CB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85/333,1/270</w:t>
            </w:r>
          </w:p>
        </w:tc>
      </w:tr>
      <w:tr w:rsidR="008F288F" w:rsidRPr="00E72EE1" w14:paraId="0B258DFB" w14:textId="77777777" w:rsidTr="008F288F">
        <w:trPr>
          <w:jc w:val="center"/>
        </w:trPr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2DE11C" w14:textId="7A7E5F23" w:rsidR="008F288F" w:rsidRPr="00E72EE1" w:rsidRDefault="00A202CB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21AB1D" w14:textId="1BF9CB17" w:rsidR="008F288F" w:rsidRPr="008F288F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8F288F">
              <w:rPr>
                <w:color w:val="000000" w:themeColor="text1"/>
                <w:sz w:val="24"/>
                <w:szCs w:val="24"/>
              </w:rPr>
              <w:t>2020-2021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66AE5D5C" w14:textId="77777777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4A408CDB" w14:textId="77777777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29687FC2" w14:textId="77777777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F9F2EB" w14:textId="77777777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17E8F91D" w14:textId="6E1CBC31" w:rsidR="008F288F" w:rsidRPr="00E72EE1" w:rsidRDefault="00A202CB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54,7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5FA99BE9" w14:textId="77777777" w:rsidR="008F288F" w:rsidRPr="00E72EE1" w:rsidRDefault="008F288F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CF1356" w14:textId="294C0045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24/354,7/270</w:t>
            </w:r>
          </w:p>
        </w:tc>
      </w:tr>
      <w:tr w:rsidR="008F288F" w:rsidRPr="00E72EE1" w14:paraId="5B665F87" w14:textId="77777777" w:rsidTr="008F288F">
        <w:trPr>
          <w:jc w:val="center"/>
        </w:trPr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C49174" w14:textId="0043676A" w:rsidR="008F288F" w:rsidRPr="00E72EE1" w:rsidRDefault="00A202CB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0CDC9E" w14:textId="58F0E175" w:rsidR="008F288F" w:rsidRPr="008F288F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8F288F">
              <w:rPr>
                <w:color w:val="000000" w:themeColor="text1"/>
                <w:sz w:val="24"/>
                <w:szCs w:val="24"/>
              </w:rPr>
              <w:t>2021-2022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62786C31" w14:textId="77777777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40DB88FD" w14:textId="77777777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41232F0C" w14:textId="77777777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D0B0BA" w14:textId="77777777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4A18D9D0" w14:textId="5F6C88E1" w:rsidR="008F288F" w:rsidRPr="00E72EE1" w:rsidRDefault="00A202CB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72,3</w:t>
            </w:r>
          </w:p>
        </w:tc>
        <w:tc>
          <w:tcPr>
            <w:tcW w:w="4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3668DF59" w14:textId="77777777" w:rsidR="008F288F" w:rsidRPr="00E72EE1" w:rsidRDefault="008F288F" w:rsidP="00A202CB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4D2A8D" w14:textId="6B683176" w:rsidR="008F288F" w:rsidRPr="00E72EE1" w:rsidRDefault="008F288F" w:rsidP="008F288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61/272,3/270</w:t>
            </w:r>
          </w:p>
        </w:tc>
      </w:tr>
    </w:tbl>
    <w:p w14:paraId="016BA513" w14:textId="77777777" w:rsidR="002917A4" w:rsidRPr="00E72EE1" w:rsidRDefault="002917A4" w:rsidP="00E22802">
      <w:pPr>
        <w:tabs>
          <w:tab w:val="left" w:leader="dot" w:pos="7920"/>
        </w:tabs>
        <w:spacing w:before="120" w:after="120" w:line="264" w:lineRule="auto"/>
        <w:jc w:val="both"/>
        <w:rPr>
          <w:i/>
          <w:color w:val="000000" w:themeColor="text1"/>
          <w:sz w:val="24"/>
          <w:szCs w:val="24"/>
        </w:rPr>
      </w:pPr>
      <w:r w:rsidRPr="00E72EE1">
        <w:rPr>
          <w:i/>
          <w:color w:val="000000" w:themeColor="text1"/>
          <w:sz w:val="24"/>
          <w:szCs w:val="24"/>
        </w:rPr>
        <w:t xml:space="preserve">(*) - Trước ngày 25/3/2015, theo </w:t>
      </w:r>
      <w:r w:rsidRPr="00E72EE1">
        <w:rPr>
          <w:i/>
          <w:color w:val="000000" w:themeColor="text1"/>
          <w:sz w:val="24"/>
          <w:szCs w:val="24"/>
          <w:shd w:val="clear" w:color="auto" w:fill="FFFFFF"/>
        </w:rPr>
        <w:t>Quy định chế độ làm việc đối với giảng viên ban hành kèm theo</w:t>
      </w:r>
      <w:r w:rsidRPr="00E72EE1">
        <w:rPr>
          <w:i/>
          <w:color w:val="000000" w:themeColor="text1"/>
          <w:sz w:val="24"/>
          <w:szCs w:val="24"/>
        </w:rPr>
        <w:t xml:space="preserve"> </w:t>
      </w:r>
      <w:r w:rsidRPr="00E72EE1">
        <w:rPr>
          <w:i/>
          <w:color w:val="000000" w:themeColor="text1"/>
          <w:sz w:val="24"/>
          <w:szCs w:val="24"/>
          <w:shd w:val="clear" w:color="auto" w:fill="FFFFFF"/>
        </w:rPr>
        <w:t>Quyết định số </w:t>
      </w:r>
      <w:hyperlink r:id="rId11" w:tgtFrame="_blank" w:tooltip="Quyết định 64/2008/QĐ-BGDĐT" w:history="1">
        <w:r w:rsidRPr="00E72EE1">
          <w:rPr>
            <w:rStyle w:val="Hyperlink"/>
            <w:i/>
            <w:color w:val="000000" w:themeColor="text1"/>
            <w:sz w:val="24"/>
            <w:szCs w:val="24"/>
            <w:u w:val="none"/>
            <w:shd w:val="clear" w:color="auto" w:fill="FFFFFF"/>
          </w:rPr>
          <w:t>64/2008/QĐ-BGDĐT</w:t>
        </w:r>
      </w:hyperlink>
      <w:r w:rsidRPr="00E72EE1">
        <w:rPr>
          <w:i/>
          <w:color w:val="000000" w:themeColor="text1"/>
          <w:sz w:val="24"/>
          <w:szCs w:val="24"/>
          <w:shd w:val="clear" w:color="auto" w:fill="FFFFFF"/>
        </w:rPr>
        <w:t> ngày 28/11/2008, được sửa đổi bổ sung bởi Thông tư số </w:t>
      </w:r>
      <w:hyperlink r:id="rId12" w:tgtFrame="_blank" w:tooltip="Thông tư 36/2010/TT-BGDĐT" w:history="1">
        <w:r w:rsidRPr="00E72EE1">
          <w:rPr>
            <w:rStyle w:val="Hyperlink"/>
            <w:i/>
            <w:color w:val="000000" w:themeColor="text1"/>
            <w:sz w:val="24"/>
            <w:szCs w:val="24"/>
            <w:u w:val="none"/>
            <w:shd w:val="clear" w:color="auto" w:fill="FFFFFF"/>
          </w:rPr>
          <w:t>36/2010/TT-BGDĐT</w:t>
        </w:r>
      </w:hyperlink>
      <w:r w:rsidRPr="00E72EE1">
        <w:rPr>
          <w:i/>
          <w:color w:val="000000" w:themeColor="text1"/>
          <w:sz w:val="24"/>
          <w:szCs w:val="24"/>
          <w:shd w:val="clear" w:color="auto" w:fill="FFFFFF"/>
        </w:rPr>
        <w:t> ngày 15/12/2010 và Thông tư số </w:t>
      </w:r>
      <w:hyperlink r:id="rId13" w:tgtFrame="_blank" w:tooltip="Thông tư 18/2012/TT-BGDĐT" w:history="1">
        <w:r w:rsidRPr="00E72EE1">
          <w:rPr>
            <w:rStyle w:val="Hyperlink"/>
            <w:i/>
            <w:color w:val="000000" w:themeColor="text1"/>
            <w:sz w:val="24"/>
            <w:szCs w:val="24"/>
            <w:u w:val="none"/>
            <w:shd w:val="clear" w:color="auto" w:fill="FFFFFF"/>
          </w:rPr>
          <w:t>18/2012/TT-BGDĐT</w:t>
        </w:r>
      </w:hyperlink>
      <w:r w:rsidRPr="00E72EE1">
        <w:rPr>
          <w:i/>
          <w:color w:val="000000" w:themeColor="text1"/>
          <w:sz w:val="24"/>
          <w:szCs w:val="24"/>
          <w:shd w:val="clear" w:color="auto" w:fill="FFFFFF"/>
        </w:rPr>
        <w:t> ngày 31/5/2012 của Bộ trưởng Bộ GD&amp;ĐT.</w:t>
      </w:r>
    </w:p>
    <w:p w14:paraId="19A87404" w14:textId="77777777" w:rsidR="002917A4" w:rsidRPr="00E72EE1" w:rsidRDefault="002917A4" w:rsidP="002462F7">
      <w:pPr>
        <w:spacing w:before="120" w:after="120" w:line="264" w:lineRule="auto"/>
        <w:jc w:val="both"/>
        <w:rPr>
          <w:i/>
          <w:color w:val="000000" w:themeColor="text1"/>
          <w:sz w:val="24"/>
          <w:szCs w:val="24"/>
        </w:rPr>
      </w:pPr>
      <w:r w:rsidRPr="00E72EE1">
        <w:rPr>
          <w:i/>
          <w:color w:val="000000" w:themeColor="text1"/>
          <w:sz w:val="24"/>
          <w:szCs w:val="24"/>
        </w:rPr>
        <w:t xml:space="preserve">- Từ 25/3/2015 đến </w:t>
      </w:r>
      <w:r w:rsidR="00F4392C" w:rsidRPr="00E72EE1">
        <w:rPr>
          <w:i/>
          <w:color w:val="000000" w:themeColor="text1"/>
          <w:sz w:val="24"/>
          <w:szCs w:val="24"/>
        </w:rPr>
        <w:t xml:space="preserve">trước </w:t>
      </w:r>
      <w:r w:rsidR="000714B0" w:rsidRPr="00E72EE1">
        <w:rPr>
          <w:i/>
          <w:color w:val="000000" w:themeColor="text1"/>
          <w:sz w:val="24"/>
          <w:szCs w:val="24"/>
        </w:rPr>
        <w:t>ngày 1</w:t>
      </w:r>
      <w:r w:rsidR="00F4392C" w:rsidRPr="00E72EE1">
        <w:rPr>
          <w:i/>
          <w:color w:val="000000" w:themeColor="text1"/>
          <w:sz w:val="24"/>
          <w:szCs w:val="24"/>
        </w:rPr>
        <w:t>1</w:t>
      </w:r>
      <w:r w:rsidR="000714B0" w:rsidRPr="00E72EE1">
        <w:rPr>
          <w:i/>
          <w:color w:val="000000" w:themeColor="text1"/>
          <w:sz w:val="24"/>
          <w:szCs w:val="24"/>
        </w:rPr>
        <w:t>/9/2020</w:t>
      </w:r>
      <w:r w:rsidRPr="00E72EE1">
        <w:rPr>
          <w:i/>
          <w:color w:val="000000" w:themeColor="text1"/>
          <w:sz w:val="24"/>
          <w:szCs w:val="24"/>
        </w:rPr>
        <w:t>, theo Quy định chế độ làm việc đối với giảng viên ban hành kèm theo Thông tư số 47/2014/TT-BGDĐT ngày 31/12/2014 của Bộ trưởng Bộ GD&amp;ĐT</w:t>
      </w:r>
      <w:r w:rsidR="000714B0" w:rsidRPr="00E72EE1">
        <w:rPr>
          <w:i/>
          <w:color w:val="000000" w:themeColor="text1"/>
          <w:sz w:val="24"/>
          <w:szCs w:val="24"/>
        </w:rPr>
        <w:t>;</w:t>
      </w:r>
    </w:p>
    <w:p w14:paraId="6E777413" w14:textId="77777777" w:rsidR="000714B0" w:rsidRPr="00E72EE1" w:rsidRDefault="000714B0" w:rsidP="000714B0">
      <w:pPr>
        <w:spacing w:before="120" w:after="120" w:line="264" w:lineRule="auto"/>
        <w:jc w:val="both"/>
        <w:rPr>
          <w:rFonts w:cs="Times New Roman"/>
          <w:i/>
          <w:color w:val="000000" w:themeColor="text1"/>
          <w:sz w:val="26"/>
          <w:szCs w:val="26"/>
        </w:rPr>
      </w:pPr>
      <w:r w:rsidRPr="00E72EE1">
        <w:rPr>
          <w:i/>
          <w:color w:val="000000" w:themeColor="text1"/>
          <w:sz w:val="24"/>
          <w:szCs w:val="24"/>
        </w:rPr>
        <w:t>- Từ</w:t>
      </w:r>
      <w:r w:rsidR="00F4392C" w:rsidRPr="00E72EE1">
        <w:rPr>
          <w:i/>
          <w:color w:val="000000" w:themeColor="text1"/>
          <w:sz w:val="24"/>
          <w:szCs w:val="24"/>
        </w:rPr>
        <w:t xml:space="preserve"> ngày</w:t>
      </w:r>
      <w:r w:rsidRPr="00E72EE1">
        <w:rPr>
          <w:i/>
          <w:color w:val="000000" w:themeColor="text1"/>
          <w:sz w:val="24"/>
          <w:szCs w:val="24"/>
        </w:rPr>
        <w:t xml:space="preserve"> 11/9/2020 đến nay, theo Quy định chế độ làm việc của giảng viên cơ sở giáo dục đại học ban hành kèm theo Thông tư </w:t>
      </w:r>
      <w:r w:rsidRPr="00CE0EE3">
        <w:rPr>
          <w:i/>
          <w:color w:val="000000" w:themeColor="text1"/>
          <w:sz w:val="24"/>
          <w:szCs w:val="24"/>
        </w:rPr>
        <w:t xml:space="preserve">số </w:t>
      </w:r>
      <w:r w:rsidRPr="00CE0EE3">
        <w:rPr>
          <w:rFonts w:eastAsia="Times New Roman" w:cs="Times New Roman"/>
          <w:i/>
          <w:color w:val="000000" w:themeColor="text1"/>
          <w:sz w:val="24"/>
          <w:szCs w:val="24"/>
        </w:rPr>
        <w:t>20/2020/TT-BGDĐT</w:t>
      </w:r>
      <w:r w:rsidRPr="00E72EE1">
        <w:rPr>
          <w:i/>
          <w:color w:val="000000" w:themeColor="text1"/>
          <w:sz w:val="24"/>
          <w:szCs w:val="24"/>
        </w:rPr>
        <w:t xml:space="preserve"> ngày 27/7/2020 của Bộ trưởng Bộ GD&amp;ĐT</w:t>
      </w:r>
      <w:r w:rsidR="007A7EB7" w:rsidRPr="00E72EE1">
        <w:rPr>
          <w:i/>
          <w:color w:val="000000" w:themeColor="text1"/>
          <w:sz w:val="24"/>
          <w:szCs w:val="24"/>
        </w:rPr>
        <w:t xml:space="preserve">; định mức giờ chuẩn giảng dạy theo quy định của thủ trưởng cơ sở giáo dục đại học, </w:t>
      </w:r>
      <w:r w:rsidR="00452F5B" w:rsidRPr="00E72EE1">
        <w:rPr>
          <w:i/>
          <w:color w:val="000000" w:themeColor="text1"/>
          <w:sz w:val="24"/>
          <w:szCs w:val="24"/>
        </w:rPr>
        <w:t xml:space="preserve">trong đó </w:t>
      </w:r>
      <w:r w:rsidR="007A7EB7" w:rsidRPr="00E72EE1">
        <w:rPr>
          <w:i/>
          <w:color w:val="000000" w:themeColor="text1"/>
          <w:sz w:val="24"/>
          <w:szCs w:val="24"/>
        </w:rPr>
        <w:t>định mức của giảng viên thỉnh giảng được tính trên cơ sở định mức của giảng viên cơ hữu</w:t>
      </w:r>
      <w:r w:rsidRPr="00E72EE1">
        <w:rPr>
          <w:i/>
          <w:color w:val="000000" w:themeColor="text1"/>
          <w:sz w:val="24"/>
          <w:szCs w:val="24"/>
        </w:rPr>
        <w:t>.</w:t>
      </w:r>
    </w:p>
    <w:p w14:paraId="77ACF233" w14:textId="77777777" w:rsidR="00F339AD" w:rsidRPr="00E72EE1" w:rsidRDefault="00F339AD" w:rsidP="00052D5D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3. Ngoại ngữ:</w:t>
      </w:r>
    </w:p>
    <w:p w14:paraId="40D48956" w14:textId="71320579" w:rsidR="00F339AD" w:rsidRPr="00E72EE1" w:rsidRDefault="00F339AD" w:rsidP="007B4A54">
      <w:pPr>
        <w:tabs>
          <w:tab w:val="left" w:leader="dot" w:pos="7920"/>
        </w:tabs>
        <w:spacing w:before="100" w:after="10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3.1. </w:t>
      </w:r>
      <w:r w:rsidR="00925164" w:rsidRPr="00E72EE1">
        <w:rPr>
          <w:rFonts w:cs="Times New Roman"/>
          <w:color w:val="000000" w:themeColor="text1"/>
          <w:sz w:val="26"/>
          <w:szCs w:val="26"/>
        </w:rPr>
        <w:t>Tên n</w:t>
      </w:r>
      <w:r w:rsidRPr="00E72EE1">
        <w:rPr>
          <w:rFonts w:cs="Times New Roman"/>
          <w:color w:val="000000" w:themeColor="text1"/>
          <w:sz w:val="26"/>
          <w:szCs w:val="26"/>
        </w:rPr>
        <w:t>goại ngữ thành thạo phục vụ chuyên môn:</w:t>
      </w:r>
      <w:r w:rsidR="00705414">
        <w:rPr>
          <w:rFonts w:cs="Times New Roman"/>
          <w:color w:val="000000" w:themeColor="text1"/>
          <w:sz w:val="26"/>
          <w:szCs w:val="26"/>
        </w:rPr>
        <w:t xml:space="preserve"> tiếng Anh</w:t>
      </w:r>
    </w:p>
    <w:p w14:paraId="34A576FE" w14:textId="77777777" w:rsidR="00F339AD" w:rsidRPr="00E72EE1" w:rsidRDefault="00480B56" w:rsidP="007B4A54">
      <w:pPr>
        <w:tabs>
          <w:tab w:val="left" w:leader="dot" w:pos="7920"/>
        </w:tabs>
        <w:spacing w:before="100" w:after="10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0" distR="0" simplePos="0" relativeHeight="251663360" behindDoc="0" locked="0" layoutInCell="1" allowOverlap="1" wp14:anchorId="04E5FA23" wp14:editId="05B9B968">
                <wp:simplePos x="0" y="0"/>
                <wp:positionH relativeFrom="column">
                  <wp:posOffset>2238375</wp:posOffset>
                </wp:positionH>
                <wp:positionV relativeFrom="paragraph">
                  <wp:posOffset>37465</wp:posOffset>
                </wp:positionV>
                <wp:extent cx="125730" cy="125730"/>
                <wp:effectExtent l="0" t="0" r="26670" b="26670"/>
                <wp:wrapThrough wrapText="bothSides">
                  <wp:wrapPolygon edited="0">
                    <wp:start x="0" y="0"/>
                    <wp:lineTo x="0" y="22909"/>
                    <wp:lineTo x="22909" y="22909"/>
                    <wp:lineTo x="22909" y="0"/>
                    <wp:lineTo x="0" y="0"/>
                  </wp:wrapPolygon>
                </wp:wrapThrough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1AE9A7" w14:textId="5A51A2E6" w:rsidR="00F030D3" w:rsidRPr="008C5340" w:rsidRDefault="00F030D3" w:rsidP="00480B56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5FA23" id="_x0000_s1031" type="#_x0000_t202" style="position:absolute;margin-left:176.25pt;margin-top:2.95pt;width:9.9pt;height:9.9pt;z-index:25166336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">
                <v:textbox inset="0,0,0,0">
                  <w:txbxContent>
                    <w:p w14:paraId="6B1AE9A7" w14:textId="5A51A2E6" w:rsidR="00F030D3" w:rsidRPr="008C5340" w:rsidRDefault="00F030D3" w:rsidP="00480B56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</w:rPr>
                        <w:t>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339AD" w:rsidRPr="00E72EE1">
        <w:rPr>
          <w:rFonts w:cs="Times New Roman"/>
          <w:color w:val="000000" w:themeColor="text1"/>
          <w:sz w:val="26"/>
          <w:szCs w:val="26"/>
        </w:rPr>
        <w:t>a) Được đào tạo ở nước ngoài:</w:t>
      </w:r>
    </w:p>
    <w:p w14:paraId="4AD2C471" w14:textId="77777777" w:rsidR="00F339AD" w:rsidRPr="00E72EE1" w:rsidRDefault="00480B56" w:rsidP="007B4A54">
      <w:pPr>
        <w:tabs>
          <w:tab w:val="left" w:leader="dot" w:pos="7920"/>
        </w:tabs>
        <w:spacing w:before="100" w:after="10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61312" behindDoc="0" locked="0" layoutInCell="1" allowOverlap="1" wp14:anchorId="410A7019" wp14:editId="487B3417">
                <wp:simplePos x="0" y="0"/>
                <wp:positionH relativeFrom="column">
                  <wp:posOffset>723900</wp:posOffset>
                </wp:positionH>
                <wp:positionV relativeFrom="paragraph">
                  <wp:posOffset>27940</wp:posOffset>
                </wp:positionV>
                <wp:extent cx="126000" cy="126000"/>
                <wp:effectExtent l="0" t="0" r="26670" b="26670"/>
                <wp:wrapThrough wrapText="bothSides">
                  <wp:wrapPolygon edited="0">
                    <wp:start x="0" y="0"/>
                    <wp:lineTo x="0" y="22909"/>
                    <wp:lineTo x="22909" y="22909"/>
                    <wp:lineTo x="22909" y="0"/>
                    <wp:lineTo x="0" y="0"/>
                  </wp:wrapPolygon>
                </wp:wrapThrough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00" cy="12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117DE6" w14:textId="77777777" w:rsidR="00F030D3" w:rsidRPr="008C5340" w:rsidRDefault="00F030D3" w:rsidP="00480B56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A7019" id="_x0000_s1032" type="#_x0000_t202" style="position:absolute;margin-left:57pt;margin-top:2.2pt;width:9.9pt;height:9.9pt;z-index:251661312;visibility:visible;mso-wrap-style:square;mso-width-percent:0;mso-height-percent:0;mso-wrap-distance-left:2.85pt;mso-wrap-distance-top:0;mso-wrap-distance-right:2.85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">
                <v:textbox inset="0,0,0,0">
                  <w:txbxContent>
                    <w:p w14:paraId="67117DE6" w14:textId="77777777" w:rsidR="00F030D3" w:rsidRPr="008C5340" w:rsidRDefault="00F030D3" w:rsidP="00480B56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- Học ĐH </w:t>
      </w:r>
      <w:r w:rsidR="006E407A" w:rsidRPr="00E72EE1">
        <w:rPr>
          <w:rFonts w:cs="Times New Roman"/>
          <w:color w:val="000000" w:themeColor="text1"/>
          <w:sz w:val="26"/>
          <w:szCs w:val="26"/>
        </w:rPr>
        <w:t xml:space="preserve"> 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>; Tại nước: ……</w:t>
      </w:r>
      <w:r w:rsidR="00CB1009" w:rsidRPr="00E72EE1">
        <w:rPr>
          <w:rFonts w:cs="Times New Roman"/>
          <w:color w:val="000000" w:themeColor="text1"/>
          <w:sz w:val="26"/>
          <w:szCs w:val="26"/>
        </w:rPr>
        <w:t>…………………</w:t>
      </w:r>
      <w:r w:rsidR="00680E5F" w:rsidRPr="00E72EE1">
        <w:rPr>
          <w:rFonts w:cs="Times New Roman"/>
          <w:color w:val="000000" w:themeColor="text1"/>
          <w:sz w:val="26"/>
          <w:szCs w:val="26"/>
        </w:rPr>
        <w:t>….</w:t>
      </w:r>
      <w:r w:rsidR="00CB1009" w:rsidRPr="00E72EE1">
        <w:rPr>
          <w:rFonts w:cs="Times New Roman"/>
          <w:color w:val="000000" w:themeColor="text1"/>
          <w:sz w:val="26"/>
          <w:szCs w:val="26"/>
        </w:rPr>
        <w:t>….</w:t>
      </w:r>
      <w:r w:rsidR="00F339AD" w:rsidRPr="00E72EE1">
        <w:rPr>
          <w:rFonts w:cs="Times New Roman"/>
          <w:color w:val="000000" w:themeColor="text1"/>
          <w:sz w:val="26"/>
          <w:szCs w:val="26"/>
        </w:rPr>
        <w:t>.; Từ năm ……</w:t>
      </w:r>
      <w:r w:rsidR="00131460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đến năm </w:t>
      </w:r>
      <w:r w:rsidR="001E5AC0" w:rsidRPr="00E72EE1">
        <w:rPr>
          <w:rFonts w:cs="Times New Roman"/>
          <w:color w:val="000000" w:themeColor="text1"/>
          <w:sz w:val="26"/>
          <w:szCs w:val="26"/>
        </w:rPr>
        <w:t>………</w:t>
      </w:r>
    </w:p>
    <w:p w14:paraId="12C6F88C" w14:textId="7195605D" w:rsidR="00F339AD" w:rsidRPr="00E72EE1" w:rsidRDefault="009B4A73" w:rsidP="007B4A54">
      <w:pPr>
        <w:tabs>
          <w:tab w:val="left" w:leader="dot" w:pos="7920"/>
        </w:tabs>
        <w:spacing w:before="100" w:after="100" w:line="240" w:lineRule="auto"/>
        <w:ind w:right="-172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68480" behindDoc="0" locked="0" layoutInCell="1" allowOverlap="1" wp14:anchorId="398A3B5C" wp14:editId="07140C92">
                <wp:simplePos x="0" y="0"/>
                <wp:positionH relativeFrom="margin">
                  <wp:posOffset>3862705</wp:posOffset>
                </wp:positionH>
                <wp:positionV relativeFrom="paragraph">
                  <wp:posOffset>22225</wp:posOffset>
                </wp:positionV>
                <wp:extent cx="125730" cy="125730"/>
                <wp:effectExtent l="0" t="0" r="26670" b="2667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19A52" w14:textId="77777777" w:rsidR="00F030D3" w:rsidRPr="008C5340" w:rsidRDefault="00F030D3" w:rsidP="00480B56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8A3B5C" id="_x0000_s1033" type="#_x0000_t202" style="position:absolute;margin-left:304.15pt;margin-top:1.75pt;width:9.9pt;height:9.9pt;z-index:251668480;visibility:visible;mso-wrap-style:square;mso-width-percent:0;mso-height-percent:0;mso-wrap-distance-left:2.85pt;mso-wrap-distance-top:0;mso-wrap-distance-right:2.85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">
                <v:textbox inset="0,0,0,0">
                  <w:txbxContent>
                    <w:p w14:paraId="1D619A52" w14:textId="77777777" w:rsidR="00F030D3" w:rsidRPr="008C5340" w:rsidRDefault="00F030D3" w:rsidP="00480B56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66432" behindDoc="0" locked="0" layoutInCell="1" allowOverlap="1" wp14:anchorId="2732EFD8" wp14:editId="6827EAC9">
                <wp:simplePos x="0" y="0"/>
                <wp:positionH relativeFrom="margin">
                  <wp:posOffset>28435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26670" b="2667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BBAAF5" w14:textId="08C38498" w:rsidR="00F030D3" w:rsidRPr="008C5340" w:rsidRDefault="00F030D3" w:rsidP="00480B56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2EFD8" id="_x0000_s1034" type="#_x0000_t202" style="position:absolute;margin-left:223.9pt;margin-top:1pt;width:9.9pt;height:9.9pt;z-index:251666432;visibility:visible;mso-wrap-style:square;mso-width-percent:0;mso-height-percent:0;mso-wrap-distance-left:2.85pt;mso-wrap-distance-top:0;mso-wrap-distance-right:2.85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">
                <v:textbox inset="0,0,0,0">
                  <w:txbxContent>
                    <w:p w14:paraId="32BBAAF5" w14:textId="08C38498" w:rsidR="00F030D3" w:rsidRPr="008C5340" w:rsidRDefault="00F030D3" w:rsidP="00480B56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64384" behindDoc="0" locked="0" layoutInCell="1" allowOverlap="1" wp14:anchorId="5E671F7F" wp14:editId="35303C5B">
                <wp:simplePos x="0" y="0"/>
                <wp:positionH relativeFrom="column">
                  <wp:posOffset>1532890</wp:posOffset>
                </wp:positionH>
                <wp:positionV relativeFrom="paragraph">
                  <wp:posOffset>24130</wp:posOffset>
                </wp:positionV>
                <wp:extent cx="125730" cy="125730"/>
                <wp:effectExtent l="0" t="0" r="26670" b="2667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ECA70" w14:textId="77777777" w:rsidR="00F030D3" w:rsidRPr="008C5340" w:rsidRDefault="00F030D3" w:rsidP="00480B56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671F7F" id="_x0000_s1035" type="#_x0000_t202" style="position:absolute;margin-left:120.7pt;margin-top:1.9pt;width:9.9pt;height:9.9pt;z-index:251664384;visibility:visible;mso-wrap-style:square;mso-width-percent:0;mso-height-percent:0;mso-wrap-distance-left:2.85pt;mso-wrap-distance-top:0;mso-wrap-distance-right:2.85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">
                <v:textbox inset="0,0,0,0">
                  <w:txbxContent>
                    <w:p w14:paraId="0DFECA70" w14:textId="77777777" w:rsidR="00F030D3" w:rsidRPr="008C5340" w:rsidRDefault="00F030D3" w:rsidP="00480B56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339AD" w:rsidRPr="00E72EE1">
        <w:rPr>
          <w:rFonts w:cs="Times New Roman"/>
          <w:color w:val="000000" w:themeColor="text1"/>
          <w:sz w:val="26"/>
          <w:szCs w:val="26"/>
        </w:rPr>
        <w:t>- Bảo vệ luận văn ThS</w:t>
      </w:r>
      <w:r w:rsidR="00480B56" w:rsidRPr="00E72EE1">
        <w:rPr>
          <w:rFonts w:cs="Times New Roman"/>
          <w:color w:val="000000" w:themeColor="text1"/>
          <w:sz w:val="26"/>
          <w:szCs w:val="26"/>
        </w:rPr>
        <w:t xml:space="preserve">         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480B56" w:rsidRPr="00E72EE1">
        <w:rPr>
          <w:rFonts w:cs="Times New Roman"/>
          <w:color w:val="000000" w:themeColor="text1"/>
          <w:sz w:val="26"/>
          <w:szCs w:val="26"/>
        </w:rPr>
        <w:t xml:space="preserve">  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  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hoặc luận án TS  hoặc TSKH ; </w:t>
      </w:r>
      <w:r w:rsidR="002462F7" w:rsidRPr="00E72EE1">
        <w:rPr>
          <w:rFonts w:cs="Times New Roman"/>
          <w:color w:val="000000" w:themeColor="text1"/>
          <w:sz w:val="26"/>
          <w:szCs w:val="26"/>
        </w:rPr>
        <w:t>t</w: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ại nước: </w:t>
      </w:r>
      <w:r w:rsidR="00705414">
        <w:rPr>
          <w:rFonts w:cs="Times New Roman"/>
          <w:color w:val="000000" w:themeColor="text1"/>
          <w:sz w:val="26"/>
          <w:szCs w:val="26"/>
        </w:rPr>
        <w:t>Hàn Quốc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>năm</w:t>
      </w:r>
      <w:r w:rsidR="00705414">
        <w:rPr>
          <w:rFonts w:cs="Times New Roman"/>
          <w:color w:val="000000" w:themeColor="text1"/>
          <w:sz w:val="26"/>
          <w:szCs w:val="26"/>
        </w:rPr>
        <w:t xml:space="preserve"> 2014</w:t>
      </w:r>
    </w:p>
    <w:p w14:paraId="7639CFFF" w14:textId="77777777" w:rsidR="00F339AD" w:rsidRPr="00E72EE1" w:rsidRDefault="009B4A73" w:rsidP="007B4A54">
      <w:pPr>
        <w:tabs>
          <w:tab w:val="left" w:leader="dot" w:pos="7920"/>
        </w:tabs>
        <w:spacing w:before="100" w:after="10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70528" behindDoc="0" locked="0" layoutInCell="1" allowOverlap="1" wp14:anchorId="16883425" wp14:editId="0245350E">
                <wp:simplePos x="0" y="0"/>
                <wp:positionH relativeFrom="margin">
                  <wp:posOffset>2710180</wp:posOffset>
                </wp:positionH>
                <wp:positionV relativeFrom="paragraph">
                  <wp:posOffset>13335</wp:posOffset>
                </wp:positionV>
                <wp:extent cx="125730" cy="125730"/>
                <wp:effectExtent l="0" t="0" r="26670" b="2667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22046" w14:textId="77777777" w:rsidR="00F030D3" w:rsidRPr="008C5340" w:rsidRDefault="00F030D3" w:rsidP="00480B56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883425" id="_x0000_s1036" type="#_x0000_t202" style="position:absolute;margin-left:213.4pt;margin-top:1.05pt;width:9.9pt;height:9.9pt;z-index:251670528;visibility:visible;mso-wrap-style:square;mso-width-percent:0;mso-height-percent:0;mso-wrap-distance-left:2.85pt;mso-wrap-distance-top:0;mso-wrap-distance-right:2.85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">
                <v:textbox inset="0,0,0,0">
                  <w:txbxContent>
                    <w:p w14:paraId="26622046" w14:textId="77777777" w:rsidR="00F030D3" w:rsidRPr="008C5340" w:rsidRDefault="00F030D3" w:rsidP="00480B56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339AD" w:rsidRPr="00E72EE1">
        <w:rPr>
          <w:rFonts w:cs="Times New Roman"/>
          <w:color w:val="000000" w:themeColor="text1"/>
          <w:sz w:val="26"/>
          <w:szCs w:val="26"/>
        </w:rPr>
        <w:t>b) Được đào tạo ngoại ngữ trong nước:</w:t>
      </w:r>
    </w:p>
    <w:p w14:paraId="22ED723C" w14:textId="77777777" w:rsidR="00F339AD" w:rsidRPr="00E72EE1" w:rsidRDefault="00F339AD" w:rsidP="007B4A54">
      <w:pPr>
        <w:tabs>
          <w:tab w:val="left" w:leader="dot" w:pos="7920"/>
        </w:tabs>
        <w:spacing w:before="100" w:after="10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- Trường ĐH cấp bằng tốt nghiệp ĐH ngoại ngữ: …….</w:t>
      </w:r>
      <w:r w:rsidR="00AA7AE8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Pr="00E72EE1">
        <w:rPr>
          <w:rFonts w:cs="Times New Roman"/>
          <w:color w:val="000000" w:themeColor="text1"/>
          <w:sz w:val="26"/>
          <w:szCs w:val="26"/>
        </w:rPr>
        <w:t>số bằng: ……</w:t>
      </w:r>
      <w:r w:rsidR="001E5AC0" w:rsidRPr="00E72EE1">
        <w:rPr>
          <w:rFonts w:cs="Times New Roman"/>
          <w:color w:val="000000" w:themeColor="text1"/>
          <w:sz w:val="26"/>
          <w:szCs w:val="26"/>
        </w:rPr>
        <w:t>.</w:t>
      </w:r>
      <w:r w:rsidRPr="00E72EE1">
        <w:rPr>
          <w:rFonts w:cs="Times New Roman"/>
          <w:color w:val="000000" w:themeColor="text1"/>
          <w:sz w:val="26"/>
          <w:szCs w:val="26"/>
        </w:rPr>
        <w:t>; năm cấp:……</w:t>
      </w:r>
      <w:r w:rsidR="001E5AC0" w:rsidRPr="00E72EE1">
        <w:rPr>
          <w:rFonts w:cs="Times New Roman"/>
          <w:color w:val="000000" w:themeColor="text1"/>
          <w:sz w:val="26"/>
          <w:szCs w:val="26"/>
        </w:rPr>
        <w:t>…</w:t>
      </w:r>
    </w:p>
    <w:p w14:paraId="0A44205F" w14:textId="77777777" w:rsidR="00F339AD" w:rsidRPr="00E72EE1" w:rsidRDefault="009B4A73" w:rsidP="007B4A54">
      <w:pPr>
        <w:tabs>
          <w:tab w:val="left" w:leader="dot" w:pos="7920"/>
        </w:tabs>
        <w:spacing w:before="100" w:after="10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72576" behindDoc="0" locked="0" layoutInCell="1" allowOverlap="1" wp14:anchorId="341103BF" wp14:editId="0BC98FEF">
                <wp:simplePos x="0" y="0"/>
                <wp:positionH relativeFrom="page">
                  <wp:posOffset>3703955</wp:posOffset>
                </wp:positionH>
                <wp:positionV relativeFrom="paragraph">
                  <wp:posOffset>33655</wp:posOffset>
                </wp:positionV>
                <wp:extent cx="125730" cy="125730"/>
                <wp:effectExtent l="0" t="0" r="26670" b="2667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6FC3" w14:textId="77777777" w:rsidR="00F030D3" w:rsidRPr="008C5340" w:rsidRDefault="00F030D3" w:rsidP="00480B56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103BF" id="_x0000_s1037" type="#_x0000_t202" style="position:absolute;margin-left:291.65pt;margin-top:2.65pt;width:9.9pt;height:9.9pt;z-index:251672576;visibility:visible;mso-wrap-style:square;mso-width-percent:0;mso-height-percent:0;mso-wrap-distance-left:2.85pt;mso-wrap-distance-top:0;mso-wrap-distance-right:2.85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">
                <v:textbox inset="0,0,0,0">
                  <w:txbxContent>
                    <w:p w14:paraId="598C6FC3" w14:textId="77777777" w:rsidR="00F030D3" w:rsidRPr="008C5340" w:rsidRDefault="00F030D3" w:rsidP="00480B56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339AD" w:rsidRPr="00E72EE1">
        <w:rPr>
          <w:rFonts w:cs="Times New Roman"/>
          <w:color w:val="000000" w:themeColor="text1"/>
          <w:sz w:val="26"/>
          <w:szCs w:val="26"/>
        </w:rPr>
        <w:t>c) Giảng dạy bằng tiếng nước ngoài:</w:t>
      </w:r>
    </w:p>
    <w:p w14:paraId="729A954E" w14:textId="77777777" w:rsidR="00F339AD" w:rsidRPr="00E72EE1" w:rsidRDefault="00F339AD" w:rsidP="007B4A54">
      <w:pPr>
        <w:tabs>
          <w:tab w:val="left" w:leader="dot" w:pos="7920"/>
        </w:tabs>
        <w:spacing w:before="100" w:after="10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- Giảng dạy bằng ngoại ngữ:</w:t>
      </w:r>
      <w:r w:rsidR="001E5AC0" w:rsidRPr="00E72EE1">
        <w:rPr>
          <w:rFonts w:cs="Times New Roman"/>
          <w:color w:val="000000" w:themeColor="text1"/>
          <w:sz w:val="26"/>
          <w:szCs w:val="26"/>
        </w:rPr>
        <w:t>………………………………………………………………</w:t>
      </w:r>
      <w:r w:rsidR="00935CD8" w:rsidRPr="00E72EE1">
        <w:rPr>
          <w:rFonts w:cs="Times New Roman"/>
          <w:color w:val="000000" w:themeColor="text1"/>
          <w:sz w:val="26"/>
          <w:szCs w:val="26"/>
        </w:rPr>
        <w:t>...</w:t>
      </w:r>
    </w:p>
    <w:p w14:paraId="2F5EC567" w14:textId="77777777" w:rsidR="00F339AD" w:rsidRPr="00E72EE1" w:rsidRDefault="00F339AD" w:rsidP="007B4A54">
      <w:pPr>
        <w:tabs>
          <w:tab w:val="left" w:leader="dot" w:pos="7920"/>
        </w:tabs>
        <w:spacing w:before="100" w:after="10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- Nơi giảng dạy (cơ sở đào tạo, nước): </w:t>
      </w:r>
      <w:r w:rsidR="001E5AC0" w:rsidRPr="00E72EE1">
        <w:rPr>
          <w:rFonts w:cs="Times New Roman"/>
          <w:color w:val="000000" w:themeColor="text1"/>
          <w:sz w:val="26"/>
          <w:szCs w:val="26"/>
        </w:rPr>
        <w:t>………………………</w:t>
      </w:r>
      <w:r w:rsidR="00935CD8" w:rsidRPr="00E72EE1">
        <w:rPr>
          <w:rFonts w:cs="Times New Roman"/>
          <w:color w:val="000000" w:themeColor="text1"/>
          <w:sz w:val="26"/>
          <w:szCs w:val="26"/>
        </w:rPr>
        <w:t>.</w:t>
      </w:r>
      <w:r w:rsidR="001E5AC0" w:rsidRPr="00E72EE1">
        <w:rPr>
          <w:rFonts w:cs="Times New Roman"/>
          <w:color w:val="000000" w:themeColor="text1"/>
          <w:sz w:val="26"/>
          <w:szCs w:val="26"/>
        </w:rPr>
        <w:t>…………………………….</w:t>
      </w:r>
    </w:p>
    <w:p w14:paraId="61C7C1D4" w14:textId="77777777" w:rsidR="00F339AD" w:rsidRPr="00E72EE1" w:rsidRDefault="005B1DDD" w:rsidP="007B4A54">
      <w:pPr>
        <w:tabs>
          <w:tab w:val="left" w:leader="dot" w:pos="7920"/>
        </w:tabs>
        <w:spacing w:before="100" w:after="10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886592" behindDoc="0" locked="0" layoutInCell="1" allowOverlap="1" wp14:anchorId="4EA36A43" wp14:editId="6E306D25">
                <wp:simplePos x="0" y="0"/>
                <wp:positionH relativeFrom="page">
                  <wp:posOffset>2332355</wp:posOffset>
                </wp:positionH>
                <wp:positionV relativeFrom="paragraph">
                  <wp:posOffset>37465</wp:posOffset>
                </wp:positionV>
                <wp:extent cx="125730" cy="125730"/>
                <wp:effectExtent l="0" t="0" r="26670" b="266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E38140" w14:textId="77777777" w:rsidR="00F030D3" w:rsidRPr="008C5340" w:rsidRDefault="00F030D3" w:rsidP="005B1DDD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A36A43" id="_x0000_s1038" type="#_x0000_t202" style="position:absolute;margin-left:183.65pt;margin-top:2.95pt;width:9.9pt;height:9.9pt;z-index:251886592;visibility:visible;mso-wrap-style:square;mso-width-percent:0;mso-height-percent:0;mso-wrap-distance-left:2.85pt;mso-wrap-distance-top:0;mso-wrap-distance-right:2.85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">
                <v:textbox inset="0,0,0,0">
                  <w:txbxContent>
                    <w:p w14:paraId="0AE38140" w14:textId="77777777" w:rsidR="00F030D3" w:rsidRPr="008C5340" w:rsidRDefault="00F030D3" w:rsidP="005B1DDD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339AD" w:rsidRPr="00E72EE1">
        <w:rPr>
          <w:rFonts w:cs="Times New Roman"/>
          <w:color w:val="000000" w:themeColor="text1"/>
          <w:sz w:val="26"/>
          <w:szCs w:val="26"/>
        </w:rPr>
        <w:t>d) Đối tượ</w:t>
      </w:r>
      <w:r w:rsidR="00935CD8" w:rsidRPr="00E72EE1">
        <w:rPr>
          <w:rFonts w:cs="Times New Roman"/>
          <w:color w:val="000000" w:themeColor="text1"/>
          <w:sz w:val="26"/>
          <w:szCs w:val="26"/>
        </w:rPr>
        <w:t xml:space="preserve">ng khác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; Diễn giải: </w:t>
      </w:r>
      <w:r w:rsidR="001E5AC0" w:rsidRPr="00E72EE1">
        <w:rPr>
          <w:rFonts w:cs="Times New Roman"/>
          <w:color w:val="000000" w:themeColor="text1"/>
          <w:sz w:val="26"/>
          <w:szCs w:val="26"/>
        </w:rPr>
        <w:t>……………………</w:t>
      </w:r>
      <w:r w:rsidR="00935CD8" w:rsidRPr="00E72EE1">
        <w:rPr>
          <w:rFonts w:cs="Times New Roman"/>
          <w:color w:val="000000" w:themeColor="text1"/>
          <w:sz w:val="26"/>
          <w:szCs w:val="26"/>
        </w:rPr>
        <w:t>...</w:t>
      </w:r>
      <w:r w:rsidRPr="00E72EE1">
        <w:rPr>
          <w:rFonts w:cs="Times New Roman"/>
          <w:color w:val="000000" w:themeColor="text1"/>
          <w:sz w:val="26"/>
          <w:szCs w:val="26"/>
        </w:rPr>
        <w:t>………………………………….</w:t>
      </w:r>
    </w:p>
    <w:p w14:paraId="4763D1CF" w14:textId="77777777" w:rsidR="00F339AD" w:rsidRDefault="00F339AD" w:rsidP="007B4A54">
      <w:pPr>
        <w:tabs>
          <w:tab w:val="left" w:leader="dot" w:pos="7920"/>
        </w:tabs>
        <w:spacing w:before="100" w:after="10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3.2. Tiếng Anh (văn bằng, chứng chỉ): </w:t>
      </w:r>
      <w:r w:rsidR="001E5AC0" w:rsidRPr="00E72EE1">
        <w:rPr>
          <w:rFonts w:cs="Times New Roman"/>
          <w:color w:val="000000" w:themeColor="text1"/>
          <w:sz w:val="26"/>
          <w:szCs w:val="26"/>
        </w:rPr>
        <w:t>…………………………………………………….</w:t>
      </w:r>
    </w:p>
    <w:p w14:paraId="48F2743C" w14:textId="0F90439D" w:rsidR="00454092" w:rsidRPr="00E72EE1" w:rsidRDefault="00454092" w:rsidP="007B4A54">
      <w:pPr>
        <w:tabs>
          <w:tab w:val="left" w:leader="dot" w:pos="7920"/>
        </w:tabs>
        <w:spacing w:before="100" w:after="100" w:line="240" w:lineRule="auto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>- Học tập, làm luận án và bảo vệ luận án Tiến sĩ tại Hàn Quốc (sử dụng tiếng Anh)</w:t>
      </w:r>
    </w:p>
    <w:p w14:paraId="5B74CC56" w14:textId="77777777" w:rsidR="00F339AD" w:rsidRPr="00E72EE1" w:rsidRDefault="00F339AD" w:rsidP="007C0A73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4. Hướng dẫn NCS</w:t>
      </w:r>
      <w:r w:rsidR="006F47DB" w:rsidRPr="00E72EE1">
        <w:rPr>
          <w:rFonts w:cs="Times New Roman"/>
          <w:color w:val="000000" w:themeColor="text1"/>
          <w:sz w:val="26"/>
          <w:szCs w:val="26"/>
        </w:rPr>
        <w:t xml:space="preserve">, </w:t>
      </w:r>
      <w:r w:rsidR="002462F7" w:rsidRPr="00E72EE1">
        <w:rPr>
          <w:rFonts w:cs="Times New Roman"/>
          <w:color w:val="000000" w:themeColor="text1"/>
          <w:sz w:val="26"/>
          <w:szCs w:val="26"/>
        </w:rPr>
        <w:t>HV</w:t>
      </w:r>
      <w:r w:rsidR="00B01702" w:rsidRPr="00E72EE1">
        <w:rPr>
          <w:rFonts w:cs="Times New Roman"/>
          <w:color w:val="000000" w:themeColor="text1"/>
          <w:sz w:val="26"/>
          <w:szCs w:val="26"/>
        </w:rPr>
        <w:t>CH</w:t>
      </w:r>
      <w:r w:rsidR="002462F7" w:rsidRPr="00E72EE1">
        <w:rPr>
          <w:rFonts w:cs="Times New Roman"/>
          <w:color w:val="000000" w:themeColor="text1"/>
          <w:sz w:val="26"/>
          <w:szCs w:val="26"/>
        </w:rPr>
        <w:t>/</w:t>
      </w:r>
      <w:r w:rsidR="00B01702" w:rsidRPr="00E72EE1">
        <w:rPr>
          <w:rFonts w:cs="Times New Roman"/>
          <w:color w:val="000000" w:themeColor="text1"/>
          <w:sz w:val="26"/>
          <w:szCs w:val="26"/>
        </w:rPr>
        <w:t>CK</w:t>
      </w:r>
      <w:r w:rsidR="00047A36" w:rsidRPr="00E72EE1">
        <w:rPr>
          <w:rFonts w:cs="Times New Roman"/>
          <w:color w:val="000000" w:themeColor="text1"/>
          <w:sz w:val="26"/>
          <w:szCs w:val="26"/>
        </w:rPr>
        <w:t>2</w:t>
      </w:r>
      <w:r w:rsidR="002462F7" w:rsidRPr="00E72EE1">
        <w:rPr>
          <w:rFonts w:cs="Times New Roman"/>
          <w:color w:val="000000" w:themeColor="text1"/>
          <w:sz w:val="26"/>
          <w:szCs w:val="26"/>
        </w:rPr>
        <w:t>/</w:t>
      </w:r>
      <w:r w:rsidR="00B01702" w:rsidRPr="00E72EE1">
        <w:rPr>
          <w:rFonts w:cs="Times New Roman"/>
          <w:color w:val="000000" w:themeColor="text1"/>
          <w:sz w:val="26"/>
          <w:szCs w:val="26"/>
        </w:rPr>
        <w:t>BSNT</w:t>
      </w:r>
      <w:r w:rsidR="006F47DB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Pr="00E72EE1">
        <w:rPr>
          <w:rFonts w:cs="Times New Roman"/>
          <w:color w:val="000000" w:themeColor="text1"/>
          <w:sz w:val="26"/>
          <w:szCs w:val="26"/>
        </w:rPr>
        <w:t>đã được cấp bằng/có quyết định cấp bằng</w:t>
      </w:r>
    </w:p>
    <w:tbl>
      <w:tblPr>
        <w:tblW w:w="509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1"/>
        <w:gridCol w:w="1431"/>
        <w:gridCol w:w="707"/>
        <w:gridCol w:w="1135"/>
        <w:gridCol w:w="844"/>
        <w:gridCol w:w="682"/>
        <w:gridCol w:w="1308"/>
        <w:gridCol w:w="1362"/>
        <w:gridCol w:w="1613"/>
      </w:tblGrid>
      <w:tr w:rsidR="00E72EE1" w:rsidRPr="00E72EE1" w14:paraId="05951DE9" w14:textId="77777777" w:rsidTr="007860FE">
        <w:tc>
          <w:tcPr>
            <w:tcW w:w="28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ACFECCA" w14:textId="77777777" w:rsidR="00F339AD" w:rsidRPr="00E72EE1" w:rsidRDefault="00F339AD" w:rsidP="00AD59E9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T</w:t>
            </w:r>
          </w:p>
        </w:tc>
        <w:tc>
          <w:tcPr>
            <w:tcW w:w="743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05BBCA4B" w14:textId="77777777" w:rsidR="00F339AD" w:rsidRPr="00E72EE1" w:rsidRDefault="00F339AD" w:rsidP="00AD59E9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Họ tên NCS hoặc HV</w:t>
            </w:r>
            <w:r w:rsidR="00935CD8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CH</w:t>
            </w:r>
            <w:r w:rsidR="0019647F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/CK</w:t>
            </w:r>
            <w:r w:rsidR="00A501E1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2/BSNT</w:t>
            </w:r>
          </w:p>
        </w:tc>
        <w:tc>
          <w:tcPr>
            <w:tcW w:w="956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04C489C" w14:textId="77777777" w:rsidR="00F339AD" w:rsidRPr="00E72EE1" w:rsidRDefault="00F339AD" w:rsidP="00AD59E9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Đối tượng</w:t>
            </w:r>
          </w:p>
        </w:tc>
        <w:tc>
          <w:tcPr>
            <w:tcW w:w="792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98A4656" w14:textId="77777777" w:rsidR="00F339AD" w:rsidRPr="00E72EE1" w:rsidRDefault="00F339AD" w:rsidP="00AD59E9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Trách nhiệm </w:t>
            </w:r>
            <w:r w:rsidR="001E5AC0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hướng dẫn</w:t>
            </w:r>
          </w:p>
        </w:tc>
        <w:tc>
          <w:tcPr>
            <w:tcW w:w="67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8B93DE4" w14:textId="77777777" w:rsidR="00F339AD" w:rsidRPr="00E72EE1" w:rsidRDefault="00F339AD" w:rsidP="00AD59E9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hời gian hướng dẫn từ …  đến …</w:t>
            </w:r>
          </w:p>
        </w:tc>
        <w:tc>
          <w:tcPr>
            <w:tcW w:w="707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58815D7" w14:textId="77777777" w:rsidR="00F339AD" w:rsidRPr="00E72EE1" w:rsidRDefault="00F339AD" w:rsidP="00AD59E9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Cơ sở đào tạo</w:t>
            </w:r>
          </w:p>
        </w:tc>
        <w:tc>
          <w:tcPr>
            <w:tcW w:w="837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30BAB3EB" w14:textId="77777777" w:rsidR="00F339AD" w:rsidRPr="00E72EE1" w:rsidRDefault="00200C1D" w:rsidP="00AD59E9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Ngày, tháng, n</w:t>
            </w:r>
            <w:r w:rsidR="00F339AD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ăm được cấp bằng/có quyết định cấp bằng</w:t>
            </w:r>
          </w:p>
        </w:tc>
      </w:tr>
      <w:tr w:rsidR="00E72EE1" w:rsidRPr="00E72EE1" w14:paraId="4BCBB3BD" w14:textId="77777777" w:rsidTr="007860FE">
        <w:tc>
          <w:tcPr>
            <w:tcW w:w="286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4A91776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43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5F5DCF7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42AB410" w14:textId="77777777" w:rsidR="00F339AD" w:rsidRPr="00E72EE1" w:rsidRDefault="00F339AD" w:rsidP="00AD59E9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NCS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54ABCD4" w14:textId="77777777" w:rsidR="00F339AD" w:rsidRPr="00E72EE1" w:rsidRDefault="00F339AD" w:rsidP="00AD59E9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HV</w:t>
            </w:r>
            <w:r w:rsidR="00935CD8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CH</w:t>
            </w:r>
            <w:r w:rsidR="00052D5D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/CK</w:t>
            </w:r>
            <w:r w:rsidR="00A501E1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2/BSNT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F3AE3E3" w14:textId="77777777" w:rsidR="00F339AD" w:rsidRPr="00E72EE1" w:rsidRDefault="00F339AD" w:rsidP="00AD59E9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Chính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01455143" w14:textId="77777777" w:rsidR="00F339AD" w:rsidRPr="00E72EE1" w:rsidRDefault="00F339AD" w:rsidP="00AD59E9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Phụ</w:t>
            </w:r>
          </w:p>
        </w:tc>
        <w:tc>
          <w:tcPr>
            <w:tcW w:w="679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bottom"/>
          </w:tcPr>
          <w:p w14:paraId="5B4B29FD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7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D96C705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37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14:paraId="4C5DF6A3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  <w:tr w:rsidR="00E72EE1" w:rsidRPr="00E72EE1" w14:paraId="53B81B85" w14:textId="77777777" w:rsidTr="007860FE"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0BB4269" w14:textId="77777777" w:rsidR="00F339AD" w:rsidRPr="00E72EE1" w:rsidRDefault="00F339AD" w:rsidP="00AD59E9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AEF8D71" w14:textId="492230DA" w:rsidR="00F339AD" w:rsidRPr="00E72EE1" w:rsidRDefault="00622F4F" w:rsidP="00C24D09">
            <w:pPr>
              <w:spacing w:before="80" w:after="80" w:line="240" w:lineRule="auto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D</w:t>
            </w:r>
            <w:r w:rsidR="00C24D09">
              <w:rPr>
                <w:rFonts w:cs="Times New Roman"/>
                <w:color w:val="000000" w:themeColor="text1"/>
                <w:sz w:val="24"/>
                <w:szCs w:val="24"/>
              </w:rPr>
              <w:t xml:space="preserve">ương 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V</w:t>
            </w:r>
            <w:r w:rsidR="00C24D09">
              <w:rPr>
                <w:rFonts w:cs="Times New Roman"/>
                <w:color w:val="000000" w:themeColor="text1"/>
                <w:sz w:val="24"/>
                <w:szCs w:val="24"/>
              </w:rPr>
              <w:t>iệt Hào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311CC9E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7CE39572" w14:textId="6F7593A3" w:rsidR="00F339AD" w:rsidRPr="00E72EE1" w:rsidRDefault="00622F4F" w:rsidP="00622F4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1E944A1" w14:textId="2D3543C4" w:rsidR="00F339AD" w:rsidRPr="00E72EE1" w:rsidRDefault="00622F4F" w:rsidP="00622F4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CFAA50A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7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69A2E3A" w14:textId="38FF862B" w:rsidR="00F339AD" w:rsidRPr="00E72EE1" w:rsidRDefault="00D74D4E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/2020-6/2020</w:t>
            </w:r>
          </w:p>
        </w:tc>
        <w:tc>
          <w:tcPr>
            <w:tcW w:w="70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3EC2664" w14:textId="001FF084" w:rsidR="00F339AD" w:rsidRPr="00E72EE1" w:rsidRDefault="001713D1" w:rsidP="00D74D4E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Trường </w:t>
            </w:r>
            <w:r w:rsidR="00622F4F">
              <w:rPr>
                <w:rFonts w:cs="Times New Roman"/>
                <w:color w:val="000000" w:themeColor="text1"/>
                <w:sz w:val="24"/>
                <w:szCs w:val="24"/>
              </w:rPr>
              <w:t>ĐH VINH</w:t>
            </w:r>
          </w:p>
        </w:tc>
        <w:tc>
          <w:tcPr>
            <w:tcW w:w="83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5896A1A" w14:textId="15CB4DE6" w:rsidR="00F339AD" w:rsidRPr="00E72EE1" w:rsidRDefault="00D74D4E" w:rsidP="00D74D4E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5/09/2020</w:t>
            </w:r>
          </w:p>
        </w:tc>
      </w:tr>
      <w:tr w:rsidR="00E72EE1" w:rsidRPr="00E72EE1" w14:paraId="5E6F21AE" w14:textId="77777777" w:rsidTr="007860FE"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904A05F" w14:textId="77777777" w:rsidR="00F339AD" w:rsidRPr="00E72EE1" w:rsidRDefault="00F339AD" w:rsidP="00AD59E9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1893B4C" w14:textId="192FF762" w:rsidR="00F339AD" w:rsidRPr="00E72EE1" w:rsidRDefault="00C24D09" w:rsidP="00C24D09">
            <w:pPr>
              <w:spacing w:before="80" w:after="80" w:line="240" w:lineRule="auto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Lê</w:t>
            </w:r>
            <w:r w:rsidR="00D74D4E">
              <w:rPr>
                <w:rFonts w:cs="Times New Roman"/>
                <w:color w:val="000000" w:themeColor="text1"/>
                <w:sz w:val="24"/>
                <w:szCs w:val="24"/>
              </w:rPr>
              <w:t xml:space="preserve"> Đ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ức</w:t>
            </w:r>
            <w:r w:rsidR="00D74D4E">
              <w:rPr>
                <w:rFonts w:cs="Times New Roman"/>
                <w:color w:val="000000" w:themeColor="text1"/>
                <w:sz w:val="24"/>
                <w:szCs w:val="24"/>
              </w:rPr>
              <w:t xml:space="preserve"> L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âm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8B4A3D5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4FDF853" w14:textId="0CADC177" w:rsidR="00F339AD" w:rsidRPr="00E72EE1" w:rsidRDefault="00622F4F" w:rsidP="00622F4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E2C48BE" w14:textId="6AA2B399" w:rsidR="00F339AD" w:rsidRPr="00E72EE1" w:rsidRDefault="00622F4F" w:rsidP="00622F4F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3EF6A87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7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2D69E27" w14:textId="1BF2168C" w:rsidR="00F339AD" w:rsidRPr="00E72EE1" w:rsidRDefault="00D74D4E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/2020-6/2020</w:t>
            </w:r>
          </w:p>
        </w:tc>
        <w:tc>
          <w:tcPr>
            <w:tcW w:w="70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1E7E013B" w14:textId="645A9D44" w:rsidR="00F339AD" w:rsidRPr="00E72EE1" w:rsidRDefault="001713D1" w:rsidP="00D74D4E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Trường </w:t>
            </w:r>
            <w:r w:rsidR="00553E45" w:rsidRPr="00553E45">
              <w:rPr>
                <w:rFonts w:cs="Times New Roman"/>
                <w:color w:val="000000" w:themeColor="text1"/>
                <w:sz w:val="24"/>
                <w:szCs w:val="24"/>
              </w:rPr>
              <w:t>ĐH VINH</w:t>
            </w:r>
          </w:p>
        </w:tc>
        <w:tc>
          <w:tcPr>
            <w:tcW w:w="83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301FDB6" w14:textId="21B507F8" w:rsidR="00F339AD" w:rsidRPr="00E72EE1" w:rsidRDefault="00D74D4E" w:rsidP="00D74D4E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5/09/2020</w:t>
            </w:r>
          </w:p>
        </w:tc>
      </w:tr>
      <w:tr w:rsidR="00E72EE1" w:rsidRPr="00E72EE1" w14:paraId="6EDB7099" w14:textId="77777777" w:rsidTr="007860FE"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86C05FF" w14:textId="77777777" w:rsidR="00F339AD" w:rsidRPr="00E72EE1" w:rsidRDefault="00F339AD" w:rsidP="00AD59E9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…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132EF629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0BA6334D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020AD17D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74136AF2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27FAAB25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56848421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34CDD016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B4BD9F" w14:textId="77777777" w:rsidR="00F339AD" w:rsidRPr="00E72EE1" w:rsidRDefault="00F339AD" w:rsidP="00AD59E9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37B96BD" w14:textId="77777777" w:rsidR="00F339AD" w:rsidRDefault="00F339AD" w:rsidP="00F67B25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b/>
          <w:i/>
          <w:color w:val="000000" w:themeColor="text1"/>
          <w:sz w:val="26"/>
          <w:szCs w:val="26"/>
        </w:rPr>
        <w:t>Ghi chú: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Ứng viên chức danh GS chỉ kê khai </w:t>
      </w:r>
      <w:r w:rsidR="00034369" w:rsidRPr="00E72EE1">
        <w:rPr>
          <w:rFonts w:cs="Times New Roman"/>
          <w:color w:val="000000" w:themeColor="text1"/>
          <w:sz w:val="26"/>
          <w:szCs w:val="26"/>
        </w:rPr>
        <w:t>thông tin về hướng dẫn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NCS.</w:t>
      </w:r>
    </w:p>
    <w:p w14:paraId="7EC00309" w14:textId="77777777" w:rsidR="007C0A73" w:rsidRPr="00E72EE1" w:rsidRDefault="007C0A73" w:rsidP="00F67B25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</w:p>
    <w:p w14:paraId="6752C5EC" w14:textId="77777777" w:rsidR="00F339AD" w:rsidRPr="00E72EE1" w:rsidRDefault="00F339AD" w:rsidP="00B077B7">
      <w:pPr>
        <w:spacing w:before="120" w:after="60" w:line="240" w:lineRule="auto"/>
        <w:rPr>
          <w:rFonts w:cs="Times New Roman"/>
          <w:i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5. Biên soạn sách phục vụ đào tạo </w:t>
      </w:r>
      <w:r w:rsidR="006B0F55" w:rsidRPr="00E72EE1">
        <w:rPr>
          <w:rFonts w:cs="Times New Roman"/>
          <w:color w:val="000000" w:themeColor="text1"/>
          <w:sz w:val="26"/>
          <w:szCs w:val="26"/>
        </w:rPr>
        <w:t xml:space="preserve">từ trình độ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đại học </w:t>
      </w:r>
      <w:r w:rsidR="006B0F55" w:rsidRPr="00E72EE1">
        <w:rPr>
          <w:rFonts w:cs="Times New Roman"/>
          <w:color w:val="000000" w:themeColor="text1"/>
          <w:sz w:val="26"/>
          <w:szCs w:val="26"/>
        </w:rPr>
        <w:t>trở lên</w:t>
      </w:r>
      <w:r w:rsidR="00AD59E9" w:rsidRPr="00E72EE1">
        <w:rPr>
          <w:rFonts w:cs="Times New Roman"/>
          <w:color w:val="000000" w:themeColor="text1"/>
          <w:sz w:val="26"/>
          <w:szCs w:val="26"/>
        </w:rPr>
        <w:t>:</w:t>
      </w:r>
    </w:p>
    <w:tbl>
      <w:tblPr>
        <w:tblW w:w="5164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0"/>
        <w:gridCol w:w="2217"/>
        <w:gridCol w:w="851"/>
        <w:gridCol w:w="1647"/>
        <w:gridCol w:w="675"/>
        <w:gridCol w:w="800"/>
        <w:gridCol w:w="1557"/>
        <w:gridCol w:w="1561"/>
      </w:tblGrid>
      <w:tr w:rsidR="00815BB3" w:rsidRPr="00E72EE1" w14:paraId="46D2D0F9" w14:textId="77777777" w:rsidTr="00C17420">
        <w:trPr>
          <w:jc w:val="center"/>
        </w:trPr>
        <w:tc>
          <w:tcPr>
            <w:tcW w:w="241" w:type="pct"/>
            <w:shd w:val="clear" w:color="auto" w:fill="FFFFFF"/>
            <w:vAlign w:val="center"/>
          </w:tcPr>
          <w:p w14:paraId="6D7FD2E9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T</w:t>
            </w:r>
          </w:p>
        </w:tc>
        <w:tc>
          <w:tcPr>
            <w:tcW w:w="1134" w:type="pct"/>
            <w:shd w:val="clear" w:color="auto" w:fill="FFFFFF"/>
            <w:vAlign w:val="center"/>
          </w:tcPr>
          <w:p w14:paraId="5BCB2F3A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ên sách</w:t>
            </w:r>
          </w:p>
        </w:tc>
        <w:tc>
          <w:tcPr>
            <w:tcW w:w="435" w:type="pct"/>
            <w:shd w:val="clear" w:color="auto" w:fill="FFFFFF"/>
            <w:vAlign w:val="center"/>
          </w:tcPr>
          <w:p w14:paraId="1CDFA435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Loại sách (CK, GT, TK, HD)</w:t>
            </w:r>
          </w:p>
        </w:tc>
        <w:tc>
          <w:tcPr>
            <w:tcW w:w="842" w:type="pct"/>
            <w:shd w:val="clear" w:color="auto" w:fill="FFFFFF"/>
            <w:vAlign w:val="center"/>
          </w:tcPr>
          <w:p w14:paraId="4AAB3A74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Nhà xuất bản và năm xuất bản</w:t>
            </w:r>
          </w:p>
        </w:tc>
        <w:tc>
          <w:tcPr>
            <w:tcW w:w="345" w:type="pct"/>
            <w:shd w:val="clear" w:color="auto" w:fill="FFFFFF"/>
            <w:vAlign w:val="center"/>
          </w:tcPr>
          <w:p w14:paraId="25EE4CA2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Số tác giả</w:t>
            </w:r>
          </w:p>
        </w:tc>
        <w:tc>
          <w:tcPr>
            <w:tcW w:w="409" w:type="pct"/>
            <w:shd w:val="clear" w:color="auto" w:fill="FFFFFF"/>
            <w:vAlign w:val="center"/>
          </w:tcPr>
          <w:p w14:paraId="41FEAA2F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Chủ biên</w:t>
            </w:r>
          </w:p>
        </w:tc>
        <w:tc>
          <w:tcPr>
            <w:tcW w:w="796" w:type="pct"/>
            <w:shd w:val="clear" w:color="auto" w:fill="FFFFFF"/>
            <w:vAlign w:val="center"/>
          </w:tcPr>
          <w:p w14:paraId="61D3A3EA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Phần biên soạn (từ trang … đến trang)</w:t>
            </w:r>
          </w:p>
        </w:tc>
        <w:tc>
          <w:tcPr>
            <w:tcW w:w="797" w:type="pct"/>
            <w:shd w:val="clear" w:color="auto" w:fill="FFFFFF"/>
            <w:vAlign w:val="center"/>
          </w:tcPr>
          <w:p w14:paraId="0F4435DB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Xác nhận của cơ sở GDĐH (số văn bản xác nhận sử dụng sách)</w:t>
            </w:r>
          </w:p>
        </w:tc>
      </w:tr>
      <w:tr w:rsidR="00E72EE1" w:rsidRPr="00E72EE1" w14:paraId="69F2DF61" w14:textId="77777777" w:rsidTr="00C17420">
        <w:trPr>
          <w:jc w:val="center"/>
        </w:trPr>
        <w:tc>
          <w:tcPr>
            <w:tcW w:w="241" w:type="pct"/>
            <w:shd w:val="clear" w:color="auto" w:fill="FFFFFF"/>
            <w:vAlign w:val="center"/>
          </w:tcPr>
          <w:p w14:paraId="20A7C610" w14:textId="77777777" w:rsidR="00AD59E9" w:rsidRPr="00E72EE1" w:rsidRDefault="00AD59E9" w:rsidP="00B90F9C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I</w:t>
            </w:r>
          </w:p>
        </w:tc>
        <w:tc>
          <w:tcPr>
            <w:tcW w:w="4759" w:type="pct"/>
            <w:gridSpan w:val="7"/>
            <w:shd w:val="clear" w:color="auto" w:fill="FFFFFF"/>
            <w:vAlign w:val="center"/>
          </w:tcPr>
          <w:p w14:paraId="5F6612FA" w14:textId="5717346F" w:rsidR="00AD59E9" w:rsidRPr="00E72EE1" w:rsidRDefault="00F95E26" w:rsidP="004359B7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6"/>
                <w:szCs w:val="26"/>
              </w:rPr>
              <w:t xml:space="preserve">Trước khi được </w:t>
            </w:r>
            <w:r w:rsidR="00C362AD" w:rsidRPr="00E72EE1">
              <w:rPr>
                <w:rFonts w:cs="Times New Roman"/>
                <w:color w:val="000000" w:themeColor="text1"/>
                <w:sz w:val="26"/>
                <w:szCs w:val="26"/>
              </w:rPr>
              <w:t>công nhận</w:t>
            </w:r>
            <w:r w:rsidRPr="00E72EE1">
              <w:rPr>
                <w:rFonts w:cs="Times New Roman"/>
                <w:color w:val="000000" w:themeColor="text1"/>
                <w:sz w:val="26"/>
                <w:szCs w:val="26"/>
              </w:rPr>
              <w:t xml:space="preserve"> TS</w:t>
            </w:r>
          </w:p>
        </w:tc>
      </w:tr>
      <w:tr w:rsidR="00815BB3" w:rsidRPr="00E72EE1" w14:paraId="76EE1359" w14:textId="77777777" w:rsidTr="00C17420">
        <w:trPr>
          <w:jc w:val="center"/>
        </w:trPr>
        <w:tc>
          <w:tcPr>
            <w:tcW w:w="241" w:type="pct"/>
            <w:shd w:val="clear" w:color="auto" w:fill="FFFFFF"/>
            <w:vAlign w:val="center"/>
          </w:tcPr>
          <w:p w14:paraId="25706EEC" w14:textId="77777777" w:rsidR="00AE2839" w:rsidRPr="00E72EE1" w:rsidRDefault="00AD59E9" w:rsidP="00B90F9C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134" w:type="pct"/>
            <w:shd w:val="clear" w:color="auto" w:fill="FFFFFF"/>
            <w:vAlign w:val="center"/>
          </w:tcPr>
          <w:p w14:paraId="655C0FAD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35" w:type="pct"/>
            <w:shd w:val="clear" w:color="auto" w:fill="FFFFFF"/>
            <w:vAlign w:val="center"/>
          </w:tcPr>
          <w:p w14:paraId="17D245AE" w14:textId="3FB44264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42" w:type="pct"/>
            <w:shd w:val="clear" w:color="auto" w:fill="FFFFFF"/>
            <w:vAlign w:val="center"/>
          </w:tcPr>
          <w:p w14:paraId="78C7D1EA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5" w:type="pct"/>
            <w:shd w:val="clear" w:color="auto" w:fill="FFFFFF"/>
            <w:vAlign w:val="center"/>
          </w:tcPr>
          <w:p w14:paraId="24CCF692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9" w:type="pct"/>
            <w:shd w:val="clear" w:color="auto" w:fill="FFFFFF"/>
            <w:vAlign w:val="center"/>
          </w:tcPr>
          <w:p w14:paraId="661BFC8E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96" w:type="pct"/>
            <w:shd w:val="clear" w:color="auto" w:fill="FFFFFF"/>
            <w:vAlign w:val="center"/>
          </w:tcPr>
          <w:p w14:paraId="5AB4B24B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97" w:type="pct"/>
            <w:shd w:val="clear" w:color="auto" w:fill="FFFFFF"/>
            <w:vAlign w:val="center"/>
          </w:tcPr>
          <w:p w14:paraId="6128D7DD" w14:textId="77777777" w:rsidR="00AE2839" w:rsidRPr="00E72EE1" w:rsidRDefault="00AE2839" w:rsidP="00B90F9C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  <w:tr w:rsidR="00E72EE1" w:rsidRPr="00E72EE1" w14:paraId="5E48BABF" w14:textId="77777777" w:rsidTr="00C17420">
        <w:trPr>
          <w:jc w:val="center"/>
        </w:trPr>
        <w:tc>
          <w:tcPr>
            <w:tcW w:w="241" w:type="pct"/>
            <w:shd w:val="clear" w:color="auto" w:fill="FFFFFF"/>
            <w:vAlign w:val="center"/>
          </w:tcPr>
          <w:p w14:paraId="25109A92" w14:textId="77777777" w:rsidR="00AD59E9" w:rsidRPr="00E72EE1" w:rsidRDefault="00AD59E9" w:rsidP="00B90F9C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II</w:t>
            </w:r>
          </w:p>
        </w:tc>
        <w:tc>
          <w:tcPr>
            <w:tcW w:w="4759" w:type="pct"/>
            <w:gridSpan w:val="7"/>
            <w:shd w:val="clear" w:color="auto" w:fill="FFFFFF"/>
            <w:vAlign w:val="center"/>
          </w:tcPr>
          <w:p w14:paraId="0906A085" w14:textId="111C99E1" w:rsidR="00AD59E9" w:rsidRPr="00E72EE1" w:rsidRDefault="00F95E26" w:rsidP="004359B7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6"/>
                <w:szCs w:val="26"/>
              </w:rPr>
              <w:t xml:space="preserve">Sau khi được </w:t>
            </w:r>
            <w:r w:rsidR="00C362AD" w:rsidRPr="00E72EE1">
              <w:rPr>
                <w:rFonts w:cs="Times New Roman"/>
                <w:color w:val="000000" w:themeColor="text1"/>
                <w:sz w:val="26"/>
                <w:szCs w:val="26"/>
              </w:rPr>
              <w:t>công nhận</w:t>
            </w:r>
            <w:r w:rsidRPr="00E72EE1">
              <w:rPr>
                <w:rFonts w:cs="Times New Roman"/>
                <w:color w:val="000000" w:themeColor="text1"/>
                <w:sz w:val="26"/>
                <w:szCs w:val="26"/>
              </w:rPr>
              <w:t xml:space="preserve"> TS</w:t>
            </w:r>
          </w:p>
        </w:tc>
      </w:tr>
      <w:tr w:rsidR="00815BB3" w:rsidRPr="00E72EE1" w14:paraId="1EF9681C" w14:textId="77777777" w:rsidTr="00C17420">
        <w:trPr>
          <w:jc w:val="center"/>
        </w:trPr>
        <w:tc>
          <w:tcPr>
            <w:tcW w:w="241" w:type="pct"/>
            <w:shd w:val="clear" w:color="auto" w:fill="FFFFFF"/>
            <w:vAlign w:val="center"/>
          </w:tcPr>
          <w:p w14:paraId="27312694" w14:textId="77777777" w:rsidR="004359B7" w:rsidRPr="00E72EE1" w:rsidRDefault="004359B7" w:rsidP="004359B7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134" w:type="pct"/>
            <w:shd w:val="clear" w:color="auto" w:fill="FFFFFF"/>
            <w:vAlign w:val="center"/>
          </w:tcPr>
          <w:p w14:paraId="23A1B28A" w14:textId="6F14ED0B" w:rsidR="004359B7" w:rsidRPr="000858E1" w:rsidRDefault="00B76EBB" w:rsidP="00B542CF">
            <w:pPr>
              <w:spacing w:before="40" w:after="40" w:line="240" w:lineRule="auto"/>
              <w:ind w:left="94" w:right="138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hyperlink r:id="rId14" w:history="1">
              <w:r w:rsidR="00305D37" w:rsidRPr="000858E1">
                <w:rPr>
                  <w:rStyle w:val="Hyperlink"/>
                  <w:rFonts w:cs="Times New Roman"/>
                  <w:sz w:val="24"/>
                  <w:szCs w:val="24"/>
                  <w:u w:val="none"/>
                </w:rPr>
                <w:t xml:space="preserve">Hierarchical </w:t>
              </w:r>
              <w:r w:rsidR="00665CB4" w:rsidRPr="000858E1">
                <w:rPr>
                  <w:rStyle w:val="Hyperlink"/>
                  <w:rFonts w:cs="Times New Roman"/>
                  <w:sz w:val="24"/>
                  <w:szCs w:val="24"/>
                  <w:u w:val="none"/>
                </w:rPr>
                <w:t>C</w:t>
              </w:r>
              <w:r w:rsidR="00305D37" w:rsidRPr="000858E1">
                <w:rPr>
                  <w:rStyle w:val="Hyperlink"/>
                  <w:rFonts w:cs="Times New Roman"/>
                  <w:sz w:val="24"/>
                  <w:szCs w:val="24"/>
                  <w:u w:val="none"/>
                </w:rPr>
                <w:t>omposite Materials- Materials, Manufacturing, Engineering</w:t>
              </w:r>
            </w:hyperlink>
          </w:p>
        </w:tc>
        <w:tc>
          <w:tcPr>
            <w:tcW w:w="435" w:type="pct"/>
            <w:shd w:val="clear" w:color="auto" w:fill="FFFFFF"/>
            <w:vAlign w:val="center"/>
          </w:tcPr>
          <w:p w14:paraId="0D4B2982" w14:textId="5EF8B843" w:rsidR="004359B7" w:rsidRPr="00E72EE1" w:rsidRDefault="004359B7" w:rsidP="004359B7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</w:t>
            </w:r>
            <w:r w:rsidR="00B542CF">
              <w:rPr>
                <w:rFonts w:cs="Times New Roman"/>
                <w:color w:val="000000" w:themeColor="text1"/>
                <w:sz w:val="24"/>
                <w:szCs w:val="24"/>
              </w:rPr>
              <w:t>ham khảo</w:t>
            </w:r>
          </w:p>
        </w:tc>
        <w:tc>
          <w:tcPr>
            <w:tcW w:w="842" w:type="pct"/>
            <w:shd w:val="clear" w:color="auto" w:fill="FFFFFF"/>
            <w:vAlign w:val="center"/>
          </w:tcPr>
          <w:p w14:paraId="17841DBF" w14:textId="5EA1B26C" w:rsidR="004359B7" w:rsidRPr="00E72EE1" w:rsidRDefault="00305D37" w:rsidP="00305D37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NXB </w:t>
            </w:r>
            <w:r>
              <w:rPr>
                <w:color w:val="2B2B2E"/>
                <w:shd w:val="clear" w:color="auto" w:fill="FFFFFF"/>
              </w:rPr>
              <w:t>De Gruyter (Đức) 2018</w:t>
            </w:r>
          </w:p>
        </w:tc>
        <w:tc>
          <w:tcPr>
            <w:tcW w:w="345" w:type="pct"/>
            <w:shd w:val="clear" w:color="auto" w:fill="FFFFFF"/>
            <w:vAlign w:val="center"/>
          </w:tcPr>
          <w:p w14:paraId="4275E0BC" w14:textId="2716A248" w:rsidR="004359B7" w:rsidRPr="00E72EE1" w:rsidRDefault="00305D37" w:rsidP="004359B7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409" w:type="pct"/>
            <w:shd w:val="clear" w:color="auto" w:fill="FFFFFF"/>
            <w:vAlign w:val="center"/>
          </w:tcPr>
          <w:p w14:paraId="3F3B568D" w14:textId="77777777" w:rsidR="004359B7" w:rsidRPr="00E72EE1" w:rsidRDefault="004359B7" w:rsidP="004359B7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96" w:type="pct"/>
            <w:shd w:val="clear" w:color="auto" w:fill="FFFFFF"/>
            <w:vAlign w:val="center"/>
          </w:tcPr>
          <w:p w14:paraId="62743949" w14:textId="174206BD" w:rsidR="004359B7" w:rsidRPr="00E72EE1" w:rsidRDefault="00305D37" w:rsidP="004359B7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Chương</w:t>
            </w:r>
            <w:r w:rsidR="00C91BB5">
              <w:rPr>
                <w:rFonts w:cs="Times New Roman"/>
                <w:color w:val="000000" w:themeColor="text1"/>
                <w:sz w:val="24"/>
                <w:szCs w:val="24"/>
              </w:rPr>
              <w:t xml:space="preserve"> 07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, từ trang 99-118</w:t>
            </w:r>
          </w:p>
        </w:tc>
        <w:tc>
          <w:tcPr>
            <w:tcW w:w="797" w:type="pct"/>
            <w:shd w:val="clear" w:color="auto" w:fill="FFFFFF"/>
            <w:vAlign w:val="center"/>
          </w:tcPr>
          <w:p w14:paraId="1FC68C19" w14:textId="08169F63" w:rsidR="004359B7" w:rsidRPr="00E72EE1" w:rsidRDefault="009C5051" w:rsidP="009C5051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Xác nhận sử dụng sách ngày 05/07/2019</w:t>
            </w:r>
          </w:p>
        </w:tc>
      </w:tr>
      <w:tr w:rsidR="00815BB3" w:rsidRPr="00E72EE1" w14:paraId="2D8D3CE6" w14:textId="77777777" w:rsidTr="00C17420">
        <w:trPr>
          <w:jc w:val="center"/>
        </w:trPr>
        <w:tc>
          <w:tcPr>
            <w:tcW w:w="241" w:type="pct"/>
            <w:shd w:val="clear" w:color="auto" w:fill="FFFFFF"/>
            <w:vAlign w:val="center"/>
          </w:tcPr>
          <w:p w14:paraId="611BC985" w14:textId="77777777" w:rsidR="004359B7" w:rsidRPr="00E72EE1" w:rsidRDefault="004359B7" w:rsidP="004359B7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34" w:type="pct"/>
            <w:shd w:val="clear" w:color="auto" w:fill="FFFFFF"/>
            <w:vAlign w:val="center"/>
          </w:tcPr>
          <w:p w14:paraId="020EDADF" w14:textId="2D94A41A" w:rsidR="004359B7" w:rsidRPr="00E72EE1" w:rsidRDefault="009C5051" w:rsidP="00B542CF">
            <w:pPr>
              <w:spacing w:before="120"/>
              <w:ind w:left="94" w:right="138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P</w:t>
            </w:r>
            <w:r w:rsidRPr="00553E45">
              <w:rPr>
                <w:rFonts w:cs="Times New Roman"/>
                <w:color w:val="000000" w:themeColor="text1"/>
                <w:sz w:val="24"/>
                <w:szCs w:val="24"/>
              </w:rPr>
              <w:t xml:space="preserve">hương pháp 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R</w:t>
            </w:r>
            <w:r w:rsidRPr="00553E45">
              <w:rPr>
                <w:rFonts w:cs="Times New Roman"/>
                <w:color w:val="000000" w:themeColor="text1"/>
                <w:sz w:val="24"/>
                <w:szCs w:val="24"/>
              </w:rPr>
              <w:t>itz tính tấm trên nền có độ cứng thay đồi và phương pháp hàm trạng thái tính dao động của tấm trên nền đàn nhớ</w:t>
            </w:r>
            <w:r w:rsidR="00C60D8A">
              <w:rPr>
                <w:rFonts w:cs="Times New Roman"/>
                <w:color w:val="000000" w:themeColor="text1"/>
                <w:sz w:val="24"/>
                <w:szCs w:val="24"/>
              </w:rPr>
              <w:t xml:space="preserve">t   </w:t>
            </w:r>
          </w:p>
        </w:tc>
        <w:tc>
          <w:tcPr>
            <w:tcW w:w="435" w:type="pct"/>
            <w:shd w:val="clear" w:color="auto" w:fill="FFFFFF"/>
            <w:vAlign w:val="center"/>
          </w:tcPr>
          <w:p w14:paraId="0EEF518A" w14:textId="5573534F" w:rsidR="004359B7" w:rsidRPr="00E72EE1" w:rsidRDefault="00B542CF" w:rsidP="007C0A73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ham khảo</w:t>
            </w:r>
          </w:p>
        </w:tc>
        <w:tc>
          <w:tcPr>
            <w:tcW w:w="842" w:type="pct"/>
            <w:shd w:val="clear" w:color="auto" w:fill="FFFFFF"/>
            <w:vAlign w:val="center"/>
          </w:tcPr>
          <w:p w14:paraId="0E17DB47" w14:textId="142AA25F" w:rsidR="004359B7" w:rsidRPr="00E72EE1" w:rsidRDefault="00C60D8A" w:rsidP="004359B7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NXB Khoa học Kỹ Thuật</w:t>
            </w:r>
          </w:p>
        </w:tc>
        <w:tc>
          <w:tcPr>
            <w:tcW w:w="345" w:type="pct"/>
            <w:shd w:val="clear" w:color="auto" w:fill="FFFFFF"/>
            <w:vAlign w:val="center"/>
          </w:tcPr>
          <w:p w14:paraId="4443E97E" w14:textId="42A3DF44" w:rsidR="004359B7" w:rsidRPr="00E72EE1" w:rsidRDefault="00C60D8A" w:rsidP="004359B7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05</w:t>
            </w:r>
          </w:p>
        </w:tc>
        <w:tc>
          <w:tcPr>
            <w:tcW w:w="409" w:type="pct"/>
            <w:shd w:val="clear" w:color="auto" w:fill="FFFFFF"/>
            <w:vAlign w:val="center"/>
          </w:tcPr>
          <w:p w14:paraId="7C61512D" w14:textId="03E32A07" w:rsidR="004359B7" w:rsidRPr="00E72EE1" w:rsidRDefault="004264C5" w:rsidP="004359B7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Chủ biên</w:t>
            </w:r>
          </w:p>
        </w:tc>
        <w:tc>
          <w:tcPr>
            <w:tcW w:w="796" w:type="pct"/>
            <w:shd w:val="clear" w:color="auto" w:fill="FFFFFF"/>
            <w:vAlign w:val="center"/>
          </w:tcPr>
          <w:p w14:paraId="3C741359" w14:textId="3EDFEE0B" w:rsidR="004359B7" w:rsidRPr="00E72EE1" w:rsidRDefault="00C60D8A" w:rsidP="004359B7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ham gia biên soạn tất cả các chương</w:t>
            </w:r>
          </w:p>
        </w:tc>
        <w:tc>
          <w:tcPr>
            <w:tcW w:w="797" w:type="pct"/>
            <w:shd w:val="clear" w:color="auto" w:fill="FFFFFF"/>
            <w:vAlign w:val="center"/>
          </w:tcPr>
          <w:p w14:paraId="4C171BAB" w14:textId="6C7E331E" w:rsidR="004359B7" w:rsidRPr="00E72EE1" w:rsidRDefault="00C60D8A" w:rsidP="009C5051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Xác nhận sử dụng sách ngày 22/6/2020</w:t>
            </w:r>
          </w:p>
        </w:tc>
      </w:tr>
      <w:tr w:rsidR="00815BB3" w:rsidRPr="00E72EE1" w14:paraId="63464C1F" w14:textId="77777777" w:rsidTr="00C17420">
        <w:trPr>
          <w:jc w:val="center"/>
        </w:trPr>
        <w:tc>
          <w:tcPr>
            <w:tcW w:w="241" w:type="pct"/>
            <w:shd w:val="clear" w:color="auto" w:fill="FFFFFF"/>
            <w:vAlign w:val="center"/>
          </w:tcPr>
          <w:p w14:paraId="1E660BDD" w14:textId="63D1A165" w:rsidR="009C5051" w:rsidRPr="00E72EE1" w:rsidRDefault="009C5051" w:rsidP="009C5051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4" w:type="pct"/>
            <w:shd w:val="clear" w:color="auto" w:fill="FFFFFF"/>
            <w:vAlign w:val="center"/>
          </w:tcPr>
          <w:p w14:paraId="4BE1DBA0" w14:textId="60155FB9" w:rsidR="009C5051" w:rsidRPr="00E72EE1" w:rsidRDefault="009C5051" w:rsidP="00B542CF">
            <w:pPr>
              <w:spacing w:before="120"/>
              <w:ind w:left="94" w:right="138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Động lực học Công trình</w:t>
            </w:r>
          </w:p>
        </w:tc>
        <w:tc>
          <w:tcPr>
            <w:tcW w:w="435" w:type="pct"/>
            <w:shd w:val="clear" w:color="auto" w:fill="FFFFFF"/>
            <w:vAlign w:val="center"/>
          </w:tcPr>
          <w:p w14:paraId="32B367C3" w14:textId="70A7AC90" w:rsidR="009C5051" w:rsidRPr="00E72EE1" w:rsidRDefault="00B542CF" w:rsidP="00B542CF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Giáo trình</w:t>
            </w:r>
          </w:p>
        </w:tc>
        <w:tc>
          <w:tcPr>
            <w:tcW w:w="842" w:type="pct"/>
            <w:shd w:val="clear" w:color="auto" w:fill="FFFFFF"/>
            <w:vAlign w:val="center"/>
          </w:tcPr>
          <w:p w14:paraId="27A06721" w14:textId="17E497E5" w:rsidR="009C5051" w:rsidRPr="00E72EE1" w:rsidRDefault="009C5051" w:rsidP="009C5051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NXB Giao Thông Vận Tải</w:t>
            </w:r>
          </w:p>
        </w:tc>
        <w:tc>
          <w:tcPr>
            <w:tcW w:w="345" w:type="pct"/>
            <w:shd w:val="clear" w:color="auto" w:fill="FFFFFF"/>
            <w:vAlign w:val="center"/>
          </w:tcPr>
          <w:p w14:paraId="4FA114CF" w14:textId="37A3F4CC" w:rsidR="009C5051" w:rsidRPr="00E72EE1" w:rsidRDefault="009C5051" w:rsidP="009C5051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03</w:t>
            </w:r>
          </w:p>
        </w:tc>
        <w:tc>
          <w:tcPr>
            <w:tcW w:w="409" w:type="pct"/>
            <w:shd w:val="clear" w:color="auto" w:fill="FFFFFF"/>
            <w:vAlign w:val="center"/>
          </w:tcPr>
          <w:p w14:paraId="71A82F66" w14:textId="07A29B71" w:rsidR="009C5051" w:rsidRPr="00E72EE1" w:rsidRDefault="009C5051" w:rsidP="009C5051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96" w:type="pct"/>
            <w:shd w:val="clear" w:color="auto" w:fill="FFFFFF"/>
            <w:vAlign w:val="center"/>
          </w:tcPr>
          <w:p w14:paraId="5C2F52F7" w14:textId="5F1B2C80" w:rsidR="009C5051" w:rsidRPr="00E72EE1" w:rsidRDefault="00C91BB5" w:rsidP="00C91BB5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Chương 04, từ trang 137-154</w:t>
            </w:r>
          </w:p>
        </w:tc>
        <w:tc>
          <w:tcPr>
            <w:tcW w:w="797" w:type="pct"/>
            <w:shd w:val="clear" w:color="auto" w:fill="FFFFFF"/>
            <w:vAlign w:val="center"/>
          </w:tcPr>
          <w:p w14:paraId="1E8EB1C3" w14:textId="27F31053" w:rsidR="009C5051" w:rsidRPr="00E72EE1" w:rsidRDefault="009C5051" w:rsidP="009C5051">
            <w:pPr>
              <w:spacing w:before="40" w:after="4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9C5051">
              <w:rPr>
                <w:rFonts w:cs="Times New Roman"/>
                <w:color w:val="000000" w:themeColor="text1"/>
                <w:sz w:val="24"/>
                <w:szCs w:val="24"/>
              </w:rPr>
              <w:t>Xác nhận sử dụng sách ngày 2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5</w:t>
            </w:r>
            <w:r w:rsidRPr="009C5051">
              <w:rPr>
                <w:rFonts w:cs="Times New Roman"/>
                <w:color w:val="000000" w:themeColor="text1"/>
                <w:sz w:val="24"/>
                <w:szCs w:val="24"/>
              </w:rPr>
              <w:t>/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12</w:t>
            </w:r>
            <w:r w:rsidRPr="009C5051">
              <w:rPr>
                <w:rFonts w:cs="Times New Roman"/>
                <w:color w:val="000000" w:themeColor="text1"/>
                <w:sz w:val="24"/>
                <w:szCs w:val="24"/>
              </w:rPr>
              <w:t>/2020</w:t>
            </w:r>
          </w:p>
        </w:tc>
      </w:tr>
    </w:tbl>
    <w:p w14:paraId="1AE329A4" w14:textId="6FFA9731" w:rsidR="00172C7F" w:rsidRPr="00E72EE1" w:rsidRDefault="007372FC" w:rsidP="00665CB4">
      <w:pPr>
        <w:spacing w:before="100" w:after="6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Trong đó</w:t>
      </w:r>
      <w:r w:rsidR="00352D48" w:rsidRPr="00E72EE1">
        <w:rPr>
          <w:rFonts w:cs="Times New Roman"/>
          <w:color w:val="000000" w:themeColor="text1"/>
          <w:sz w:val="26"/>
          <w:szCs w:val="26"/>
        </w:rPr>
        <w:t>: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7B2FE8" w:rsidRPr="00E72EE1">
        <w:rPr>
          <w:rFonts w:cs="Times New Roman"/>
          <w:color w:val="000000" w:themeColor="text1"/>
          <w:sz w:val="26"/>
          <w:szCs w:val="26"/>
        </w:rPr>
        <w:t>S</w:t>
      </w:r>
      <w:r w:rsidR="00172C7F" w:rsidRPr="00E72EE1">
        <w:rPr>
          <w:rFonts w:cs="Times New Roman"/>
          <w:color w:val="000000" w:themeColor="text1"/>
          <w:sz w:val="26"/>
          <w:szCs w:val="26"/>
        </w:rPr>
        <w:t xml:space="preserve">ố lượng (ghi rõ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các số </w:t>
      </w:r>
      <w:r w:rsidR="00DB7CAA" w:rsidRPr="00E72EE1">
        <w:rPr>
          <w:rFonts w:cs="Times New Roman"/>
          <w:color w:val="000000" w:themeColor="text1"/>
          <w:sz w:val="26"/>
          <w:szCs w:val="26"/>
        </w:rPr>
        <w:t>TT</w:t>
      </w:r>
      <w:r w:rsidR="00172C7F" w:rsidRPr="00E72EE1">
        <w:rPr>
          <w:rFonts w:cs="Times New Roman"/>
          <w:color w:val="000000" w:themeColor="text1"/>
          <w:sz w:val="26"/>
          <w:szCs w:val="26"/>
        </w:rPr>
        <w:t>)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sách chuyên khảo do nhà xuất bản có uy tín xuất bản và chương sách do nhà xuất bản có uy tín trên thế giới xuất bản</w:t>
      </w:r>
      <w:r w:rsidR="00614DDC" w:rsidRPr="00E72EE1">
        <w:rPr>
          <w:rFonts w:cs="Times New Roman"/>
          <w:color w:val="000000" w:themeColor="text1"/>
          <w:sz w:val="26"/>
          <w:szCs w:val="26"/>
        </w:rPr>
        <w:t>, mà ứng viên là chủ biên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sau </w:t>
      </w:r>
      <w:r w:rsidR="00172C7F" w:rsidRPr="00E72EE1">
        <w:rPr>
          <w:rFonts w:cs="Times New Roman"/>
          <w:color w:val="000000" w:themeColor="text1"/>
          <w:sz w:val="26"/>
          <w:szCs w:val="26"/>
        </w:rPr>
        <w:t>PGS/TS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: </w:t>
      </w:r>
      <w:r w:rsidR="00352D48" w:rsidRPr="00E72EE1">
        <w:rPr>
          <w:rFonts w:cs="Times New Roman"/>
          <w:color w:val="000000" w:themeColor="text1"/>
          <w:sz w:val="26"/>
          <w:szCs w:val="26"/>
        </w:rPr>
        <w:t>[ ],</w:t>
      </w:r>
      <w:r w:rsidR="00172C7F" w:rsidRPr="00E72EE1">
        <w:rPr>
          <w:rFonts w:cs="Times New Roman"/>
          <w:color w:val="000000" w:themeColor="text1"/>
          <w:sz w:val="26"/>
          <w:szCs w:val="26"/>
        </w:rPr>
        <w:t>………………</w:t>
      </w:r>
      <w:r w:rsidR="00352D48" w:rsidRPr="00E72EE1">
        <w:rPr>
          <w:rFonts w:cs="Times New Roman"/>
          <w:color w:val="000000" w:themeColor="text1"/>
          <w:sz w:val="26"/>
          <w:szCs w:val="26"/>
        </w:rPr>
        <w:t>……………………………………………………</w:t>
      </w:r>
    </w:p>
    <w:p w14:paraId="17C12D08" w14:textId="77777777" w:rsidR="00F67B25" w:rsidRPr="00E72EE1" w:rsidRDefault="00F67B25" w:rsidP="00697A87">
      <w:pPr>
        <w:spacing w:before="80" w:after="80" w:line="240" w:lineRule="auto"/>
        <w:jc w:val="both"/>
        <w:rPr>
          <w:rFonts w:cs="Times New Roman"/>
          <w:b/>
          <w:i/>
          <w:color w:val="000000" w:themeColor="text1"/>
          <w:sz w:val="26"/>
          <w:szCs w:val="26"/>
        </w:rPr>
      </w:pPr>
      <w:r w:rsidRPr="00E72EE1">
        <w:rPr>
          <w:rFonts w:cs="Times New Roman"/>
          <w:b/>
          <w:i/>
          <w:color w:val="000000" w:themeColor="text1"/>
          <w:sz w:val="26"/>
          <w:szCs w:val="26"/>
        </w:rPr>
        <w:t>Lưu ý:</w:t>
      </w:r>
    </w:p>
    <w:p w14:paraId="68E94513" w14:textId="48A80BB0" w:rsidR="005A23B9" w:rsidRPr="00E72EE1" w:rsidRDefault="005A23B9" w:rsidP="00697A87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-</w:t>
      </w:r>
      <w:r w:rsidR="00E93CAA" w:rsidRPr="00E72EE1">
        <w:rPr>
          <w:rFonts w:cs="Times New Roman"/>
          <w:color w:val="000000" w:themeColor="text1"/>
          <w:sz w:val="26"/>
          <w:szCs w:val="26"/>
        </w:rPr>
        <w:t xml:space="preserve"> Chỉ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E93CAA" w:rsidRPr="00E72EE1">
        <w:rPr>
          <w:rFonts w:cs="Times New Roman"/>
          <w:color w:val="000000" w:themeColor="text1"/>
          <w:sz w:val="26"/>
          <w:szCs w:val="26"/>
        </w:rPr>
        <w:t>k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ê khai các sách </w:t>
      </w:r>
      <w:r w:rsidR="00702AEB" w:rsidRPr="00E72EE1">
        <w:rPr>
          <w:rFonts w:cs="Times New Roman"/>
          <w:color w:val="000000" w:themeColor="text1"/>
          <w:sz w:val="26"/>
          <w:szCs w:val="26"/>
        </w:rPr>
        <w:t>được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phép xuất bản</w:t>
      </w:r>
      <w:r w:rsidR="002E7C12" w:rsidRPr="00E72EE1">
        <w:rPr>
          <w:rFonts w:cs="Times New Roman"/>
          <w:color w:val="000000" w:themeColor="text1"/>
          <w:sz w:val="26"/>
          <w:szCs w:val="26"/>
        </w:rPr>
        <w:t xml:space="preserve"> (Giấy phép XB</w:t>
      </w:r>
      <w:r w:rsidR="00A50A8A" w:rsidRPr="00E72EE1">
        <w:rPr>
          <w:rFonts w:cs="Times New Roman"/>
          <w:color w:val="000000" w:themeColor="text1"/>
          <w:sz w:val="26"/>
          <w:szCs w:val="26"/>
        </w:rPr>
        <w:t>/</w:t>
      </w:r>
      <w:r w:rsidR="002E7C12" w:rsidRPr="00E72EE1">
        <w:rPr>
          <w:rFonts w:cs="Times New Roman"/>
          <w:color w:val="000000" w:themeColor="text1"/>
          <w:sz w:val="26"/>
          <w:szCs w:val="26"/>
        </w:rPr>
        <w:t>Quyết định xuất bản</w:t>
      </w:r>
      <w:r w:rsidR="00A50A8A" w:rsidRPr="00E72EE1">
        <w:rPr>
          <w:rFonts w:cs="Times New Roman"/>
          <w:color w:val="000000" w:themeColor="text1"/>
          <w:sz w:val="26"/>
          <w:szCs w:val="26"/>
        </w:rPr>
        <w:t>/</w:t>
      </w:r>
      <w:r w:rsidR="002E7C12" w:rsidRPr="00E72EE1">
        <w:rPr>
          <w:rFonts w:cs="Times New Roman"/>
          <w:color w:val="000000" w:themeColor="text1"/>
          <w:sz w:val="26"/>
          <w:szCs w:val="26"/>
        </w:rPr>
        <w:t>số xuất bản)</w:t>
      </w:r>
      <w:r w:rsidRPr="00E72EE1">
        <w:rPr>
          <w:rFonts w:cs="Times New Roman"/>
          <w:color w:val="000000" w:themeColor="text1"/>
          <w:sz w:val="26"/>
          <w:szCs w:val="26"/>
        </w:rPr>
        <w:t>, nộp lưu chiểu, ISBN (nếu có)</w:t>
      </w:r>
      <w:r w:rsidR="00352D48" w:rsidRPr="00E72EE1">
        <w:rPr>
          <w:rFonts w:cs="Times New Roman"/>
          <w:color w:val="000000" w:themeColor="text1"/>
          <w:sz w:val="26"/>
          <w:szCs w:val="26"/>
        </w:rPr>
        <w:t>)</w:t>
      </w:r>
      <w:r w:rsidR="007372FC" w:rsidRPr="00E72EE1">
        <w:rPr>
          <w:rFonts w:cs="Times New Roman"/>
          <w:color w:val="000000" w:themeColor="text1"/>
          <w:sz w:val="26"/>
          <w:szCs w:val="26"/>
        </w:rPr>
        <w:t>.</w:t>
      </w:r>
    </w:p>
    <w:p w14:paraId="580BDA72" w14:textId="77777777" w:rsidR="00F339AD" w:rsidRPr="00E72EE1" w:rsidRDefault="007372FC" w:rsidP="00697A87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b/>
          <w:color w:val="000000" w:themeColor="text1"/>
          <w:sz w:val="26"/>
          <w:szCs w:val="26"/>
        </w:rPr>
        <w:t xml:space="preserve">-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Các chữ viết tắt: CK: sách chuyên khảo; GT: sách giáo trình; TK: sách tham khảo; HD: sách hướng dẫn; phần ứng viên biên soạn </w:t>
      </w:r>
      <w:r w:rsidR="00702AEB" w:rsidRPr="00E72EE1">
        <w:rPr>
          <w:rFonts w:cs="Times New Roman"/>
          <w:color w:val="000000" w:themeColor="text1"/>
          <w:sz w:val="26"/>
          <w:szCs w:val="26"/>
        </w:rPr>
        <w:t>cần ghi rõ</w:t>
      </w:r>
      <w:r w:rsidR="00F339AD" w:rsidRPr="00E72EE1">
        <w:rPr>
          <w:rFonts w:cs="Times New Roman"/>
          <w:color w:val="000000" w:themeColor="text1"/>
          <w:sz w:val="26"/>
          <w:szCs w:val="26"/>
        </w:rPr>
        <w:t xml:space="preserve"> từ trang…. đến trang…… (ví dụ: 17-56; 145-329).</w:t>
      </w:r>
    </w:p>
    <w:p w14:paraId="59C81A82" w14:textId="77777777" w:rsidR="00F339AD" w:rsidRPr="00E72EE1" w:rsidRDefault="00F339AD" w:rsidP="00697A87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6. Thực hiện nhiệm vụ khoa học và công nghệ đã nghiệm thu</w:t>
      </w:r>
      <w:r w:rsidR="00AD59E9" w:rsidRPr="00E72EE1">
        <w:rPr>
          <w:rFonts w:cs="Times New Roman"/>
          <w:color w:val="000000" w:themeColor="text1"/>
          <w:sz w:val="26"/>
          <w:szCs w:val="26"/>
        </w:rPr>
        <w:t>:</w:t>
      </w:r>
    </w:p>
    <w:tbl>
      <w:tblPr>
        <w:tblW w:w="4944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48"/>
        <w:gridCol w:w="2242"/>
        <w:gridCol w:w="1074"/>
        <w:gridCol w:w="1856"/>
        <w:gridCol w:w="1366"/>
        <w:gridCol w:w="2171"/>
      </w:tblGrid>
      <w:tr w:rsidR="00E72EE1" w:rsidRPr="00E72EE1" w14:paraId="263EE2E6" w14:textId="77777777" w:rsidTr="00DF5AE5"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CADD7EC" w14:textId="77777777" w:rsidR="00F339AD" w:rsidRPr="00E72EE1" w:rsidRDefault="00F339AD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T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4416BBF" w14:textId="77777777" w:rsidR="00F339AD" w:rsidRPr="00E72EE1" w:rsidRDefault="00F339AD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ên nhiệm vụ khoa học và công nghệ (CT, ĐT...)</w:t>
            </w:r>
          </w:p>
        </w:tc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CCF77B2" w14:textId="77777777" w:rsidR="00F339AD" w:rsidRPr="00E72EE1" w:rsidRDefault="00F339AD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CN/PCN/TK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7E2FC46C" w14:textId="77777777" w:rsidR="00F339AD" w:rsidRPr="00E72EE1" w:rsidRDefault="00F339AD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Mã số và cấp quản lý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098F5E7F" w14:textId="77777777" w:rsidR="00F339AD" w:rsidRPr="00E72EE1" w:rsidRDefault="00F339AD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hời gian thực hiện</w:t>
            </w:r>
          </w:p>
        </w:tc>
        <w:tc>
          <w:tcPr>
            <w:tcW w:w="116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5C28D9F8" w14:textId="77777777" w:rsidR="00F339AD" w:rsidRPr="00E72EE1" w:rsidRDefault="00F339AD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hời gian nghiệm thu (ngày, tháng, năm)</w:t>
            </w:r>
            <w:r w:rsidR="001C273C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/</w:t>
            </w:r>
            <w:r w:rsidR="00567BB2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X</w:t>
            </w:r>
            <w:r w:rsidR="00206D73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ếp </w:t>
            </w:r>
            <w:r w:rsidR="00567BB2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loại </w:t>
            </w:r>
            <w:r w:rsidR="001C273C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K</w:t>
            </w:r>
            <w:r w:rsidR="00567BB2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Q</w:t>
            </w:r>
          </w:p>
        </w:tc>
      </w:tr>
      <w:tr w:rsidR="00E72EE1" w:rsidRPr="00E72EE1" w14:paraId="6684DB3C" w14:textId="77777777" w:rsidTr="00DF5AE5"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593694B" w14:textId="77777777" w:rsidR="00AD59E9" w:rsidRPr="00E72EE1" w:rsidRDefault="00AD59E9" w:rsidP="00697A8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I</w:t>
            </w:r>
          </w:p>
        </w:tc>
        <w:tc>
          <w:tcPr>
            <w:tcW w:w="4654" w:type="pct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33B56FD" w14:textId="6C92E754" w:rsidR="00AD59E9" w:rsidRPr="00E72EE1" w:rsidRDefault="00F95E26" w:rsidP="00CA67A3">
            <w:pPr>
              <w:spacing w:before="80" w:after="80" w:line="240" w:lineRule="auto"/>
              <w:jc w:val="center"/>
              <w:rPr>
                <w:rFonts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6"/>
                <w:szCs w:val="26"/>
              </w:rPr>
              <w:t xml:space="preserve">Trước khi được </w:t>
            </w:r>
            <w:r w:rsidR="005C12DF" w:rsidRPr="00E72EE1">
              <w:rPr>
                <w:rFonts w:cs="Times New Roman"/>
                <w:color w:val="000000" w:themeColor="text1"/>
                <w:sz w:val="26"/>
                <w:szCs w:val="26"/>
              </w:rPr>
              <w:t>công nhận</w:t>
            </w:r>
            <w:r w:rsidRPr="00E72EE1">
              <w:rPr>
                <w:rFonts w:cs="Times New Roman"/>
                <w:color w:val="000000" w:themeColor="text1"/>
                <w:sz w:val="26"/>
                <w:szCs w:val="26"/>
              </w:rPr>
              <w:t xml:space="preserve"> PGS/TS</w:t>
            </w:r>
          </w:p>
        </w:tc>
      </w:tr>
      <w:tr w:rsidR="00E72EE1" w:rsidRPr="00E72EE1" w14:paraId="38EA5FAE" w14:textId="77777777" w:rsidTr="00DF5AE5"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1DB76E6" w14:textId="77777777" w:rsidR="00F339AD" w:rsidRPr="00E72EE1" w:rsidRDefault="00AD59E9" w:rsidP="00697A8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B6D10D3" w14:textId="77777777" w:rsidR="00F339AD" w:rsidRPr="00E72EE1" w:rsidRDefault="00F339AD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122B3C22" w14:textId="77777777" w:rsidR="00F339AD" w:rsidRPr="00E72EE1" w:rsidRDefault="00F339AD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1FAE90C9" w14:textId="77777777" w:rsidR="00F339AD" w:rsidRPr="00E72EE1" w:rsidRDefault="00F339AD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6F53DD9" w14:textId="77777777" w:rsidR="00F339AD" w:rsidRPr="00E72EE1" w:rsidRDefault="00F339AD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6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952649C" w14:textId="77777777" w:rsidR="00F339AD" w:rsidRPr="00E72EE1" w:rsidRDefault="00F339AD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  <w:tr w:rsidR="00E72EE1" w:rsidRPr="00E72EE1" w14:paraId="62631E36" w14:textId="77777777" w:rsidTr="00DF5AE5"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2657A18" w14:textId="77777777" w:rsidR="00F339AD" w:rsidRPr="00E72EE1" w:rsidRDefault="00AD59E9" w:rsidP="00697A8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5A09A310" w14:textId="77777777" w:rsidR="00F339AD" w:rsidRPr="00E72EE1" w:rsidRDefault="00F339AD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3EC18D6E" w14:textId="77777777" w:rsidR="00F339AD" w:rsidRPr="00E72EE1" w:rsidRDefault="00F339AD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225B8F07" w14:textId="77777777" w:rsidR="00F339AD" w:rsidRPr="00E72EE1" w:rsidRDefault="00F339AD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2D8ABFC2" w14:textId="77777777" w:rsidR="00F339AD" w:rsidRPr="00E72EE1" w:rsidRDefault="00F339AD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EB4281" w14:textId="77777777" w:rsidR="00F339AD" w:rsidRPr="00E72EE1" w:rsidRDefault="00F339AD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  <w:tr w:rsidR="00E72EE1" w:rsidRPr="00E72EE1" w14:paraId="270F7EF0" w14:textId="77777777" w:rsidTr="00DF5AE5"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F8AE52C" w14:textId="77777777" w:rsidR="00AD59E9" w:rsidRPr="00E72EE1" w:rsidRDefault="00AD59E9" w:rsidP="00697A8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lastRenderedPageBreak/>
              <w:t>…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5E867D82" w14:textId="77777777" w:rsidR="00AD59E9" w:rsidRPr="00E72EE1" w:rsidRDefault="00AD59E9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6889CABA" w14:textId="77777777" w:rsidR="00AD59E9" w:rsidRPr="00E72EE1" w:rsidRDefault="00AD59E9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09332DFF" w14:textId="77777777" w:rsidR="00AD59E9" w:rsidRPr="00E72EE1" w:rsidRDefault="00AD59E9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0B783CBF" w14:textId="77777777" w:rsidR="00AD59E9" w:rsidRPr="00E72EE1" w:rsidRDefault="00AD59E9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BF2C34" w14:textId="77777777" w:rsidR="00AD59E9" w:rsidRPr="00E72EE1" w:rsidRDefault="00AD59E9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  <w:tr w:rsidR="00E72EE1" w:rsidRPr="00E72EE1" w14:paraId="3DBD2BCE" w14:textId="77777777" w:rsidTr="00DF5AE5"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88591EF" w14:textId="77777777" w:rsidR="00AD59E9" w:rsidRPr="00E72EE1" w:rsidRDefault="00AD59E9" w:rsidP="00697A8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II</w:t>
            </w:r>
          </w:p>
        </w:tc>
        <w:tc>
          <w:tcPr>
            <w:tcW w:w="465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3C4202" w14:textId="0B483D1A" w:rsidR="00AD59E9" w:rsidRPr="00E72EE1" w:rsidRDefault="00F95E26" w:rsidP="009A0FAE">
            <w:pPr>
              <w:spacing w:before="80" w:after="80" w:line="240" w:lineRule="auto"/>
              <w:jc w:val="center"/>
              <w:rPr>
                <w:rFonts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6"/>
                <w:szCs w:val="26"/>
              </w:rPr>
              <w:t xml:space="preserve">Sau khi được </w:t>
            </w:r>
            <w:r w:rsidR="005C12DF" w:rsidRPr="00E72EE1">
              <w:rPr>
                <w:rFonts w:cs="Times New Roman"/>
                <w:color w:val="000000" w:themeColor="text1"/>
                <w:sz w:val="26"/>
                <w:szCs w:val="26"/>
              </w:rPr>
              <w:t>công nhận</w:t>
            </w:r>
            <w:r w:rsidRPr="00E72EE1">
              <w:rPr>
                <w:rFonts w:cs="Times New Roman"/>
                <w:color w:val="000000" w:themeColor="text1"/>
                <w:sz w:val="26"/>
                <w:szCs w:val="26"/>
              </w:rPr>
              <w:t xml:space="preserve"> TS</w:t>
            </w:r>
          </w:p>
        </w:tc>
      </w:tr>
      <w:tr w:rsidR="00E72EE1" w:rsidRPr="00E72EE1" w14:paraId="442FEAC4" w14:textId="77777777" w:rsidTr="00DF5AE5"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D4658F4" w14:textId="77777777" w:rsidR="00AD59E9" w:rsidRPr="00E72EE1" w:rsidRDefault="00AD59E9" w:rsidP="00697A8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2ECF3753" w14:textId="366E88BB" w:rsidR="00AD59E9" w:rsidRPr="00E72EE1" w:rsidRDefault="00072775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072775">
              <w:rPr>
                <w:rFonts w:cs="Times New Roman"/>
                <w:color w:val="000000" w:themeColor="text1"/>
                <w:sz w:val="24"/>
                <w:szCs w:val="24"/>
              </w:rPr>
              <w:t>Tính tấm uốn chịu tải trọng ngẫu nhiên bằng phương pháp phân tích đẳng hình họ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c</w:t>
            </w:r>
          </w:p>
        </w:tc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5E8A24D8" w14:textId="6D5CD4CD" w:rsidR="00AD59E9" w:rsidRPr="00E72EE1" w:rsidRDefault="009A0FAE" w:rsidP="009A0FAE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CN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74B46D6C" w14:textId="581216D4" w:rsidR="00AD59E9" w:rsidRPr="00E72EE1" w:rsidRDefault="00072775" w:rsidP="009A0FAE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611A88">
              <w:rPr>
                <w:sz w:val="24"/>
              </w:rPr>
              <w:t>T2016-CT-69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48D6CB35" w14:textId="073847C5" w:rsidR="00AD59E9" w:rsidRPr="00E72EE1" w:rsidRDefault="009A0FAE" w:rsidP="009A0FAE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016</w:t>
            </w:r>
          </w:p>
        </w:tc>
        <w:tc>
          <w:tcPr>
            <w:tcW w:w="11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3E9D92" w14:textId="5E25E184" w:rsidR="00AD59E9" w:rsidRPr="00E72EE1" w:rsidRDefault="00CB3E81" w:rsidP="00CB3E81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0/12/2016- Tốt</w:t>
            </w:r>
          </w:p>
        </w:tc>
      </w:tr>
      <w:tr w:rsidR="00E72EE1" w:rsidRPr="00E72EE1" w14:paraId="59034FDF" w14:textId="77777777" w:rsidTr="00DF5AE5"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D4E3D70" w14:textId="77777777" w:rsidR="00AD59E9" w:rsidRPr="00E72EE1" w:rsidRDefault="00AD59E9" w:rsidP="00697A8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3D97E288" w14:textId="53525567" w:rsidR="00AD59E9" w:rsidRPr="00E72EE1" w:rsidRDefault="00072775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D1167">
              <w:rPr>
                <w:sz w:val="26"/>
              </w:rPr>
              <w:t>Tính dao động tự do ngẫu nhiên của tấm uốn có khối lượng phân bố ngẫu nhiên không gian bằng phương pháp phân tích đẳng hình học</w:t>
            </w:r>
          </w:p>
        </w:tc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06DA442A" w14:textId="1D5CABD2" w:rsidR="00AD59E9" w:rsidRPr="00E72EE1" w:rsidRDefault="009A0FAE" w:rsidP="009A0FAE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CN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1ADA0955" w14:textId="77777777" w:rsidR="00072775" w:rsidRDefault="00072775" w:rsidP="00072775">
            <w:pPr>
              <w:pStyle w:val="BodyText2a"/>
              <w:spacing w:line="360" w:lineRule="exact"/>
              <w:rPr>
                <w:szCs w:val="24"/>
              </w:rPr>
            </w:pPr>
            <w:r w:rsidRPr="00ED1167">
              <w:rPr>
                <w:szCs w:val="24"/>
              </w:rPr>
              <w:t>T2018-CT-008</w:t>
            </w:r>
          </w:p>
          <w:p w14:paraId="7E75C10B" w14:textId="77777777" w:rsidR="00AD59E9" w:rsidRPr="00E72EE1" w:rsidRDefault="00AD59E9" w:rsidP="009A0FAE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067BAF45" w14:textId="1526180D" w:rsidR="00AD59E9" w:rsidRPr="00E72EE1" w:rsidRDefault="009A0FAE" w:rsidP="009A0FAE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018</w:t>
            </w:r>
          </w:p>
        </w:tc>
        <w:tc>
          <w:tcPr>
            <w:tcW w:w="11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FFAFAD" w14:textId="726E7DEA" w:rsidR="00AD59E9" w:rsidRPr="00E72EE1" w:rsidRDefault="00CB3E81" w:rsidP="00CB3E81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8/12/2018</w:t>
            </w:r>
            <w:r w:rsidRPr="00CB3E81">
              <w:rPr>
                <w:rFonts w:cs="Times New Roman"/>
                <w:color w:val="000000" w:themeColor="text1"/>
                <w:sz w:val="24"/>
                <w:szCs w:val="24"/>
              </w:rPr>
              <w:t>- Tốt</w:t>
            </w:r>
          </w:p>
        </w:tc>
      </w:tr>
      <w:tr w:rsidR="00E72EE1" w:rsidRPr="00E72EE1" w14:paraId="5C200AA7" w14:textId="77777777" w:rsidTr="00DF5AE5"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F1BF78C" w14:textId="77777777" w:rsidR="00AD59E9" w:rsidRPr="00E72EE1" w:rsidRDefault="00AD59E9" w:rsidP="00697A8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…</w:t>
            </w:r>
          </w:p>
        </w:tc>
        <w:tc>
          <w:tcPr>
            <w:tcW w:w="1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1EF4B863" w14:textId="77777777" w:rsidR="00AD59E9" w:rsidRPr="00E72EE1" w:rsidRDefault="00AD59E9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2D5271A0" w14:textId="77777777" w:rsidR="00AD59E9" w:rsidRPr="00E72EE1" w:rsidRDefault="00AD59E9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4EDDE1CA" w14:textId="77777777" w:rsidR="00AD59E9" w:rsidRPr="00E72EE1" w:rsidRDefault="00AD59E9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312BD3FB" w14:textId="77777777" w:rsidR="00AD59E9" w:rsidRPr="00E72EE1" w:rsidRDefault="00AD59E9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70169A" w14:textId="77777777" w:rsidR="00AD59E9" w:rsidRPr="00E72EE1" w:rsidRDefault="00AD59E9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4459A7C" w14:textId="77777777" w:rsidR="00F339AD" w:rsidRPr="00E72EE1" w:rsidRDefault="00702AEB" w:rsidP="00697A87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- </w:t>
      </w:r>
      <w:r w:rsidR="00F339AD" w:rsidRPr="00E72EE1">
        <w:rPr>
          <w:rFonts w:cs="Times New Roman"/>
          <w:color w:val="000000" w:themeColor="text1"/>
          <w:sz w:val="26"/>
          <w:szCs w:val="26"/>
        </w:rPr>
        <w:t>Các chữ viết tắt: CT: Chương trình; ĐT: Đề tài; CN: Chủ nhiệm; PCN: Phó chủ nhiệm; TK: Thư ký.</w:t>
      </w:r>
    </w:p>
    <w:p w14:paraId="0D445D84" w14:textId="77777777" w:rsidR="00B077B7" w:rsidRPr="00E72EE1" w:rsidRDefault="00F339AD" w:rsidP="00697A87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7. Kết quả nghiên cứu khoa học và công nghệ đã công bố (bài báo khoa học,</w:t>
      </w:r>
      <w:r w:rsidR="00E57192" w:rsidRPr="00E72EE1">
        <w:rPr>
          <w:rFonts w:cs="Times New Roman"/>
          <w:color w:val="000000" w:themeColor="text1"/>
          <w:sz w:val="26"/>
          <w:szCs w:val="26"/>
        </w:rPr>
        <w:t xml:space="preserve"> báo cáo khoa học,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sáng chế/giải pháp hữu ích, giải thưởng quốc gia/quốc tế</w:t>
      </w:r>
      <w:r w:rsidR="00B077B7" w:rsidRPr="00E72EE1">
        <w:rPr>
          <w:rFonts w:cs="Times New Roman"/>
          <w:color w:val="000000" w:themeColor="text1"/>
          <w:sz w:val="26"/>
          <w:szCs w:val="26"/>
        </w:rPr>
        <w:t>)</w:t>
      </w:r>
      <w:r w:rsidR="00961F1F" w:rsidRPr="00E72EE1">
        <w:rPr>
          <w:rFonts w:cs="Times New Roman"/>
          <w:color w:val="000000" w:themeColor="text1"/>
          <w:sz w:val="26"/>
          <w:szCs w:val="26"/>
        </w:rPr>
        <w:t>:</w:t>
      </w:r>
    </w:p>
    <w:p w14:paraId="12C45BF6" w14:textId="77777777" w:rsidR="00F339AD" w:rsidRPr="00E72EE1" w:rsidRDefault="00F339AD" w:rsidP="00697A87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7.1</w:t>
      </w:r>
      <w:r w:rsidR="005A116D" w:rsidRPr="00E72EE1">
        <w:rPr>
          <w:rFonts w:cs="Times New Roman"/>
          <w:color w:val="000000" w:themeColor="text1"/>
          <w:sz w:val="26"/>
          <w:szCs w:val="26"/>
        </w:rPr>
        <w:t>.a</w:t>
      </w:r>
      <w:r w:rsidRPr="00E72EE1">
        <w:rPr>
          <w:rFonts w:cs="Times New Roman"/>
          <w:color w:val="000000" w:themeColor="text1"/>
          <w:sz w:val="26"/>
          <w:szCs w:val="26"/>
        </w:rPr>
        <w:t>. Bài báo khoa học</w:t>
      </w:r>
      <w:r w:rsidR="00273A48" w:rsidRPr="00E72EE1">
        <w:rPr>
          <w:rFonts w:cs="Times New Roman"/>
          <w:color w:val="000000" w:themeColor="text1"/>
          <w:sz w:val="26"/>
          <w:szCs w:val="26"/>
        </w:rPr>
        <w:t>, báo cáo khoa học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đã công bố</w:t>
      </w:r>
      <w:r w:rsidR="00354527" w:rsidRPr="00E72EE1">
        <w:rPr>
          <w:rFonts w:cs="Times New Roman"/>
          <w:color w:val="000000" w:themeColor="text1"/>
          <w:sz w:val="26"/>
          <w:szCs w:val="26"/>
        </w:rPr>
        <w:t>:</w:t>
      </w:r>
      <w:r w:rsidR="007B4A54" w:rsidRPr="00E72EE1">
        <w:rPr>
          <w:rFonts w:cs="Times New Roman"/>
          <w:color w:val="000000" w:themeColor="text1"/>
          <w:sz w:val="26"/>
          <w:szCs w:val="26"/>
        </w:rPr>
        <w:t xml:space="preserve"> </w:t>
      </w:r>
    </w:p>
    <w:tbl>
      <w:tblPr>
        <w:tblW w:w="5353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1"/>
        <w:gridCol w:w="2151"/>
        <w:gridCol w:w="449"/>
        <w:gridCol w:w="584"/>
        <w:gridCol w:w="1988"/>
        <w:gridCol w:w="1337"/>
        <w:gridCol w:w="1232"/>
        <w:gridCol w:w="1074"/>
        <w:gridCol w:w="985"/>
      </w:tblGrid>
      <w:tr w:rsidR="00365F4D" w:rsidRPr="00E72EE1" w14:paraId="2DFEEA7D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2089907" w14:textId="77777777" w:rsidR="00EC1B76" w:rsidRPr="00E72EE1" w:rsidRDefault="00EC1B76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T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EE35EE8" w14:textId="77777777" w:rsidR="00EC1B76" w:rsidRPr="00E72EE1" w:rsidRDefault="00EC1B76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ên bài báo/báo cáo KH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3BCE16B" w14:textId="77777777" w:rsidR="00EC1B76" w:rsidRPr="00E72EE1" w:rsidRDefault="00EC1B76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Số tác giả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20209885" w14:textId="77777777" w:rsidR="00EC1B76" w:rsidRPr="00E72EE1" w:rsidRDefault="00EC1B76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Là tác giả chính 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D87E735" w14:textId="77777777" w:rsidR="00EC1B76" w:rsidRPr="00E72EE1" w:rsidRDefault="00EC1B76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ên tạp chí hoặc kỷ yếu khoa học/ISSN hoặc ISBN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1BD9B46" w14:textId="77777777" w:rsidR="00EC1B76" w:rsidRPr="00E72EE1" w:rsidRDefault="00EC1B76" w:rsidP="00697A87">
            <w:pPr>
              <w:spacing w:before="80" w:after="80" w:line="240" w:lineRule="auto"/>
              <w:ind w:right="24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Loại Tạp chí quốc tế uy tín: ISI, Scopus (IF</w:t>
            </w:r>
            <w:r w:rsidR="00B65CB3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, Qi</w:t>
            </w: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) 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1FA76B0" w14:textId="77777777" w:rsidR="00EC1B76" w:rsidRPr="00E72EE1" w:rsidRDefault="00EC1B76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Số lần trích dẫn  (không tính tự trích dẫn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0A828DC" w14:textId="77777777" w:rsidR="00EC1B76" w:rsidRPr="00E72EE1" w:rsidRDefault="00EC1B76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ập, số, trang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2E34787C" w14:textId="77777777" w:rsidR="00EC1B76" w:rsidRPr="00E72EE1" w:rsidRDefault="00E8062E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háng, n</w:t>
            </w:r>
            <w:r w:rsidR="00EC1B76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ăm công bố</w:t>
            </w:r>
          </w:p>
        </w:tc>
      </w:tr>
      <w:tr w:rsidR="0096042B" w:rsidRPr="00E72EE1" w14:paraId="68A7F92F" w14:textId="77777777" w:rsidTr="00E830CB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7769527" w14:textId="77777777" w:rsidR="009237D8" w:rsidRPr="00FC14A0" w:rsidRDefault="009237D8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FC14A0">
              <w:rPr>
                <w:rFonts w:cs="Times New Roman"/>
                <w:b/>
                <w:color w:val="000000" w:themeColor="text1"/>
                <w:sz w:val="24"/>
                <w:szCs w:val="24"/>
              </w:rPr>
              <w:t>I</w:t>
            </w:r>
          </w:p>
        </w:tc>
        <w:tc>
          <w:tcPr>
            <w:tcW w:w="4837" w:type="pct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B44C78C" w14:textId="2EEAC7D1" w:rsidR="009237D8" w:rsidRPr="00FC14A0" w:rsidRDefault="00F95E26" w:rsidP="00765C53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FC14A0">
              <w:rPr>
                <w:rFonts w:cs="Times New Roman"/>
                <w:b/>
                <w:color w:val="000000" w:themeColor="text1"/>
                <w:sz w:val="26"/>
                <w:szCs w:val="26"/>
              </w:rPr>
              <w:t xml:space="preserve">Trước khi được </w:t>
            </w:r>
            <w:r w:rsidR="005C12DF" w:rsidRPr="00FC14A0">
              <w:rPr>
                <w:rFonts w:cs="Times New Roman"/>
                <w:b/>
                <w:color w:val="000000" w:themeColor="text1"/>
                <w:sz w:val="26"/>
                <w:szCs w:val="26"/>
              </w:rPr>
              <w:t>công nhận</w:t>
            </w:r>
            <w:r w:rsidRPr="00FC14A0">
              <w:rPr>
                <w:rFonts w:cs="Times New Roman"/>
                <w:b/>
                <w:color w:val="000000" w:themeColor="text1"/>
                <w:sz w:val="26"/>
                <w:szCs w:val="26"/>
              </w:rPr>
              <w:t xml:space="preserve"> TS</w:t>
            </w:r>
          </w:p>
        </w:tc>
      </w:tr>
      <w:tr w:rsidR="00365F4D" w:rsidRPr="00E72EE1" w14:paraId="4E6B52E1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0F0F6A2D" w14:textId="77777777" w:rsidR="00EC1B76" w:rsidRPr="00E72EE1" w:rsidRDefault="009237D8" w:rsidP="00697A8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D68FB9D" w14:textId="6EB5F8B1" w:rsidR="00EC1B76" w:rsidRPr="00E72EE1" w:rsidRDefault="002C1DF7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2B1160">
              <w:rPr>
                <w:sz w:val="24"/>
                <w:szCs w:val="26"/>
              </w:rPr>
              <w:t>Eigen Analysis of Functionally Graded Beams with Variable Cross-Section Resting on Elastic Supports and Elastic Fo</w:t>
            </w:r>
            <w:r>
              <w:rPr>
                <w:sz w:val="24"/>
                <w:szCs w:val="26"/>
              </w:rPr>
              <w:t>undation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F89A9E0" w14:textId="4EAA8AFE" w:rsidR="00EC1B76" w:rsidRPr="00E72EE1" w:rsidRDefault="00622F4F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7F46C92B" w14:textId="566D0134" w:rsidR="00EC1B76" w:rsidRPr="00E72EE1" w:rsidRDefault="004067FE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0B8CD77A" w14:textId="77777777" w:rsidR="00EC1B76" w:rsidRDefault="002C1DF7" w:rsidP="00EB3532">
            <w:pPr>
              <w:spacing w:before="80" w:after="80" w:line="240" w:lineRule="auto"/>
              <w:ind w:left="176" w:right="161"/>
              <w:rPr>
                <w:sz w:val="24"/>
                <w:szCs w:val="26"/>
              </w:rPr>
            </w:pPr>
            <w:r w:rsidRPr="002B1160">
              <w:rPr>
                <w:sz w:val="24"/>
                <w:szCs w:val="26"/>
              </w:rPr>
              <w:t>Structural Engineering and Mechanics</w:t>
            </w:r>
          </w:p>
          <w:p w14:paraId="59A06BCF" w14:textId="27D58EAA" w:rsidR="002C1DF7" w:rsidRPr="00E72EE1" w:rsidRDefault="002C1DF7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2C1DF7">
              <w:rPr>
                <w:rFonts w:cs="Times New Roman"/>
                <w:color w:val="000000" w:themeColor="text1"/>
                <w:sz w:val="24"/>
                <w:szCs w:val="24"/>
              </w:rPr>
              <w:t>ISSN: 1225-4568(Print), ISSN: 1598-6217(Online)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7A54C155" w14:textId="260C6829" w:rsidR="00EC1B76" w:rsidRPr="00E72EE1" w:rsidRDefault="00622F4F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SCIE</w:t>
            </w:r>
            <w:r w:rsidR="00D74D4E">
              <w:rPr>
                <w:rFonts w:cs="Times New Roman"/>
                <w:color w:val="000000" w:themeColor="text1"/>
                <w:sz w:val="24"/>
                <w:szCs w:val="24"/>
              </w:rPr>
              <w:t>, Q</w:t>
            </w:r>
            <w:r w:rsidR="00393B42">
              <w:rPr>
                <w:rFonts w:cs="Times New Roman"/>
                <w:color w:val="000000" w:themeColor="text1"/>
                <w:sz w:val="24"/>
                <w:szCs w:val="24"/>
              </w:rPr>
              <w:t>2, IF=3.5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089D19E" w14:textId="309338B5" w:rsidR="00EC1B76" w:rsidRPr="00E72EE1" w:rsidRDefault="00F030D3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23B5810" w14:textId="46CED91D" w:rsidR="00EC1B76" w:rsidRPr="00E72EE1" w:rsidRDefault="002C1D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Vol 52, No 05, 1033-1049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19AE4A76" w14:textId="2086D563" w:rsidR="00EC1B76" w:rsidRPr="00E72EE1" w:rsidRDefault="002C1D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0/</w:t>
            </w:r>
            <w:r w:rsidR="00622F4F">
              <w:rPr>
                <w:rFonts w:cs="Times New Roman"/>
                <w:color w:val="000000" w:themeColor="text1"/>
                <w:sz w:val="24"/>
                <w:szCs w:val="24"/>
              </w:rPr>
              <w:t>2014</w:t>
            </w:r>
          </w:p>
        </w:tc>
      </w:tr>
      <w:tr w:rsidR="00365F4D" w:rsidRPr="00E72EE1" w14:paraId="09AB4E20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6575C8E" w14:textId="3CA8D773" w:rsidR="00EC1B76" w:rsidRPr="00E72EE1" w:rsidRDefault="00EC1B76" w:rsidP="00697A8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0866CC1" w14:textId="77777777" w:rsidR="00EC1B76" w:rsidRPr="00E72EE1" w:rsidRDefault="00EC1B76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00718A8" w14:textId="77777777" w:rsidR="00EC1B76" w:rsidRPr="00E72EE1" w:rsidRDefault="00EC1B76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49B820" w14:textId="77777777" w:rsidR="00EC1B76" w:rsidRPr="00E72EE1" w:rsidRDefault="00EC1B76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6298E52" w14:textId="77777777" w:rsidR="00EC1B76" w:rsidRPr="00E72EE1" w:rsidRDefault="00EC1B76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45D2CD" w14:textId="77777777" w:rsidR="00EC1B76" w:rsidRPr="00E72EE1" w:rsidRDefault="00EC1B76" w:rsidP="007A3FF4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8B4FBB6" w14:textId="77777777" w:rsidR="00EC1B76" w:rsidRPr="00E72EE1" w:rsidRDefault="00EC1B76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229248D" w14:textId="77777777" w:rsidR="00EC1B76" w:rsidRPr="00E72EE1" w:rsidRDefault="00EC1B76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6BE7E0" w14:textId="77777777" w:rsidR="00EC1B76" w:rsidRPr="00E72EE1" w:rsidRDefault="00EC1B76" w:rsidP="00697A8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  <w:tr w:rsidR="0096042B" w:rsidRPr="00E72EE1" w14:paraId="62988F21" w14:textId="77777777" w:rsidTr="00E830CB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60B5FC7" w14:textId="77777777" w:rsidR="009237D8" w:rsidRPr="00FC14A0" w:rsidRDefault="009237D8" w:rsidP="00697A87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FC14A0">
              <w:rPr>
                <w:rFonts w:cs="Times New Roman"/>
                <w:b/>
                <w:color w:val="000000" w:themeColor="text1"/>
                <w:sz w:val="24"/>
                <w:szCs w:val="24"/>
              </w:rPr>
              <w:t>II</w:t>
            </w:r>
          </w:p>
        </w:tc>
        <w:tc>
          <w:tcPr>
            <w:tcW w:w="483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6624A4" w14:textId="11E9D5B5" w:rsidR="009237D8" w:rsidRPr="00FC14A0" w:rsidRDefault="00F95E26" w:rsidP="00FC14A0">
            <w:pPr>
              <w:spacing w:before="80" w:after="80" w:line="240" w:lineRule="auto"/>
              <w:ind w:left="90" w:right="205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FC14A0">
              <w:rPr>
                <w:rFonts w:cs="Times New Roman"/>
                <w:b/>
                <w:color w:val="000000" w:themeColor="text1"/>
                <w:sz w:val="26"/>
                <w:szCs w:val="26"/>
              </w:rPr>
              <w:t xml:space="preserve">Sau khi được </w:t>
            </w:r>
            <w:r w:rsidR="005C12DF" w:rsidRPr="00FC14A0">
              <w:rPr>
                <w:rFonts w:cs="Times New Roman"/>
                <w:b/>
                <w:color w:val="000000" w:themeColor="text1"/>
                <w:sz w:val="26"/>
                <w:szCs w:val="26"/>
              </w:rPr>
              <w:t>công nhận</w:t>
            </w:r>
            <w:r w:rsidRPr="00FC14A0">
              <w:rPr>
                <w:rFonts w:cs="Times New Roman"/>
                <w:b/>
                <w:color w:val="000000" w:themeColor="text1"/>
                <w:sz w:val="26"/>
                <w:szCs w:val="26"/>
              </w:rPr>
              <w:t xml:space="preserve"> TS</w:t>
            </w:r>
          </w:p>
        </w:tc>
      </w:tr>
      <w:tr w:rsidR="00365F4D" w:rsidRPr="00E72EE1" w14:paraId="7B1216A8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1B7BFE1" w14:textId="345E290D" w:rsidR="009237D8" w:rsidRPr="00E72EE1" w:rsidRDefault="00D22630" w:rsidP="00697A8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148DAE0" w14:textId="67A4E9C3" w:rsidR="009237D8" w:rsidRPr="00E72EE1" w:rsidRDefault="00D22630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D22630">
              <w:rPr>
                <w:rFonts w:cs="Times New Roman"/>
                <w:color w:val="000000" w:themeColor="text1"/>
                <w:sz w:val="24"/>
                <w:szCs w:val="24"/>
              </w:rPr>
              <w:t xml:space="preserve">Analytical solution for the dynamic response of functionally graded rectangular plates resting on elastic foundation </w:t>
            </w:r>
            <w:r w:rsidRPr="00D22630">
              <w:rPr>
                <w:rFonts w:cs="Times New Roman"/>
                <w:color w:val="000000" w:themeColor="text1"/>
                <w:sz w:val="24"/>
                <w:szCs w:val="24"/>
              </w:rPr>
              <w:lastRenderedPageBreak/>
              <w:t>using a refined plate theory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301AFCB" w14:textId="4C0DF631" w:rsidR="009237D8" w:rsidRPr="00E72EE1" w:rsidRDefault="00D22630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lastRenderedPageBreak/>
              <w:t>2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C1F895" w14:textId="4F6A6FB8" w:rsidR="009237D8" w:rsidRPr="00E72EE1" w:rsidRDefault="004067FE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66A2D18" w14:textId="49EF7F85" w:rsidR="009237D8" w:rsidRPr="00E72EE1" w:rsidRDefault="00393B42" w:rsidP="00EB3532">
            <w:pPr>
              <w:tabs>
                <w:tab w:val="left" w:pos="426"/>
                <w:tab w:val="left" w:pos="6521"/>
              </w:tabs>
              <w:spacing w:before="60" w:after="60"/>
              <w:ind w:left="176" w:right="161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2B1160">
              <w:rPr>
                <w:sz w:val="24"/>
                <w:szCs w:val="26"/>
              </w:rPr>
              <w:t xml:space="preserve">Applied Mathematical Modelling </w:t>
            </w:r>
            <w:r w:rsidRPr="0076344C">
              <w:rPr>
                <w:sz w:val="24"/>
                <w:szCs w:val="26"/>
              </w:rPr>
              <w:t>0307-904X / 1872-8480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930E09" w14:textId="3149B46B" w:rsidR="007A3FF4" w:rsidRPr="0076344C" w:rsidRDefault="007A3FF4" w:rsidP="00EB3532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sz w:val="24"/>
                <w:szCs w:val="26"/>
              </w:rPr>
            </w:pPr>
            <w:r w:rsidRPr="0076344C">
              <w:rPr>
                <w:sz w:val="24"/>
                <w:szCs w:val="26"/>
              </w:rPr>
              <w:t>SCIE</w:t>
            </w:r>
            <w:r w:rsidRPr="002B1160">
              <w:rPr>
                <w:sz w:val="24"/>
                <w:szCs w:val="26"/>
              </w:rPr>
              <w:t>,</w:t>
            </w:r>
            <w:r>
              <w:rPr>
                <w:sz w:val="24"/>
                <w:szCs w:val="26"/>
              </w:rPr>
              <w:t xml:space="preserve"> Q1, IF=5.1</w:t>
            </w:r>
          </w:p>
          <w:p w14:paraId="3250B7B4" w14:textId="03FBEBD5" w:rsidR="009237D8" w:rsidRPr="00E72EE1" w:rsidRDefault="009237D8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DA440E4" w14:textId="5E319E50" w:rsidR="009237D8" w:rsidRPr="00E72EE1" w:rsidRDefault="00F030D3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15A5621" w14:textId="54288CD5" w:rsidR="009237D8" w:rsidRPr="00E72EE1" w:rsidRDefault="00D22630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D22630">
              <w:rPr>
                <w:rFonts w:cs="Times New Roman"/>
                <w:color w:val="000000" w:themeColor="text1"/>
                <w:sz w:val="24"/>
                <w:szCs w:val="24"/>
              </w:rPr>
              <w:t>Volume 39, Issue 20, Pages 6243-6257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A6E7AA" w14:textId="14C4922D" w:rsidR="009237D8" w:rsidRPr="00E72EE1" w:rsidRDefault="00D22630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0/2015</w:t>
            </w:r>
          </w:p>
        </w:tc>
      </w:tr>
      <w:tr w:rsidR="00365F4D" w:rsidRPr="00E72EE1" w14:paraId="6ABC40A3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FFC35AE" w14:textId="277CEFD3" w:rsidR="009237D8" w:rsidRPr="00E72EE1" w:rsidRDefault="00365F4D" w:rsidP="00697A8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9A45577" w14:textId="4BAA5ED6" w:rsidR="009237D8" w:rsidRPr="00E72EE1" w:rsidRDefault="00ED55EB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D55EB">
              <w:rPr>
                <w:rFonts w:cs="Times New Roman"/>
                <w:color w:val="000000" w:themeColor="text1"/>
                <w:sz w:val="24"/>
                <w:szCs w:val="24"/>
              </w:rPr>
              <w:t>Dao động của dầm composite lớp trên nền đàn hồi nhớt chịu lực tập trung di động đều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06F7673" w14:textId="69571001" w:rsidR="009237D8" w:rsidRPr="00E72EE1" w:rsidRDefault="003078D9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1FC071" w14:textId="3759FA25" w:rsidR="009237D8" w:rsidRPr="00E72EE1" w:rsidRDefault="004067FE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243F6DD" w14:textId="77777777" w:rsidR="00ED55EB" w:rsidRPr="00ED55EB" w:rsidRDefault="00ED55EB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D55EB">
              <w:rPr>
                <w:rFonts w:cs="Times New Roman"/>
                <w:color w:val="000000" w:themeColor="text1"/>
                <w:sz w:val="24"/>
                <w:szCs w:val="24"/>
              </w:rPr>
              <w:t>Hội nghị Khoa học toàn quốc</w:t>
            </w:r>
          </w:p>
          <w:p w14:paraId="74623BE5" w14:textId="77777777" w:rsidR="00ED55EB" w:rsidRPr="00B8076D" w:rsidRDefault="00ED55EB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  <w:lang w:val="pt-BR"/>
              </w:rPr>
            </w:pPr>
            <w:r w:rsidRPr="00B8076D">
              <w:rPr>
                <w:rFonts w:cs="Times New Roman"/>
                <w:color w:val="000000" w:themeColor="text1"/>
                <w:sz w:val="24"/>
                <w:szCs w:val="24"/>
                <w:lang w:val="pt-BR"/>
              </w:rPr>
              <w:t>“Vật liệu và Kết cấu Composite:</w:t>
            </w:r>
          </w:p>
          <w:p w14:paraId="77A0C88F" w14:textId="77777777" w:rsidR="00ED55EB" w:rsidRPr="00B8076D" w:rsidRDefault="00ED55EB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  <w:lang w:val="pt-BR"/>
              </w:rPr>
            </w:pPr>
            <w:r w:rsidRPr="00B8076D">
              <w:rPr>
                <w:rFonts w:cs="Times New Roman"/>
                <w:color w:val="000000" w:themeColor="text1"/>
                <w:sz w:val="24"/>
                <w:szCs w:val="24"/>
                <w:lang w:val="pt-BR"/>
              </w:rPr>
              <w:t>Cơ học, Công nghệ và Ứng dụng”</w:t>
            </w:r>
          </w:p>
          <w:p w14:paraId="10267E67" w14:textId="593B758D" w:rsidR="009237D8" w:rsidRPr="00E72EE1" w:rsidRDefault="00ED55EB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D55EB">
              <w:rPr>
                <w:rFonts w:cs="Times New Roman"/>
                <w:color w:val="000000" w:themeColor="text1"/>
                <w:sz w:val="24"/>
                <w:szCs w:val="24"/>
              </w:rPr>
              <w:t xml:space="preserve">Nha Trang, 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ED55EB">
              <w:rPr>
                <w:rFonts w:cs="Times New Roman"/>
                <w:color w:val="000000" w:themeColor="text1"/>
                <w:sz w:val="24"/>
                <w:szCs w:val="24"/>
              </w:rPr>
              <w:t>ISBN 978-604-82-2026-6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CC0212" w14:textId="77777777" w:rsidR="009237D8" w:rsidRPr="00E72EE1" w:rsidRDefault="009237D8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0783F69" w14:textId="77777777" w:rsidR="009237D8" w:rsidRPr="00E72EE1" w:rsidRDefault="009237D8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02574F0" w14:textId="6205103B" w:rsidR="009237D8" w:rsidRPr="00E72EE1" w:rsidRDefault="00ED55EB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61-266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03F434" w14:textId="774C9520" w:rsidR="009237D8" w:rsidRPr="00E72EE1" w:rsidRDefault="00ED55EB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7/2016</w:t>
            </w:r>
          </w:p>
        </w:tc>
      </w:tr>
      <w:tr w:rsidR="00365F4D" w:rsidRPr="00E72EE1" w14:paraId="13E524BA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6B0F469" w14:textId="1EDC34E7" w:rsidR="00BA4F6C" w:rsidRPr="00E72EE1" w:rsidRDefault="00365F4D" w:rsidP="00697A8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2AE458B" w14:textId="191261DD" w:rsidR="00545B96" w:rsidRPr="00545B96" w:rsidRDefault="00545B96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I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nvestigation into the effect of random</w:t>
            </w:r>
          </w:p>
          <w:p w14:paraId="02AEBF7D" w14:textId="77777777" w:rsidR="00545B96" w:rsidRPr="00545B96" w:rsidRDefault="00545B96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load on the variability of response of</w:t>
            </w:r>
          </w:p>
          <w:p w14:paraId="2D9D540F" w14:textId="04F4D7A9" w:rsidR="00BA4F6C" w:rsidRPr="00E72EE1" w:rsidRDefault="00545B96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plate by using monte carlo simulation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7AE9D38" w14:textId="539DD73D" w:rsidR="00BA4F6C" w:rsidRPr="00E72EE1" w:rsidRDefault="002B3EF3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D211AF" w14:textId="77777777" w:rsidR="00BA4F6C" w:rsidRPr="00E72EE1" w:rsidRDefault="00BA4F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EF6ABE3" w14:textId="77777777" w:rsidR="00545B96" w:rsidRPr="00545B96" w:rsidRDefault="00545B96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International</w:t>
            </w:r>
          </w:p>
          <w:p w14:paraId="282CD54B" w14:textId="77777777" w:rsidR="00545B96" w:rsidRPr="00545B96" w:rsidRDefault="00545B96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Journal of Civil</w:t>
            </w:r>
          </w:p>
          <w:p w14:paraId="5AFF7011" w14:textId="77777777" w:rsidR="00545B96" w:rsidRPr="00545B96" w:rsidRDefault="00545B96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Engineering and</w:t>
            </w:r>
          </w:p>
          <w:p w14:paraId="147B2381" w14:textId="77777777" w:rsidR="00545B96" w:rsidRPr="00545B96" w:rsidRDefault="00545B96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Technology</w:t>
            </w:r>
          </w:p>
          <w:p w14:paraId="530DD1D8" w14:textId="77777777" w:rsidR="00545B96" w:rsidRPr="00545B96" w:rsidRDefault="00545B96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(IJCIET)</w:t>
            </w:r>
          </w:p>
          <w:p w14:paraId="54383E55" w14:textId="77777777" w:rsidR="00545B96" w:rsidRPr="00545B96" w:rsidRDefault="00545B96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ISSN Print:</w:t>
            </w:r>
          </w:p>
          <w:p w14:paraId="0CBC2E2E" w14:textId="77777777" w:rsidR="00545B96" w:rsidRPr="00545B96" w:rsidRDefault="00545B96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0976-6308 and</w:t>
            </w:r>
          </w:p>
          <w:p w14:paraId="2A445262" w14:textId="77777777" w:rsidR="00545B96" w:rsidRPr="00545B96" w:rsidRDefault="00545B96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ISSN Online:</w:t>
            </w:r>
          </w:p>
          <w:p w14:paraId="25FD4416" w14:textId="1A1951DF" w:rsidR="00BA4F6C" w:rsidRPr="00E72EE1" w:rsidRDefault="00545B96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0976-6316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29CDD9" w14:textId="4002192E" w:rsidR="00BA4F6C" w:rsidRPr="00E72EE1" w:rsidRDefault="00545B96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Scopus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ECAA6BE" w14:textId="77777777" w:rsidR="00BA4F6C" w:rsidRPr="00E72EE1" w:rsidRDefault="00BA4F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F6BA79C" w14:textId="20B5DA40" w:rsidR="00BA4F6C" w:rsidRPr="00E72EE1" w:rsidRDefault="00545B96" w:rsidP="00F6006E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Volume 7, Issue 5,  pp. 169–176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09D2B5" w14:textId="1EB7B5C8" w:rsidR="00BA4F6C" w:rsidRPr="00E72EE1" w:rsidRDefault="00545B96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0/2016</w:t>
            </w:r>
          </w:p>
        </w:tc>
      </w:tr>
      <w:tr w:rsidR="00365F4D" w:rsidRPr="00E72EE1" w14:paraId="793D1CC1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40BDCC9" w14:textId="1F7ABD3D" w:rsidR="002B3EF3" w:rsidRPr="00E72EE1" w:rsidRDefault="00365F4D" w:rsidP="002B3EF3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621B56E" w14:textId="7091A647" w:rsidR="002B3EF3" w:rsidRPr="00E72EE1" w:rsidRDefault="002B3EF3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P</w:t>
            </w:r>
            <w:r w:rsidRPr="003078D9">
              <w:rPr>
                <w:rFonts w:cs="Times New Roman"/>
                <w:color w:val="000000" w:themeColor="text1"/>
                <w:sz w:val="24"/>
                <w:szCs w:val="24"/>
              </w:rPr>
              <w:t>hương pháp chính xác tính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3078D9">
              <w:rPr>
                <w:rFonts w:cs="Times New Roman"/>
                <w:color w:val="000000" w:themeColor="text1"/>
                <w:sz w:val="24"/>
                <w:szCs w:val="24"/>
              </w:rPr>
              <w:t>dầm dài vô hạn bằng phương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3078D9">
              <w:rPr>
                <w:rFonts w:cs="Times New Roman"/>
                <w:color w:val="000000" w:themeColor="text1"/>
                <w:sz w:val="24"/>
                <w:szCs w:val="24"/>
              </w:rPr>
              <w:t>trình ba mô men hoặc ba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3078D9">
              <w:rPr>
                <w:rFonts w:cs="Times New Roman"/>
                <w:color w:val="000000" w:themeColor="text1"/>
                <w:sz w:val="24"/>
                <w:szCs w:val="24"/>
              </w:rPr>
              <w:t>chu yển vị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63A0F74" w14:textId="1EA4F5AC" w:rsidR="002B3EF3" w:rsidRPr="00E72EE1" w:rsidRDefault="002B3EF3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6FD4D2" w14:textId="3971860D" w:rsidR="002B3EF3" w:rsidRPr="00E72EE1" w:rsidRDefault="002B3EF3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3306DE6" w14:textId="77777777" w:rsidR="002B3EF3" w:rsidRPr="00545B96" w:rsidRDefault="002B3EF3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T</w:t>
            </w:r>
            <w:r w:rsidRPr="00545B96">
              <w:rPr>
                <w:rFonts w:cs="Times New Roman" w:hint="eastAsia"/>
                <w:color w:val="000000" w:themeColor="text1"/>
                <w:sz w:val="24"/>
                <w:szCs w:val="24"/>
              </w:rPr>
              <w:t>ạ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p ch</w:t>
            </w:r>
            <w:r w:rsidRPr="00545B96">
              <w:rPr>
                <w:rFonts w:cs="Times New Roman" w:hint="eastAsia"/>
                <w:color w:val="000000" w:themeColor="text1"/>
                <w:sz w:val="24"/>
                <w:szCs w:val="24"/>
              </w:rPr>
              <w:t>í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 xml:space="preserve"> C</w:t>
            </w:r>
            <w:r w:rsidRPr="00545B96">
              <w:rPr>
                <w:rFonts w:cs="Times New Roman" w:hint="eastAsia"/>
                <w:color w:val="000000" w:themeColor="text1"/>
                <w:sz w:val="24"/>
                <w:szCs w:val="24"/>
              </w:rPr>
              <w:t>ầ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u</w:t>
            </w:r>
          </w:p>
          <w:p w14:paraId="03F4EDD8" w14:textId="77777777" w:rsidR="002B3EF3" w:rsidRPr="00545B96" w:rsidRDefault="002B3EF3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 w:hint="eastAsia"/>
                <w:color w:val="000000" w:themeColor="text1"/>
                <w:sz w:val="24"/>
                <w:szCs w:val="24"/>
              </w:rPr>
              <w:t>đườ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ng</w:t>
            </w:r>
          </w:p>
          <w:p w14:paraId="5944438B" w14:textId="6655306A" w:rsidR="002B3EF3" w:rsidRPr="00E72EE1" w:rsidRDefault="002B3EF3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ISSN 1859-459X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E021BC" w14:textId="77777777" w:rsidR="002B3EF3" w:rsidRPr="00E72EE1" w:rsidRDefault="002B3EF3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37AF4E6" w14:textId="77777777" w:rsidR="002B3EF3" w:rsidRPr="00E72EE1" w:rsidRDefault="002B3EF3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F11FFF5" w14:textId="6D2F2E25" w:rsidR="002B3EF3" w:rsidRPr="00E72EE1" w:rsidRDefault="002B3EF3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2-2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954322" w14:textId="460A20E6" w:rsidR="002B3EF3" w:rsidRPr="00E72EE1" w:rsidRDefault="002B3EF3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1/2016</w:t>
            </w:r>
          </w:p>
        </w:tc>
      </w:tr>
      <w:tr w:rsidR="00365F4D" w:rsidRPr="00E72EE1" w14:paraId="7115A2F2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EF9EA94" w14:textId="0A023214" w:rsidR="00FE1FEE" w:rsidRPr="00E72EE1" w:rsidRDefault="00365F4D" w:rsidP="00365F4D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4A9081B" w14:textId="7262176E" w:rsidR="00FE1FEE" w:rsidRPr="00E72EE1" w:rsidRDefault="00AE600D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227972">
              <w:rPr>
                <w:sz w:val="24"/>
                <w:szCs w:val="26"/>
              </w:rPr>
              <w:t>Study on the mechanical properties of the fly ash geopo</w:t>
            </w:r>
            <w:r>
              <w:rPr>
                <w:sz w:val="24"/>
                <w:szCs w:val="26"/>
              </w:rPr>
              <w:t>lymer concrete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3A8D392" w14:textId="7A4E1B36" w:rsidR="00FE1FEE" w:rsidRPr="00E72EE1" w:rsidRDefault="00AE600D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C940C3" w14:textId="77777777" w:rsidR="00FE1FEE" w:rsidRPr="00E72EE1" w:rsidRDefault="00FE1FEE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9B31664" w14:textId="77777777" w:rsidR="00AE600D" w:rsidRPr="00545B96" w:rsidRDefault="00AE600D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International</w:t>
            </w:r>
          </w:p>
          <w:p w14:paraId="566ED571" w14:textId="77777777" w:rsidR="00AE600D" w:rsidRPr="00545B96" w:rsidRDefault="00AE600D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Journal of Civil</w:t>
            </w:r>
          </w:p>
          <w:p w14:paraId="74FF2517" w14:textId="77777777" w:rsidR="00AE600D" w:rsidRPr="00545B96" w:rsidRDefault="00AE600D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Engineering and</w:t>
            </w:r>
          </w:p>
          <w:p w14:paraId="7B3EE9C6" w14:textId="77777777" w:rsidR="00AE600D" w:rsidRPr="00545B96" w:rsidRDefault="00AE600D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Technology</w:t>
            </w:r>
          </w:p>
          <w:p w14:paraId="379B4C0A" w14:textId="77777777" w:rsidR="00AE600D" w:rsidRPr="00545B96" w:rsidRDefault="00AE600D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(IJCIET)</w:t>
            </w:r>
          </w:p>
          <w:p w14:paraId="5BC0DFE4" w14:textId="77777777" w:rsidR="00AE600D" w:rsidRPr="00545B96" w:rsidRDefault="00AE600D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ISSN Print:</w:t>
            </w:r>
          </w:p>
          <w:p w14:paraId="115A19E1" w14:textId="77777777" w:rsidR="00AE600D" w:rsidRPr="00545B96" w:rsidRDefault="00AE600D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0976-6308 and</w:t>
            </w:r>
          </w:p>
          <w:p w14:paraId="489F7D5E" w14:textId="77777777" w:rsidR="00AE600D" w:rsidRPr="00545B96" w:rsidRDefault="00AE600D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ISSN Online:</w:t>
            </w:r>
          </w:p>
          <w:p w14:paraId="29C63F93" w14:textId="29995492" w:rsidR="00FE1FEE" w:rsidRPr="00545B96" w:rsidRDefault="00AE600D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0976-6316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81AFDD" w14:textId="00E9C348" w:rsidR="00FE1FEE" w:rsidRPr="00E72EE1" w:rsidRDefault="00AE600D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Scopus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B44735F" w14:textId="77777777" w:rsidR="00FE1FEE" w:rsidRPr="00E72EE1" w:rsidRDefault="00FE1FEE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C0AE54C" w14:textId="65A224BA" w:rsidR="00FE1FEE" w:rsidRPr="00E72EE1" w:rsidRDefault="00AE600D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NewRomanPSMT-Identity-H" w:hAnsi="TimesNewRomanPSMT-Identity-H" w:cs="TimesNewRomanPSMT-Identity-H"/>
                <w:sz w:val="22"/>
                <w:lang w:val="en-GB"/>
              </w:rPr>
              <w:t>Volume 8, Issue 3, March 2017, pp. 950–957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0B49A8" w14:textId="639E8B87" w:rsidR="00FE1FEE" w:rsidRPr="00E72EE1" w:rsidRDefault="00AE600D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/2017</w:t>
            </w:r>
          </w:p>
        </w:tc>
      </w:tr>
      <w:tr w:rsidR="00365F4D" w:rsidRPr="00E72EE1" w14:paraId="29A1FE4A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C8609E8" w14:textId="0DEC0B30" w:rsidR="00647169" w:rsidRPr="00E72EE1" w:rsidRDefault="00365F4D" w:rsidP="002B3EF3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D36FA6C" w14:textId="46A53021" w:rsidR="00647169" w:rsidRPr="00AE600D" w:rsidRDefault="00647169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763050">
              <w:rPr>
                <w:sz w:val="24"/>
                <w:szCs w:val="26"/>
              </w:rPr>
              <w:t>Tính ổn định của thanh mặt cắt thay đổi có liên kết đàn hồi bằng phương pháp</w:t>
            </w:r>
            <w:r>
              <w:rPr>
                <w:sz w:val="24"/>
                <w:szCs w:val="26"/>
              </w:rPr>
              <w:t xml:space="preserve"> </w:t>
            </w:r>
            <w:r w:rsidRPr="00763050">
              <w:rPr>
                <w:sz w:val="24"/>
                <w:szCs w:val="26"/>
              </w:rPr>
              <w:t>phần tử hữu hạn.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131E5DE" w14:textId="4A343442" w:rsidR="00647169" w:rsidRDefault="00647169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4C26F3" w14:textId="0A906244" w:rsidR="00647169" w:rsidRDefault="00647169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E0D728B" w14:textId="77777777" w:rsidR="00647169" w:rsidRPr="00545B96" w:rsidRDefault="00647169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T</w:t>
            </w:r>
            <w:r w:rsidRPr="00545B96">
              <w:rPr>
                <w:rFonts w:cs="Times New Roman" w:hint="eastAsia"/>
                <w:color w:val="000000" w:themeColor="text1"/>
                <w:sz w:val="24"/>
                <w:szCs w:val="24"/>
              </w:rPr>
              <w:t>ạ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p ch</w:t>
            </w:r>
            <w:r w:rsidRPr="00545B96">
              <w:rPr>
                <w:rFonts w:cs="Times New Roman" w:hint="eastAsia"/>
                <w:color w:val="000000" w:themeColor="text1"/>
                <w:sz w:val="24"/>
                <w:szCs w:val="24"/>
              </w:rPr>
              <w:t>í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 xml:space="preserve"> C</w:t>
            </w:r>
            <w:r w:rsidRPr="00545B96">
              <w:rPr>
                <w:rFonts w:cs="Times New Roman" w:hint="eastAsia"/>
                <w:color w:val="000000" w:themeColor="text1"/>
                <w:sz w:val="24"/>
                <w:szCs w:val="24"/>
              </w:rPr>
              <w:t>ầ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u</w:t>
            </w:r>
          </w:p>
          <w:p w14:paraId="34F00215" w14:textId="77777777" w:rsidR="00647169" w:rsidRPr="00545B96" w:rsidRDefault="00647169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 w:hint="eastAsia"/>
                <w:color w:val="000000" w:themeColor="text1"/>
                <w:sz w:val="24"/>
                <w:szCs w:val="24"/>
              </w:rPr>
              <w:t>đườ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ng</w:t>
            </w:r>
          </w:p>
          <w:p w14:paraId="6E7F260C" w14:textId="768CB352" w:rsidR="00647169" w:rsidRPr="00AE600D" w:rsidRDefault="00647169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ISSN 1859-459X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E383C9" w14:textId="77777777" w:rsidR="00647169" w:rsidRDefault="00647169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9437F61" w14:textId="77777777" w:rsidR="00647169" w:rsidRDefault="00647169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D7A590B" w14:textId="0EC84CE0" w:rsidR="00647169" w:rsidRPr="00AE600D" w:rsidRDefault="00647169" w:rsidP="00EB3532">
            <w:pPr>
              <w:spacing w:before="80" w:after="80" w:line="240" w:lineRule="auto"/>
              <w:jc w:val="center"/>
            </w:pPr>
            <w:r>
              <w:t>23-26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B6ECA9" w14:textId="3539D90F" w:rsidR="00647169" w:rsidRDefault="00647169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/2017</w:t>
            </w:r>
          </w:p>
        </w:tc>
      </w:tr>
      <w:tr w:rsidR="00365F4D" w:rsidRPr="00E72EE1" w14:paraId="56718DF8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A84EC95" w14:textId="4F2ADD5B" w:rsidR="00FE1FEE" w:rsidRPr="00E72EE1" w:rsidRDefault="00365F4D" w:rsidP="002B3EF3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874E3D2" w14:textId="6E89DB86" w:rsidR="00FE1FEE" w:rsidRPr="00E72EE1" w:rsidRDefault="00AE600D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AE600D">
              <w:rPr>
                <w:rFonts w:cs="Times New Roman"/>
                <w:color w:val="000000" w:themeColor="text1"/>
                <w:sz w:val="24"/>
                <w:szCs w:val="24"/>
              </w:rPr>
              <w:t xml:space="preserve">Stochastic isogeometric analysis of free vibration of functionally graded plates </w:t>
            </w:r>
            <w:r w:rsidRPr="00AE600D">
              <w:rPr>
                <w:rFonts w:cs="Times New Roman"/>
                <w:color w:val="000000" w:themeColor="text1"/>
                <w:sz w:val="24"/>
                <w:szCs w:val="24"/>
              </w:rPr>
              <w:lastRenderedPageBreak/>
              <w:t>considering material randomness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754EB5E" w14:textId="39B79ABE" w:rsidR="00FE1FEE" w:rsidRPr="00E72EE1" w:rsidRDefault="00AE600D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lastRenderedPageBreak/>
              <w:t>2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D66D8F" w14:textId="5D147C87" w:rsidR="00FE1FEE" w:rsidRPr="00E72EE1" w:rsidRDefault="00AE600D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5353EF3" w14:textId="77777777" w:rsidR="00AE600D" w:rsidRDefault="00B76EBB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hyperlink r:id="rId15" w:tooltip="Go to Computer Methods in Applied Mechanics and Engineering on ScienceDirect" w:history="1">
              <w:r w:rsidR="00AE600D" w:rsidRPr="00AE600D">
                <w:rPr>
                  <w:rFonts w:cs="Times New Roman"/>
                  <w:color w:val="000000" w:themeColor="text1"/>
                  <w:sz w:val="24"/>
                  <w:szCs w:val="24"/>
                </w:rPr>
                <w:t>Computer Methods in Applied Mechanics and Engineering</w:t>
              </w:r>
            </w:hyperlink>
          </w:p>
          <w:p w14:paraId="32CD57BA" w14:textId="40F1EE8B" w:rsidR="00AE1A99" w:rsidRPr="00AE600D" w:rsidRDefault="00AE1A99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AE1A99">
              <w:rPr>
                <w:rFonts w:cs="Times New Roman"/>
                <w:color w:val="000000" w:themeColor="text1"/>
                <w:sz w:val="24"/>
                <w:szCs w:val="24"/>
              </w:rPr>
              <w:t>ISSN: 0045-7825</w:t>
            </w:r>
          </w:p>
          <w:p w14:paraId="2035DCD2" w14:textId="77777777" w:rsidR="00FE1FEE" w:rsidRPr="00545B96" w:rsidRDefault="00FE1FEE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651DE9" w14:textId="6E330119" w:rsidR="00FE1FEE" w:rsidRPr="00E72EE1" w:rsidRDefault="004D13C2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lastRenderedPageBreak/>
              <w:t>SCIE, Q1, IF 6.7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B394145" w14:textId="0E2E9ECF" w:rsidR="00FE1FEE" w:rsidRPr="00E72EE1" w:rsidRDefault="004D13C2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50</w:t>
            </w:r>
            <w:r w:rsidR="00647169">
              <w:rPr>
                <w:rFonts w:cs="Times New Roman"/>
                <w:color w:val="000000" w:themeColor="text1"/>
                <w:sz w:val="24"/>
                <w:szCs w:val="24"/>
              </w:rPr>
              <w:t xml:space="preserve"> (</w:t>
            </w:r>
            <w:hyperlink r:id="rId16" w:history="1">
              <w:r w:rsidR="00A8214C" w:rsidRPr="00A8214C">
                <w:rPr>
                  <w:rStyle w:val="Hyperlink"/>
                  <w:rFonts w:cs="Times New Roman"/>
                  <w:sz w:val="24"/>
                  <w:szCs w:val="24"/>
                </w:rPr>
                <w:t>Link</w:t>
              </w:r>
            </w:hyperlink>
            <w:r w:rsidR="00A8214C">
              <w:rPr>
                <w:rFonts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47169">
              <w:rPr>
                <w:rFonts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E89D4CD" w14:textId="17B9807F" w:rsidR="00FE1FEE" w:rsidRPr="00E72EE1" w:rsidRDefault="00B76EBB" w:rsidP="00F6006E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hyperlink r:id="rId17" w:tooltip="Go to table of contents for this volume/issue" w:history="1">
              <w:r w:rsidR="00AE600D" w:rsidRPr="00F6006E">
                <w:rPr>
                  <w:sz w:val="24"/>
                  <w:szCs w:val="26"/>
                </w:rPr>
                <w:t>Volume 318</w:t>
              </w:r>
            </w:hyperlink>
            <w:r w:rsidR="00AE600D" w:rsidRPr="00F6006E">
              <w:rPr>
                <w:sz w:val="24"/>
                <w:szCs w:val="26"/>
              </w:rPr>
              <w:t>, 1 May 2017, Pages 845-863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B5830F" w14:textId="1E290CA0" w:rsidR="00FE1FEE" w:rsidRPr="00E72EE1" w:rsidRDefault="00A8214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5/2017</w:t>
            </w:r>
          </w:p>
        </w:tc>
      </w:tr>
      <w:tr w:rsidR="00EB10BA" w:rsidRPr="00E72EE1" w14:paraId="26EC4CE5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46CBD62" w14:textId="15B01B94" w:rsidR="00E828F7" w:rsidRDefault="00365F4D" w:rsidP="00365F4D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AAA20D6" w14:textId="3C8E720B" w:rsidR="00E828F7" w:rsidRPr="004E468A" w:rsidRDefault="00E828F7" w:rsidP="00235C32">
            <w:pPr>
              <w:spacing w:before="80" w:after="80" w:line="240" w:lineRule="auto"/>
              <w:ind w:left="90" w:right="205"/>
              <w:jc w:val="both"/>
              <w:rPr>
                <w:sz w:val="24"/>
                <w:szCs w:val="26"/>
              </w:rPr>
            </w:pPr>
            <w:r w:rsidRPr="00763050">
              <w:rPr>
                <w:sz w:val="24"/>
                <w:szCs w:val="26"/>
              </w:rPr>
              <w:t>Stochastic buckling behaviour of laminated composite structures with uncertain material properties.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BBA691D" w14:textId="2B036B80" w:rsidR="00E828F7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5F604B" w14:textId="77777777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A435981" w14:textId="30CD7F29" w:rsidR="00E828F7" w:rsidRPr="00393B42" w:rsidRDefault="00E828F7" w:rsidP="00EB3532">
            <w:pPr>
              <w:spacing w:before="80" w:after="80" w:line="240" w:lineRule="auto"/>
              <w:ind w:left="176" w:right="161"/>
              <w:rPr>
                <w:sz w:val="24"/>
                <w:szCs w:val="26"/>
              </w:rPr>
            </w:pPr>
            <w:r w:rsidRPr="00393B42">
              <w:rPr>
                <w:sz w:val="24"/>
                <w:szCs w:val="26"/>
              </w:rPr>
              <w:t xml:space="preserve">Aerospace Science and Technology </w:t>
            </w:r>
          </w:p>
          <w:p w14:paraId="7AFDE027" w14:textId="24CD5BC4" w:rsidR="00E828F7" w:rsidRPr="004E468A" w:rsidRDefault="00E828F7" w:rsidP="00EB3532">
            <w:pPr>
              <w:spacing w:before="80" w:after="80" w:line="240" w:lineRule="auto"/>
              <w:ind w:left="176" w:right="161"/>
              <w:rPr>
                <w:sz w:val="24"/>
                <w:szCs w:val="26"/>
              </w:rPr>
            </w:pPr>
            <w:r w:rsidRPr="00393B42">
              <w:rPr>
                <w:sz w:val="24"/>
                <w:szCs w:val="26"/>
              </w:rPr>
              <w:t>1270-9638 / 1626-3219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8D403C" w14:textId="2B926A44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sz w:val="24"/>
                <w:szCs w:val="26"/>
              </w:rPr>
              <w:t>SCIE, Q1, IF=5.1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DE6389A" w14:textId="1AF342D6" w:rsidR="00E828F7" w:rsidRPr="00E72EE1" w:rsidRDefault="00F030D3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416610E" w14:textId="69E255E4" w:rsidR="00E828F7" w:rsidRPr="009A0EE4" w:rsidRDefault="00B76EBB" w:rsidP="00F6006E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hyperlink r:id="rId18" w:tooltip="Go to table of contents for this volume/issue" w:history="1">
              <w:r w:rsidR="00E828F7" w:rsidRPr="00F6006E">
                <w:rPr>
                  <w:sz w:val="24"/>
                  <w:szCs w:val="26"/>
                </w:rPr>
                <w:t>Volume 66</w:t>
              </w:r>
            </w:hyperlink>
            <w:r w:rsidR="00E828F7" w:rsidRPr="00F6006E">
              <w:rPr>
                <w:sz w:val="24"/>
                <w:szCs w:val="26"/>
              </w:rPr>
              <w:t>, July 2017, Pages 274-283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96529E" w14:textId="3FB9D8FA" w:rsidR="00E828F7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7/2017</w:t>
            </w:r>
          </w:p>
        </w:tc>
      </w:tr>
      <w:tr w:rsidR="00365F4D" w:rsidRPr="00E72EE1" w14:paraId="4748E311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41C9723" w14:textId="57670926" w:rsidR="00E828F7" w:rsidRPr="00E72EE1" w:rsidRDefault="00365F4D" w:rsidP="00E828F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sz w:val="24"/>
                <w:szCs w:val="26"/>
              </w:rPr>
              <w:t>10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7DEF5A7" w14:textId="0F4F72A1" w:rsidR="00E828F7" w:rsidRPr="00E72EE1" w:rsidRDefault="00E828F7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4E468A">
              <w:rPr>
                <w:sz w:val="24"/>
                <w:szCs w:val="26"/>
              </w:rPr>
              <w:t>Nghiên cứu dao động của dầm trên nền đàn hồi chịu khối lượng di động xét đến đặc trưng ngẫu nhiên của hệ bằng mô phỏng Monte Carlo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F82DCA3" w14:textId="75ED4860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57324D" w14:textId="77777777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E31B30D" w14:textId="0F5F9F52" w:rsidR="00E828F7" w:rsidRPr="00545B96" w:rsidRDefault="00E828F7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4E468A">
              <w:rPr>
                <w:sz w:val="24"/>
                <w:szCs w:val="26"/>
              </w:rPr>
              <w:t>Hội nghị Cơ học toàn quốc lần thứ X, Hà Nộ</w:t>
            </w:r>
            <w:r>
              <w:rPr>
                <w:sz w:val="24"/>
                <w:szCs w:val="26"/>
              </w:rPr>
              <w:t xml:space="preserve">i, ISSN 978-604-913-721-1 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AED5F6" w14:textId="77777777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55308D9" w14:textId="77777777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D87356F" w14:textId="51037CD3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9A0EE4">
              <w:rPr>
                <w:rFonts w:cs="Times New Roman"/>
                <w:color w:val="000000" w:themeColor="text1"/>
                <w:sz w:val="24"/>
                <w:szCs w:val="24"/>
              </w:rPr>
              <w:t>590-597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19E3E7" w14:textId="2AFE8C6D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2/2017</w:t>
            </w:r>
          </w:p>
        </w:tc>
      </w:tr>
      <w:tr w:rsidR="00365F4D" w:rsidRPr="00745925" w14:paraId="62152199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23BEE53" w14:textId="195A03C3" w:rsidR="00E828F7" w:rsidRPr="00745925" w:rsidRDefault="00E828F7" w:rsidP="00365F4D">
            <w:pPr>
              <w:spacing w:before="80" w:after="80" w:line="240" w:lineRule="auto"/>
              <w:rPr>
                <w:sz w:val="24"/>
                <w:szCs w:val="26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  <w:r w:rsidR="00365F4D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C5B2493" w14:textId="77777777" w:rsidR="00E828F7" w:rsidRPr="00745925" w:rsidRDefault="00E828F7" w:rsidP="00235C32">
            <w:pPr>
              <w:spacing w:before="80" w:after="80" w:line="240" w:lineRule="auto"/>
              <w:ind w:left="90" w:right="205"/>
              <w:jc w:val="both"/>
              <w:rPr>
                <w:sz w:val="24"/>
                <w:szCs w:val="26"/>
              </w:rPr>
            </w:pPr>
            <w:r w:rsidRPr="00745925">
              <w:rPr>
                <w:sz w:val="24"/>
                <w:szCs w:val="26"/>
              </w:rPr>
              <w:t>Uncertainty qualification for the free vibration of a</w:t>
            </w:r>
          </w:p>
          <w:p w14:paraId="3F96F085" w14:textId="77777777" w:rsidR="00E828F7" w:rsidRPr="00745925" w:rsidRDefault="00E828F7" w:rsidP="00235C32">
            <w:pPr>
              <w:spacing w:before="80" w:after="80" w:line="240" w:lineRule="auto"/>
              <w:ind w:left="90" w:right="205"/>
              <w:jc w:val="both"/>
              <w:rPr>
                <w:sz w:val="24"/>
                <w:szCs w:val="26"/>
              </w:rPr>
            </w:pPr>
            <w:r w:rsidRPr="00745925">
              <w:rPr>
                <w:sz w:val="24"/>
                <w:szCs w:val="26"/>
              </w:rPr>
              <w:t>functionally graded material plate with uncertain mass</w:t>
            </w:r>
          </w:p>
          <w:p w14:paraId="6032B640" w14:textId="1C960558" w:rsidR="00E828F7" w:rsidRPr="00745925" w:rsidRDefault="00E828F7" w:rsidP="00235C32">
            <w:pPr>
              <w:spacing w:before="80" w:after="80" w:line="240" w:lineRule="auto"/>
              <w:ind w:left="90" w:right="205"/>
              <w:jc w:val="both"/>
              <w:rPr>
                <w:sz w:val="24"/>
                <w:szCs w:val="26"/>
              </w:rPr>
            </w:pPr>
            <w:r w:rsidRPr="00745925">
              <w:rPr>
                <w:sz w:val="24"/>
                <w:szCs w:val="26"/>
              </w:rPr>
              <w:t>density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48695C3" w14:textId="4257D171" w:rsidR="00E828F7" w:rsidRPr="00745925" w:rsidRDefault="00E828F7" w:rsidP="00EB3532">
            <w:pPr>
              <w:spacing w:before="80" w:after="80" w:line="240" w:lineRule="auto"/>
              <w:jc w:val="center"/>
              <w:rPr>
                <w:sz w:val="24"/>
                <w:szCs w:val="26"/>
              </w:rPr>
            </w:pPr>
            <w:r w:rsidRPr="00745925">
              <w:rPr>
                <w:sz w:val="24"/>
                <w:szCs w:val="26"/>
              </w:rPr>
              <w:t>3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2C0B85" w14:textId="3530104C" w:rsidR="00E828F7" w:rsidRPr="00745925" w:rsidRDefault="00E828F7" w:rsidP="00EB3532">
            <w:pPr>
              <w:spacing w:before="80" w:after="80" w:line="240" w:lineRule="auto"/>
              <w:jc w:val="center"/>
              <w:rPr>
                <w:sz w:val="24"/>
                <w:szCs w:val="26"/>
              </w:rPr>
            </w:pPr>
            <w:r w:rsidRPr="00745925">
              <w:rPr>
                <w:sz w:val="24"/>
                <w:szCs w:val="26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1FF5AE0" w14:textId="7A5583CD" w:rsidR="00E828F7" w:rsidRDefault="00E828F7" w:rsidP="00EB3532">
            <w:pPr>
              <w:spacing w:before="80" w:after="80" w:line="240" w:lineRule="auto"/>
              <w:ind w:left="176" w:right="161"/>
              <w:rPr>
                <w:sz w:val="24"/>
                <w:szCs w:val="26"/>
              </w:rPr>
            </w:pPr>
            <w:r w:rsidRPr="00745925">
              <w:rPr>
                <w:sz w:val="24"/>
                <w:szCs w:val="26"/>
              </w:rPr>
              <w:t>IOP Conf. Series: Earth and Environmental Science</w:t>
            </w:r>
            <w:r w:rsidR="00777787">
              <w:rPr>
                <w:sz w:val="24"/>
                <w:szCs w:val="26"/>
              </w:rPr>
              <w:t xml:space="preserve"> (Hội thảo)</w:t>
            </w:r>
          </w:p>
          <w:p w14:paraId="56C2B133" w14:textId="533A0419" w:rsidR="00E828F7" w:rsidRPr="00B051BB" w:rsidRDefault="00E828F7" w:rsidP="00EB3532">
            <w:pPr>
              <w:pBdr>
                <w:top w:val="single" w:sz="6" w:space="0" w:color="CCCCCC"/>
              </w:pBdr>
              <w:spacing w:before="80" w:after="80" w:line="240" w:lineRule="auto"/>
              <w:ind w:left="176" w:right="161"/>
              <w:rPr>
                <w:rFonts w:ascii="Segoe UI" w:eastAsia="Times New Roman" w:hAnsi="Segoe UI" w:cs="Segoe UI"/>
                <w:color w:val="333333"/>
                <w:sz w:val="21"/>
                <w:szCs w:val="21"/>
                <w:lang w:val="en-GB" w:eastAsia="en-GB"/>
              </w:rPr>
            </w:pPr>
            <w:r w:rsidRPr="00B051BB">
              <w:rPr>
                <w:sz w:val="24"/>
                <w:szCs w:val="26"/>
              </w:rPr>
              <w:t>Online ISSN: 1755-1315</w:t>
            </w:r>
            <w:r w:rsidRPr="00B051BB">
              <w:rPr>
                <w:sz w:val="24"/>
                <w:szCs w:val="26"/>
              </w:rPr>
              <w:br/>
              <w:t>Print ISSN: 1755-1307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14E119" w14:textId="733991E4" w:rsidR="00E828F7" w:rsidRPr="00745925" w:rsidRDefault="00E828F7" w:rsidP="00EB3532">
            <w:pPr>
              <w:spacing w:before="80" w:after="80" w:line="240" w:lineRule="auto"/>
              <w:jc w:val="center"/>
              <w:rPr>
                <w:sz w:val="24"/>
                <w:szCs w:val="26"/>
              </w:rPr>
            </w:pPr>
            <w:r w:rsidRPr="00745925">
              <w:rPr>
                <w:sz w:val="24"/>
                <w:szCs w:val="26"/>
              </w:rPr>
              <w:t>Scopus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A0C4150" w14:textId="431762E4" w:rsidR="00E828F7" w:rsidRPr="00745925" w:rsidRDefault="00E828F7" w:rsidP="00EB3532">
            <w:pPr>
              <w:spacing w:before="80" w:after="80" w:line="240" w:lineRule="auto"/>
              <w:jc w:val="center"/>
              <w:rPr>
                <w:sz w:val="24"/>
                <w:szCs w:val="26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33293F8" w14:textId="795B1757" w:rsidR="00E828F7" w:rsidRPr="00745925" w:rsidRDefault="00E828F7" w:rsidP="00EB3532">
            <w:pPr>
              <w:spacing w:before="80" w:after="80" w:line="240" w:lineRule="auto"/>
              <w:jc w:val="center"/>
              <w:rPr>
                <w:sz w:val="24"/>
                <w:szCs w:val="26"/>
              </w:rPr>
            </w:pPr>
            <w:r w:rsidRPr="00745925">
              <w:rPr>
                <w:sz w:val="24"/>
                <w:szCs w:val="26"/>
              </w:rPr>
              <w:t>Volume 19, Part 2, 2019, Pages 148-151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637F3C" w14:textId="1B39F28F" w:rsidR="00E828F7" w:rsidRPr="00745925" w:rsidRDefault="00E828F7" w:rsidP="00EB3532">
            <w:pPr>
              <w:spacing w:before="80" w:after="80" w:line="240" w:lineRule="auto"/>
              <w:jc w:val="center"/>
              <w:rPr>
                <w:sz w:val="24"/>
                <w:szCs w:val="26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/2018</w:t>
            </w:r>
          </w:p>
        </w:tc>
      </w:tr>
      <w:tr w:rsidR="00365F4D" w:rsidRPr="00E72EE1" w14:paraId="788DC9B2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BFD02D5" w14:textId="4F977A0C" w:rsidR="00E828F7" w:rsidRPr="00E72EE1" w:rsidRDefault="00E828F7" w:rsidP="00365F4D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  <w:r w:rsidR="00365F4D"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462886F" w14:textId="2D35D4F2" w:rsidR="00E828F7" w:rsidRPr="00E72EE1" w:rsidRDefault="00E828F7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900E15">
              <w:rPr>
                <w:sz w:val="24"/>
                <w:szCs w:val="26"/>
              </w:rPr>
              <w:t>Vibration of functionally graded plate resting on viscoelastic elastic foundation subjected to moving loads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318E942" w14:textId="1DF93D81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B96822" w14:textId="0FEE1193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577FFBB" w14:textId="48FAE4E5" w:rsidR="00E828F7" w:rsidRPr="00A55AAE" w:rsidRDefault="00E828F7" w:rsidP="00EB3532">
            <w:pPr>
              <w:spacing w:before="80" w:after="80" w:line="240" w:lineRule="auto"/>
              <w:ind w:left="176" w:right="161"/>
              <w:rPr>
                <w:sz w:val="24"/>
                <w:szCs w:val="26"/>
              </w:rPr>
            </w:pPr>
            <w:r w:rsidRPr="00A55AAE">
              <w:rPr>
                <w:sz w:val="24"/>
                <w:szCs w:val="26"/>
              </w:rPr>
              <w:t>IOP Conf. Series: Earth and Environmental Science</w:t>
            </w:r>
            <w:r w:rsidR="00777787">
              <w:rPr>
                <w:sz w:val="24"/>
                <w:szCs w:val="26"/>
              </w:rPr>
              <w:t xml:space="preserve"> (Hội thảo)</w:t>
            </w:r>
          </w:p>
          <w:p w14:paraId="7C5CC973" w14:textId="77777777" w:rsidR="00E828F7" w:rsidRPr="00A55AAE" w:rsidRDefault="00E828F7" w:rsidP="00EB3532">
            <w:pPr>
              <w:spacing w:before="80" w:after="80" w:line="240" w:lineRule="auto"/>
              <w:ind w:left="176" w:right="161"/>
              <w:rPr>
                <w:sz w:val="24"/>
                <w:szCs w:val="26"/>
              </w:rPr>
            </w:pPr>
            <w:r w:rsidRPr="00A55AAE">
              <w:rPr>
                <w:sz w:val="24"/>
                <w:szCs w:val="26"/>
              </w:rPr>
              <w:t>1755-1315</w:t>
            </w:r>
          </w:p>
          <w:p w14:paraId="2CDCD46B" w14:textId="0EA942DB" w:rsidR="00E828F7" w:rsidRPr="00A55AAE" w:rsidRDefault="00E828F7" w:rsidP="00EB3532">
            <w:pPr>
              <w:spacing w:before="80" w:after="80" w:line="240" w:lineRule="auto"/>
              <w:ind w:left="176" w:right="161"/>
              <w:rPr>
                <w:sz w:val="24"/>
                <w:szCs w:val="26"/>
              </w:rPr>
            </w:pPr>
            <w:r w:rsidRPr="00A55AAE">
              <w:rPr>
                <w:sz w:val="24"/>
                <w:szCs w:val="26"/>
              </w:rPr>
              <w:t>Print ISSN: 1755-1307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CDCE36" w14:textId="482947C6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Scopus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86CB015" w14:textId="2A09770F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CABCD86" w14:textId="627B7F67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9A0EE4">
              <w:rPr>
                <w:rFonts w:cs="Times New Roman"/>
                <w:color w:val="000000" w:themeColor="text1"/>
                <w:sz w:val="24"/>
                <w:szCs w:val="24"/>
              </w:rPr>
              <w:t xml:space="preserve">Volume 19, Part 2, 2019, Pages 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0</w:t>
            </w:r>
            <w:r w:rsidRPr="009A0EE4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  <w:r w:rsidRPr="009A0EE4">
              <w:rPr>
                <w:rFonts w:cs="Times New Roman"/>
                <w:color w:val="000000" w:themeColor="text1"/>
                <w:sz w:val="24"/>
                <w:szCs w:val="24"/>
              </w:rPr>
              <w:t>-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021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F87ADA" w14:textId="6E47CF57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/2018</w:t>
            </w:r>
          </w:p>
        </w:tc>
      </w:tr>
      <w:tr w:rsidR="005A376B" w:rsidRPr="00E72EE1" w14:paraId="6302B3B5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9FC6E36" w14:textId="776FD2A6" w:rsidR="00E828F7" w:rsidRPr="00E72EE1" w:rsidRDefault="00365F4D" w:rsidP="00E828F7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41CDB78" w14:textId="07099447" w:rsidR="00E828F7" w:rsidRPr="00E72EE1" w:rsidRDefault="00E828F7" w:rsidP="00235C32">
            <w:pPr>
              <w:spacing w:beforeAutospacing="1" w:after="0" w:afterAutospacing="1" w:line="240" w:lineRule="auto"/>
              <w:ind w:left="90" w:right="205"/>
              <w:jc w:val="both"/>
              <w:outlineLvl w:val="0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814C7">
              <w:rPr>
                <w:rFonts w:cs="Times New Roman"/>
                <w:color w:val="000000" w:themeColor="text1"/>
                <w:sz w:val="24"/>
                <w:szCs w:val="24"/>
              </w:rPr>
              <w:t>The variability of dynamic responses of beams resting on elastic foundation subjected to vehicle with random system parameters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21C59DF" w14:textId="6E994C63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B07A3C" w14:textId="655BD430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14E0872" w14:textId="24B5A071" w:rsidR="00E828F7" w:rsidRPr="00545B96" w:rsidRDefault="00E828F7" w:rsidP="00EB3532">
            <w:pPr>
              <w:tabs>
                <w:tab w:val="left" w:pos="426"/>
                <w:tab w:val="left" w:pos="6521"/>
              </w:tabs>
              <w:spacing w:before="60" w:after="60"/>
              <w:ind w:left="176" w:right="161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2B1160">
              <w:rPr>
                <w:sz w:val="24"/>
                <w:szCs w:val="26"/>
              </w:rPr>
              <w:t xml:space="preserve">Applied Mathematical Modelling </w:t>
            </w:r>
            <w:r w:rsidRPr="0076344C">
              <w:rPr>
                <w:sz w:val="24"/>
                <w:szCs w:val="26"/>
              </w:rPr>
              <w:t>0307-904X / 1872-8480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593875" w14:textId="00F1BE2D" w:rsidR="00DB17ED" w:rsidRPr="0076344C" w:rsidRDefault="00DB17ED" w:rsidP="00EB3532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sz w:val="24"/>
                <w:szCs w:val="26"/>
              </w:rPr>
            </w:pPr>
            <w:r w:rsidRPr="0076344C">
              <w:rPr>
                <w:sz w:val="24"/>
                <w:szCs w:val="26"/>
              </w:rPr>
              <w:t>SCIE</w:t>
            </w:r>
            <w:r w:rsidRPr="002B1160">
              <w:rPr>
                <w:sz w:val="24"/>
                <w:szCs w:val="26"/>
              </w:rPr>
              <w:t>,</w:t>
            </w:r>
            <w:r w:rsidRPr="0076344C">
              <w:rPr>
                <w:sz w:val="24"/>
                <w:szCs w:val="26"/>
              </w:rPr>
              <w:t xml:space="preserve"> Q1, IF=5.1</w:t>
            </w:r>
          </w:p>
          <w:p w14:paraId="39A6D42F" w14:textId="27B0C3EE" w:rsidR="00E828F7" w:rsidRPr="00E72EE1" w:rsidRDefault="00E828F7" w:rsidP="00EB3532">
            <w:pPr>
              <w:spacing w:beforeAutospacing="1" w:after="0" w:afterAutospacing="1" w:line="240" w:lineRule="auto"/>
              <w:jc w:val="center"/>
              <w:outlineLvl w:val="0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026CF96" w14:textId="0157BF5F" w:rsidR="00E828F7" w:rsidRPr="00E72EE1" w:rsidRDefault="00F030D3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BF69663" w14:textId="7B039142" w:rsidR="00E828F7" w:rsidRPr="00E72EE1" w:rsidRDefault="00B76EBB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hyperlink r:id="rId19" w:tooltip="Go to table of contents for this volume/issue" w:history="1">
              <w:r w:rsidR="00E828F7" w:rsidRPr="00F6006E">
                <w:rPr>
                  <w:rFonts w:cs="Times New Roman"/>
                  <w:color w:val="000000" w:themeColor="text1"/>
                  <w:sz w:val="24"/>
                  <w:szCs w:val="24"/>
                </w:rPr>
                <w:t>Volume 67</w:t>
              </w:r>
            </w:hyperlink>
            <w:r w:rsidR="00E828F7" w:rsidRPr="00F6006E">
              <w:rPr>
                <w:rFonts w:cs="Times New Roman"/>
                <w:color w:val="000000" w:themeColor="text1"/>
                <w:sz w:val="24"/>
                <w:szCs w:val="24"/>
              </w:rPr>
              <w:t>, March 2019, Pages</w:t>
            </w:r>
            <w:r w:rsidR="00E828F7" w:rsidRPr="009643B1">
              <w:rPr>
                <w:rFonts w:ascii="Arial" w:hAnsi="Arial" w:cs="Arial"/>
                <w:color w:val="2E2E2E"/>
                <w:sz w:val="21"/>
                <w:szCs w:val="21"/>
              </w:rPr>
              <w:t xml:space="preserve"> 676-687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F45F8F" w14:textId="53127B1B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/2</w:t>
            </w:r>
            <w:r w:rsidR="00360B68">
              <w:rPr>
                <w:rFonts w:cs="Times New Roman"/>
                <w:color w:val="000000" w:themeColor="text1"/>
                <w:sz w:val="24"/>
                <w:szCs w:val="24"/>
              </w:rPr>
              <w:t>0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19</w:t>
            </w:r>
          </w:p>
        </w:tc>
      </w:tr>
      <w:tr w:rsidR="00365F4D" w:rsidRPr="00E72EE1" w14:paraId="2FA07982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4CC2E59" w14:textId="1A96B354" w:rsidR="00E828F7" w:rsidRPr="00E72EE1" w:rsidRDefault="00365F4D" w:rsidP="00E828F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81ADEFA" w14:textId="7CFEBA90" w:rsidR="00E828F7" w:rsidRPr="00B051BB" w:rsidRDefault="00E828F7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68306D">
              <w:rPr>
                <w:rFonts w:cs="Times New Roman"/>
                <w:color w:val="000000" w:themeColor="text1"/>
                <w:sz w:val="24"/>
                <w:szCs w:val="24"/>
              </w:rPr>
              <w:t>The effect of uncertain elastic modulus on eigenvalue in the free vibration</w:t>
            </w:r>
            <w:r w:rsidR="00330121">
              <w:rPr>
                <w:rFonts w:cs="Times New Roman"/>
                <w:color w:val="000000" w:themeColor="text1"/>
                <w:sz w:val="24"/>
                <w:szCs w:val="24"/>
              </w:rPr>
              <w:t xml:space="preserve"> of a </w:t>
            </w:r>
            <w:r w:rsidR="00330121">
              <w:rPr>
                <w:rFonts w:cs="Times New Roman"/>
                <w:color w:val="000000" w:themeColor="text1"/>
                <w:sz w:val="24"/>
                <w:szCs w:val="24"/>
              </w:rPr>
              <w:lastRenderedPageBreak/>
              <w:t>functionally graded plate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9E90412" w14:textId="748DF568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lastRenderedPageBreak/>
              <w:t>1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4E0BEC" w14:textId="3E5A2F8C" w:rsidR="00E828F7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B462D5A" w14:textId="49B1761E" w:rsidR="00E828F7" w:rsidRPr="00F6006E" w:rsidRDefault="00E828F7" w:rsidP="00777787">
            <w:pPr>
              <w:spacing w:before="80" w:after="80" w:line="240" w:lineRule="auto"/>
              <w:ind w:left="176" w:right="161"/>
              <w:rPr>
                <w:sz w:val="24"/>
                <w:szCs w:val="26"/>
              </w:rPr>
            </w:pPr>
            <w:r w:rsidRPr="00F6006E">
              <w:rPr>
                <w:sz w:val="24"/>
                <w:szCs w:val="26"/>
              </w:rPr>
              <w:t>Materials Today: Proceedings</w:t>
            </w:r>
            <w:r w:rsidR="00777787">
              <w:rPr>
                <w:sz w:val="24"/>
                <w:szCs w:val="26"/>
              </w:rPr>
              <w:t xml:space="preserve"> (Hội thảo)</w:t>
            </w:r>
          </w:p>
          <w:p w14:paraId="7328EBD3" w14:textId="46A7498D" w:rsidR="00E828F7" w:rsidRPr="00F6006E" w:rsidRDefault="00E828F7" w:rsidP="00F6006E">
            <w:pPr>
              <w:tabs>
                <w:tab w:val="left" w:pos="426"/>
                <w:tab w:val="left" w:pos="6521"/>
              </w:tabs>
              <w:spacing w:before="60" w:after="60"/>
              <w:ind w:left="176" w:right="161"/>
              <w:jc w:val="center"/>
              <w:rPr>
                <w:sz w:val="24"/>
                <w:szCs w:val="26"/>
              </w:rPr>
            </w:pPr>
            <w:r w:rsidRPr="00F6006E">
              <w:rPr>
                <w:sz w:val="24"/>
                <w:szCs w:val="26"/>
              </w:rPr>
              <w:lastRenderedPageBreak/>
              <w:t>ISSN  2214-7853</w:t>
            </w:r>
          </w:p>
          <w:p w14:paraId="4C2C06FE" w14:textId="45E9A2E8" w:rsidR="00E828F7" w:rsidRPr="00545B96" w:rsidRDefault="00E828F7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152932" w14:textId="00237471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lastRenderedPageBreak/>
              <w:t>Scopus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6DA44B8" w14:textId="77777777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E8B33B8" w14:textId="460167DE" w:rsidR="00E828F7" w:rsidRPr="0068306D" w:rsidRDefault="00B76EBB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hyperlink r:id="rId20" w:tooltip="Go to table of contents for this volume/issue" w:history="1">
              <w:r w:rsidR="00E828F7" w:rsidRPr="0068306D">
                <w:rPr>
                  <w:rFonts w:cs="Times New Roman"/>
                  <w:color w:val="000000" w:themeColor="text1"/>
                  <w:sz w:val="24"/>
                  <w:szCs w:val="24"/>
                </w:rPr>
                <w:t>Volume 19, Part 2</w:t>
              </w:r>
            </w:hyperlink>
            <w:r w:rsidR="00E828F7" w:rsidRPr="0068306D">
              <w:rPr>
                <w:rFonts w:cs="Times New Roman"/>
                <w:color w:val="000000" w:themeColor="text1"/>
                <w:sz w:val="24"/>
                <w:szCs w:val="24"/>
              </w:rPr>
              <w:t>, 2019, Pages 148-151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4BCA67" w14:textId="1E6CD2A1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7/2019</w:t>
            </w:r>
          </w:p>
        </w:tc>
      </w:tr>
      <w:tr w:rsidR="00365F4D" w:rsidRPr="00E72EE1" w14:paraId="1B144AA8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27F9CF5" w14:textId="63FF8E74" w:rsidR="00E828F7" w:rsidRPr="00E72EE1" w:rsidRDefault="00365F4D" w:rsidP="00E828F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4B56767" w14:textId="6C708643" w:rsidR="00E828F7" w:rsidRPr="00E72EE1" w:rsidRDefault="00E828F7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B051BB">
              <w:rPr>
                <w:rFonts w:cs="Times New Roman"/>
                <w:color w:val="000000" w:themeColor="text1"/>
                <w:sz w:val="24"/>
                <w:szCs w:val="24"/>
              </w:rPr>
              <w:t>Analysis of isotropic rectangular plate resting on non-uniform elastic foundation using Ritz approach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E4CB2C2" w14:textId="024E6B47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729C3C" w14:textId="0EE820D0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0D6C15A" w14:textId="77777777" w:rsidR="00777787" w:rsidRPr="00F6006E" w:rsidRDefault="00E828F7" w:rsidP="00777787">
            <w:pPr>
              <w:spacing w:before="80" w:after="80" w:line="240" w:lineRule="auto"/>
              <w:ind w:left="176" w:right="161"/>
              <w:rPr>
                <w:sz w:val="24"/>
                <w:szCs w:val="26"/>
              </w:rPr>
            </w:pPr>
            <w:r w:rsidRPr="00F6006E">
              <w:rPr>
                <w:sz w:val="24"/>
                <w:szCs w:val="26"/>
              </w:rPr>
              <w:t>Materials Today: Proceedings</w:t>
            </w:r>
            <w:r w:rsidR="00777787">
              <w:rPr>
                <w:sz w:val="24"/>
                <w:szCs w:val="26"/>
              </w:rPr>
              <w:t>(Hội thảo)</w:t>
            </w:r>
          </w:p>
          <w:p w14:paraId="724A3054" w14:textId="77777777" w:rsidR="00E828F7" w:rsidRPr="00F6006E" w:rsidRDefault="00E828F7" w:rsidP="00F6006E">
            <w:pPr>
              <w:tabs>
                <w:tab w:val="left" w:pos="426"/>
                <w:tab w:val="left" w:pos="6521"/>
              </w:tabs>
              <w:spacing w:before="60" w:after="60"/>
              <w:ind w:left="176" w:right="161"/>
              <w:jc w:val="center"/>
              <w:rPr>
                <w:sz w:val="24"/>
                <w:szCs w:val="26"/>
              </w:rPr>
            </w:pPr>
          </w:p>
          <w:p w14:paraId="232CF496" w14:textId="77777777" w:rsidR="00E828F7" w:rsidRPr="00F6006E" w:rsidRDefault="00E828F7" w:rsidP="00F6006E">
            <w:pPr>
              <w:tabs>
                <w:tab w:val="left" w:pos="426"/>
                <w:tab w:val="left" w:pos="6521"/>
              </w:tabs>
              <w:spacing w:before="60" w:after="60"/>
              <w:ind w:left="176" w:right="161"/>
              <w:jc w:val="center"/>
              <w:rPr>
                <w:sz w:val="24"/>
                <w:szCs w:val="26"/>
              </w:rPr>
            </w:pPr>
            <w:r w:rsidRPr="00F6006E">
              <w:rPr>
                <w:sz w:val="24"/>
                <w:szCs w:val="26"/>
              </w:rPr>
              <w:t>ISSN  2214-7853</w:t>
            </w:r>
          </w:p>
          <w:p w14:paraId="2AE088E2" w14:textId="0B52606F" w:rsidR="00E828F7" w:rsidRPr="00545B96" w:rsidRDefault="00E828F7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F00CD7" w14:textId="6B36B61D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Scopus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E293333" w14:textId="77777777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D9E13FB" w14:textId="3BB4A11D" w:rsidR="00E828F7" w:rsidRPr="00E72EE1" w:rsidRDefault="00B76EBB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hyperlink r:id="rId21" w:tooltip="Go to table of contents for this volume/issue" w:history="1">
              <w:r w:rsidR="00E828F7" w:rsidRPr="0068306D">
                <w:rPr>
                  <w:rFonts w:cs="Times New Roman"/>
                  <w:color w:val="000000" w:themeColor="text1"/>
                  <w:sz w:val="24"/>
                  <w:szCs w:val="24"/>
                </w:rPr>
                <w:t>Volume 19, Part 2</w:t>
              </w:r>
            </w:hyperlink>
            <w:r w:rsidR="00E828F7" w:rsidRPr="0068306D">
              <w:rPr>
                <w:rFonts w:cs="Times New Roman"/>
                <w:color w:val="000000" w:themeColor="text1"/>
                <w:sz w:val="24"/>
                <w:szCs w:val="24"/>
              </w:rPr>
              <w:t>, 2019, Pages 158-160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71569B" w14:textId="596D66BC" w:rsidR="00E828F7" w:rsidRPr="00E72EE1" w:rsidRDefault="00E828F7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7/2019</w:t>
            </w:r>
          </w:p>
        </w:tc>
      </w:tr>
      <w:tr w:rsidR="00E9536C" w:rsidRPr="00E72EE1" w14:paraId="0246C757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D36A7C7" w14:textId="13EDB60A" w:rsidR="00E9536C" w:rsidRDefault="00365F4D" w:rsidP="00E9536C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4CF5F14" w14:textId="57E1B31B" w:rsidR="00E9536C" w:rsidRPr="008E7458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9536C">
              <w:rPr>
                <w:rFonts w:cs="Times New Roman"/>
                <w:color w:val="000000" w:themeColor="text1"/>
                <w:sz w:val="24"/>
                <w:szCs w:val="24"/>
              </w:rPr>
              <w:t>Nghiên cứu thực nghiệm đánh giá lực dính bám của bê tông geopolymer tro bay khi bị xâm thực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27F3750" w14:textId="2A2E0D50" w:rsidR="00E9536C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79E8FB" w14:textId="77777777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0E9E140" w14:textId="77777777" w:rsidR="00E9536C" w:rsidRPr="00545B96" w:rsidRDefault="00E9536C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T</w:t>
            </w:r>
            <w:r w:rsidRPr="00545B96">
              <w:rPr>
                <w:rFonts w:cs="Times New Roman" w:hint="eastAsia"/>
                <w:color w:val="000000" w:themeColor="text1"/>
                <w:sz w:val="24"/>
                <w:szCs w:val="24"/>
              </w:rPr>
              <w:t>ạ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p ch</w:t>
            </w:r>
            <w:r w:rsidRPr="00545B96">
              <w:rPr>
                <w:rFonts w:cs="Times New Roman" w:hint="eastAsia"/>
                <w:color w:val="000000" w:themeColor="text1"/>
                <w:sz w:val="24"/>
                <w:szCs w:val="24"/>
              </w:rPr>
              <w:t>í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7731510" w14:textId="77777777" w:rsidR="00E9536C" w:rsidRPr="00545B96" w:rsidRDefault="00E9536C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GTVT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. ISSN 2354-0818</w:t>
            </w:r>
          </w:p>
          <w:p w14:paraId="00EBB4D6" w14:textId="77777777" w:rsidR="00E9536C" w:rsidRPr="00545B96" w:rsidRDefault="00E9536C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852C70" w14:textId="77777777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906B575" w14:textId="77777777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16C16C2" w14:textId="1975D5A1" w:rsidR="00E9536C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Số 10/2019, trang 34-38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B1CE5E" w14:textId="238807E9" w:rsidR="00E9536C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0/2019</w:t>
            </w:r>
          </w:p>
        </w:tc>
      </w:tr>
      <w:tr w:rsidR="00E9536C" w:rsidRPr="00E72EE1" w14:paraId="79F6F5EE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E7ECCCC" w14:textId="7AB086A0" w:rsidR="00E9536C" w:rsidRPr="00E72EE1" w:rsidRDefault="00365F4D" w:rsidP="00E9536C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183707F" w14:textId="674491B3" w:rsidR="00E9536C" w:rsidRPr="00E72EE1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8E7458">
              <w:rPr>
                <w:rFonts w:cs="Times New Roman"/>
                <w:color w:val="000000" w:themeColor="text1"/>
                <w:sz w:val="24"/>
                <w:szCs w:val="24"/>
              </w:rPr>
              <w:t>Tính tấm Composite có liên kết đàn hồi ở cạnh biên bằng phần tử tứ giác bốn nút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A7F8F6E" w14:textId="5CC8E399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AE39E4" w14:textId="77777777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D050068" w14:textId="56A8A7F5" w:rsidR="00E9536C" w:rsidRPr="00545B96" w:rsidRDefault="00E9536C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T</w:t>
            </w:r>
            <w:r w:rsidRPr="00545B96">
              <w:rPr>
                <w:rFonts w:cs="Times New Roman" w:hint="eastAsia"/>
                <w:color w:val="000000" w:themeColor="text1"/>
                <w:sz w:val="24"/>
                <w:szCs w:val="24"/>
              </w:rPr>
              <w:t>ạ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p ch</w:t>
            </w:r>
            <w:r w:rsidRPr="00545B96">
              <w:rPr>
                <w:rFonts w:cs="Times New Roman" w:hint="eastAsia"/>
                <w:color w:val="000000" w:themeColor="text1"/>
                <w:sz w:val="24"/>
                <w:szCs w:val="24"/>
              </w:rPr>
              <w:t>í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3ED9B27" w14:textId="6F4BFE66" w:rsidR="00E9536C" w:rsidRPr="00545B96" w:rsidRDefault="00E9536C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>GTVT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. ISSN 2354-0818</w:t>
            </w:r>
          </w:p>
          <w:p w14:paraId="78EFABE1" w14:textId="4065439F" w:rsidR="00E9536C" w:rsidRPr="009643B1" w:rsidRDefault="00E9536C" w:rsidP="00EB3532">
            <w:pPr>
              <w:spacing w:after="0" w:line="240" w:lineRule="auto"/>
              <w:ind w:left="176" w:right="161"/>
              <w:jc w:val="center"/>
              <w:outlineLvl w:val="1"/>
              <w:rPr>
                <w:rFonts w:ascii="Arial" w:eastAsia="Times New Roman" w:hAnsi="Arial" w:cs="Arial"/>
                <w:b/>
                <w:bCs/>
                <w:color w:val="505050"/>
                <w:sz w:val="36"/>
                <w:szCs w:val="36"/>
                <w:lang w:val="en-GB" w:eastAsia="en-GB"/>
              </w:rPr>
            </w:pP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A1BE97" w14:textId="77777777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1197767" w14:textId="77777777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9068E60" w14:textId="6A522104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Số 11/2019, trang 89-91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90B830" w14:textId="2D32D8E6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1/2019</w:t>
            </w:r>
          </w:p>
        </w:tc>
      </w:tr>
      <w:tr w:rsidR="00E9536C" w:rsidRPr="00E72EE1" w14:paraId="64DCC859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7C9B760" w14:textId="134E712B" w:rsidR="00E9536C" w:rsidRPr="00E72EE1" w:rsidRDefault="00365F4D" w:rsidP="00E9536C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0B4E6B8" w14:textId="53482757" w:rsidR="00E9536C" w:rsidRPr="00AD4FB6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AD4FB6">
              <w:rPr>
                <w:rFonts w:cs="Times New Roman"/>
                <w:color w:val="000000" w:themeColor="text1"/>
                <w:sz w:val="24"/>
                <w:szCs w:val="24"/>
              </w:rPr>
              <w:t>Investigation into the response variability of a higher</w:t>
            </w:r>
            <w:r>
              <w:rPr>
                <w:rFonts w:cs="Times New Roman"/>
                <w:color w:val="000000" w:themeColor="text1"/>
                <w:sz w:val="24"/>
                <w:szCs w:val="24"/>
              </w:rPr>
              <w:t>-</w:t>
            </w:r>
            <w:r w:rsidRPr="00AD4FB6">
              <w:rPr>
                <w:rFonts w:cs="Times New Roman"/>
                <w:color w:val="000000" w:themeColor="text1"/>
                <w:sz w:val="24"/>
                <w:szCs w:val="24"/>
              </w:rPr>
              <w:t>order</w:t>
            </w:r>
          </w:p>
          <w:p w14:paraId="1704143C" w14:textId="77777777" w:rsidR="00E9536C" w:rsidRPr="00AD4FB6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AD4FB6">
              <w:rPr>
                <w:rFonts w:cs="Times New Roman"/>
                <w:color w:val="000000" w:themeColor="text1"/>
                <w:sz w:val="24"/>
                <w:szCs w:val="24"/>
              </w:rPr>
              <w:t>beam resting on a foundation using a stochastic</w:t>
            </w:r>
          </w:p>
          <w:p w14:paraId="008CB7DE" w14:textId="12891126" w:rsidR="00E9536C" w:rsidRPr="00E72EE1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AD4FB6">
              <w:rPr>
                <w:rFonts w:cs="Times New Roman"/>
                <w:color w:val="000000" w:themeColor="text1"/>
                <w:sz w:val="24"/>
                <w:szCs w:val="24"/>
              </w:rPr>
              <w:t>finite element method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17678E5" w14:textId="0061A4C3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08BA57" w14:textId="6F4D89CA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2CBA540" w14:textId="3C7A912B" w:rsidR="00E9536C" w:rsidRPr="00AD4FB6" w:rsidRDefault="00E9536C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AD4FB6">
              <w:rPr>
                <w:rFonts w:cs="Times New Roman"/>
                <w:color w:val="000000" w:themeColor="text1"/>
                <w:sz w:val="24"/>
                <w:szCs w:val="24"/>
              </w:rPr>
              <w:t>Lecture Notes in Civil Engineering</w:t>
            </w:r>
            <w:r w:rsidR="00777787">
              <w:rPr>
                <w:rFonts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77787">
              <w:rPr>
                <w:sz w:val="24"/>
                <w:szCs w:val="26"/>
              </w:rPr>
              <w:t>(Hội thảo)</w:t>
            </w:r>
          </w:p>
          <w:p w14:paraId="4EE17615" w14:textId="6700636B" w:rsidR="00E9536C" w:rsidRPr="00545B96" w:rsidRDefault="00E9536C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AD4FB6">
              <w:rPr>
                <w:rFonts w:cs="Times New Roman"/>
                <w:color w:val="000000" w:themeColor="text1"/>
                <w:sz w:val="24"/>
                <w:szCs w:val="24"/>
              </w:rPr>
              <w:t xml:space="preserve">ISBN 978-981-15-0801-1 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7BD6FD" w14:textId="1BFDAE2A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Scopus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BF3717E" w14:textId="77777777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555B07D" w14:textId="47C3D16D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Vol 54, pp 117-122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606A5A" w14:textId="5A4CAC1D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0/2019</w:t>
            </w:r>
          </w:p>
        </w:tc>
      </w:tr>
      <w:tr w:rsidR="00E9536C" w:rsidRPr="00E72EE1" w14:paraId="5231E6F5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17FA330" w14:textId="2BB74189" w:rsidR="00E9536C" w:rsidRPr="00E72EE1" w:rsidRDefault="00365F4D" w:rsidP="00E9536C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617F8A6" w14:textId="77777777" w:rsidR="00E9536C" w:rsidRPr="00FC4D17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FC4D17">
              <w:rPr>
                <w:rFonts w:cs="Times New Roman"/>
                <w:color w:val="000000" w:themeColor="text1"/>
                <w:sz w:val="24"/>
                <w:szCs w:val="24"/>
              </w:rPr>
              <w:t>Evaluation of Response Variability</w:t>
            </w:r>
          </w:p>
          <w:p w14:paraId="60AA9A05" w14:textId="77777777" w:rsidR="00E9536C" w:rsidRPr="00FC4D17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FC4D17">
              <w:rPr>
                <w:rFonts w:cs="Times New Roman"/>
                <w:color w:val="000000" w:themeColor="text1"/>
                <w:sz w:val="24"/>
                <w:szCs w:val="24"/>
              </w:rPr>
              <w:t>of Euler–Bernoulli Beam Resting</w:t>
            </w:r>
          </w:p>
          <w:p w14:paraId="0BE3A7FB" w14:textId="77777777" w:rsidR="00E9536C" w:rsidRPr="00FC4D17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FC4D17">
              <w:rPr>
                <w:rFonts w:cs="Times New Roman"/>
                <w:color w:val="000000" w:themeColor="text1"/>
                <w:sz w:val="24"/>
                <w:szCs w:val="24"/>
              </w:rPr>
              <w:t>on Foundation Due to Randomness</w:t>
            </w:r>
          </w:p>
          <w:p w14:paraId="48A4663E" w14:textId="37B00CD2" w:rsidR="00E9536C" w:rsidRPr="00E72EE1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FC4D17">
              <w:rPr>
                <w:rFonts w:cs="Times New Roman"/>
                <w:color w:val="000000" w:themeColor="text1"/>
                <w:sz w:val="24"/>
                <w:szCs w:val="24"/>
              </w:rPr>
              <w:t>in Elastic Modulus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5F33176" w14:textId="78B239EE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BD6D02" w14:textId="19FE9B89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618D2A1" w14:textId="72538D80" w:rsidR="00E9536C" w:rsidRPr="00F6006E" w:rsidRDefault="00E9536C" w:rsidP="00777787">
            <w:pPr>
              <w:spacing w:before="80" w:after="80" w:line="240" w:lineRule="auto"/>
              <w:ind w:left="176" w:right="161"/>
              <w:rPr>
                <w:sz w:val="24"/>
                <w:szCs w:val="26"/>
              </w:rPr>
            </w:pPr>
            <w:r w:rsidRPr="00F6006E">
              <w:rPr>
                <w:sz w:val="24"/>
                <w:szCs w:val="26"/>
              </w:rPr>
              <w:t>Lecture Notes in Civil Engineering</w:t>
            </w:r>
            <w:r w:rsidR="00777787">
              <w:rPr>
                <w:sz w:val="24"/>
                <w:szCs w:val="26"/>
              </w:rPr>
              <w:t xml:space="preserve"> (Hội thảo)</w:t>
            </w:r>
            <w:r w:rsidRPr="00F6006E">
              <w:rPr>
                <w:sz w:val="24"/>
                <w:szCs w:val="26"/>
              </w:rPr>
              <w:t xml:space="preserve"> </w:t>
            </w:r>
          </w:p>
          <w:p w14:paraId="270BCA35" w14:textId="01552C5B" w:rsidR="00E9536C" w:rsidRPr="00545B96" w:rsidRDefault="00E9536C" w:rsidP="00F6006E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F6006E">
              <w:rPr>
                <w:sz w:val="24"/>
                <w:szCs w:val="26"/>
              </w:rPr>
              <w:t>ISSN 2366-2557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591CFD" w14:textId="2D4757DE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Scopus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7B9BF33" w14:textId="77777777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BE8BE39" w14:textId="22FAB20C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Vol 80, 1087-1092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D6817A" w14:textId="74845AA1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0/2019</w:t>
            </w:r>
          </w:p>
        </w:tc>
      </w:tr>
      <w:tr w:rsidR="00365F4D" w:rsidRPr="00E72EE1" w14:paraId="7C7B30FB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74E6C20" w14:textId="305A002F" w:rsidR="00365F4D" w:rsidRDefault="00365F4D" w:rsidP="00E9536C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696F64C" w14:textId="41FDC861" w:rsidR="00365F4D" w:rsidRPr="00715803" w:rsidRDefault="00365F4D" w:rsidP="00A55AAE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A55AAE">
              <w:rPr>
                <w:rFonts w:cs="Times New Roman"/>
                <w:color w:val="000000" w:themeColor="text1"/>
                <w:sz w:val="24"/>
                <w:szCs w:val="24"/>
              </w:rPr>
              <w:t xml:space="preserve">Reinforcing cementitious material using single-walled carbon nanotube - </w:t>
            </w:r>
            <w:r w:rsidRPr="00A55AAE">
              <w:rPr>
                <w:rFonts w:cs="Times New Roman"/>
                <w:color w:val="000000" w:themeColor="text1"/>
                <w:sz w:val="24"/>
                <w:szCs w:val="24"/>
              </w:rPr>
              <w:lastRenderedPageBreak/>
              <w:t>nylon 66 nanofibers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8738007" w14:textId="02AABCDB" w:rsidR="00365F4D" w:rsidRDefault="00365F4D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lastRenderedPageBreak/>
              <w:t>4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034BC8" w14:textId="77777777" w:rsidR="00365F4D" w:rsidRDefault="00365F4D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37F1D30" w14:textId="0719C443" w:rsidR="00365F4D" w:rsidRPr="00545B96" w:rsidRDefault="00365F4D" w:rsidP="00EB3532">
            <w:pPr>
              <w:spacing w:before="80" w:after="8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365F4D">
              <w:rPr>
                <w:rFonts w:cs="Times New Roman"/>
                <w:color w:val="000000" w:themeColor="text1"/>
                <w:sz w:val="24"/>
                <w:szCs w:val="24"/>
              </w:rPr>
              <w:t>Transport and Communications Science Journal, ISSN 1859-2724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8F72A3" w14:textId="7A20C05C" w:rsidR="00365F4D" w:rsidRPr="00E72EE1" w:rsidRDefault="00A55AAE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ACI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02D9389" w14:textId="77777777" w:rsidR="00365F4D" w:rsidRPr="00E72EE1" w:rsidRDefault="00365F4D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F81AAB6" w14:textId="023FED6B" w:rsidR="00365F4D" w:rsidRDefault="00365F4D" w:rsidP="00EB3532">
            <w:pPr>
              <w:spacing w:before="80" w:after="80" w:line="240" w:lineRule="auto"/>
              <w:jc w:val="center"/>
              <w:rPr>
                <w:rFonts w:ascii="Segoe UI" w:hAnsi="Segoe UI" w:cs="Segoe UI"/>
                <w:i/>
                <w:iCs/>
                <w:color w:val="1D1D1D"/>
                <w:sz w:val="21"/>
                <w:szCs w:val="21"/>
                <w:bdr w:val="none" w:sz="0" w:space="0" w:color="auto" w:frame="1"/>
                <w:shd w:val="clear" w:color="auto" w:fill="F8F8F8"/>
              </w:rPr>
            </w:pPr>
            <w:r w:rsidRPr="00A55AAE">
              <w:rPr>
                <w:rFonts w:cs="Times New Roman"/>
                <w:color w:val="000000" w:themeColor="text1"/>
                <w:sz w:val="24"/>
                <w:szCs w:val="24"/>
              </w:rPr>
              <w:t>71(1), 46-55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EEDF3" w14:textId="6983DC63" w:rsidR="00365F4D" w:rsidRDefault="00365F4D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/2020</w:t>
            </w:r>
          </w:p>
        </w:tc>
      </w:tr>
      <w:tr w:rsidR="00E9536C" w:rsidRPr="00E72EE1" w14:paraId="04AD3A02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606D1A8" w14:textId="06AFA8E9" w:rsidR="00E9536C" w:rsidRPr="00E72EE1" w:rsidRDefault="00365F4D" w:rsidP="00365F4D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EA5FFA3" w14:textId="67B0D41C" w:rsidR="00E9536C" w:rsidRPr="00E72EE1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715803">
              <w:rPr>
                <w:rFonts w:cs="Times New Roman"/>
                <w:color w:val="000000" w:themeColor="text1"/>
                <w:sz w:val="24"/>
                <w:szCs w:val="24"/>
              </w:rPr>
              <w:t>A static analysis of nonuniform column by stochastic finite element method using weighted integration approach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14CCF61" w14:textId="05C62764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BC9ACC" w14:textId="7F37641D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08B66CA" w14:textId="389FA9CF" w:rsidR="00E9536C" w:rsidRPr="00545B96" w:rsidRDefault="00365F4D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Segoe UI" w:hAnsi="Segoe UI" w:cs="Segoe UI"/>
                <w:color w:val="1D1D1D"/>
                <w:sz w:val="21"/>
                <w:szCs w:val="21"/>
                <w:shd w:val="clear" w:color="auto" w:fill="F8F8F8"/>
              </w:rPr>
              <w:t> </w:t>
            </w:r>
            <w:r w:rsidRPr="00365F4D">
              <w:rPr>
                <w:rFonts w:cs="Times New Roman"/>
                <w:color w:val="000000" w:themeColor="text1"/>
                <w:sz w:val="24"/>
                <w:szCs w:val="24"/>
              </w:rPr>
              <w:t>Transport and Communications Science Journal,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9536C" w:rsidRPr="00545B96">
              <w:rPr>
                <w:rFonts w:cs="Times New Roman"/>
                <w:color w:val="000000" w:themeColor="text1"/>
                <w:sz w:val="24"/>
                <w:szCs w:val="24"/>
              </w:rPr>
              <w:t>ISSN 1859-2724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F335B0" w14:textId="5DBF7EF9" w:rsidR="00E9536C" w:rsidRPr="00E72EE1" w:rsidRDefault="00A55AAE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ACI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35F86C4" w14:textId="77777777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2C1E145" w14:textId="526CE561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A55AAE">
              <w:rPr>
                <w:rFonts w:cs="Times New Roman"/>
                <w:color w:val="000000" w:themeColor="text1"/>
                <w:sz w:val="24"/>
                <w:szCs w:val="24"/>
              </w:rPr>
              <w:t>71(4), 359-367.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EC0CA1" w14:textId="674CF9E3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05/2020</w:t>
            </w:r>
          </w:p>
        </w:tc>
      </w:tr>
      <w:tr w:rsidR="00365F4D" w:rsidRPr="00E72EE1" w14:paraId="141267E7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8AF616C" w14:textId="5212B876" w:rsidR="00E9536C" w:rsidRDefault="00365F4D" w:rsidP="00E9536C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2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55FA2E1" w14:textId="77777777" w:rsidR="00E9536C" w:rsidRPr="007941BF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7941BF">
              <w:rPr>
                <w:rFonts w:cs="Times New Roman"/>
                <w:color w:val="000000" w:themeColor="text1"/>
                <w:sz w:val="24"/>
                <w:szCs w:val="24"/>
              </w:rPr>
              <w:t>A unified adaptive approach for membrane structures: Form finding</w:t>
            </w:r>
          </w:p>
          <w:p w14:paraId="4B39184B" w14:textId="30F8583F" w:rsidR="00E9536C" w:rsidRPr="00AD2A97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7941BF">
              <w:rPr>
                <w:rFonts w:cs="Times New Roman"/>
                <w:color w:val="000000" w:themeColor="text1"/>
                <w:sz w:val="24"/>
                <w:szCs w:val="24"/>
              </w:rPr>
              <w:t>and large deflection isogeometric analysis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865C797" w14:textId="425E3FCE" w:rsidR="00E9536C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A6DD99" w14:textId="77777777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02FD1DE" w14:textId="77777777" w:rsidR="00E9536C" w:rsidRDefault="00B76EBB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hyperlink r:id="rId22" w:tooltip="Go to Computer Methods in Applied Mechanics and Engineering on ScienceDirect" w:history="1">
              <w:r w:rsidR="00E9536C" w:rsidRPr="00AE600D">
                <w:rPr>
                  <w:rFonts w:cs="Times New Roman"/>
                  <w:color w:val="000000" w:themeColor="text1"/>
                  <w:sz w:val="24"/>
                  <w:szCs w:val="24"/>
                </w:rPr>
                <w:t>Computer Methods in Applied Mechanics and Engineering</w:t>
              </w:r>
            </w:hyperlink>
          </w:p>
          <w:p w14:paraId="7593324C" w14:textId="77777777" w:rsidR="00E9536C" w:rsidRPr="00AE600D" w:rsidRDefault="00E9536C" w:rsidP="00EB3532">
            <w:pPr>
              <w:autoSpaceDE w:val="0"/>
              <w:autoSpaceDN w:val="0"/>
              <w:adjustRightInd w:val="0"/>
              <w:spacing w:after="0" w:line="240" w:lineRule="auto"/>
              <w:ind w:left="176" w:right="161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AE1A99">
              <w:rPr>
                <w:rFonts w:cs="Times New Roman"/>
                <w:color w:val="000000" w:themeColor="text1"/>
                <w:sz w:val="24"/>
                <w:szCs w:val="24"/>
              </w:rPr>
              <w:t>ISSN: 0045-7825</w:t>
            </w:r>
          </w:p>
          <w:p w14:paraId="53900615" w14:textId="77777777" w:rsidR="00E9536C" w:rsidRDefault="00E9536C" w:rsidP="00EB3532">
            <w:pPr>
              <w:spacing w:before="80" w:after="80" w:line="240" w:lineRule="auto"/>
              <w:ind w:left="176" w:right="161"/>
            </w:pP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4622C1" w14:textId="2AFD892B" w:rsidR="00E9536C" w:rsidRDefault="00E9536C" w:rsidP="00EB3532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sz w:val="24"/>
                <w:szCs w:val="26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SCIE, Q1, IF 6.7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8B018C3" w14:textId="77777777" w:rsidR="00E9536C" w:rsidRPr="00AD2A97" w:rsidRDefault="00E9536C" w:rsidP="00EB3532">
            <w:pPr>
              <w:spacing w:before="80" w:after="80" w:line="240" w:lineRule="auto"/>
              <w:jc w:val="center"/>
              <w:rPr>
                <w:rFonts w:ascii="Segoe UI" w:hAnsi="Segoe UI" w:cs="Segoe UI"/>
                <w:color w:val="1D1D1D"/>
                <w:sz w:val="21"/>
                <w:szCs w:val="21"/>
                <w:shd w:val="clear" w:color="auto" w:fill="F8F8F8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6B2B1BA" w14:textId="368504C8" w:rsidR="00E9536C" w:rsidRPr="00AD2A97" w:rsidRDefault="00B76EBB" w:rsidP="00F6006E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rFonts w:ascii="Segoe UI" w:hAnsi="Segoe UI" w:cs="Segoe UI"/>
                <w:color w:val="1D1D1D"/>
                <w:sz w:val="21"/>
                <w:szCs w:val="21"/>
                <w:shd w:val="clear" w:color="auto" w:fill="F8F8F8"/>
              </w:rPr>
            </w:pPr>
            <w:hyperlink r:id="rId23" w:tooltip="Go to table of contents for this volume/issue" w:history="1">
              <w:r w:rsidR="00E9536C" w:rsidRPr="00F6006E">
                <w:rPr>
                  <w:sz w:val="24"/>
                  <w:szCs w:val="26"/>
                </w:rPr>
                <w:t>Volume 369</w:t>
              </w:r>
            </w:hyperlink>
            <w:r w:rsidR="00E9536C" w:rsidRPr="00F6006E">
              <w:rPr>
                <w:sz w:val="24"/>
                <w:szCs w:val="26"/>
              </w:rPr>
              <w:t>, 1 September 2020, 113239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911F3" w14:textId="28152E98" w:rsidR="00E9536C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9/2020</w:t>
            </w:r>
          </w:p>
        </w:tc>
      </w:tr>
      <w:tr w:rsidR="00365F4D" w:rsidRPr="00E72EE1" w14:paraId="08B52ED3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4730D95" w14:textId="092D6397" w:rsidR="00E9536C" w:rsidRDefault="00365F4D" w:rsidP="00E9536C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CDCF1D6" w14:textId="064377B3" w:rsidR="00E9536C" w:rsidRPr="00AD2A97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AD2A97">
              <w:rPr>
                <w:rFonts w:cs="Times New Roman"/>
                <w:color w:val="000000" w:themeColor="text1"/>
                <w:sz w:val="24"/>
                <w:szCs w:val="24"/>
              </w:rPr>
              <w:t>Perturbation based stochastic isogeometric analysis for bending of functionally graded plates with the randomness of elastic modulus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3365704" w14:textId="27DD33D5" w:rsidR="00E9536C" w:rsidRDefault="0052459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B4F7BE" w14:textId="5E2059EA" w:rsidR="00E9536C" w:rsidRPr="00E72EE1" w:rsidRDefault="00EB3532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B3532"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C4E03AF" w14:textId="77777777" w:rsidR="00E9536C" w:rsidRDefault="00E9536C" w:rsidP="00EB3532">
            <w:pPr>
              <w:spacing w:before="80" w:after="80" w:line="240" w:lineRule="auto"/>
              <w:ind w:left="176" w:right="161"/>
            </w:pPr>
            <w:r>
              <w:t>Latin American Journal of Solids and Structures</w:t>
            </w:r>
          </w:p>
          <w:p w14:paraId="47F00E77" w14:textId="77777777" w:rsidR="00E9536C" w:rsidRDefault="00E9536C" w:rsidP="00EB3532">
            <w:pPr>
              <w:spacing w:before="80" w:after="80" w:line="240" w:lineRule="auto"/>
              <w:ind w:left="176" w:right="161"/>
            </w:pPr>
            <w:r>
              <w:t>ISSN Print :  1679-7817</w:t>
            </w:r>
          </w:p>
          <w:p w14:paraId="0790EBD9" w14:textId="5F67C66B" w:rsidR="00E9536C" w:rsidRPr="00AD2A97" w:rsidRDefault="00E9536C" w:rsidP="00EB3532">
            <w:pPr>
              <w:spacing w:before="80" w:after="80" w:line="240" w:lineRule="auto"/>
              <w:ind w:left="176" w:right="161"/>
            </w:pPr>
            <w:r>
              <w:t>ISSN Online : 1679-7825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B4A3AB" w14:textId="0B1CD883" w:rsidR="00E9536C" w:rsidRPr="0076344C" w:rsidRDefault="00E9536C" w:rsidP="00EB3532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SCIE, Q2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5F7CE08" w14:textId="77777777" w:rsidR="00E9536C" w:rsidRPr="00AD2A97" w:rsidRDefault="00E9536C" w:rsidP="00EB3532">
            <w:pPr>
              <w:spacing w:before="80" w:after="80" w:line="240" w:lineRule="auto"/>
              <w:jc w:val="center"/>
              <w:rPr>
                <w:rFonts w:ascii="Segoe UI" w:hAnsi="Segoe UI" w:cs="Segoe UI"/>
                <w:color w:val="1D1D1D"/>
                <w:sz w:val="21"/>
                <w:szCs w:val="21"/>
                <w:shd w:val="clear" w:color="auto" w:fill="F8F8F8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EA7ECDC" w14:textId="0C843BB8" w:rsidR="00E9536C" w:rsidRPr="00F6006E" w:rsidRDefault="00E9536C" w:rsidP="00F6006E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sz w:val="24"/>
                <w:szCs w:val="26"/>
              </w:rPr>
            </w:pPr>
            <w:r w:rsidRPr="00F6006E">
              <w:rPr>
                <w:sz w:val="24"/>
                <w:szCs w:val="26"/>
              </w:rPr>
              <w:t>Vol. 17, No. 7, pp 1-19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3699C0" w14:textId="16E59530" w:rsidR="00E9536C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7/2020</w:t>
            </w:r>
          </w:p>
        </w:tc>
      </w:tr>
      <w:tr w:rsidR="00E9536C" w:rsidRPr="00E72EE1" w14:paraId="1F3137F9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BA5D5CD" w14:textId="4BF80CD5" w:rsidR="00E9536C" w:rsidRPr="00E72EE1" w:rsidRDefault="00365F4D" w:rsidP="00E9536C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407DF9A" w14:textId="22ECE076" w:rsidR="00E9536C" w:rsidRPr="00E72EE1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AD2A97">
              <w:rPr>
                <w:rFonts w:cs="Times New Roman"/>
                <w:color w:val="000000" w:themeColor="text1"/>
                <w:sz w:val="24"/>
                <w:szCs w:val="24"/>
              </w:rPr>
              <w:t>Stochastic Perturbation-Based Finite Element for Free Vibration of Functionally Graded Beams with an Uncertain Elastic Modulus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D1A17BF" w14:textId="5C46F7BA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0DDD85" w14:textId="77777777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AA2461C" w14:textId="77777777" w:rsidR="00E9536C" w:rsidRDefault="00B76EBB" w:rsidP="00EB3532">
            <w:pPr>
              <w:spacing w:before="80" w:after="80" w:line="240" w:lineRule="auto"/>
              <w:ind w:left="176" w:right="161"/>
            </w:pPr>
            <w:hyperlink r:id="rId24" w:history="1">
              <w:r w:rsidR="00E9536C" w:rsidRPr="00577CF2">
                <w:t>Mechanics of Composite Materials</w:t>
              </w:r>
            </w:hyperlink>
          </w:p>
          <w:p w14:paraId="723BB602" w14:textId="65842934" w:rsidR="00E9536C" w:rsidRPr="00AD2A97" w:rsidRDefault="00E9536C" w:rsidP="00EB3532">
            <w:pPr>
              <w:shd w:val="clear" w:color="auto" w:fill="FCFCFC"/>
              <w:spacing w:after="0" w:line="240" w:lineRule="auto"/>
              <w:ind w:left="176" w:right="161"/>
            </w:pPr>
            <w:r w:rsidRPr="00AD2A97">
              <w:t>Electronic ISSN</w:t>
            </w:r>
            <w:r w:rsidRPr="00577CF2">
              <w:t xml:space="preserve"> </w:t>
            </w:r>
            <w:r w:rsidRPr="00AD2A97">
              <w:t>1573-8922</w:t>
            </w:r>
            <w:r w:rsidRPr="00577CF2">
              <w:t xml:space="preserve"> </w:t>
            </w:r>
          </w:p>
          <w:p w14:paraId="77C2714B" w14:textId="77777777" w:rsidR="00E9536C" w:rsidRPr="00AD2A97" w:rsidRDefault="00E9536C" w:rsidP="00EB3532">
            <w:pPr>
              <w:shd w:val="clear" w:color="auto" w:fill="FCFCFC"/>
              <w:spacing w:after="0" w:line="240" w:lineRule="auto"/>
              <w:ind w:left="176" w:right="161"/>
            </w:pPr>
            <w:r w:rsidRPr="00AD2A97">
              <w:t>Print ISSN</w:t>
            </w:r>
          </w:p>
          <w:p w14:paraId="37F7F6C8" w14:textId="1A2D8C6E" w:rsidR="00E9536C" w:rsidRPr="00577CF2" w:rsidRDefault="00E9536C" w:rsidP="00EB3532">
            <w:pPr>
              <w:shd w:val="clear" w:color="auto" w:fill="FCFCFC"/>
              <w:spacing w:after="0" w:line="240" w:lineRule="auto"/>
              <w:ind w:left="176" w:right="161"/>
            </w:pPr>
            <w:r w:rsidRPr="00AD2A97">
              <w:t>0191-5665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E406F1" w14:textId="395DBDCB" w:rsidR="00E9536C" w:rsidRPr="0076344C" w:rsidRDefault="00E9536C" w:rsidP="00EB3532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sz w:val="24"/>
                <w:szCs w:val="26"/>
              </w:rPr>
            </w:pPr>
            <w:r w:rsidRPr="0076344C">
              <w:rPr>
                <w:sz w:val="24"/>
                <w:szCs w:val="26"/>
              </w:rPr>
              <w:t>SCIE</w:t>
            </w:r>
            <w:r w:rsidRPr="002B1160">
              <w:rPr>
                <w:sz w:val="24"/>
                <w:szCs w:val="26"/>
              </w:rPr>
              <w:t>,</w:t>
            </w:r>
            <w:r w:rsidRPr="0076344C">
              <w:rPr>
                <w:sz w:val="24"/>
                <w:szCs w:val="26"/>
              </w:rPr>
              <w:t xml:space="preserve"> Q</w:t>
            </w:r>
            <w:r>
              <w:rPr>
                <w:sz w:val="24"/>
                <w:szCs w:val="26"/>
              </w:rPr>
              <w:t>2</w:t>
            </w:r>
            <w:r w:rsidRPr="0076344C">
              <w:rPr>
                <w:sz w:val="24"/>
                <w:szCs w:val="26"/>
              </w:rPr>
              <w:t>, IF=</w:t>
            </w:r>
            <w:r>
              <w:rPr>
                <w:sz w:val="24"/>
                <w:szCs w:val="26"/>
              </w:rPr>
              <w:t>1</w:t>
            </w:r>
            <w:r w:rsidRPr="0076344C">
              <w:rPr>
                <w:sz w:val="24"/>
                <w:szCs w:val="26"/>
              </w:rPr>
              <w:t>.</w:t>
            </w:r>
            <w:r>
              <w:rPr>
                <w:sz w:val="24"/>
                <w:szCs w:val="26"/>
              </w:rPr>
              <w:t>33</w:t>
            </w:r>
          </w:p>
          <w:p w14:paraId="3EC32ABA" w14:textId="77777777" w:rsidR="00E9536C" w:rsidRPr="00E72EE1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04AF3C4" w14:textId="77777777" w:rsidR="00E9536C" w:rsidRPr="00AD2A97" w:rsidRDefault="00E9536C" w:rsidP="00EB3532">
            <w:pPr>
              <w:spacing w:before="80" w:after="80" w:line="240" w:lineRule="auto"/>
              <w:jc w:val="center"/>
              <w:rPr>
                <w:rFonts w:ascii="Segoe UI" w:hAnsi="Segoe UI" w:cs="Segoe UI"/>
                <w:color w:val="1D1D1D"/>
                <w:sz w:val="21"/>
                <w:szCs w:val="21"/>
                <w:shd w:val="clear" w:color="auto" w:fill="F8F8F8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6768A02" w14:textId="0803FC11" w:rsidR="00E9536C" w:rsidRPr="00F6006E" w:rsidRDefault="00E9536C" w:rsidP="00F6006E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sz w:val="24"/>
                <w:szCs w:val="26"/>
              </w:rPr>
            </w:pPr>
            <w:r w:rsidRPr="00F6006E">
              <w:rPr>
                <w:sz w:val="24"/>
                <w:szCs w:val="26"/>
              </w:rPr>
              <w:t>Vol. 56, No. 4, pp 485-496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994677" w14:textId="39E7FFE4" w:rsidR="00E9536C" w:rsidRPr="0052459C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2459C">
              <w:rPr>
                <w:rFonts w:cs="Times New Roman"/>
                <w:color w:val="000000" w:themeColor="text1"/>
                <w:sz w:val="24"/>
                <w:szCs w:val="24"/>
              </w:rPr>
              <w:t>9/2020</w:t>
            </w:r>
          </w:p>
        </w:tc>
      </w:tr>
      <w:tr w:rsidR="00D717F7" w:rsidRPr="00E72EE1" w14:paraId="763E6D8D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03EB75C" w14:textId="591D5F8F" w:rsidR="00D717F7" w:rsidRDefault="00D717F7" w:rsidP="00D717F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CFD9AA8" w14:textId="77777777" w:rsidR="00D717F7" w:rsidRPr="00EC1D97" w:rsidRDefault="00D717F7" w:rsidP="00D717F7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  <w:p w14:paraId="410D120C" w14:textId="39A28A24" w:rsidR="00D717F7" w:rsidRPr="00577CF2" w:rsidRDefault="00D717F7" w:rsidP="00D717F7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77CF2">
              <w:rPr>
                <w:rFonts w:cs="Times New Roman"/>
                <w:color w:val="000000" w:themeColor="text1"/>
                <w:sz w:val="24"/>
                <w:szCs w:val="24"/>
              </w:rPr>
              <w:t>Variablitity in frequencies of vehicle vibration anlysis with muiltiple random variables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D7A3718" w14:textId="2B9A5408" w:rsidR="00D717F7" w:rsidRDefault="00D717F7" w:rsidP="00D717F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A05A4D" w14:textId="77777777" w:rsidR="00D717F7" w:rsidRPr="00E72EE1" w:rsidRDefault="00D717F7" w:rsidP="00D717F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6B519DB" w14:textId="1A67F1F9" w:rsidR="00D717F7" w:rsidRPr="00577CF2" w:rsidRDefault="00D717F7" w:rsidP="00D717F7">
            <w:pPr>
              <w:spacing w:before="80" w:after="80" w:line="240" w:lineRule="auto"/>
              <w:ind w:left="176" w:right="161"/>
            </w:pPr>
            <w:r>
              <w:rPr>
                <w:rFonts w:ascii="Segoe UI" w:hAnsi="Segoe UI" w:cs="Segoe UI"/>
                <w:color w:val="1D1D1D"/>
                <w:sz w:val="21"/>
                <w:szCs w:val="21"/>
                <w:shd w:val="clear" w:color="auto" w:fill="F8F8F8"/>
              </w:rPr>
              <w:t> </w:t>
            </w:r>
            <w:r w:rsidRPr="00365F4D">
              <w:rPr>
                <w:rFonts w:cs="Times New Roman"/>
                <w:color w:val="000000" w:themeColor="text1"/>
                <w:sz w:val="24"/>
                <w:szCs w:val="24"/>
              </w:rPr>
              <w:t>Transport and Communications Science Journal,</w:t>
            </w:r>
            <w:r w:rsidRPr="00545B96">
              <w:rPr>
                <w:rFonts w:cs="Times New Roman"/>
                <w:color w:val="000000" w:themeColor="text1"/>
                <w:sz w:val="24"/>
                <w:szCs w:val="24"/>
              </w:rPr>
              <w:t xml:space="preserve"> ISSN 1859-2724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ADD73F" w14:textId="20BAA145" w:rsidR="00D717F7" w:rsidRDefault="00D717F7" w:rsidP="00D717F7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sz w:val="24"/>
                <w:szCs w:val="26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ACI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4279348" w14:textId="77777777" w:rsidR="00D717F7" w:rsidRPr="00AD2A97" w:rsidRDefault="00D717F7" w:rsidP="00D717F7">
            <w:pPr>
              <w:spacing w:before="80" w:after="80" w:line="240" w:lineRule="auto"/>
              <w:jc w:val="center"/>
              <w:rPr>
                <w:rFonts w:ascii="Segoe UI" w:hAnsi="Segoe UI" w:cs="Segoe UI"/>
                <w:color w:val="1D1D1D"/>
                <w:sz w:val="21"/>
                <w:szCs w:val="21"/>
                <w:shd w:val="clear" w:color="auto" w:fill="F8F8F8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5BC9FDE" w14:textId="77777777" w:rsidR="00D717F7" w:rsidRPr="0052459C" w:rsidRDefault="00D717F7" w:rsidP="00D717F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  <w:p w14:paraId="6D4A13AF" w14:textId="2FB0429D" w:rsidR="00D717F7" w:rsidRPr="0052459C" w:rsidRDefault="00D717F7" w:rsidP="00D717F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2459C">
              <w:rPr>
                <w:rFonts w:cs="Times New Roman"/>
                <w:color w:val="000000" w:themeColor="text1"/>
                <w:sz w:val="24"/>
                <w:szCs w:val="24"/>
              </w:rPr>
              <w:t>Vol 72, Issue 2 215-226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E21B4E" w14:textId="3D0997B9" w:rsidR="00D717F7" w:rsidRPr="0052459C" w:rsidRDefault="00D717F7" w:rsidP="00D717F7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2459C">
              <w:rPr>
                <w:rFonts w:cs="Times New Roman"/>
                <w:color w:val="000000" w:themeColor="text1"/>
                <w:sz w:val="24"/>
                <w:szCs w:val="24"/>
              </w:rPr>
              <w:t>02/2021</w:t>
            </w:r>
          </w:p>
        </w:tc>
      </w:tr>
      <w:tr w:rsidR="00365F4D" w:rsidRPr="00E72EE1" w14:paraId="2F050553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9976662" w14:textId="17B43E07" w:rsidR="00E9536C" w:rsidRDefault="00365F4D" w:rsidP="00E9536C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lastRenderedPageBreak/>
              <w:t>26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D54F736" w14:textId="77777777" w:rsidR="00E9536C" w:rsidRPr="00577CF2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77CF2">
              <w:rPr>
                <w:rFonts w:cs="Times New Roman"/>
                <w:color w:val="000000" w:themeColor="text1"/>
                <w:sz w:val="24"/>
                <w:szCs w:val="24"/>
              </w:rPr>
              <w:t>Stochastic Free Vibration Analysis</w:t>
            </w:r>
          </w:p>
          <w:p w14:paraId="1F9CCABB" w14:textId="77777777" w:rsidR="00E9536C" w:rsidRPr="00577CF2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77CF2">
              <w:rPr>
                <w:rFonts w:cs="Times New Roman"/>
                <w:color w:val="000000" w:themeColor="text1"/>
                <w:sz w:val="24"/>
                <w:szCs w:val="24"/>
              </w:rPr>
              <w:t>of Beam on Elastic Foundation</w:t>
            </w:r>
          </w:p>
          <w:p w14:paraId="5D1A21ED" w14:textId="77777777" w:rsidR="00E9536C" w:rsidRPr="00577CF2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77CF2">
              <w:rPr>
                <w:rFonts w:cs="Times New Roman"/>
                <w:color w:val="000000" w:themeColor="text1"/>
                <w:sz w:val="24"/>
                <w:szCs w:val="24"/>
              </w:rPr>
              <w:t>with the Random Field of Young’s</w:t>
            </w:r>
          </w:p>
          <w:p w14:paraId="4E947191" w14:textId="77777777" w:rsidR="00E9536C" w:rsidRPr="00577CF2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77CF2">
              <w:rPr>
                <w:rFonts w:cs="Times New Roman"/>
                <w:color w:val="000000" w:themeColor="text1"/>
                <w:sz w:val="24"/>
                <w:szCs w:val="24"/>
              </w:rPr>
              <w:t>Modulus Using Finite Element Method</w:t>
            </w:r>
          </w:p>
          <w:p w14:paraId="703FB064" w14:textId="2FD593CE" w:rsidR="00E9536C" w:rsidRPr="00AD2A97" w:rsidRDefault="00E9536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77CF2">
              <w:rPr>
                <w:rFonts w:cs="Times New Roman"/>
                <w:color w:val="000000" w:themeColor="text1"/>
                <w:sz w:val="24"/>
                <w:szCs w:val="24"/>
              </w:rPr>
              <w:t>and Monte Carlo Simulation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65ED0A8" w14:textId="276C5ABE" w:rsidR="00E9536C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779F44" w14:textId="77777777" w:rsidR="00E9536C" w:rsidRPr="0096042B" w:rsidRDefault="00E9536C" w:rsidP="00EB3532">
            <w:pPr>
              <w:shd w:val="clear" w:color="auto" w:fill="FCFCFC"/>
              <w:spacing w:after="0" w:line="240" w:lineRule="auto"/>
              <w:jc w:val="center"/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248372C" w14:textId="77777777" w:rsidR="00777787" w:rsidRPr="00F6006E" w:rsidRDefault="00E9536C" w:rsidP="00777787">
            <w:pPr>
              <w:spacing w:before="80" w:after="80" w:line="240" w:lineRule="auto"/>
              <w:ind w:left="176" w:right="161"/>
              <w:rPr>
                <w:sz w:val="24"/>
                <w:szCs w:val="26"/>
              </w:rPr>
            </w:pPr>
            <w:r w:rsidRPr="0096042B">
              <w:t>Lecture Notes in Civil Engineering</w:t>
            </w:r>
            <w:r w:rsidR="00777787">
              <w:t xml:space="preserve"> </w:t>
            </w:r>
            <w:r w:rsidR="00777787">
              <w:rPr>
                <w:sz w:val="24"/>
                <w:szCs w:val="26"/>
              </w:rPr>
              <w:t>(Hội thảo)</w:t>
            </w:r>
          </w:p>
          <w:p w14:paraId="1E25AC34" w14:textId="15B2F80D" w:rsidR="00E9536C" w:rsidRPr="00AD2A97" w:rsidRDefault="00E9536C" w:rsidP="00EB3532">
            <w:pPr>
              <w:shd w:val="clear" w:color="auto" w:fill="FCFCFC"/>
              <w:spacing w:after="0" w:line="240" w:lineRule="auto"/>
              <w:ind w:left="176" w:right="161"/>
            </w:pPr>
            <w:r w:rsidRPr="0096042B">
              <w:t xml:space="preserve">ISSN 2366-2557 </w:t>
            </w:r>
            <w:r w:rsidR="0096042B">
              <w:t>e</w:t>
            </w:r>
            <w:r w:rsidRPr="0096042B">
              <w:t>ISSN 2366-2565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4BF8B8" w14:textId="0780424D" w:rsidR="00E9536C" w:rsidRPr="0076344C" w:rsidRDefault="00E9536C" w:rsidP="00EB3532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Scopus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B917CAA" w14:textId="77777777" w:rsidR="00E9536C" w:rsidRPr="00AD2A97" w:rsidRDefault="00E9536C" w:rsidP="00EB3532">
            <w:pPr>
              <w:spacing w:before="80" w:after="80" w:line="240" w:lineRule="auto"/>
              <w:jc w:val="center"/>
              <w:rPr>
                <w:rFonts w:ascii="Segoe UI" w:hAnsi="Segoe UI" w:cs="Segoe UI"/>
                <w:color w:val="1D1D1D"/>
                <w:sz w:val="21"/>
                <w:szCs w:val="21"/>
                <w:shd w:val="clear" w:color="auto" w:fill="F8F8F8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7686D16" w14:textId="156D8E35" w:rsidR="00E9536C" w:rsidRPr="0052459C" w:rsidRDefault="0096042B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2459C">
              <w:rPr>
                <w:rFonts w:cs="Times New Roman"/>
                <w:color w:val="000000" w:themeColor="text1"/>
                <w:sz w:val="24"/>
                <w:szCs w:val="24"/>
              </w:rPr>
              <w:t>V</w:t>
            </w:r>
            <w:r w:rsidR="00E9536C" w:rsidRPr="0052459C">
              <w:rPr>
                <w:rFonts w:cs="Times New Roman"/>
                <w:color w:val="000000" w:themeColor="text1"/>
                <w:sz w:val="24"/>
                <w:szCs w:val="24"/>
              </w:rPr>
              <w:t>o</w:t>
            </w:r>
            <w:r w:rsidRPr="0052459C">
              <w:rPr>
                <w:rFonts w:cs="Times New Roman"/>
                <w:color w:val="000000" w:themeColor="text1"/>
                <w:sz w:val="24"/>
                <w:szCs w:val="24"/>
              </w:rPr>
              <w:t>l</w:t>
            </w:r>
            <w:r w:rsidR="00E9536C" w:rsidRPr="0052459C">
              <w:rPr>
                <w:rFonts w:cs="Times New Roman"/>
                <w:color w:val="000000" w:themeColor="text1"/>
                <w:sz w:val="24"/>
                <w:szCs w:val="24"/>
              </w:rPr>
              <w:t xml:space="preserve"> 203. pp  499–506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2DAAF9" w14:textId="291E0058" w:rsidR="00E9536C" w:rsidRPr="0052459C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2459C">
              <w:rPr>
                <w:rFonts w:cs="Times New Roman"/>
                <w:color w:val="000000" w:themeColor="text1"/>
                <w:sz w:val="24"/>
                <w:szCs w:val="24"/>
              </w:rPr>
              <w:t>10/2021</w:t>
            </w:r>
          </w:p>
        </w:tc>
      </w:tr>
      <w:tr w:rsidR="00E66F56" w:rsidRPr="00E72EE1" w14:paraId="27DD990B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FC91163" w14:textId="553101BD" w:rsidR="00E66F56" w:rsidRDefault="00E66F56" w:rsidP="00365F4D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FACB816" w14:textId="488061DA" w:rsidR="00E66F56" w:rsidRPr="0052459C" w:rsidRDefault="00E66F56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Ả</w:t>
            </w:r>
            <w:r w:rsidRPr="00E66F56">
              <w:rPr>
                <w:rFonts w:cs="Times New Roman"/>
                <w:color w:val="000000" w:themeColor="text1"/>
                <w:sz w:val="24"/>
                <w:szCs w:val="24"/>
              </w:rPr>
              <w:t>nh hưởng của vận tốc đến đặc trưng cộng hưởng của dầm giản đơn chịu phương tiện ba trục di chuyển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01F1BE1" w14:textId="0036D3DF" w:rsidR="00E66F56" w:rsidRDefault="00E66F56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7D5230" w14:textId="77777777" w:rsidR="00E66F56" w:rsidRDefault="00E66F56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1F02967" w14:textId="40B53AE9" w:rsidR="00E66F56" w:rsidRPr="00E66F56" w:rsidRDefault="00E66F56" w:rsidP="00EB3532">
            <w:pPr>
              <w:spacing w:before="80" w:after="80" w:line="240" w:lineRule="auto"/>
              <w:ind w:left="176" w:right="161"/>
              <w:rPr>
                <w:sz w:val="24"/>
                <w:lang w:val="fr-FR"/>
              </w:rPr>
            </w:pPr>
            <w:r w:rsidRPr="00E66F56">
              <w:rPr>
                <w:sz w:val="24"/>
                <w:lang w:val="fr-FR"/>
              </w:rPr>
              <w:t xml:space="preserve">Tạp chí </w:t>
            </w:r>
          </w:p>
          <w:p w14:paraId="6571256A" w14:textId="77777777" w:rsidR="00E66F56" w:rsidRPr="00E66F56" w:rsidRDefault="00E66F56" w:rsidP="00EB3532">
            <w:pPr>
              <w:spacing w:before="80" w:after="80" w:line="240" w:lineRule="auto"/>
              <w:ind w:left="176" w:right="161"/>
              <w:rPr>
                <w:sz w:val="24"/>
                <w:lang w:val="fr-FR"/>
              </w:rPr>
            </w:pPr>
            <w:r w:rsidRPr="00E66F56">
              <w:rPr>
                <w:sz w:val="24"/>
                <w:lang w:val="fr-FR"/>
              </w:rPr>
              <w:t>GTVT. ISSN 2354-0818</w:t>
            </w:r>
          </w:p>
          <w:p w14:paraId="36C6F845" w14:textId="77777777" w:rsidR="00E66F56" w:rsidRDefault="00E66F56" w:rsidP="00EB3532">
            <w:pPr>
              <w:spacing w:before="80" w:after="80" w:line="240" w:lineRule="auto"/>
              <w:ind w:left="176" w:right="161"/>
              <w:rPr>
                <w:sz w:val="24"/>
                <w:lang w:val="fr-FR"/>
              </w:rPr>
            </w:pP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2F3A13" w14:textId="77777777" w:rsidR="00E66F56" w:rsidRDefault="00E66F56" w:rsidP="00EB3532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sz w:val="24"/>
                <w:szCs w:val="26"/>
              </w:rPr>
            </w:pP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0D3978F" w14:textId="77777777" w:rsidR="00E66F56" w:rsidRPr="00AD2A97" w:rsidRDefault="00E66F56" w:rsidP="00EB3532">
            <w:pPr>
              <w:spacing w:before="80" w:after="80" w:line="240" w:lineRule="auto"/>
              <w:jc w:val="center"/>
              <w:rPr>
                <w:rFonts w:ascii="Segoe UI" w:hAnsi="Segoe UI" w:cs="Segoe UI"/>
                <w:color w:val="1D1D1D"/>
                <w:sz w:val="21"/>
                <w:szCs w:val="21"/>
                <w:shd w:val="clear" w:color="auto" w:fill="F8F8F8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06A2CAD" w14:textId="6540FCEB" w:rsidR="00E66F56" w:rsidRPr="0052459C" w:rsidRDefault="00E66F56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38-142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40DFFB" w14:textId="526AC629" w:rsidR="00E66F56" w:rsidRPr="0052459C" w:rsidRDefault="00E66F56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1/2021</w:t>
            </w:r>
          </w:p>
        </w:tc>
      </w:tr>
      <w:tr w:rsidR="00365F4D" w:rsidRPr="00E72EE1" w14:paraId="003C6E7D" w14:textId="77777777" w:rsidTr="00D717F7">
        <w:trPr>
          <w:jc w:val="center"/>
        </w:trPr>
        <w:tc>
          <w:tcPr>
            <w:tcW w:w="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291FDC6" w14:textId="24290852" w:rsidR="00E9536C" w:rsidRDefault="008A6107" w:rsidP="00365F4D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</w:t>
            </w:r>
            <w:r w:rsidR="00E66F56">
              <w:rPr>
                <w:rFonts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27E707B" w14:textId="77777777" w:rsidR="0052459C" w:rsidRPr="0052459C" w:rsidRDefault="0052459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  <w:p w14:paraId="75C17C1A" w14:textId="07ADF3BB" w:rsidR="00E9536C" w:rsidRPr="00AD2A97" w:rsidRDefault="0052459C" w:rsidP="00235C32">
            <w:pPr>
              <w:spacing w:before="80" w:after="80" w:line="240" w:lineRule="auto"/>
              <w:ind w:left="90" w:right="205"/>
              <w:jc w:val="both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2459C">
              <w:rPr>
                <w:rFonts w:cs="Times New Roman"/>
                <w:color w:val="000000" w:themeColor="text1"/>
                <w:sz w:val="24"/>
                <w:szCs w:val="24"/>
              </w:rPr>
              <w:t xml:space="preserve"> Stochastic finite element analysis of the free vibration of non-uniform beams with uncertain material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AC2F639" w14:textId="376C06A1" w:rsidR="00E9536C" w:rsidRDefault="0052459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6C9716" w14:textId="1FE4467C" w:rsidR="00E9536C" w:rsidRPr="00E72EE1" w:rsidRDefault="0052459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T/g chính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1A8B4DE" w14:textId="34DBAFB7" w:rsidR="0052459C" w:rsidRDefault="0052459C" w:rsidP="00EB3532">
            <w:pPr>
              <w:spacing w:before="80" w:after="80" w:line="240" w:lineRule="auto"/>
              <w:ind w:left="176" w:right="161"/>
              <w:rPr>
                <w:rFonts w:cs="Times New Roman"/>
                <w:sz w:val="24"/>
                <w:lang w:val="fr-FR"/>
              </w:rPr>
            </w:pPr>
            <w:r>
              <w:rPr>
                <w:sz w:val="24"/>
                <w:lang w:val="fr-FR"/>
              </w:rPr>
              <w:t>J</w:t>
            </w:r>
            <w:r w:rsidRPr="001A7379">
              <w:rPr>
                <w:sz w:val="24"/>
                <w:lang w:val="fr-FR"/>
              </w:rPr>
              <w:t xml:space="preserve">ournal of </w:t>
            </w:r>
            <w:r>
              <w:rPr>
                <w:sz w:val="24"/>
                <w:lang w:val="fr-FR"/>
              </w:rPr>
              <w:t>M</w:t>
            </w:r>
            <w:r w:rsidRPr="001A7379">
              <w:rPr>
                <w:sz w:val="24"/>
                <w:lang w:val="fr-FR"/>
              </w:rPr>
              <w:t xml:space="preserve">aterials and </w:t>
            </w:r>
            <w:r>
              <w:rPr>
                <w:sz w:val="24"/>
                <w:lang w:val="fr-FR"/>
              </w:rPr>
              <w:t>E</w:t>
            </w:r>
            <w:r w:rsidRPr="001A7379">
              <w:rPr>
                <w:sz w:val="24"/>
                <w:lang w:val="fr-FR"/>
              </w:rPr>
              <w:t xml:space="preserve">ngineering </w:t>
            </w:r>
            <w:r>
              <w:rPr>
                <w:sz w:val="24"/>
                <w:lang w:val="fr-FR"/>
              </w:rPr>
              <w:t>S</w:t>
            </w:r>
            <w:r w:rsidRPr="001A7379">
              <w:rPr>
                <w:sz w:val="24"/>
                <w:lang w:val="fr-FR"/>
              </w:rPr>
              <w:t>t</w:t>
            </w:r>
            <w:r>
              <w:rPr>
                <w:sz w:val="24"/>
                <w:lang w:val="fr-FR"/>
              </w:rPr>
              <w:t>r</w:t>
            </w:r>
            <w:r w:rsidRPr="001A7379">
              <w:rPr>
                <w:sz w:val="24"/>
                <w:lang w:val="fr-FR"/>
              </w:rPr>
              <w:t>uctures</w:t>
            </w:r>
          </w:p>
          <w:p w14:paraId="14ED118B" w14:textId="164421E4" w:rsidR="00E9536C" w:rsidRPr="0052459C" w:rsidRDefault="0052459C" w:rsidP="00EB3532">
            <w:pPr>
              <w:spacing w:before="80" w:after="80" w:line="240" w:lineRule="auto"/>
              <w:ind w:left="176" w:right="161"/>
            </w:pPr>
            <w:r w:rsidRPr="001A7379">
              <w:rPr>
                <w:rFonts w:cs="Times New Roman"/>
                <w:sz w:val="24"/>
                <w:lang w:val="fr-FR"/>
              </w:rPr>
              <w:t>2170-127X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C6C036" w14:textId="1370B70D" w:rsidR="00E9536C" w:rsidRPr="0076344C" w:rsidRDefault="0052459C" w:rsidP="00EB3532">
            <w:pPr>
              <w:tabs>
                <w:tab w:val="left" w:pos="426"/>
                <w:tab w:val="left" w:pos="6521"/>
              </w:tabs>
              <w:spacing w:before="60" w:after="60"/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ESCI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4C8B2BC" w14:textId="77777777" w:rsidR="00E9536C" w:rsidRPr="00AD2A97" w:rsidRDefault="00E9536C" w:rsidP="00EB3532">
            <w:pPr>
              <w:spacing w:before="80" w:after="80" w:line="240" w:lineRule="auto"/>
              <w:jc w:val="center"/>
              <w:rPr>
                <w:rFonts w:ascii="Segoe UI" w:hAnsi="Segoe UI" w:cs="Segoe UI"/>
                <w:color w:val="1D1D1D"/>
                <w:sz w:val="21"/>
                <w:szCs w:val="21"/>
                <w:shd w:val="clear" w:color="auto" w:fill="F8F8F8"/>
              </w:rPr>
            </w:pP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F0370C0" w14:textId="4DD711A9" w:rsidR="0052459C" w:rsidRPr="0052459C" w:rsidRDefault="0052459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2459C">
              <w:rPr>
                <w:rFonts w:cs="Times New Roman"/>
                <w:color w:val="000000" w:themeColor="text1"/>
                <w:sz w:val="24"/>
                <w:szCs w:val="24"/>
              </w:rPr>
              <w:t>Vol 9, No 1,pp 29-37</w:t>
            </w:r>
          </w:p>
          <w:p w14:paraId="727D84F9" w14:textId="77777777" w:rsidR="00E9536C" w:rsidRPr="0052459C" w:rsidRDefault="00E9536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634AE1" w14:textId="2D3F43B0" w:rsidR="00E9536C" w:rsidRPr="0052459C" w:rsidRDefault="0052459C" w:rsidP="00EB3532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52459C">
              <w:rPr>
                <w:rFonts w:cs="Times New Roman"/>
                <w:color w:val="000000" w:themeColor="text1"/>
                <w:sz w:val="24"/>
                <w:szCs w:val="24"/>
              </w:rPr>
              <w:t>4/2022</w:t>
            </w:r>
          </w:p>
        </w:tc>
      </w:tr>
    </w:tbl>
    <w:p w14:paraId="06668851" w14:textId="52F9348C" w:rsidR="006E1672" w:rsidRPr="00E72EE1" w:rsidRDefault="000F1C03" w:rsidP="00235C32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- </w:t>
      </w:r>
      <w:r w:rsidR="0004747D" w:rsidRPr="00E72EE1">
        <w:rPr>
          <w:rFonts w:cs="Times New Roman"/>
          <w:color w:val="000000" w:themeColor="text1"/>
          <w:sz w:val="26"/>
          <w:szCs w:val="26"/>
        </w:rPr>
        <w:t>Trong đó</w:t>
      </w:r>
      <w:r w:rsidR="006E1672" w:rsidRPr="00E72EE1">
        <w:rPr>
          <w:rFonts w:cs="Times New Roman"/>
          <w:color w:val="000000" w:themeColor="text1"/>
          <w:sz w:val="26"/>
          <w:szCs w:val="26"/>
        </w:rPr>
        <w:t>:</w:t>
      </w:r>
      <w:r w:rsidR="0004747D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7B2FE8" w:rsidRPr="00E72EE1">
        <w:rPr>
          <w:rFonts w:cs="Times New Roman"/>
          <w:color w:val="000000" w:themeColor="text1"/>
          <w:sz w:val="26"/>
          <w:szCs w:val="26"/>
        </w:rPr>
        <w:t>S</w:t>
      </w:r>
      <w:r w:rsidR="0004747D" w:rsidRPr="00E72EE1">
        <w:rPr>
          <w:rFonts w:cs="Times New Roman"/>
          <w:color w:val="000000" w:themeColor="text1"/>
          <w:sz w:val="26"/>
          <w:szCs w:val="26"/>
        </w:rPr>
        <w:t>ố lượng</w:t>
      </w:r>
      <w:r w:rsidR="00AC5E75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7B2FE8" w:rsidRPr="00E72EE1">
        <w:rPr>
          <w:rFonts w:cs="Times New Roman"/>
          <w:color w:val="000000" w:themeColor="text1"/>
          <w:sz w:val="26"/>
          <w:szCs w:val="26"/>
        </w:rPr>
        <w:t>(ghi rõ các số TT)</w:t>
      </w:r>
      <w:r w:rsidR="0028641C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04747D" w:rsidRPr="00E72EE1">
        <w:rPr>
          <w:rFonts w:cs="Times New Roman"/>
          <w:color w:val="000000" w:themeColor="text1"/>
          <w:sz w:val="26"/>
          <w:szCs w:val="26"/>
        </w:rPr>
        <w:t>bài báo khoa học đăng trên tạp chí khoa học quốc tế</w:t>
      </w:r>
      <w:r w:rsidR="006C6700" w:rsidRPr="00E72EE1">
        <w:rPr>
          <w:rFonts w:cs="Times New Roman"/>
          <w:color w:val="000000" w:themeColor="text1"/>
          <w:sz w:val="26"/>
          <w:szCs w:val="26"/>
        </w:rPr>
        <w:t xml:space="preserve"> có</w:t>
      </w:r>
      <w:r w:rsidR="0004747D" w:rsidRPr="00E72EE1">
        <w:rPr>
          <w:rFonts w:cs="Times New Roman"/>
          <w:color w:val="000000" w:themeColor="text1"/>
          <w:sz w:val="26"/>
          <w:szCs w:val="26"/>
        </w:rPr>
        <w:t xml:space="preserve"> uy tín</w:t>
      </w:r>
      <w:r w:rsidR="007262C7" w:rsidRPr="00E72EE1">
        <w:rPr>
          <w:rFonts w:cs="Times New Roman"/>
          <w:color w:val="000000" w:themeColor="text1"/>
          <w:sz w:val="26"/>
          <w:szCs w:val="26"/>
        </w:rPr>
        <w:t xml:space="preserve"> mà ƯV là tác giả chính</w:t>
      </w:r>
      <w:r w:rsidR="0004747D" w:rsidRPr="00E72EE1">
        <w:rPr>
          <w:rFonts w:cs="Times New Roman"/>
          <w:color w:val="000000" w:themeColor="text1"/>
          <w:sz w:val="26"/>
          <w:szCs w:val="26"/>
        </w:rPr>
        <w:t xml:space="preserve"> sau TS:</w:t>
      </w:r>
      <w:r w:rsidR="00AC5E75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3150E6">
        <w:rPr>
          <w:rFonts w:cs="Times New Roman"/>
          <w:color w:val="000000" w:themeColor="text1"/>
          <w:sz w:val="26"/>
          <w:szCs w:val="26"/>
        </w:rPr>
        <w:t xml:space="preserve">05 bài </w:t>
      </w:r>
      <w:r w:rsidR="00A5461A">
        <w:rPr>
          <w:rFonts w:cs="Times New Roman"/>
          <w:color w:val="000000" w:themeColor="text1"/>
          <w:sz w:val="26"/>
          <w:szCs w:val="26"/>
        </w:rPr>
        <w:t>(số thứ tự 2,</w:t>
      </w:r>
      <w:r w:rsidR="003150E6">
        <w:rPr>
          <w:rFonts w:cs="Times New Roman"/>
          <w:color w:val="000000" w:themeColor="text1"/>
          <w:sz w:val="26"/>
          <w:szCs w:val="26"/>
        </w:rPr>
        <w:t xml:space="preserve"> </w:t>
      </w:r>
      <w:r w:rsidR="00A5461A">
        <w:rPr>
          <w:rFonts w:cs="Times New Roman"/>
          <w:color w:val="000000" w:themeColor="text1"/>
          <w:sz w:val="26"/>
          <w:szCs w:val="26"/>
        </w:rPr>
        <w:t>8,</w:t>
      </w:r>
      <w:r w:rsidR="003150E6">
        <w:rPr>
          <w:rFonts w:cs="Times New Roman"/>
          <w:color w:val="000000" w:themeColor="text1"/>
          <w:sz w:val="26"/>
          <w:szCs w:val="26"/>
        </w:rPr>
        <w:t xml:space="preserve"> </w:t>
      </w:r>
      <w:r w:rsidR="00A5461A">
        <w:rPr>
          <w:rFonts w:cs="Times New Roman"/>
          <w:color w:val="000000" w:themeColor="text1"/>
          <w:sz w:val="26"/>
          <w:szCs w:val="26"/>
        </w:rPr>
        <w:t>13, 23</w:t>
      </w:r>
      <w:r w:rsidR="003150E6">
        <w:rPr>
          <w:rFonts w:cs="Times New Roman"/>
          <w:color w:val="000000" w:themeColor="text1"/>
          <w:sz w:val="26"/>
          <w:szCs w:val="26"/>
        </w:rPr>
        <w:t xml:space="preserve"> và 28)</w:t>
      </w:r>
    </w:p>
    <w:p w14:paraId="2453E4FA" w14:textId="5A9E4FC1" w:rsidR="00C70401" w:rsidRPr="00E72EE1" w:rsidRDefault="00C70401" w:rsidP="00697A87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7.1.b. Bài báo khoa học, báo cáo khoa học đã công bố </w:t>
      </w:r>
      <w:r w:rsidRPr="00E72EE1">
        <w:rPr>
          <w:rFonts w:cs="Times New Roman"/>
          <w:i/>
          <w:color w:val="000000" w:themeColor="text1"/>
          <w:sz w:val="26"/>
          <w:szCs w:val="26"/>
        </w:rPr>
        <w:t>(</w:t>
      </w:r>
      <w:r w:rsidR="002C1D27" w:rsidRPr="00E72EE1">
        <w:rPr>
          <w:rFonts w:cs="Times New Roman"/>
          <w:i/>
          <w:color w:val="000000" w:themeColor="text1"/>
          <w:sz w:val="26"/>
          <w:szCs w:val="26"/>
        </w:rPr>
        <w:t xml:space="preserve">Dành cho </w:t>
      </w:r>
      <w:r w:rsidRPr="00E72EE1">
        <w:rPr>
          <w:rFonts w:cs="Times New Roman"/>
          <w:i/>
          <w:color w:val="000000" w:themeColor="text1"/>
          <w:sz w:val="26"/>
          <w:szCs w:val="26"/>
        </w:rPr>
        <w:t xml:space="preserve">các chuyên ngành </w:t>
      </w:r>
      <w:r w:rsidR="00EB7BFF" w:rsidRPr="00E72EE1">
        <w:rPr>
          <w:rFonts w:cs="Times New Roman"/>
          <w:i/>
          <w:color w:val="000000" w:themeColor="text1"/>
          <w:sz w:val="26"/>
          <w:szCs w:val="26"/>
        </w:rPr>
        <w:t xml:space="preserve">thuộc </w:t>
      </w:r>
      <w:r w:rsidR="00303DE9" w:rsidRPr="00E72EE1">
        <w:rPr>
          <w:rFonts w:cs="Times New Roman"/>
          <w:i/>
          <w:color w:val="000000" w:themeColor="text1"/>
          <w:sz w:val="26"/>
          <w:szCs w:val="26"/>
        </w:rPr>
        <w:t xml:space="preserve">ngành KH An ninh và KH Quân sự được </w:t>
      </w:r>
      <w:r w:rsidRPr="00E72EE1">
        <w:rPr>
          <w:rFonts w:cs="Times New Roman"/>
          <w:i/>
          <w:color w:val="000000" w:themeColor="text1"/>
          <w:sz w:val="26"/>
          <w:szCs w:val="26"/>
        </w:rPr>
        <w:t>quy định tại Quyết định số 25/2020/QĐ-TTg)</w:t>
      </w:r>
    </w:p>
    <w:tbl>
      <w:tblPr>
        <w:tblW w:w="4951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4"/>
        <w:gridCol w:w="1842"/>
        <w:gridCol w:w="577"/>
        <w:gridCol w:w="900"/>
        <w:gridCol w:w="1662"/>
        <w:gridCol w:w="1700"/>
        <w:gridCol w:w="1257"/>
        <w:gridCol w:w="868"/>
      </w:tblGrid>
      <w:tr w:rsidR="00E72EE1" w:rsidRPr="00E72EE1" w14:paraId="1A1DBF57" w14:textId="77777777" w:rsidTr="005A116D">
        <w:trPr>
          <w:jc w:val="center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18423AF" w14:textId="77777777" w:rsidR="005A116D" w:rsidRPr="00E72EE1" w:rsidRDefault="005A116D" w:rsidP="00A3335A">
            <w:pPr>
              <w:spacing w:before="100" w:after="10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T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0559DAC0" w14:textId="77777777" w:rsidR="005A116D" w:rsidRPr="00E72EE1" w:rsidRDefault="005A116D" w:rsidP="00A3335A">
            <w:pPr>
              <w:spacing w:before="100" w:after="10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ên bài báo/báo cáo KH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329B9FC" w14:textId="77777777" w:rsidR="005A116D" w:rsidRPr="00E72EE1" w:rsidRDefault="005A116D" w:rsidP="00A3335A">
            <w:pPr>
              <w:spacing w:before="100" w:after="10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Số tác giả</w:t>
            </w:r>
          </w:p>
        </w:tc>
        <w:tc>
          <w:tcPr>
            <w:tcW w:w="48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52D0E844" w14:textId="77777777" w:rsidR="005A116D" w:rsidRPr="00E72EE1" w:rsidRDefault="005A116D" w:rsidP="00A3335A">
            <w:pPr>
              <w:spacing w:before="100" w:after="10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Là tác giả chính </w:t>
            </w:r>
          </w:p>
        </w:tc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36B4BE0" w14:textId="77777777" w:rsidR="005A116D" w:rsidRPr="00E72EE1" w:rsidRDefault="005A116D" w:rsidP="00A3335A">
            <w:pPr>
              <w:spacing w:before="100" w:after="10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ên tạp chí hoặc kỷ yếu khoa học/ISSN hoặc ISBN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364A9BAE" w14:textId="77777777" w:rsidR="005A116D" w:rsidRPr="00E72EE1" w:rsidRDefault="005A116D" w:rsidP="00A3335A">
            <w:pPr>
              <w:spacing w:before="100" w:after="100" w:line="240" w:lineRule="auto"/>
              <w:ind w:right="24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Thuộc danh mục tạp chí uy tín của ngành 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7432ABD" w14:textId="77777777" w:rsidR="005A116D" w:rsidRPr="00E72EE1" w:rsidRDefault="005A116D" w:rsidP="00A3335A">
            <w:pPr>
              <w:spacing w:before="100" w:after="10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ập, số, trang</w:t>
            </w: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16CB8E46" w14:textId="77777777" w:rsidR="005A116D" w:rsidRPr="00E72EE1" w:rsidRDefault="005A116D" w:rsidP="00A3335A">
            <w:pPr>
              <w:spacing w:before="100" w:after="10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háng, năm công bố</w:t>
            </w:r>
          </w:p>
        </w:tc>
      </w:tr>
      <w:tr w:rsidR="00E72EE1" w:rsidRPr="00E72EE1" w14:paraId="2043B9A8" w14:textId="77777777" w:rsidTr="004A46C7">
        <w:trPr>
          <w:jc w:val="center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02423105" w14:textId="77777777" w:rsidR="004A46C7" w:rsidRPr="00E72EE1" w:rsidRDefault="004A46C7" w:rsidP="00A3335A">
            <w:pPr>
              <w:spacing w:before="100" w:after="10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I</w:t>
            </w:r>
          </w:p>
        </w:tc>
        <w:tc>
          <w:tcPr>
            <w:tcW w:w="4699" w:type="pct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405F3A13" w14:textId="084FC5D7" w:rsidR="004A46C7" w:rsidRPr="00E72EE1" w:rsidRDefault="00F95E26" w:rsidP="00765C53">
            <w:pPr>
              <w:spacing w:before="100" w:after="10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6"/>
                <w:szCs w:val="26"/>
              </w:rPr>
              <w:t xml:space="preserve">Trước khi được </w:t>
            </w:r>
            <w:r w:rsidR="005C12DF" w:rsidRPr="00E72EE1">
              <w:rPr>
                <w:rFonts w:cs="Times New Roman"/>
                <w:color w:val="000000" w:themeColor="text1"/>
                <w:sz w:val="26"/>
                <w:szCs w:val="26"/>
              </w:rPr>
              <w:t>công nhận</w:t>
            </w:r>
            <w:r w:rsidRPr="00E72EE1">
              <w:rPr>
                <w:rFonts w:cs="Times New Roman"/>
                <w:color w:val="000000" w:themeColor="text1"/>
                <w:sz w:val="26"/>
                <w:szCs w:val="26"/>
              </w:rPr>
              <w:t xml:space="preserve"> TS</w:t>
            </w:r>
          </w:p>
        </w:tc>
      </w:tr>
      <w:tr w:rsidR="00E72EE1" w:rsidRPr="00E72EE1" w14:paraId="416BD601" w14:textId="77777777" w:rsidTr="005A116D">
        <w:trPr>
          <w:jc w:val="center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13628D6" w14:textId="77777777" w:rsidR="005A116D" w:rsidRPr="00E72EE1" w:rsidRDefault="004A46C7" w:rsidP="00A3335A">
            <w:pPr>
              <w:spacing w:before="100" w:after="10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75C98C88" w14:textId="77777777" w:rsidR="005A116D" w:rsidRPr="00E72EE1" w:rsidRDefault="005A116D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02121BC" w14:textId="77777777" w:rsidR="005A116D" w:rsidRPr="00E72EE1" w:rsidRDefault="005A116D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8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22180B88" w14:textId="77777777" w:rsidR="005A116D" w:rsidRPr="00E72EE1" w:rsidRDefault="005A116D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0F7F18E8" w14:textId="77777777" w:rsidR="005A116D" w:rsidRPr="00E72EE1" w:rsidRDefault="005A116D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19EB2E1C" w14:textId="77777777" w:rsidR="005A116D" w:rsidRPr="00E72EE1" w:rsidRDefault="005A116D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E54B9FE" w14:textId="77777777" w:rsidR="005A116D" w:rsidRPr="00E72EE1" w:rsidRDefault="005A116D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43702C9A" w14:textId="77777777" w:rsidR="005A116D" w:rsidRPr="00E72EE1" w:rsidRDefault="005A116D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  <w:tr w:rsidR="00E72EE1" w:rsidRPr="00E72EE1" w14:paraId="62AA4D40" w14:textId="77777777" w:rsidTr="004A46C7">
        <w:trPr>
          <w:jc w:val="center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33C6B94" w14:textId="77777777" w:rsidR="004A46C7" w:rsidRPr="00E72EE1" w:rsidRDefault="004A46C7" w:rsidP="00A3335A">
            <w:pPr>
              <w:spacing w:before="100" w:after="10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II</w:t>
            </w:r>
          </w:p>
        </w:tc>
        <w:tc>
          <w:tcPr>
            <w:tcW w:w="469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F7DB70" w14:textId="4931A2E4" w:rsidR="004A46C7" w:rsidRPr="00E72EE1" w:rsidRDefault="00F95E26" w:rsidP="00765C53">
            <w:pPr>
              <w:spacing w:before="100" w:after="10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6"/>
                <w:szCs w:val="26"/>
              </w:rPr>
              <w:t xml:space="preserve">Sau khi được </w:t>
            </w:r>
            <w:r w:rsidR="005C12DF" w:rsidRPr="00E72EE1">
              <w:rPr>
                <w:rFonts w:cs="Times New Roman"/>
                <w:color w:val="000000" w:themeColor="text1"/>
                <w:sz w:val="26"/>
                <w:szCs w:val="26"/>
              </w:rPr>
              <w:t>công nhận</w:t>
            </w:r>
            <w:r w:rsidR="00765C53">
              <w:rPr>
                <w:rFonts w:cs="Times New Roman"/>
                <w:color w:val="000000" w:themeColor="text1"/>
                <w:sz w:val="26"/>
                <w:szCs w:val="26"/>
              </w:rPr>
              <w:t xml:space="preserve"> </w:t>
            </w:r>
            <w:r w:rsidRPr="00E72EE1">
              <w:rPr>
                <w:rFonts w:cs="Times New Roman"/>
                <w:color w:val="000000" w:themeColor="text1"/>
                <w:sz w:val="26"/>
                <w:szCs w:val="26"/>
              </w:rPr>
              <w:t>TS</w:t>
            </w:r>
          </w:p>
        </w:tc>
      </w:tr>
      <w:tr w:rsidR="00E72EE1" w:rsidRPr="00E72EE1" w14:paraId="721E67A9" w14:textId="77777777" w:rsidTr="005A116D">
        <w:trPr>
          <w:jc w:val="center"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A6269F1" w14:textId="77777777" w:rsidR="004A46C7" w:rsidRPr="00E72EE1" w:rsidRDefault="004A46C7" w:rsidP="00A3335A">
            <w:pPr>
              <w:spacing w:before="100" w:after="10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C870649" w14:textId="77777777" w:rsidR="004A46C7" w:rsidRPr="00E72EE1" w:rsidRDefault="004A46C7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3090027" w14:textId="77777777" w:rsidR="004A46C7" w:rsidRPr="00E72EE1" w:rsidRDefault="004A46C7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57A5B8" w14:textId="77777777" w:rsidR="004A46C7" w:rsidRPr="00E72EE1" w:rsidRDefault="004A46C7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C7D5D9B" w14:textId="77777777" w:rsidR="004A46C7" w:rsidRPr="00E72EE1" w:rsidRDefault="004A46C7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7CF461" w14:textId="77777777" w:rsidR="004A46C7" w:rsidRPr="00E72EE1" w:rsidRDefault="004A46C7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4B7E462" w14:textId="77777777" w:rsidR="004A46C7" w:rsidRPr="00E72EE1" w:rsidRDefault="004A46C7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C177D1" w14:textId="77777777" w:rsidR="004A46C7" w:rsidRPr="00E72EE1" w:rsidRDefault="004A46C7" w:rsidP="00A3335A">
            <w:pPr>
              <w:spacing w:before="100" w:after="10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AB507B5" w14:textId="250771A8" w:rsidR="00C70401" w:rsidRPr="00E72EE1" w:rsidRDefault="00C70401" w:rsidP="00697A87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- Trong đó</w:t>
      </w:r>
      <w:r w:rsidR="006E1672" w:rsidRPr="00E72EE1">
        <w:rPr>
          <w:rFonts w:cs="Times New Roman"/>
          <w:color w:val="000000" w:themeColor="text1"/>
          <w:sz w:val="26"/>
          <w:szCs w:val="26"/>
        </w:rPr>
        <w:t>: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EC5E08" w:rsidRPr="00E72EE1">
        <w:rPr>
          <w:rFonts w:cs="Times New Roman"/>
          <w:color w:val="000000" w:themeColor="text1"/>
          <w:sz w:val="26"/>
          <w:szCs w:val="26"/>
        </w:rPr>
        <w:t>S</w:t>
      </w:r>
      <w:r w:rsidRPr="00E72EE1">
        <w:rPr>
          <w:rFonts w:cs="Times New Roman"/>
          <w:color w:val="000000" w:themeColor="text1"/>
          <w:sz w:val="26"/>
          <w:szCs w:val="26"/>
        </w:rPr>
        <w:t>ố lượng</w:t>
      </w:r>
      <w:r w:rsidR="008016B7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EC5E08" w:rsidRPr="00E72EE1">
        <w:rPr>
          <w:rFonts w:cs="Times New Roman"/>
          <w:color w:val="000000" w:themeColor="text1"/>
          <w:sz w:val="26"/>
          <w:szCs w:val="26"/>
        </w:rPr>
        <w:t>(ghi rõ các số TT)</w:t>
      </w:r>
      <w:r w:rsidR="00E1346D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Pr="00E72EE1">
        <w:rPr>
          <w:rFonts w:cs="Times New Roman"/>
          <w:color w:val="000000" w:themeColor="text1"/>
          <w:sz w:val="26"/>
          <w:szCs w:val="26"/>
        </w:rPr>
        <w:t>bài báo khoa học đăng trên tạp chí khoa học uy tín của ngành mà ƯV là tác giả chính sau PGS</w:t>
      </w:r>
      <w:r w:rsidR="00383017" w:rsidRPr="00E72EE1">
        <w:rPr>
          <w:rFonts w:cs="Times New Roman"/>
          <w:color w:val="000000" w:themeColor="text1"/>
          <w:sz w:val="26"/>
          <w:szCs w:val="26"/>
        </w:rPr>
        <w:t>/</w:t>
      </w:r>
      <w:r w:rsidRPr="00E72EE1">
        <w:rPr>
          <w:rFonts w:cs="Times New Roman"/>
          <w:color w:val="000000" w:themeColor="text1"/>
          <w:sz w:val="26"/>
          <w:szCs w:val="26"/>
        </w:rPr>
        <w:t>TS: ……………………</w:t>
      </w:r>
      <w:r w:rsidR="00E1346D" w:rsidRPr="00E72EE1">
        <w:rPr>
          <w:rFonts w:cs="Times New Roman"/>
          <w:color w:val="000000" w:themeColor="text1"/>
          <w:sz w:val="26"/>
          <w:szCs w:val="26"/>
        </w:rPr>
        <w:t>…………………</w:t>
      </w:r>
    </w:p>
    <w:p w14:paraId="7DF5724F" w14:textId="77777777" w:rsidR="00F339AD" w:rsidRPr="00E72EE1" w:rsidRDefault="00F339AD" w:rsidP="002A3A8D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7.2. Bằng độc quyền sáng chế, giải pháp hữu ích</w:t>
      </w:r>
    </w:p>
    <w:tbl>
      <w:tblPr>
        <w:tblW w:w="4973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5"/>
        <w:gridCol w:w="2970"/>
        <w:gridCol w:w="1209"/>
        <w:gridCol w:w="1325"/>
        <w:gridCol w:w="1707"/>
        <w:gridCol w:w="1756"/>
      </w:tblGrid>
      <w:tr w:rsidR="00E72EE1" w:rsidRPr="00E72EE1" w14:paraId="1CDAAA74" w14:textId="77777777" w:rsidTr="00BD43B5"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C2F2C72" w14:textId="77777777" w:rsidR="00A84370" w:rsidRPr="00E72EE1" w:rsidRDefault="00A84370" w:rsidP="00A3335A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T</w:t>
            </w:r>
          </w:p>
        </w:tc>
        <w:tc>
          <w:tcPr>
            <w:tcW w:w="1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8C8F30C" w14:textId="77777777" w:rsidR="00A84370" w:rsidRPr="00E72EE1" w:rsidRDefault="00A84370" w:rsidP="00A3335A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ên bằng độc quyền sáng chế, giải pháp hữu ích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020E0D5" w14:textId="77777777" w:rsidR="00A84370" w:rsidRPr="00E72EE1" w:rsidRDefault="00A84370" w:rsidP="00A3335A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ên cơ quan cấp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85E4489" w14:textId="77777777" w:rsidR="00A84370" w:rsidRPr="00E72EE1" w:rsidRDefault="00A84370" w:rsidP="00A3335A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Ngày tháng năm cấp</w:t>
            </w: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7830F6" w14:textId="77777777" w:rsidR="00A84370" w:rsidRPr="00E72EE1" w:rsidRDefault="00EF27D3" w:rsidP="00A3335A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</w:t>
            </w:r>
            <w:r w:rsidR="00A84370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ác giả chính</w:t>
            </w: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/</w:t>
            </w:r>
            <w:r w:rsidR="00A84370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đồng tác giả</w:t>
            </w: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FB0424" w14:textId="77777777" w:rsidR="00A84370" w:rsidRPr="00E72EE1" w:rsidRDefault="00A84370" w:rsidP="00A3335A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Số tác giả</w:t>
            </w:r>
          </w:p>
        </w:tc>
      </w:tr>
      <w:tr w:rsidR="00E72EE1" w:rsidRPr="00E72EE1" w14:paraId="2BAC0B60" w14:textId="77777777" w:rsidTr="00BD43B5"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BC9E1A9" w14:textId="77777777" w:rsidR="00A84370" w:rsidRPr="00E72EE1" w:rsidRDefault="00A84370" w:rsidP="00A3335A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5AE2C8BD" w14:textId="77777777" w:rsidR="00A84370" w:rsidRPr="00E72EE1" w:rsidRDefault="00A84370" w:rsidP="00A3335A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493BEB47" w14:textId="77777777" w:rsidR="00A84370" w:rsidRPr="00E72EE1" w:rsidRDefault="00A84370" w:rsidP="00A3335A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1ABDDCDC" w14:textId="77777777" w:rsidR="00A84370" w:rsidRPr="00E72EE1" w:rsidRDefault="00A84370" w:rsidP="00A3335A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CEA424" w14:textId="77777777" w:rsidR="00A84370" w:rsidRPr="00E72EE1" w:rsidRDefault="00A84370" w:rsidP="00A3335A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7B9FBF" w14:textId="77777777" w:rsidR="00A84370" w:rsidRPr="00E72EE1" w:rsidRDefault="00A84370" w:rsidP="00A3335A">
            <w:pPr>
              <w:spacing w:before="80" w:after="80" w:line="240" w:lineRule="auto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3722B15" w14:textId="1EB9C885" w:rsidR="00F339AD" w:rsidRPr="00E72EE1" w:rsidRDefault="00F339AD" w:rsidP="002A3A8D">
      <w:pPr>
        <w:spacing w:before="60" w:after="6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lastRenderedPageBreak/>
        <w:t>- Trong đó</w:t>
      </w:r>
      <w:r w:rsidR="006E1672" w:rsidRPr="00E72EE1">
        <w:rPr>
          <w:rFonts w:cs="Times New Roman"/>
          <w:color w:val="000000" w:themeColor="text1"/>
          <w:sz w:val="26"/>
          <w:szCs w:val="26"/>
        </w:rPr>
        <w:t>: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EC5E08" w:rsidRPr="00E72EE1">
        <w:rPr>
          <w:rFonts w:cs="Times New Roman"/>
          <w:color w:val="000000" w:themeColor="text1"/>
          <w:sz w:val="26"/>
          <w:szCs w:val="26"/>
        </w:rPr>
        <w:t>S</w:t>
      </w:r>
      <w:r w:rsidR="00DB7CAA" w:rsidRPr="00E72EE1">
        <w:rPr>
          <w:rFonts w:cs="Times New Roman"/>
          <w:color w:val="000000" w:themeColor="text1"/>
          <w:sz w:val="26"/>
          <w:szCs w:val="26"/>
        </w:rPr>
        <w:t>ố</w:t>
      </w:r>
      <w:r w:rsidR="00EC5E08" w:rsidRPr="00E72EE1">
        <w:rPr>
          <w:rFonts w:cs="Times New Roman"/>
          <w:color w:val="000000" w:themeColor="text1"/>
          <w:sz w:val="26"/>
          <w:szCs w:val="26"/>
        </w:rPr>
        <w:t xml:space="preserve"> lượng (ghi rõ các số TT)</w:t>
      </w:r>
      <w:r w:rsidR="00DB7CAA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bằng độc quyền sáng chế, giải pháp hữu ích </w:t>
      </w:r>
      <w:r w:rsidR="0054152B" w:rsidRPr="00E72EE1">
        <w:rPr>
          <w:rFonts w:cs="Times New Roman"/>
          <w:color w:val="000000" w:themeColor="text1"/>
          <w:sz w:val="26"/>
          <w:szCs w:val="26"/>
        </w:rPr>
        <w:t xml:space="preserve">được </w:t>
      </w:r>
      <w:r w:rsidRPr="00E72EE1">
        <w:rPr>
          <w:rFonts w:cs="Times New Roman"/>
          <w:color w:val="000000" w:themeColor="text1"/>
          <w:sz w:val="26"/>
          <w:szCs w:val="26"/>
        </w:rPr>
        <w:t>cấp</w:t>
      </w:r>
      <w:r w:rsidR="00614DDC" w:rsidRPr="00E72EE1">
        <w:rPr>
          <w:rFonts w:cs="Times New Roman"/>
          <w:color w:val="000000" w:themeColor="text1"/>
          <w:sz w:val="26"/>
          <w:szCs w:val="26"/>
        </w:rPr>
        <w:t>, là tác giả chính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sau </w:t>
      </w:r>
      <w:r w:rsidR="00E1346D" w:rsidRPr="00E72EE1">
        <w:rPr>
          <w:rFonts w:cs="Times New Roman"/>
          <w:color w:val="000000" w:themeColor="text1"/>
          <w:sz w:val="26"/>
          <w:szCs w:val="26"/>
        </w:rPr>
        <w:t>TS</w:t>
      </w:r>
      <w:r w:rsidRPr="00E72EE1">
        <w:rPr>
          <w:rFonts w:cs="Times New Roman"/>
          <w:color w:val="000000" w:themeColor="text1"/>
          <w:sz w:val="26"/>
          <w:szCs w:val="26"/>
        </w:rPr>
        <w:t>:</w:t>
      </w:r>
      <w:r w:rsidR="00614DDC" w:rsidRPr="00E72EE1">
        <w:rPr>
          <w:rFonts w:cs="Times New Roman"/>
          <w:color w:val="000000" w:themeColor="text1"/>
          <w:sz w:val="26"/>
          <w:szCs w:val="26"/>
        </w:rPr>
        <w:t xml:space="preserve"> ……………………</w:t>
      </w:r>
      <w:r w:rsidR="00E1346D" w:rsidRPr="00E72EE1">
        <w:rPr>
          <w:rFonts w:cs="Times New Roman"/>
          <w:color w:val="000000" w:themeColor="text1"/>
          <w:sz w:val="26"/>
          <w:szCs w:val="26"/>
        </w:rPr>
        <w:t>………………..</w:t>
      </w:r>
      <w:r w:rsidR="00614DDC" w:rsidRPr="00E72EE1">
        <w:rPr>
          <w:rFonts w:cs="Times New Roman"/>
          <w:color w:val="000000" w:themeColor="text1"/>
          <w:sz w:val="26"/>
          <w:szCs w:val="26"/>
        </w:rPr>
        <w:t>…</w:t>
      </w:r>
    </w:p>
    <w:p w14:paraId="3DEBA596" w14:textId="21520D77" w:rsidR="003961B7" w:rsidRPr="00E72EE1" w:rsidRDefault="003961B7" w:rsidP="002A3A8D">
      <w:pPr>
        <w:spacing w:before="60" w:after="60" w:line="240" w:lineRule="auto"/>
        <w:jc w:val="both"/>
        <w:rPr>
          <w:color w:val="000000" w:themeColor="text1"/>
          <w:sz w:val="26"/>
          <w:szCs w:val="26"/>
        </w:rPr>
      </w:pPr>
      <w:r w:rsidRPr="00E72EE1">
        <w:rPr>
          <w:color w:val="000000" w:themeColor="text1"/>
          <w:sz w:val="26"/>
          <w:szCs w:val="26"/>
        </w:rPr>
        <w:t>7.</w:t>
      </w:r>
      <w:r w:rsidR="002C6D82" w:rsidRPr="00E72EE1">
        <w:rPr>
          <w:color w:val="000000" w:themeColor="text1"/>
          <w:sz w:val="26"/>
          <w:szCs w:val="26"/>
        </w:rPr>
        <w:t>3</w:t>
      </w:r>
      <w:r w:rsidRPr="00E72EE1">
        <w:rPr>
          <w:color w:val="000000" w:themeColor="text1"/>
          <w:sz w:val="26"/>
          <w:szCs w:val="26"/>
        </w:rPr>
        <w:t>. Tác phẩm nghệ thuật, thành tích huấn luyện, thi đấu thể dục thể thao đạt giải thưởng quốc gia, quốc tế</w:t>
      </w:r>
      <w:r w:rsidR="00D96C8E" w:rsidRPr="00E72EE1">
        <w:rPr>
          <w:color w:val="000000" w:themeColor="text1"/>
          <w:sz w:val="26"/>
          <w:szCs w:val="26"/>
        </w:rPr>
        <w:t xml:space="preserve"> (đối với ngành Văn hóa, nghệ thuật, thể dục thể thao)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5"/>
        <w:gridCol w:w="1976"/>
        <w:gridCol w:w="1758"/>
        <w:gridCol w:w="1777"/>
        <w:gridCol w:w="1754"/>
        <w:gridCol w:w="1753"/>
      </w:tblGrid>
      <w:tr w:rsidR="00E72EE1" w:rsidRPr="00E72EE1" w14:paraId="72FC60F1" w14:textId="77777777" w:rsidTr="00BD43B5"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43C46FC" w14:textId="77777777" w:rsidR="003961B7" w:rsidRPr="00E72EE1" w:rsidRDefault="003961B7" w:rsidP="00A3335A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T</w:t>
            </w:r>
          </w:p>
        </w:tc>
        <w:tc>
          <w:tcPr>
            <w:tcW w:w="1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77BDCB4" w14:textId="77777777" w:rsidR="003961B7" w:rsidRPr="00E72EE1" w:rsidRDefault="003961B7" w:rsidP="00A3335A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ên tác phẩm nghệ thuật, thành tích</w:t>
            </w:r>
            <w:r w:rsidR="002C6D82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 huấn luyện, thi đấu TDTT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5CED736" w14:textId="77777777" w:rsidR="003961B7" w:rsidRPr="00E72EE1" w:rsidRDefault="003961B7" w:rsidP="00A3335A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 xml:space="preserve">Cơ quan/tổ chức </w:t>
            </w:r>
            <w:r w:rsidR="00DA4C5E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c</w:t>
            </w: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ông nhận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B22E2B9" w14:textId="77777777" w:rsidR="003961B7" w:rsidRPr="00E72EE1" w:rsidRDefault="003961B7" w:rsidP="00A3335A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Văn bản công nhận (số, ngày, tháng, năm)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609E36" w14:textId="77777777" w:rsidR="003961B7" w:rsidRPr="00E72EE1" w:rsidRDefault="00550907" w:rsidP="00A3335A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Giải thưởng c</w:t>
            </w:r>
            <w:r w:rsidR="003961B7"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ấp Quốc gia/Quốc tế</w:t>
            </w:r>
          </w:p>
        </w:tc>
        <w:tc>
          <w:tcPr>
            <w:tcW w:w="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A250A3" w14:textId="77777777" w:rsidR="003961B7" w:rsidRPr="00E72EE1" w:rsidRDefault="003961B7" w:rsidP="00A3335A">
            <w:pPr>
              <w:spacing w:before="80" w:after="8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Số tác giả</w:t>
            </w:r>
          </w:p>
        </w:tc>
      </w:tr>
      <w:tr w:rsidR="00E72EE1" w:rsidRPr="00E72EE1" w14:paraId="37FAF3A0" w14:textId="77777777" w:rsidTr="00BD43B5"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71FF4B0" w14:textId="77777777" w:rsidR="003961B7" w:rsidRPr="00E72EE1" w:rsidRDefault="003961B7" w:rsidP="00A3335A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7FFAD694" w14:textId="77777777" w:rsidR="003961B7" w:rsidRPr="00E72EE1" w:rsidRDefault="003961B7" w:rsidP="00A3335A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5506F961" w14:textId="77777777" w:rsidR="003961B7" w:rsidRPr="00E72EE1" w:rsidRDefault="003961B7" w:rsidP="00A3335A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0799E3C5" w14:textId="77777777" w:rsidR="003961B7" w:rsidRPr="00E72EE1" w:rsidRDefault="003961B7" w:rsidP="00A3335A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C3B4C3" w14:textId="77777777" w:rsidR="003961B7" w:rsidRPr="00E72EE1" w:rsidRDefault="003961B7" w:rsidP="00A3335A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FA7F86" w14:textId="77777777" w:rsidR="003961B7" w:rsidRPr="00E72EE1" w:rsidRDefault="003961B7" w:rsidP="00A3335A">
            <w:pPr>
              <w:spacing w:before="80" w:after="8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D2ABDBD" w14:textId="4A3E77A5" w:rsidR="00B472DF" w:rsidRPr="00E72EE1" w:rsidRDefault="00B472DF" w:rsidP="002A3A8D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- Trong đó</w:t>
      </w:r>
      <w:r w:rsidR="006E1672" w:rsidRPr="00E72EE1">
        <w:rPr>
          <w:rFonts w:cs="Times New Roman"/>
          <w:color w:val="000000" w:themeColor="text1"/>
          <w:sz w:val="26"/>
          <w:szCs w:val="26"/>
        </w:rPr>
        <w:t>: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EC5E08" w:rsidRPr="00E72EE1">
        <w:rPr>
          <w:rFonts w:cs="Times New Roman"/>
          <w:color w:val="000000" w:themeColor="text1"/>
          <w:sz w:val="26"/>
          <w:szCs w:val="26"/>
        </w:rPr>
        <w:t>S</w:t>
      </w:r>
      <w:r w:rsidR="00DB7CAA" w:rsidRPr="00E72EE1">
        <w:rPr>
          <w:rFonts w:cs="Times New Roman"/>
          <w:color w:val="000000" w:themeColor="text1"/>
          <w:sz w:val="26"/>
          <w:szCs w:val="26"/>
        </w:rPr>
        <w:t>ố</w:t>
      </w:r>
      <w:r w:rsidR="003D21B4" w:rsidRPr="00E72EE1">
        <w:rPr>
          <w:rFonts w:cs="Times New Roman"/>
          <w:color w:val="000000" w:themeColor="text1"/>
          <w:sz w:val="26"/>
          <w:szCs w:val="26"/>
        </w:rPr>
        <w:t xml:space="preserve"> lượng</w:t>
      </w:r>
      <w:r w:rsidR="00EC5E08" w:rsidRPr="00E72EE1">
        <w:rPr>
          <w:rFonts w:cs="Times New Roman"/>
          <w:color w:val="000000" w:themeColor="text1"/>
          <w:sz w:val="26"/>
          <w:szCs w:val="26"/>
        </w:rPr>
        <w:t xml:space="preserve"> (ghi rõ các số TT)</w:t>
      </w:r>
      <w:r w:rsidR="00DB7CAA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Pr="00E72EE1">
        <w:rPr>
          <w:rFonts w:cs="Times New Roman"/>
          <w:color w:val="000000" w:themeColor="text1"/>
          <w:sz w:val="26"/>
          <w:szCs w:val="26"/>
        </w:rPr>
        <w:t>tác phẩm nghệ thuật, thành tích huấn luyện, thi đấu đạt giải thưởng quốc tế</w:t>
      </w:r>
      <w:r w:rsidR="004E4C07" w:rsidRPr="00E72EE1">
        <w:rPr>
          <w:rFonts w:cs="Times New Roman"/>
          <w:color w:val="000000" w:themeColor="text1"/>
          <w:sz w:val="26"/>
          <w:szCs w:val="26"/>
        </w:rPr>
        <w:t>, là tác giả chính/hướng dẫn chính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sau TS: ..……</w:t>
      </w:r>
      <w:r w:rsidR="00E1346D" w:rsidRPr="00E72EE1">
        <w:rPr>
          <w:rFonts w:cs="Times New Roman"/>
          <w:color w:val="000000" w:themeColor="text1"/>
          <w:sz w:val="26"/>
          <w:szCs w:val="26"/>
        </w:rPr>
        <w:t>……..</w:t>
      </w:r>
    </w:p>
    <w:p w14:paraId="7BBDC9BB" w14:textId="02283198" w:rsidR="00F339AD" w:rsidRPr="00E72EE1" w:rsidRDefault="00F339AD" w:rsidP="002A3A8D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8. Chủ trì hoặc tham gia xây dựng, phát triển chương trình đào tạo hoặc chương trình</w:t>
      </w:r>
      <w:r w:rsidR="005C12DF" w:rsidRPr="00E72EE1">
        <w:rPr>
          <w:rFonts w:cs="Times New Roman"/>
          <w:color w:val="000000" w:themeColor="text1"/>
          <w:sz w:val="26"/>
          <w:szCs w:val="26"/>
        </w:rPr>
        <w:t>/dự án/đề tài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nghiên cứu, ứng dụng khoa học công nghệ của cơ sở giáo dục đại học</w:t>
      </w:r>
      <w:r w:rsidR="002A2B94" w:rsidRPr="00E72EE1">
        <w:rPr>
          <w:rFonts w:cs="Times New Roman"/>
          <w:color w:val="000000" w:themeColor="text1"/>
          <w:sz w:val="26"/>
          <w:szCs w:val="26"/>
        </w:rPr>
        <w:t xml:space="preserve"> đã được đưa vào áp dụng thực tế: </w:t>
      </w:r>
    </w:p>
    <w:tbl>
      <w:tblPr>
        <w:tblW w:w="5001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1677"/>
        <w:gridCol w:w="1194"/>
        <w:gridCol w:w="1507"/>
        <w:gridCol w:w="1507"/>
        <w:gridCol w:w="1620"/>
        <w:gridCol w:w="1488"/>
      </w:tblGrid>
      <w:tr w:rsidR="00E72EE1" w:rsidRPr="00E72EE1" w14:paraId="032FD9A2" w14:textId="77777777" w:rsidTr="00BD43B5"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2559C10" w14:textId="77777777" w:rsidR="003B50A6" w:rsidRPr="00E72EE1" w:rsidRDefault="003B50A6" w:rsidP="009C7B1F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TT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950F2D8" w14:textId="3B4090C3" w:rsidR="003B50A6" w:rsidRPr="00E72EE1" w:rsidRDefault="003B50A6" w:rsidP="003B50A6">
            <w:pPr>
              <w:spacing w:before="60" w:after="60" w:line="240" w:lineRule="auto"/>
              <w:ind w:right="47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Chương trình đào tạo, chương trình nghiên cứu ứng dụng KHCN</w:t>
            </w:r>
          </w:p>
        </w:tc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1812AEC" w14:textId="5DBB4ED3" w:rsidR="003B50A6" w:rsidRPr="00B8076D" w:rsidRDefault="003B50A6" w:rsidP="003B50A6">
            <w:pPr>
              <w:spacing w:before="60" w:after="60" w:line="240" w:lineRule="auto"/>
              <w:ind w:right="47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  <w:lang w:val="pt-BR"/>
              </w:rPr>
            </w:pPr>
            <w:r w:rsidRPr="00B8076D">
              <w:rPr>
                <w:rFonts w:cs="Times New Roman"/>
                <w:b/>
                <w:color w:val="000000" w:themeColor="text1"/>
                <w:sz w:val="24"/>
                <w:szCs w:val="24"/>
                <w:lang w:val="pt-BR"/>
              </w:rPr>
              <w:t>Vai trò ƯV (Chủ trì/ Tham gia)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59C3E6" w14:textId="0BCFE33A" w:rsidR="003B50A6" w:rsidRPr="00B8076D" w:rsidRDefault="003B50A6" w:rsidP="008B18C9">
            <w:pPr>
              <w:spacing w:before="60" w:after="60" w:line="240" w:lineRule="auto"/>
              <w:ind w:left="34" w:right="88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  <w:lang w:val="pt-BR"/>
              </w:rPr>
            </w:pPr>
            <w:r w:rsidRPr="00B8076D">
              <w:rPr>
                <w:rFonts w:cs="Times New Roman"/>
                <w:b/>
                <w:color w:val="000000" w:themeColor="text1"/>
                <w:sz w:val="24"/>
                <w:szCs w:val="24"/>
                <w:lang w:val="pt-BR"/>
              </w:rPr>
              <w:t>Văn bản giao nhiệm vụ (số, ngày, tháng, năm)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3589380" w14:textId="66581CE7" w:rsidR="003B50A6" w:rsidRPr="00B8076D" w:rsidRDefault="003B50A6" w:rsidP="008B18C9">
            <w:pPr>
              <w:spacing w:before="60" w:after="60" w:line="240" w:lineRule="auto"/>
              <w:ind w:left="34" w:right="88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  <w:lang w:val="pt-BR"/>
              </w:rPr>
            </w:pPr>
            <w:r w:rsidRPr="00B8076D">
              <w:rPr>
                <w:rFonts w:cs="Times New Roman"/>
                <w:b/>
                <w:color w:val="000000" w:themeColor="text1"/>
                <w:sz w:val="24"/>
                <w:szCs w:val="24"/>
                <w:lang w:val="pt-BR"/>
              </w:rPr>
              <w:t>Cơ quan thẩm định, đưa vào sử dụng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1F6153" w14:textId="5BE1C197" w:rsidR="003B50A6" w:rsidRPr="00B8076D" w:rsidRDefault="003B50A6" w:rsidP="003B50A6">
            <w:pPr>
              <w:spacing w:before="60" w:after="60" w:line="240" w:lineRule="auto"/>
              <w:ind w:right="80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  <w:lang w:val="pt-BR"/>
              </w:rPr>
            </w:pPr>
            <w:r w:rsidRPr="00B8076D">
              <w:rPr>
                <w:rFonts w:cs="Times New Roman"/>
                <w:b/>
                <w:color w:val="000000" w:themeColor="text1"/>
                <w:sz w:val="24"/>
                <w:szCs w:val="24"/>
                <w:lang w:val="pt-BR"/>
              </w:rPr>
              <w:t xml:space="preserve">Văn bản đưa vào áp dụng thực tế </w:t>
            </w: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E5A677" w14:textId="477834A9" w:rsidR="003B50A6" w:rsidRPr="00E72EE1" w:rsidRDefault="003B50A6" w:rsidP="009C7B1F">
            <w:pPr>
              <w:spacing w:before="60" w:after="60" w:line="240" w:lineRule="auto"/>
              <w:jc w:val="center"/>
              <w:rPr>
                <w:rFonts w:cs="Times New Roman"/>
                <w:b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b/>
                <w:color w:val="000000" w:themeColor="text1"/>
                <w:sz w:val="24"/>
                <w:szCs w:val="24"/>
              </w:rPr>
              <w:t>Ghi chú</w:t>
            </w:r>
          </w:p>
        </w:tc>
      </w:tr>
      <w:tr w:rsidR="00E72EE1" w:rsidRPr="00E72EE1" w14:paraId="19E4438A" w14:textId="77777777" w:rsidTr="00BD43B5"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DBCCA61" w14:textId="77777777" w:rsidR="003B50A6" w:rsidRPr="00E72EE1" w:rsidRDefault="003B50A6" w:rsidP="009C7B1F">
            <w:pPr>
              <w:spacing w:before="60" w:after="6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  <w:r w:rsidRPr="00E72EE1">
              <w:rPr>
                <w:rFonts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EACE3BA" w14:textId="77777777" w:rsidR="003B50A6" w:rsidRPr="00E72EE1" w:rsidRDefault="003B50A6" w:rsidP="009C7B1F">
            <w:pPr>
              <w:spacing w:before="60" w:after="6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9A9240C" w14:textId="77777777" w:rsidR="003B50A6" w:rsidRPr="00E72EE1" w:rsidRDefault="003B50A6" w:rsidP="009C7B1F">
            <w:pPr>
              <w:spacing w:before="60" w:after="6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D9CD4B" w14:textId="77777777" w:rsidR="003B50A6" w:rsidRPr="00E72EE1" w:rsidRDefault="003B50A6" w:rsidP="009C7B1F">
            <w:pPr>
              <w:spacing w:before="60" w:after="6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8D8B328" w14:textId="57BD43AB" w:rsidR="003B50A6" w:rsidRPr="00E72EE1" w:rsidRDefault="003B50A6" w:rsidP="009C7B1F">
            <w:pPr>
              <w:spacing w:before="60" w:after="6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5DD45C" w14:textId="77777777" w:rsidR="003B50A6" w:rsidRPr="00E72EE1" w:rsidRDefault="003B50A6" w:rsidP="009C7B1F">
            <w:pPr>
              <w:spacing w:before="60" w:after="6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A88432" w14:textId="77777777" w:rsidR="003B50A6" w:rsidRPr="00E72EE1" w:rsidRDefault="003B50A6" w:rsidP="009C7B1F">
            <w:pPr>
              <w:spacing w:before="60" w:after="60" w:line="240" w:lineRule="auto"/>
              <w:jc w:val="center"/>
              <w:rPr>
                <w:rFonts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AF1157A" w14:textId="77777777" w:rsidR="00F339AD" w:rsidRPr="00E72EE1" w:rsidRDefault="00F339AD" w:rsidP="002A3A8D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9. Các tiêu chuẩn </w:t>
      </w:r>
      <w:r w:rsidR="005D707D" w:rsidRPr="00E72EE1">
        <w:rPr>
          <w:rFonts w:cs="Times New Roman"/>
          <w:color w:val="000000" w:themeColor="text1"/>
          <w:sz w:val="26"/>
          <w:szCs w:val="26"/>
        </w:rPr>
        <w:t xml:space="preserve">không đủ </w:t>
      </w:r>
      <w:r w:rsidRPr="00E72EE1">
        <w:rPr>
          <w:rFonts w:cs="Times New Roman"/>
          <w:color w:val="000000" w:themeColor="text1"/>
          <w:sz w:val="26"/>
          <w:szCs w:val="26"/>
        </w:rPr>
        <w:t>so với quy định</w:t>
      </w:r>
      <w:r w:rsidR="0056144D" w:rsidRPr="00E72EE1">
        <w:rPr>
          <w:rFonts w:cs="Times New Roman"/>
          <w:color w:val="000000" w:themeColor="text1"/>
          <w:sz w:val="26"/>
          <w:szCs w:val="26"/>
        </w:rPr>
        <w:t>,</w:t>
      </w:r>
      <w:r w:rsidR="00016761" w:rsidRPr="00E72EE1">
        <w:rPr>
          <w:rFonts w:cs="Times New Roman"/>
          <w:color w:val="000000" w:themeColor="text1"/>
          <w:sz w:val="26"/>
          <w:szCs w:val="26"/>
        </w:rPr>
        <w:t xml:space="preserve"> đề xuất </w:t>
      </w:r>
      <w:r w:rsidR="00DB7CAA" w:rsidRPr="00E72EE1">
        <w:rPr>
          <w:rFonts w:cs="Times New Roman"/>
          <w:color w:val="000000" w:themeColor="text1"/>
          <w:sz w:val="26"/>
          <w:szCs w:val="26"/>
        </w:rPr>
        <w:t>công trình khoa học</w:t>
      </w:r>
      <w:r w:rsidR="0056144D" w:rsidRPr="00E72EE1">
        <w:rPr>
          <w:rFonts w:cs="Times New Roman"/>
          <w:color w:val="000000" w:themeColor="text1"/>
          <w:sz w:val="26"/>
          <w:szCs w:val="26"/>
        </w:rPr>
        <w:t xml:space="preserve"> (CTKH)</w:t>
      </w:r>
      <w:r w:rsidR="00DB7CAA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Pr="00E72EE1">
        <w:rPr>
          <w:rFonts w:cs="Times New Roman"/>
          <w:color w:val="000000" w:themeColor="text1"/>
          <w:sz w:val="26"/>
          <w:szCs w:val="26"/>
        </w:rPr>
        <w:t>thay thế</w:t>
      </w:r>
      <w:r w:rsidR="003F75EA" w:rsidRPr="00E72EE1">
        <w:rPr>
          <w:rFonts w:cs="Times New Roman"/>
          <w:color w:val="000000" w:themeColor="text1"/>
          <w:sz w:val="26"/>
          <w:szCs w:val="26"/>
        </w:rPr>
        <w:t>*</w:t>
      </w:r>
      <w:r w:rsidRPr="00E72EE1">
        <w:rPr>
          <w:rFonts w:cs="Times New Roman"/>
          <w:color w:val="000000" w:themeColor="text1"/>
          <w:sz w:val="26"/>
          <w:szCs w:val="26"/>
        </w:rPr>
        <w:t>:</w:t>
      </w:r>
    </w:p>
    <w:p w14:paraId="4DD1BD9D" w14:textId="77777777" w:rsidR="005D707D" w:rsidRPr="00E72EE1" w:rsidRDefault="005D707D" w:rsidP="002A3A8D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a) Thời gian được bổ nhiệm PGS</w:t>
      </w:r>
    </w:p>
    <w:p w14:paraId="02641724" w14:textId="675B2E20" w:rsidR="005D707D" w:rsidRPr="00E72EE1" w:rsidRDefault="005D707D" w:rsidP="002A3A8D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Được bổ nhiệm PGS chưa đủ 3 năm</w:t>
      </w:r>
      <w:r w:rsidR="00820B78" w:rsidRPr="00E72EE1">
        <w:rPr>
          <w:rFonts w:cs="Times New Roman"/>
          <w:color w:val="000000" w:themeColor="text1"/>
          <w:sz w:val="26"/>
          <w:szCs w:val="26"/>
        </w:rPr>
        <w:t>, còn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hiếu (số lượ</w:t>
      </w:r>
      <w:r w:rsidR="006A3FC2" w:rsidRPr="00E72EE1">
        <w:rPr>
          <w:rFonts w:cs="Times New Roman"/>
          <w:color w:val="000000" w:themeColor="text1"/>
          <w:sz w:val="26"/>
          <w:szCs w:val="26"/>
        </w:rPr>
        <w:t>ng năm, tháng): ……………</w:t>
      </w:r>
      <w:r w:rsidR="006E1672" w:rsidRPr="00E72EE1">
        <w:rPr>
          <w:rFonts w:cs="Times New Roman"/>
          <w:color w:val="000000" w:themeColor="text1"/>
          <w:sz w:val="26"/>
          <w:szCs w:val="26"/>
        </w:rPr>
        <w:t>………</w:t>
      </w:r>
    </w:p>
    <w:p w14:paraId="54D87128" w14:textId="77777777" w:rsidR="005D707D" w:rsidRPr="00E72EE1" w:rsidRDefault="005D707D" w:rsidP="002A3A8D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b) Hoạt động đào tạo</w:t>
      </w:r>
    </w:p>
    <w:p w14:paraId="0E79E467" w14:textId="77777777" w:rsidR="005D707D" w:rsidRPr="00E72EE1" w:rsidRDefault="005D707D" w:rsidP="002A3A8D">
      <w:pPr>
        <w:spacing w:before="80" w:after="80" w:line="240" w:lineRule="auto"/>
        <w:jc w:val="both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- Thâm niên đào tạo chưa đủ 6 năm</w:t>
      </w:r>
      <w:r w:rsidR="006A3FC2" w:rsidRPr="00E72EE1">
        <w:rPr>
          <w:rFonts w:cs="Times New Roman"/>
          <w:color w:val="000000" w:themeColor="text1"/>
          <w:sz w:val="26"/>
          <w:szCs w:val="26"/>
        </w:rPr>
        <w:t xml:space="preserve"> (ƯV PGS)</w:t>
      </w:r>
      <w:r w:rsidR="00820B78" w:rsidRPr="00E72EE1">
        <w:rPr>
          <w:rFonts w:cs="Times New Roman"/>
          <w:color w:val="000000" w:themeColor="text1"/>
          <w:sz w:val="26"/>
          <w:szCs w:val="26"/>
        </w:rPr>
        <w:t>, còn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hiếu (số lượ</w:t>
      </w:r>
      <w:r w:rsidR="006A3FC2" w:rsidRPr="00E72EE1">
        <w:rPr>
          <w:rFonts w:cs="Times New Roman"/>
          <w:color w:val="000000" w:themeColor="text1"/>
          <w:sz w:val="26"/>
          <w:szCs w:val="26"/>
        </w:rPr>
        <w:t>ng năm, tháng): …………</w:t>
      </w:r>
    </w:p>
    <w:p w14:paraId="753BF7DD" w14:textId="18A6717E" w:rsidR="005D707D" w:rsidRPr="00E72EE1" w:rsidRDefault="009A2F25" w:rsidP="002A3A8D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- Giờ giảng dạy</w:t>
      </w:r>
      <w:r w:rsidRPr="00E72EE1">
        <w:rPr>
          <w:rFonts w:cs="Times New Roman"/>
          <w:color w:val="000000" w:themeColor="text1"/>
          <w:sz w:val="26"/>
          <w:szCs w:val="26"/>
        </w:rPr>
        <w:br/>
        <w:t xml:space="preserve">+ Giờ </w:t>
      </w:r>
      <w:r w:rsidR="00101667" w:rsidRPr="00E72EE1">
        <w:rPr>
          <w:rFonts w:cs="Times New Roman"/>
          <w:color w:val="000000" w:themeColor="text1"/>
          <w:sz w:val="26"/>
          <w:szCs w:val="26"/>
        </w:rPr>
        <w:t xml:space="preserve">chuẩn </w:t>
      </w:r>
      <w:r w:rsidRPr="00E72EE1">
        <w:rPr>
          <w:rFonts w:cs="Times New Roman"/>
          <w:color w:val="000000" w:themeColor="text1"/>
          <w:sz w:val="26"/>
          <w:szCs w:val="26"/>
        </w:rPr>
        <w:t>giảng dạy trực tiếp trên lớp</w:t>
      </w:r>
      <w:r w:rsidR="00C77DB7" w:rsidRPr="00E72EE1">
        <w:rPr>
          <w:rFonts w:cs="Times New Roman"/>
          <w:color w:val="000000" w:themeColor="text1"/>
          <w:sz w:val="26"/>
          <w:szCs w:val="26"/>
        </w:rPr>
        <w:t xml:space="preserve"> không đủ</w:t>
      </w:r>
      <w:r w:rsidR="00820B78" w:rsidRPr="00E72EE1">
        <w:rPr>
          <w:rFonts w:cs="Times New Roman"/>
          <w:color w:val="000000" w:themeColor="text1"/>
          <w:sz w:val="26"/>
          <w:szCs w:val="26"/>
        </w:rPr>
        <w:t>, còn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hiếu (năm học</w:t>
      </w:r>
      <w:r w:rsidR="000E0150" w:rsidRPr="00E72EE1">
        <w:rPr>
          <w:rFonts w:cs="Times New Roman"/>
          <w:color w:val="000000" w:themeColor="text1"/>
          <w:sz w:val="26"/>
          <w:szCs w:val="26"/>
        </w:rPr>
        <w:t>/</w:t>
      </w:r>
      <w:r w:rsidRPr="00E72EE1">
        <w:rPr>
          <w:rFonts w:cs="Times New Roman"/>
          <w:color w:val="000000" w:themeColor="text1"/>
          <w:sz w:val="26"/>
          <w:szCs w:val="26"/>
        </w:rPr>
        <w:t>số giờ</w:t>
      </w:r>
      <w:r w:rsidR="000E0150" w:rsidRPr="00E72EE1">
        <w:rPr>
          <w:rFonts w:cs="Times New Roman"/>
          <w:color w:val="000000" w:themeColor="text1"/>
          <w:sz w:val="26"/>
          <w:szCs w:val="26"/>
        </w:rPr>
        <w:t xml:space="preserve"> thiế</w:t>
      </w:r>
      <w:r w:rsidR="00101667" w:rsidRPr="00E72EE1">
        <w:rPr>
          <w:rFonts w:cs="Times New Roman"/>
          <w:color w:val="000000" w:themeColor="text1"/>
          <w:sz w:val="26"/>
          <w:szCs w:val="26"/>
        </w:rPr>
        <w:t>u): ……</w:t>
      </w:r>
    </w:p>
    <w:p w14:paraId="18A0DF2F" w14:textId="0A0C9F11" w:rsidR="009A2F25" w:rsidRPr="00E72EE1" w:rsidRDefault="009A2F25" w:rsidP="002A3A8D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+ Giờ chuẩn giảng dạy</w:t>
      </w:r>
      <w:r w:rsidR="0092234E" w:rsidRPr="00E72EE1">
        <w:rPr>
          <w:rFonts w:cs="Times New Roman"/>
          <w:color w:val="000000" w:themeColor="text1"/>
          <w:sz w:val="26"/>
          <w:szCs w:val="26"/>
        </w:rPr>
        <w:t xml:space="preserve"> quy đổi</w:t>
      </w:r>
      <w:r w:rsidR="00C77DB7" w:rsidRPr="00E72EE1">
        <w:rPr>
          <w:rFonts w:cs="Times New Roman"/>
          <w:color w:val="000000" w:themeColor="text1"/>
          <w:sz w:val="26"/>
          <w:szCs w:val="26"/>
        </w:rPr>
        <w:t xml:space="preserve"> không đủ</w:t>
      </w:r>
      <w:r w:rsidR="00820B78" w:rsidRPr="00E72EE1">
        <w:rPr>
          <w:rFonts w:cs="Times New Roman"/>
          <w:color w:val="000000" w:themeColor="text1"/>
          <w:sz w:val="26"/>
          <w:szCs w:val="26"/>
        </w:rPr>
        <w:t>, còn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hiếu (năm học</w:t>
      </w:r>
      <w:r w:rsidR="000E0150" w:rsidRPr="00E72EE1">
        <w:rPr>
          <w:rFonts w:cs="Times New Roman"/>
          <w:color w:val="000000" w:themeColor="text1"/>
          <w:sz w:val="26"/>
          <w:szCs w:val="26"/>
        </w:rPr>
        <w:t>/số giờ thiế</w:t>
      </w:r>
      <w:r w:rsidR="0092234E" w:rsidRPr="00E72EE1">
        <w:rPr>
          <w:rFonts w:cs="Times New Roman"/>
          <w:color w:val="000000" w:themeColor="text1"/>
          <w:sz w:val="26"/>
          <w:szCs w:val="26"/>
        </w:rPr>
        <w:t>u): ……………</w:t>
      </w:r>
    </w:p>
    <w:p w14:paraId="6E9ED853" w14:textId="77777777" w:rsidR="009A2F25" w:rsidRPr="00E72EE1" w:rsidRDefault="003818E1" w:rsidP="002A3A8D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- </w:t>
      </w:r>
      <w:r w:rsidR="009A2F25" w:rsidRPr="00E72EE1">
        <w:rPr>
          <w:rFonts w:cs="Times New Roman"/>
          <w:color w:val="000000" w:themeColor="text1"/>
          <w:sz w:val="26"/>
          <w:szCs w:val="26"/>
        </w:rPr>
        <w:t>Hướng dẫn</w:t>
      </w:r>
      <w:r w:rsidR="0057214F" w:rsidRPr="00E72EE1">
        <w:rPr>
          <w:rFonts w:cs="Times New Roman"/>
          <w:color w:val="000000" w:themeColor="text1"/>
          <w:sz w:val="26"/>
          <w:szCs w:val="26"/>
        </w:rPr>
        <w:t xml:space="preserve"> chính</w:t>
      </w:r>
      <w:r w:rsidR="009A2F25" w:rsidRPr="00E72EE1">
        <w:rPr>
          <w:rFonts w:cs="Times New Roman"/>
          <w:color w:val="000000" w:themeColor="text1"/>
          <w:sz w:val="26"/>
          <w:szCs w:val="26"/>
        </w:rPr>
        <w:t xml:space="preserve"> NCS/HVCH</w:t>
      </w:r>
      <w:r w:rsidR="00C77DB7" w:rsidRPr="00E72EE1">
        <w:rPr>
          <w:rFonts w:cs="Times New Roman"/>
          <w:color w:val="000000" w:themeColor="text1"/>
          <w:sz w:val="26"/>
          <w:szCs w:val="26"/>
        </w:rPr>
        <w:t>,CK</w:t>
      </w:r>
      <w:r w:rsidR="001F6A8A" w:rsidRPr="00E72EE1">
        <w:rPr>
          <w:rFonts w:cs="Times New Roman"/>
          <w:color w:val="000000" w:themeColor="text1"/>
          <w:sz w:val="26"/>
          <w:szCs w:val="26"/>
        </w:rPr>
        <w:t>2/BSNT</w:t>
      </w:r>
      <w:r w:rsidR="009A2F25" w:rsidRPr="00E72EE1">
        <w:rPr>
          <w:rFonts w:cs="Times New Roman"/>
          <w:color w:val="000000" w:themeColor="text1"/>
          <w:sz w:val="26"/>
          <w:szCs w:val="26"/>
        </w:rPr>
        <w:t>:</w:t>
      </w:r>
    </w:p>
    <w:p w14:paraId="5EDDE894" w14:textId="77777777" w:rsidR="009A2F25" w:rsidRPr="00E72EE1" w:rsidRDefault="003B0273" w:rsidP="002A3A8D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84864" behindDoc="0" locked="0" layoutInCell="1" allowOverlap="1" wp14:anchorId="52D8185B" wp14:editId="472B34E6">
                <wp:simplePos x="0" y="0"/>
                <wp:positionH relativeFrom="page">
                  <wp:posOffset>6628130</wp:posOffset>
                </wp:positionH>
                <wp:positionV relativeFrom="paragraph">
                  <wp:posOffset>18415</wp:posOffset>
                </wp:positionV>
                <wp:extent cx="125730" cy="125730"/>
                <wp:effectExtent l="0" t="0" r="26670" b="26670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A78A66" w14:textId="77777777" w:rsidR="00F030D3" w:rsidRPr="008C5340" w:rsidRDefault="00F030D3" w:rsidP="003B0273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8185B" id="_x0000_s1039" type="#_x0000_t202" style="position:absolute;margin-left:521.9pt;margin-top:1.45pt;width:9.9pt;height:9.9pt;z-index:251684864;visibility:visible;mso-wrap-style:square;mso-width-percent:0;mso-height-percent:0;mso-wrap-distance-left:2.85pt;mso-wrap-distance-top:0;mso-wrap-distance-right:2.85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">
                <v:textbox inset="0,0,0,0">
                  <w:txbxContent>
                    <w:p w14:paraId="04A78A66" w14:textId="77777777" w:rsidR="00F030D3" w:rsidRPr="008C5340" w:rsidRDefault="00F030D3" w:rsidP="003B0273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9A2F25" w:rsidRPr="00E72EE1">
        <w:rPr>
          <w:rFonts w:cs="Times New Roman"/>
          <w:color w:val="000000" w:themeColor="text1"/>
          <w:sz w:val="26"/>
          <w:szCs w:val="26"/>
        </w:rPr>
        <w:t xml:space="preserve">+ </w:t>
      </w:r>
      <w:r w:rsidR="008C34FE" w:rsidRPr="00E72EE1">
        <w:rPr>
          <w:rFonts w:cs="Times New Roman"/>
          <w:color w:val="000000" w:themeColor="text1"/>
          <w:sz w:val="26"/>
          <w:szCs w:val="26"/>
        </w:rPr>
        <w:t xml:space="preserve">Đã </w:t>
      </w:r>
      <w:r w:rsidR="0057214F" w:rsidRPr="00E72EE1">
        <w:rPr>
          <w:rFonts w:cs="Times New Roman"/>
          <w:color w:val="000000" w:themeColor="text1"/>
          <w:sz w:val="26"/>
          <w:szCs w:val="26"/>
        </w:rPr>
        <w:t>h</w:t>
      </w:r>
      <w:r w:rsidR="009A2F25" w:rsidRPr="00E72EE1">
        <w:rPr>
          <w:rFonts w:cs="Times New Roman"/>
          <w:color w:val="000000" w:themeColor="text1"/>
          <w:sz w:val="26"/>
          <w:szCs w:val="26"/>
        </w:rPr>
        <w:t xml:space="preserve">ướng dẫn </w:t>
      </w:r>
      <w:r w:rsidR="008C34FE" w:rsidRPr="00E72EE1">
        <w:rPr>
          <w:rFonts w:cs="Times New Roman"/>
          <w:color w:val="000000" w:themeColor="text1"/>
          <w:sz w:val="26"/>
          <w:szCs w:val="26"/>
        </w:rPr>
        <w:t xml:space="preserve">chính </w:t>
      </w:r>
      <w:r w:rsidR="009A2F25" w:rsidRPr="00E72EE1">
        <w:rPr>
          <w:rFonts w:cs="Times New Roman"/>
          <w:color w:val="000000" w:themeColor="text1"/>
          <w:sz w:val="26"/>
          <w:szCs w:val="26"/>
        </w:rPr>
        <w:t>01 NCS đã có Quyết định cấp bằng TS (ƯV</w:t>
      </w:r>
      <w:r w:rsidR="00AA40D4" w:rsidRPr="00E72EE1">
        <w:rPr>
          <w:rFonts w:cs="Times New Roman"/>
          <w:color w:val="000000" w:themeColor="text1"/>
          <w:sz w:val="26"/>
          <w:szCs w:val="26"/>
        </w:rPr>
        <w:t xml:space="preserve"> chức danh</w:t>
      </w:r>
      <w:r w:rsidR="009A2F25" w:rsidRPr="00E72EE1">
        <w:rPr>
          <w:rFonts w:cs="Times New Roman"/>
          <w:color w:val="000000" w:themeColor="text1"/>
          <w:sz w:val="26"/>
          <w:szCs w:val="26"/>
        </w:rPr>
        <w:t xml:space="preserve"> GS)      </w:t>
      </w:r>
      <w:r w:rsidR="00E01480" w:rsidRPr="00E72EE1">
        <w:rPr>
          <w:rFonts w:cs="Times New Roman"/>
          <w:color w:val="000000" w:themeColor="text1"/>
          <w:sz w:val="26"/>
          <w:szCs w:val="26"/>
        </w:rPr>
        <w:t xml:space="preserve">   </w:t>
      </w:r>
      <w:r w:rsidR="009A2F25" w:rsidRPr="00E72EE1">
        <w:rPr>
          <w:rFonts w:cs="Times New Roman"/>
          <w:color w:val="000000" w:themeColor="text1"/>
          <w:sz w:val="26"/>
          <w:szCs w:val="26"/>
        </w:rPr>
        <w:t xml:space="preserve"> </w:t>
      </w:r>
    </w:p>
    <w:p w14:paraId="02305C7F" w14:textId="029B469B" w:rsidR="003818E1" w:rsidRPr="00E72EE1" w:rsidRDefault="003818E1" w:rsidP="002A3A8D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Đề xuất CTKH</w:t>
      </w:r>
      <w:r w:rsidR="00F72FB8" w:rsidRPr="00E72EE1">
        <w:rPr>
          <w:rFonts w:cs="Times New Roman"/>
          <w:color w:val="000000" w:themeColor="text1"/>
          <w:sz w:val="26"/>
          <w:szCs w:val="26"/>
        </w:rPr>
        <w:t xml:space="preserve"> để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hay thế</w:t>
      </w:r>
      <w:r w:rsidR="008C34FE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F72FB8" w:rsidRPr="00E72EE1">
        <w:rPr>
          <w:rFonts w:eastAsia="Times New Roman" w:cs="Times New Roman"/>
          <w:color w:val="000000" w:themeColor="text1"/>
          <w:sz w:val="26"/>
          <w:szCs w:val="26"/>
          <w:shd w:val="clear" w:color="auto" w:fill="FFFFFF"/>
        </w:rPr>
        <w:t>tiêu chuẩn hướng dẫn 01 NCS được cấp bằng TS bị thiếu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: </w:t>
      </w:r>
      <w:r w:rsidR="00601DEF" w:rsidRPr="00E72EE1">
        <w:rPr>
          <w:rFonts w:cs="Times New Roman"/>
          <w:color w:val="000000" w:themeColor="text1"/>
          <w:sz w:val="26"/>
          <w:szCs w:val="26"/>
        </w:rPr>
        <w:t>…</w:t>
      </w:r>
      <w:r w:rsidRPr="00E72EE1">
        <w:rPr>
          <w:rFonts w:cs="Times New Roman"/>
          <w:color w:val="000000" w:themeColor="text1"/>
          <w:sz w:val="26"/>
          <w:szCs w:val="26"/>
        </w:rPr>
        <w:t>…………………………………………………………………</w:t>
      </w:r>
      <w:r w:rsidR="0081527D" w:rsidRPr="00E72EE1">
        <w:rPr>
          <w:rFonts w:cs="Times New Roman"/>
          <w:color w:val="000000" w:themeColor="text1"/>
          <w:sz w:val="26"/>
          <w:szCs w:val="26"/>
        </w:rPr>
        <w:t>……………</w:t>
      </w:r>
      <w:r w:rsidR="006E1672" w:rsidRPr="00E72EE1">
        <w:rPr>
          <w:rFonts w:cs="Times New Roman"/>
          <w:color w:val="000000" w:themeColor="text1"/>
          <w:sz w:val="26"/>
          <w:szCs w:val="26"/>
        </w:rPr>
        <w:t>……….……</w:t>
      </w:r>
    </w:p>
    <w:p w14:paraId="145928BD" w14:textId="77777777" w:rsidR="009A2F25" w:rsidRPr="00E72EE1" w:rsidRDefault="00A501E1" w:rsidP="002A3A8D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86912" behindDoc="0" locked="0" layoutInCell="1" allowOverlap="1" wp14:anchorId="5F992D3A" wp14:editId="1268E376">
                <wp:simplePos x="0" y="0"/>
                <wp:positionH relativeFrom="page">
                  <wp:posOffset>2731135</wp:posOffset>
                </wp:positionH>
                <wp:positionV relativeFrom="paragraph">
                  <wp:posOffset>220345</wp:posOffset>
                </wp:positionV>
                <wp:extent cx="125730" cy="125730"/>
                <wp:effectExtent l="0" t="0" r="26670" b="2667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128E36" w14:textId="77777777" w:rsidR="00F030D3" w:rsidRPr="008C5340" w:rsidRDefault="00F030D3" w:rsidP="003B0273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92D3A" id="_x0000_s1040" type="#_x0000_t202" style="position:absolute;margin-left:215.05pt;margin-top:17.35pt;width:9.9pt;height:9.9pt;z-index:251686912;visibility:visible;mso-wrap-style:square;mso-width-percent:0;mso-height-percent:0;mso-wrap-distance-left:2.85pt;mso-wrap-distance-top:0;mso-wrap-distance-right:2.85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">
                <v:textbox inset="0,0,0,0">
                  <w:txbxContent>
                    <w:p w14:paraId="6B128E36" w14:textId="77777777" w:rsidR="00F030D3" w:rsidRPr="008C5340" w:rsidRDefault="00F030D3" w:rsidP="003B0273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9A2F25" w:rsidRPr="00E72EE1">
        <w:rPr>
          <w:rFonts w:cs="Times New Roman"/>
          <w:color w:val="000000" w:themeColor="text1"/>
          <w:sz w:val="26"/>
          <w:szCs w:val="26"/>
        </w:rPr>
        <w:t xml:space="preserve">+ </w:t>
      </w:r>
      <w:r w:rsidR="008C34FE" w:rsidRPr="00E72EE1">
        <w:rPr>
          <w:rFonts w:cs="Times New Roman"/>
          <w:color w:val="000000" w:themeColor="text1"/>
          <w:sz w:val="26"/>
          <w:szCs w:val="26"/>
        </w:rPr>
        <w:t>Đã hướng dẫn chính</w:t>
      </w:r>
      <w:r w:rsidR="009A2F25" w:rsidRPr="00E72EE1">
        <w:rPr>
          <w:rFonts w:cs="Times New Roman"/>
          <w:color w:val="000000" w:themeColor="text1"/>
          <w:sz w:val="26"/>
          <w:szCs w:val="26"/>
        </w:rPr>
        <w:t xml:space="preserve"> 01 HVCH</w:t>
      </w:r>
      <w:r w:rsidR="00C77DB7" w:rsidRPr="00E72EE1">
        <w:rPr>
          <w:rFonts w:cs="Times New Roman"/>
          <w:color w:val="000000" w:themeColor="text1"/>
          <w:sz w:val="26"/>
          <w:szCs w:val="26"/>
        </w:rPr>
        <w:t>/CK</w:t>
      </w:r>
      <w:r w:rsidRPr="00E72EE1">
        <w:rPr>
          <w:rFonts w:cs="Times New Roman"/>
          <w:color w:val="000000" w:themeColor="text1"/>
          <w:sz w:val="26"/>
          <w:szCs w:val="26"/>
        </w:rPr>
        <w:t>2/BSNT</w:t>
      </w:r>
      <w:r w:rsidR="009A2F25" w:rsidRPr="00E72EE1">
        <w:rPr>
          <w:rFonts w:cs="Times New Roman"/>
          <w:color w:val="000000" w:themeColor="text1"/>
          <w:sz w:val="26"/>
          <w:szCs w:val="26"/>
        </w:rPr>
        <w:t xml:space="preserve"> đã có Quyết định cấp bằng ThS</w:t>
      </w:r>
      <w:r w:rsidR="00FB2B0D" w:rsidRPr="00E72EE1">
        <w:rPr>
          <w:rFonts w:cs="Times New Roman"/>
          <w:color w:val="000000" w:themeColor="text1"/>
          <w:sz w:val="26"/>
          <w:szCs w:val="26"/>
        </w:rPr>
        <w:t>/CK</w:t>
      </w:r>
      <w:r w:rsidRPr="00E72EE1">
        <w:rPr>
          <w:rFonts w:cs="Times New Roman"/>
          <w:color w:val="000000" w:themeColor="text1"/>
          <w:sz w:val="26"/>
          <w:szCs w:val="26"/>
        </w:rPr>
        <w:t>2/BSNT</w:t>
      </w:r>
      <w:r w:rsidR="009A2F25" w:rsidRPr="00E72EE1">
        <w:rPr>
          <w:rFonts w:cs="Times New Roman"/>
          <w:color w:val="000000" w:themeColor="text1"/>
          <w:sz w:val="26"/>
          <w:szCs w:val="26"/>
        </w:rPr>
        <w:t xml:space="preserve"> (ƯV</w:t>
      </w:r>
      <w:r w:rsidR="001F6A8A" w:rsidRPr="00E72EE1">
        <w:rPr>
          <w:rFonts w:cs="Times New Roman"/>
          <w:color w:val="000000" w:themeColor="text1"/>
          <w:sz w:val="26"/>
          <w:szCs w:val="26"/>
        </w:rPr>
        <w:t xml:space="preserve"> chức danh</w:t>
      </w:r>
      <w:r w:rsidR="009A2F25" w:rsidRPr="00E72EE1">
        <w:rPr>
          <w:rFonts w:cs="Times New Roman"/>
          <w:color w:val="000000" w:themeColor="text1"/>
          <w:sz w:val="26"/>
          <w:szCs w:val="26"/>
        </w:rPr>
        <w:t xml:space="preserve"> PGS)    </w:t>
      </w:r>
    </w:p>
    <w:p w14:paraId="3B7CA1C5" w14:textId="46A3FD22" w:rsidR="003818E1" w:rsidRPr="00E72EE1" w:rsidRDefault="003818E1" w:rsidP="002A3A8D">
      <w:pPr>
        <w:spacing w:before="80" w:after="80" w:line="240" w:lineRule="auto"/>
        <w:ind w:right="-172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Đề xuất CTKH</w:t>
      </w:r>
      <w:r w:rsidR="0077131C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F72FB8" w:rsidRPr="00E72EE1">
        <w:rPr>
          <w:rFonts w:cs="Times New Roman"/>
          <w:color w:val="000000" w:themeColor="text1"/>
          <w:sz w:val="26"/>
          <w:szCs w:val="26"/>
        </w:rPr>
        <w:t>để thay thế</w:t>
      </w:r>
      <w:r w:rsidR="00F72FB8" w:rsidRPr="00E72EE1">
        <w:rPr>
          <w:rFonts w:eastAsia="Times New Roman" w:cs="Times New Roman"/>
          <w:color w:val="000000" w:themeColor="text1"/>
          <w:sz w:val="26"/>
          <w:szCs w:val="26"/>
          <w:shd w:val="clear" w:color="auto" w:fill="FFFFFF"/>
        </w:rPr>
        <w:t xml:space="preserve"> tiêu chuẩn hướng dẫn 01 HVCH/CK</w:t>
      </w:r>
      <w:r w:rsidR="00A501E1" w:rsidRPr="00E72EE1">
        <w:rPr>
          <w:rFonts w:eastAsia="Times New Roman" w:cs="Times New Roman"/>
          <w:color w:val="000000" w:themeColor="text1"/>
          <w:sz w:val="26"/>
          <w:szCs w:val="26"/>
          <w:shd w:val="clear" w:color="auto" w:fill="FFFFFF"/>
        </w:rPr>
        <w:t>2/BSNT</w:t>
      </w:r>
      <w:r w:rsidR="00F72FB8" w:rsidRPr="00E72EE1">
        <w:rPr>
          <w:rFonts w:eastAsia="Times New Roman" w:cs="Times New Roman"/>
          <w:color w:val="000000" w:themeColor="text1"/>
          <w:sz w:val="26"/>
          <w:szCs w:val="26"/>
          <w:shd w:val="clear" w:color="auto" w:fill="FFFFFF"/>
        </w:rPr>
        <w:t xml:space="preserve"> được cấp bằng ThS/CK</w:t>
      </w:r>
      <w:r w:rsidR="00A501E1" w:rsidRPr="00E72EE1">
        <w:rPr>
          <w:rFonts w:eastAsia="Times New Roman" w:cs="Times New Roman"/>
          <w:color w:val="000000" w:themeColor="text1"/>
          <w:sz w:val="26"/>
          <w:szCs w:val="26"/>
          <w:shd w:val="clear" w:color="auto" w:fill="FFFFFF"/>
        </w:rPr>
        <w:t>2/BSNT</w:t>
      </w:r>
      <w:r w:rsidR="00F72FB8" w:rsidRPr="00E72EE1">
        <w:rPr>
          <w:rFonts w:eastAsia="Times New Roman" w:cs="Times New Roman"/>
          <w:color w:val="000000" w:themeColor="text1"/>
          <w:sz w:val="26"/>
          <w:szCs w:val="26"/>
          <w:shd w:val="clear" w:color="auto" w:fill="FFFFFF"/>
        </w:rPr>
        <w:t xml:space="preserve"> bị thiếu</w:t>
      </w:r>
      <w:r w:rsidRPr="00E72EE1">
        <w:rPr>
          <w:rFonts w:cs="Times New Roman"/>
          <w:color w:val="000000" w:themeColor="text1"/>
          <w:sz w:val="26"/>
          <w:szCs w:val="26"/>
        </w:rPr>
        <w:t>:</w:t>
      </w:r>
      <w:r w:rsidR="00A503FF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77131C" w:rsidRPr="00E72EE1">
        <w:rPr>
          <w:rFonts w:cs="Times New Roman"/>
          <w:color w:val="000000" w:themeColor="text1"/>
          <w:sz w:val="26"/>
          <w:szCs w:val="26"/>
        </w:rPr>
        <w:t xml:space="preserve"> …………………………………………………</w:t>
      </w:r>
      <w:r w:rsidR="006E1672" w:rsidRPr="00E72EE1">
        <w:rPr>
          <w:rFonts w:cs="Times New Roman"/>
          <w:color w:val="000000" w:themeColor="text1"/>
          <w:sz w:val="26"/>
          <w:szCs w:val="26"/>
        </w:rPr>
        <w:t>………………….</w:t>
      </w:r>
    </w:p>
    <w:p w14:paraId="3756DB82" w14:textId="77777777" w:rsidR="009A2F25" w:rsidRPr="00E72EE1" w:rsidRDefault="009A2F25" w:rsidP="002A3A8D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c) Nghiên cứu khoa học</w:t>
      </w:r>
    </w:p>
    <w:p w14:paraId="1A2FD502" w14:textId="77777777" w:rsidR="009A2F25" w:rsidRPr="00E72EE1" w:rsidRDefault="00BB5850" w:rsidP="002A3A8D">
      <w:pPr>
        <w:spacing w:before="80" w:after="8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88960" behindDoc="0" locked="0" layoutInCell="1" allowOverlap="1" wp14:anchorId="5CEAF417" wp14:editId="3CA30879">
                <wp:simplePos x="0" y="0"/>
                <wp:positionH relativeFrom="page">
                  <wp:posOffset>5304155</wp:posOffset>
                </wp:positionH>
                <wp:positionV relativeFrom="paragraph">
                  <wp:posOffset>38100</wp:posOffset>
                </wp:positionV>
                <wp:extent cx="125730" cy="125730"/>
                <wp:effectExtent l="0" t="0" r="26670" b="2667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73655D" w14:textId="77777777" w:rsidR="00F030D3" w:rsidRPr="008C5340" w:rsidRDefault="00F030D3" w:rsidP="00BB5850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AF417" id="_x0000_s1041" type="#_x0000_t202" style="position:absolute;margin-left:417.65pt;margin-top:3pt;width:9.9pt;height:9.9pt;z-index:251688960;visibility:visible;mso-wrap-style:square;mso-width-percent:0;mso-height-percent:0;mso-wrap-distance-left:2.85pt;mso-wrap-distance-top:0;mso-wrap-distance-right:2.85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">
                <v:textbox inset="0,0,0,0">
                  <w:txbxContent>
                    <w:p w14:paraId="4973655D" w14:textId="77777777" w:rsidR="00F030D3" w:rsidRPr="008C5340" w:rsidRDefault="00F030D3" w:rsidP="00BB5850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9A2F25" w:rsidRPr="00E72EE1">
        <w:rPr>
          <w:rFonts w:cs="Times New Roman"/>
          <w:color w:val="000000" w:themeColor="text1"/>
          <w:sz w:val="26"/>
          <w:szCs w:val="26"/>
        </w:rPr>
        <w:t xml:space="preserve">- </w:t>
      </w:r>
      <w:r w:rsidR="008C34FE" w:rsidRPr="00E72EE1">
        <w:rPr>
          <w:rFonts w:cs="Times New Roman"/>
          <w:color w:val="000000" w:themeColor="text1"/>
          <w:sz w:val="26"/>
          <w:szCs w:val="26"/>
        </w:rPr>
        <w:t>Đã c</w:t>
      </w:r>
      <w:r w:rsidR="00894174" w:rsidRPr="00E72EE1">
        <w:rPr>
          <w:rFonts w:cs="Times New Roman"/>
          <w:color w:val="000000" w:themeColor="text1"/>
          <w:sz w:val="26"/>
          <w:szCs w:val="26"/>
        </w:rPr>
        <w:t xml:space="preserve">hủ trì 01 </w:t>
      </w:r>
      <w:r w:rsidR="003F3CCE" w:rsidRPr="00E72EE1">
        <w:rPr>
          <w:rFonts w:cs="Times New Roman"/>
          <w:color w:val="000000" w:themeColor="text1"/>
          <w:sz w:val="26"/>
          <w:szCs w:val="26"/>
        </w:rPr>
        <w:t>nhiệm vụ KH&amp;CN cấp Bộ</w:t>
      </w:r>
      <w:r w:rsidR="008C34FE" w:rsidRPr="00E72EE1">
        <w:rPr>
          <w:rFonts w:cs="Times New Roman"/>
          <w:color w:val="000000" w:themeColor="text1"/>
          <w:sz w:val="26"/>
          <w:szCs w:val="26"/>
        </w:rPr>
        <w:t xml:space="preserve"> (ƯV</w:t>
      </w:r>
      <w:r w:rsidR="00F72FB8" w:rsidRPr="00E72EE1">
        <w:rPr>
          <w:rFonts w:cs="Times New Roman"/>
          <w:color w:val="000000" w:themeColor="text1"/>
          <w:sz w:val="26"/>
          <w:szCs w:val="26"/>
        </w:rPr>
        <w:t xml:space="preserve"> chức danh</w:t>
      </w:r>
      <w:r w:rsidR="008C34FE" w:rsidRPr="00E72EE1">
        <w:rPr>
          <w:rFonts w:cs="Times New Roman"/>
          <w:color w:val="000000" w:themeColor="text1"/>
          <w:sz w:val="26"/>
          <w:szCs w:val="26"/>
        </w:rPr>
        <w:t xml:space="preserve"> GS)</w:t>
      </w:r>
      <w:r w:rsidR="003F3CCE" w:rsidRPr="00E72EE1">
        <w:rPr>
          <w:rFonts w:cs="Times New Roman"/>
          <w:color w:val="000000" w:themeColor="text1"/>
          <w:sz w:val="26"/>
          <w:szCs w:val="26"/>
        </w:rPr>
        <w:t xml:space="preserve">                          </w:t>
      </w:r>
    </w:p>
    <w:p w14:paraId="380B6BD8" w14:textId="56CCF0A3" w:rsidR="003818E1" w:rsidRPr="00E72EE1" w:rsidRDefault="003818E1" w:rsidP="009B73DD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Đề xuất CTKH </w:t>
      </w:r>
      <w:r w:rsidR="00F72FB8" w:rsidRPr="00E72EE1">
        <w:rPr>
          <w:rFonts w:cs="Times New Roman"/>
          <w:color w:val="000000" w:themeColor="text1"/>
          <w:sz w:val="26"/>
          <w:szCs w:val="26"/>
        </w:rPr>
        <w:t>để thay thế</w:t>
      </w:r>
      <w:r w:rsidR="00F72FB8" w:rsidRPr="00E72EE1">
        <w:rPr>
          <w:rFonts w:eastAsia="Times New Roman" w:cs="Times New Roman"/>
          <w:color w:val="000000" w:themeColor="text1"/>
          <w:sz w:val="26"/>
          <w:szCs w:val="26"/>
          <w:shd w:val="clear" w:color="auto" w:fill="FFFFFF"/>
        </w:rPr>
        <w:t xml:space="preserve"> tiêu chuẩn chủ trì 01 nhiệm vụ KH&amp;CN cấp Bộ bị thiếu</w:t>
      </w:r>
      <w:r w:rsidRPr="00E72EE1">
        <w:rPr>
          <w:rFonts w:cs="Times New Roman"/>
          <w:color w:val="000000" w:themeColor="text1"/>
          <w:sz w:val="26"/>
          <w:szCs w:val="26"/>
        </w:rPr>
        <w:t>:</w:t>
      </w:r>
      <w:r w:rsidR="00F72FB8" w:rsidRPr="00E72EE1">
        <w:rPr>
          <w:rFonts w:cs="Times New Roman"/>
          <w:color w:val="000000" w:themeColor="text1"/>
          <w:sz w:val="26"/>
          <w:szCs w:val="26"/>
        </w:rPr>
        <w:t xml:space="preserve"> …….</w:t>
      </w:r>
      <w:r w:rsidRPr="00E72EE1">
        <w:rPr>
          <w:rFonts w:cs="Times New Roman"/>
          <w:color w:val="000000" w:themeColor="text1"/>
          <w:sz w:val="26"/>
          <w:szCs w:val="26"/>
        </w:rPr>
        <w:t>…</w:t>
      </w:r>
      <w:r w:rsidR="008C34FE" w:rsidRPr="00E72EE1">
        <w:rPr>
          <w:rFonts w:cs="Times New Roman"/>
          <w:color w:val="000000" w:themeColor="text1"/>
          <w:sz w:val="26"/>
          <w:szCs w:val="26"/>
        </w:rPr>
        <w:t>…………………</w:t>
      </w:r>
      <w:r w:rsidR="0077131C" w:rsidRPr="00E72EE1">
        <w:rPr>
          <w:rFonts w:cs="Times New Roman"/>
          <w:color w:val="000000" w:themeColor="text1"/>
          <w:sz w:val="26"/>
          <w:szCs w:val="26"/>
        </w:rPr>
        <w:t>………………………………………………</w:t>
      </w:r>
      <w:r w:rsidR="006E1672" w:rsidRPr="00E72EE1">
        <w:rPr>
          <w:rFonts w:cs="Times New Roman"/>
          <w:color w:val="000000" w:themeColor="text1"/>
          <w:sz w:val="26"/>
          <w:szCs w:val="26"/>
        </w:rPr>
        <w:t>……………………</w:t>
      </w:r>
    </w:p>
    <w:p w14:paraId="29350733" w14:textId="77777777" w:rsidR="003F3CCE" w:rsidRPr="00E72EE1" w:rsidRDefault="00BB5850" w:rsidP="009B73DD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91008" behindDoc="0" locked="0" layoutInCell="1" allowOverlap="1" wp14:anchorId="5588D5EF" wp14:editId="7D8412B4">
                <wp:simplePos x="0" y="0"/>
                <wp:positionH relativeFrom="page">
                  <wp:posOffset>6218555</wp:posOffset>
                </wp:positionH>
                <wp:positionV relativeFrom="paragraph">
                  <wp:posOffset>20955</wp:posOffset>
                </wp:positionV>
                <wp:extent cx="125730" cy="125730"/>
                <wp:effectExtent l="0" t="0" r="26670" b="26670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7976F2" w14:textId="77777777" w:rsidR="00F030D3" w:rsidRPr="008C5340" w:rsidRDefault="00F030D3" w:rsidP="00BB5850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8D5EF" id="_x0000_s1042" type="#_x0000_t202" style="position:absolute;margin-left:489.65pt;margin-top:1.65pt;width:9.9pt;height:9.9pt;z-index:251691008;visibility:visible;mso-wrap-style:square;mso-width-percent:0;mso-height-percent:0;mso-wrap-distance-left:2.85pt;mso-wrap-distance-top:0;mso-wrap-distance-right:2.85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">
                <v:textbox inset="0,0,0,0">
                  <w:txbxContent>
                    <w:p w14:paraId="267976F2" w14:textId="77777777" w:rsidR="00F030D3" w:rsidRPr="008C5340" w:rsidRDefault="00F030D3" w:rsidP="00BB5850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F3CCE" w:rsidRPr="00E72EE1">
        <w:rPr>
          <w:rFonts w:cs="Times New Roman"/>
          <w:color w:val="000000" w:themeColor="text1"/>
          <w:sz w:val="26"/>
          <w:szCs w:val="26"/>
        </w:rPr>
        <w:t xml:space="preserve">- </w:t>
      </w:r>
      <w:r w:rsidR="008C34FE" w:rsidRPr="00E72EE1">
        <w:rPr>
          <w:rFonts w:cs="Times New Roman"/>
          <w:color w:val="000000" w:themeColor="text1"/>
          <w:sz w:val="26"/>
          <w:szCs w:val="26"/>
        </w:rPr>
        <w:t>Đã c</w:t>
      </w:r>
      <w:r w:rsidR="003F3CCE" w:rsidRPr="00E72EE1">
        <w:rPr>
          <w:rFonts w:cs="Times New Roman"/>
          <w:color w:val="000000" w:themeColor="text1"/>
          <w:sz w:val="26"/>
          <w:szCs w:val="26"/>
        </w:rPr>
        <w:t xml:space="preserve">hủ trì 01 nhiệm vụ KH&amp;CN cấp cơ sở </w:t>
      </w:r>
      <w:r w:rsidR="008C34FE" w:rsidRPr="00E72EE1">
        <w:rPr>
          <w:rFonts w:cs="Times New Roman"/>
          <w:color w:val="000000" w:themeColor="text1"/>
          <w:sz w:val="26"/>
          <w:szCs w:val="26"/>
        </w:rPr>
        <w:t>(ƯV</w:t>
      </w:r>
      <w:r w:rsidR="00D51925" w:rsidRPr="00E72EE1">
        <w:rPr>
          <w:rFonts w:cs="Times New Roman"/>
          <w:color w:val="000000" w:themeColor="text1"/>
          <w:sz w:val="26"/>
          <w:szCs w:val="26"/>
        </w:rPr>
        <w:t xml:space="preserve"> chức danh</w:t>
      </w:r>
      <w:r w:rsidR="008C34FE" w:rsidRPr="00E72EE1">
        <w:rPr>
          <w:rFonts w:cs="Times New Roman"/>
          <w:color w:val="000000" w:themeColor="text1"/>
          <w:sz w:val="26"/>
          <w:szCs w:val="26"/>
        </w:rPr>
        <w:t xml:space="preserve"> PGS)</w:t>
      </w:r>
      <w:r w:rsidR="003F3CCE" w:rsidRPr="00E72EE1">
        <w:rPr>
          <w:rFonts w:cs="Times New Roman"/>
          <w:color w:val="000000" w:themeColor="text1"/>
          <w:sz w:val="26"/>
          <w:szCs w:val="26"/>
        </w:rPr>
        <w:t xml:space="preserve">     </w:t>
      </w:r>
    </w:p>
    <w:p w14:paraId="7261FF2C" w14:textId="2A3C967C" w:rsidR="00382C81" w:rsidRPr="00E72EE1" w:rsidRDefault="00382C81" w:rsidP="009B73DD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lastRenderedPageBreak/>
        <w:t xml:space="preserve">Đề xuất CTKH </w:t>
      </w:r>
      <w:r w:rsidR="00A148A6" w:rsidRPr="00E72EE1">
        <w:rPr>
          <w:rFonts w:cs="Times New Roman"/>
          <w:color w:val="000000" w:themeColor="text1"/>
          <w:sz w:val="26"/>
          <w:szCs w:val="26"/>
        </w:rPr>
        <w:t>để thay thế</w:t>
      </w:r>
      <w:r w:rsidR="00A148A6" w:rsidRPr="00E72EE1">
        <w:rPr>
          <w:rFonts w:eastAsia="Times New Roman" w:cs="Times New Roman"/>
          <w:color w:val="000000" w:themeColor="text1"/>
          <w:sz w:val="26"/>
          <w:szCs w:val="26"/>
          <w:shd w:val="clear" w:color="auto" w:fill="FFFFFF"/>
        </w:rPr>
        <w:t xml:space="preserve"> tiêu chuẩn chủ trì 01 nhiệm vụ KH&amp;CN cấp cơ sở bị thiếu</w:t>
      </w:r>
      <w:r w:rsidRPr="00E72EE1">
        <w:rPr>
          <w:rFonts w:cs="Times New Roman"/>
          <w:color w:val="000000" w:themeColor="text1"/>
          <w:sz w:val="26"/>
          <w:szCs w:val="26"/>
        </w:rPr>
        <w:t>:</w:t>
      </w:r>
      <w:r w:rsidR="00A503FF" w:rsidRPr="00E72EE1">
        <w:rPr>
          <w:rFonts w:cs="Times New Roman"/>
          <w:color w:val="000000" w:themeColor="text1"/>
          <w:sz w:val="26"/>
          <w:szCs w:val="26"/>
        </w:rPr>
        <w:t xml:space="preserve"> ….</w:t>
      </w:r>
      <w:r w:rsidRPr="00E72EE1">
        <w:rPr>
          <w:rFonts w:cs="Times New Roman"/>
          <w:color w:val="000000" w:themeColor="text1"/>
          <w:sz w:val="26"/>
          <w:szCs w:val="26"/>
        </w:rPr>
        <w:t>…</w:t>
      </w:r>
      <w:r w:rsidR="008C34FE" w:rsidRPr="00E72EE1">
        <w:rPr>
          <w:rFonts w:cs="Times New Roman"/>
          <w:color w:val="000000" w:themeColor="text1"/>
          <w:sz w:val="26"/>
          <w:szCs w:val="26"/>
        </w:rPr>
        <w:t>…………………….</w:t>
      </w:r>
      <w:r w:rsidR="0077131C" w:rsidRPr="00E72EE1">
        <w:rPr>
          <w:rFonts w:cs="Times New Roman"/>
          <w:color w:val="000000" w:themeColor="text1"/>
          <w:sz w:val="26"/>
          <w:szCs w:val="26"/>
        </w:rPr>
        <w:t>……………………………………………………</w:t>
      </w:r>
      <w:r w:rsidR="006E1672" w:rsidRPr="00E72EE1">
        <w:rPr>
          <w:rFonts w:cs="Times New Roman"/>
          <w:color w:val="000000" w:themeColor="text1"/>
          <w:sz w:val="26"/>
          <w:szCs w:val="26"/>
        </w:rPr>
        <w:t>……………...</w:t>
      </w:r>
    </w:p>
    <w:p w14:paraId="34873E69" w14:textId="77777777" w:rsidR="001B6B14" w:rsidRPr="00E72EE1" w:rsidRDefault="003F3CCE" w:rsidP="009B73DD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- </w:t>
      </w:r>
      <w:r w:rsidR="001B6B14" w:rsidRPr="00E72EE1">
        <w:rPr>
          <w:rFonts w:cs="Times New Roman"/>
          <w:color w:val="000000" w:themeColor="text1"/>
          <w:sz w:val="26"/>
          <w:szCs w:val="26"/>
        </w:rPr>
        <w:t>K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hông đủ </w:t>
      </w:r>
      <w:r w:rsidR="001B6B14" w:rsidRPr="00E72EE1">
        <w:rPr>
          <w:rFonts w:cs="Times New Roman"/>
          <w:color w:val="000000" w:themeColor="text1"/>
          <w:sz w:val="26"/>
          <w:szCs w:val="26"/>
        </w:rPr>
        <w:t xml:space="preserve">số </w:t>
      </w:r>
      <w:r w:rsidR="00D42B13" w:rsidRPr="00E72EE1">
        <w:rPr>
          <w:rFonts w:cs="Times New Roman"/>
          <w:color w:val="000000" w:themeColor="text1"/>
          <w:sz w:val="26"/>
          <w:szCs w:val="26"/>
        </w:rPr>
        <w:t>CTKH</w:t>
      </w:r>
      <w:r w:rsidR="00A503FF" w:rsidRPr="00E72EE1">
        <w:rPr>
          <w:rFonts w:cs="Times New Roman"/>
          <w:color w:val="000000" w:themeColor="text1"/>
          <w:sz w:val="26"/>
          <w:szCs w:val="26"/>
        </w:rPr>
        <w:t xml:space="preserve"> là tác giả chính</w:t>
      </w:r>
      <w:r w:rsidR="00E8062E" w:rsidRPr="00E72EE1">
        <w:rPr>
          <w:rFonts w:cs="Times New Roman"/>
          <w:color w:val="000000" w:themeColor="text1"/>
          <w:sz w:val="26"/>
          <w:szCs w:val="26"/>
        </w:rPr>
        <w:t xml:space="preserve"> sau khi được bổ nhiệm PGS hoặc được cấp bằng TS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: </w:t>
      </w:r>
    </w:p>
    <w:p w14:paraId="43720CB3" w14:textId="77777777" w:rsidR="008C34FE" w:rsidRPr="00E72EE1" w:rsidRDefault="00FE0E38" w:rsidP="009B73DD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95104" behindDoc="0" locked="0" layoutInCell="1" allowOverlap="1" wp14:anchorId="4ECE7E46" wp14:editId="62CF1912">
                <wp:simplePos x="0" y="0"/>
                <wp:positionH relativeFrom="page">
                  <wp:posOffset>6637655</wp:posOffset>
                </wp:positionH>
                <wp:positionV relativeFrom="paragraph">
                  <wp:posOffset>23495</wp:posOffset>
                </wp:positionV>
                <wp:extent cx="125730" cy="125730"/>
                <wp:effectExtent l="0" t="0" r="26670" b="26670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C01B58" w14:textId="77777777" w:rsidR="00F030D3" w:rsidRPr="008C5340" w:rsidRDefault="00F030D3" w:rsidP="00BB5850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E7E46" id="_x0000_s1043" type="#_x0000_t202" style="position:absolute;margin-left:522.65pt;margin-top:1.85pt;width:9.9pt;height:9.9pt;z-index:251695104;visibility:visible;mso-wrap-style:square;mso-width-percent:0;mso-height-percent:0;mso-wrap-distance-left:2.85pt;mso-wrap-distance-top:0;mso-wrap-distance-right:2.85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">
                <v:textbox inset="0,0,0,0">
                  <w:txbxContent>
                    <w:p w14:paraId="2DC01B58" w14:textId="77777777" w:rsidR="00F030D3" w:rsidRPr="008C5340" w:rsidRDefault="00F030D3" w:rsidP="00BB5850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93056" behindDoc="0" locked="0" layoutInCell="1" allowOverlap="1" wp14:anchorId="3E01B8FB" wp14:editId="63224F2C">
                <wp:simplePos x="0" y="0"/>
                <wp:positionH relativeFrom="page">
                  <wp:posOffset>5437505</wp:posOffset>
                </wp:positionH>
                <wp:positionV relativeFrom="paragraph">
                  <wp:posOffset>23495</wp:posOffset>
                </wp:positionV>
                <wp:extent cx="125730" cy="125730"/>
                <wp:effectExtent l="0" t="0" r="26670" b="26670"/>
                <wp:wrapSquare wrapText="bothSides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C72560" w14:textId="77777777" w:rsidR="00F030D3" w:rsidRPr="008C5340" w:rsidRDefault="00F030D3" w:rsidP="00BB5850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01B8FB" id="_x0000_s1044" type="#_x0000_t202" style="position:absolute;margin-left:428.15pt;margin-top:1.85pt;width:9.9pt;height:9.9pt;z-index:251693056;visibility:visible;mso-wrap-style:square;mso-width-percent:0;mso-height-percent:0;mso-wrap-distance-left:2.85pt;mso-wrap-distance-top:0;mso-wrap-distance-right:2.85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">
                <v:textbox inset="0,0,0,0">
                  <w:txbxContent>
                    <w:p w14:paraId="33C72560" w14:textId="77777777" w:rsidR="00F030D3" w:rsidRPr="008C5340" w:rsidRDefault="00F030D3" w:rsidP="00BB5850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1B6B14" w:rsidRPr="00E72EE1">
        <w:rPr>
          <w:rFonts w:cs="Times New Roman"/>
          <w:color w:val="000000" w:themeColor="text1"/>
          <w:sz w:val="26"/>
          <w:szCs w:val="26"/>
        </w:rPr>
        <w:t xml:space="preserve">+ Đối với ứng viên 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chức danh </w:t>
      </w:r>
      <w:r w:rsidR="001B6B14" w:rsidRPr="00E72EE1">
        <w:rPr>
          <w:rFonts w:cs="Times New Roman"/>
          <w:color w:val="000000" w:themeColor="text1"/>
          <w:sz w:val="26"/>
          <w:szCs w:val="26"/>
        </w:rPr>
        <w:t>GS</w:t>
      </w:r>
      <w:r w:rsidR="00D42B13" w:rsidRPr="00E72EE1">
        <w:rPr>
          <w:rFonts w:cs="Times New Roman"/>
          <w:color w:val="000000" w:themeColor="text1"/>
          <w:sz w:val="26"/>
          <w:szCs w:val="26"/>
        </w:rPr>
        <w:t>, đ</w:t>
      </w:r>
      <w:r w:rsidR="008C34FE" w:rsidRPr="00E72EE1">
        <w:rPr>
          <w:rFonts w:cs="Times New Roman"/>
          <w:color w:val="000000" w:themeColor="text1"/>
          <w:sz w:val="26"/>
          <w:szCs w:val="26"/>
        </w:rPr>
        <w:t>ã công bố được</w:t>
      </w:r>
      <w:r w:rsidR="00D42B13" w:rsidRPr="00E72EE1">
        <w:rPr>
          <w:rFonts w:cs="Times New Roman"/>
          <w:color w:val="000000" w:themeColor="text1"/>
          <w:sz w:val="26"/>
          <w:szCs w:val="26"/>
        </w:rPr>
        <w:t xml:space="preserve">:    03 CTKH  ;  </w:t>
      </w:r>
      <w:r w:rsidR="001B6B14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D42B13" w:rsidRPr="00E72EE1">
        <w:rPr>
          <w:rFonts w:cs="Times New Roman"/>
          <w:color w:val="000000" w:themeColor="text1"/>
          <w:sz w:val="26"/>
          <w:szCs w:val="26"/>
        </w:rPr>
        <w:t xml:space="preserve">04 CTKH  </w:t>
      </w:r>
      <w:r w:rsidR="001B6B14" w:rsidRPr="00E72EE1">
        <w:rPr>
          <w:rFonts w:cs="Times New Roman"/>
          <w:color w:val="000000" w:themeColor="text1"/>
          <w:sz w:val="26"/>
          <w:szCs w:val="26"/>
        </w:rPr>
        <w:t xml:space="preserve">   </w:t>
      </w:r>
    </w:p>
    <w:p w14:paraId="095DFE9B" w14:textId="7D8D93A9" w:rsidR="00382C81" w:rsidRPr="00E72EE1" w:rsidRDefault="00382C81" w:rsidP="009B73DD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 xml:space="preserve">Đề xuất </w:t>
      </w:r>
      <w:r w:rsidR="00200257" w:rsidRPr="00E72EE1">
        <w:rPr>
          <w:rFonts w:cs="Times New Roman"/>
          <w:color w:val="000000" w:themeColor="text1"/>
          <w:sz w:val="26"/>
          <w:szCs w:val="26"/>
        </w:rPr>
        <w:t>sách CK</w:t>
      </w:r>
      <w:r w:rsidR="001424E9" w:rsidRPr="00E72EE1">
        <w:rPr>
          <w:rFonts w:cs="Times New Roman"/>
          <w:color w:val="000000" w:themeColor="text1"/>
          <w:sz w:val="26"/>
          <w:szCs w:val="26"/>
        </w:rPr>
        <w:t>UT</w:t>
      </w:r>
      <w:r w:rsidR="00200257" w:rsidRPr="00E72EE1">
        <w:rPr>
          <w:rFonts w:cs="Times New Roman"/>
          <w:color w:val="000000" w:themeColor="text1"/>
          <w:sz w:val="26"/>
          <w:szCs w:val="26"/>
        </w:rPr>
        <w:t>/chương sách</w:t>
      </w:r>
      <w:r w:rsidR="00E905FD" w:rsidRPr="00E72EE1">
        <w:rPr>
          <w:rFonts w:cs="Times New Roman"/>
          <w:color w:val="000000" w:themeColor="text1"/>
          <w:sz w:val="26"/>
          <w:szCs w:val="26"/>
        </w:rPr>
        <w:t xml:space="preserve"> của NXB có uy tín trên thế giới</w:t>
      </w:r>
      <w:r w:rsidR="0081527D" w:rsidRPr="00E72EE1">
        <w:rPr>
          <w:rFonts w:cs="Times New Roman"/>
          <w:color w:val="000000" w:themeColor="text1"/>
          <w:sz w:val="26"/>
          <w:szCs w:val="26"/>
        </w:rPr>
        <w:t xml:space="preserve"> là tác giả chính</w:t>
      </w:r>
      <w:r w:rsidR="00200257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Pr="00E72EE1">
        <w:rPr>
          <w:rFonts w:cs="Times New Roman"/>
          <w:color w:val="000000" w:themeColor="text1"/>
          <w:sz w:val="26"/>
          <w:szCs w:val="26"/>
        </w:rPr>
        <w:t>thay thế</w:t>
      </w:r>
      <w:r w:rsidR="00D42B13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A503FF" w:rsidRPr="00E72EE1">
        <w:rPr>
          <w:rFonts w:cs="Times New Roman"/>
          <w:color w:val="000000" w:themeColor="text1"/>
          <w:sz w:val="26"/>
          <w:szCs w:val="26"/>
        </w:rPr>
        <w:t xml:space="preserve">cho việc </w:t>
      </w:r>
      <w:r w:rsidR="00466E56" w:rsidRPr="00E72EE1">
        <w:rPr>
          <w:rFonts w:cs="Times New Roman"/>
          <w:color w:val="000000" w:themeColor="text1"/>
          <w:sz w:val="26"/>
          <w:szCs w:val="26"/>
        </w:rPr>
        <w:t xml:space="preserve">ƯV </w:t>
      </w:r>
      <w:r w:rsidR="00B86273" w:rsidRPr="00E72EE1">
        <w:rPr>
          <w:rFonts w:cs="Times New Roman"/>
          <w:color w:val="000000" w:themeColor="text1"/>
          <w:sz w:val="26"/>
          <w:szCs w:val="26"/>
        </w:rPr>
        <w:t>không</w:t>
      </w:r>
      <w:r w:rsidR="00FE0E38" w:rsidRPr="00E72EE1">
        <w:rPr>
          <w:rFonts w:cs="Times New Roman"/>
          <w:color w:val="000000" w:themeColor="text1"/>
          <w:sz w:val="26"/>
          <w:szCs w:val="26"/>
        </w:rPr>
        <w:t xml:space="preserve"> đủ 05</w:t>
      </w:r>
      <w:r w:rsidR="00D42B13" w:rsidRPr="00E72EE1">
        <w:rPr>
          <w:rFonts w:eastAsia="Times New Roman" w:cs="Times New Roman"/>
          <w:color w:val="000000" w:themeColor="text1"/>
          <w:sz w:val="26"/>
          <w:szCs w:val="26"/>
          <w:shd w:val="clear" w:color="auto" w:fill="FFFFFF"/>
        </w:rPr>
        <w:t xml:space="preserve"> CTKH </w:t>
      </w:r>
      <w:r w:rsidR="00A503FF" w:rsidRPr="00E72EE1">
        <w:rPr>
          <w:rFonts w:eastAsia="Times New Roman" w:cs="Times New Roman"/>
          <w:color w:val="000000" w:themeColor="text1"/>
          <w:sz w:val="26"/>
          <w:szCs w:val="26"/>
          <w:shd w:val="clear" w:color="auto" w:fill="FFFFFF"/>
        </w:rPr>
        <w:t>là tác giả chính theo quy định</w:t>
      </w:r>
      <w:r w:rsidR="0081527D" w:rsidRPr="00E72EE1">
        <w:rPr>
          <w:rFonts w:cs="Times New Roman"/>
          <w:color w:val="000000" w:themeColor="text1"/>
          <w:sz w:val="26"/>
          <w:szCs w:val="26"/>
        </w:rPr>
        <w:t>: ………………………</w:t>
      </w:r>
      <w:r w:rsidR="006E1672" w:rsidRPr="00E72EE1">
        <w:rPr>
          <w:rFonts w:cs="Times New Roman"/>
          <w:color w:val="000000" w:themeColor="text1"/>
          <w:sz w:val="26"/>
          <w:szCs w:val="26"/>
        </w:rPr>
        <w:t>….</w:t>
      </w:r>
    </w:p>
    <w:p w14:paraId="75FD3009" w14:textId="77777777" w:rsidR="001B6B14" w:rsidRPr="00E72EE1" w:rsidRDefault="00BB5850" w:rsidP="009B73DD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noProof/>
          <w:color w:val="000000" w:themeColor="text1"/>
          <w:lang w:val="en-GB" w:eastAsia="en-GB"/>
        </w:rPr>
        <mc:AlternateContent>
          <mc:Choice Requires="wps">
            <w:drawing>
              <wp:anchor distT="0" distB="0" distL="36195" distR="36195" simplePos="0" relativeHeight="251697152" behindDoc="0" locked="0" layoutInCell="1" allowOverlap="1" wp14:anchorId="36442A98" wp14:editId="7022DA5D">
                <wp:simplePos x="0" y="0"/>
                <wp:positionH relativeFrom="page">
                  <wp:posOffset>5608955</wp:posOffset>
                </wp:positionH>
                <wp:positionV relativeFrom="paragraph">
                  <wp:posOffset>25400</wp:posOffset>
                </wp:positionV>
                <wp:extent cx="125730" cy="125730"/>
                <wp:effectExtent l="0" t="0" r="26670" b="26670"/>
                <wp:wrapSquare wrapText="bothSides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CAAC5D" w14:textId="77777777" w:rsidR="00F030D3" w:rsidRPr="008C5340" w:rsidRDefault="00F030D3" w:rsidP="00BB5850">
                            <w:pPr>
                              <w:jc w:val="center"/>
                              <w:rPr>
                                <w:rFonts w:cs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42A98" id="_x0000_s1045" type="#_x0000_t202" style="position:absolute;margin-left:441.65pt;margin-top:2pt;width:9.9pt;height:9.9pt;z-index:251697152;visibility:visible;mso-wrap-style:square;mso-width-percent:0;mso-height-percent:0;mso-wrap-distance-left:2.85pt;mso-wrap-distance-top:0;mso-wrap-distance-right:2.85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">
                <v:textbox inset="0,0,0,0">
                  <w:txbxContent>
                    <w:p w14:paraId="45CAAC5D" w14:textId="77777777" w:rsidR="00F030D3" w:rsidRPr="008C5340" w:rsidRDefault="00F030D3" w:rsidP="00BB5850">
                      <w:pPr>
                        <w:jc w:val="center"/>
                        <w:rPr>
                          <w:rFonts w:cs="Times New Roman"/>
                          <w:sz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1B6B14" w:rsidRPr="00E72EE1">
        <w:rPr>
          <w:rFonts w:cs="Times New Roman"/>
          <w:color w:val="000000" w:themeColor="text1"/>
          <w:sz w:val="26"/>
          <w:szCs w:val="26"/>
        </w:rPr>
        <w:t xml:space="preserve">+ Đối với ứng viên </w:t>
      </w:r>
      <w:r w:rsidR="00FE0E38" w:rsidRPr="00E72EE1">
        <w:rPr>
          <w:rFonts w:cs="Times New Roman"/>
          <w:color w:val="000000" w:themeColor="text1"/>
          <w:sz w:val="26"/>
          <w:szCs w:val="26"/>
        </w:rPr>
        <w:t xml:space="preserve">chức danh </w:t>
      </w:r>
      <w:r w:rsidR="001B6B14" w:rsidRPr="00E72EE1">
        <w:rPr>
          <w:rFonts w:cs="Times New Roman"/>
          <w:color w:val="000000" w:themeColor="text1"/>
          <w:sz w:val="26"/>
          <w:szCs w:val="26"/>
        </w:rPr>
        <w:t>PGS</w:t>
      </w:r>
      <w:r w:rsidR="00D42B13" w:rsidRPr="00E72EE1">
        <w:rPr>
          <w:rFonts w:cs="Times New Roman"/>
          <w:color w:val="000000" w:themeColor="text1"/>
          <w:sz w:val="26"/>
          <w:szCs w:val="26"/>
        </w:rPr>
        <w:t xml:space="preserve">, đã công bố được:   02 CTKH  </w:t>
      </w:r>
      <w:r w:rsidR="001B6B14" w:rsidRPr="00E72EE1">
        <w:rPr>
          <w:rFonts w:cs="Times New Roman"/>
          <w:color w:val="000000" w:themeColor="text1"/>
          <w:sz w:val="26"/>
          <w:szCs w:val="26"/>
        </w:rPr>
        <w:t xml:space="preserve">  </w:t>
      </w:r>
    </w:p>
    <w:p w14:paraId="0D28BE29" w14:textId="5EE928D7" w:rsidR="00382C81" w:rsidRPr="00E72EE1" w:rsidRDefault="00432A1D" w:rsidP="009B73DD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Đề xuất sách CK</w:t>
      </w:r>
      <w:r w:rsidR="000C5AA7" w:rsidRPr="00E72EE1">
        <w:rPr>
          <w:rFonts w:cs="Times New Roman"/>
          <w:color w:val="000000" w:themeColor="text1"/>
          <w:sz w:val="26"/>
          <w:szCs w:val="26"/>
        </w:rPr>
        <w:t>UT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/chương sách </w:t>
      </w:r>
      <w:r w:rsidR="00E905FD" w:rsidRPr="00E72EE1">
        <w:rPr>
          <w:rFonts w:cs="Times New Roman"/>
          <w:color w:val="000000" w:themeColor="text1"/>
          <w:sz w:val="26"/>
          <w:szCs w:val="26"/>
        </w:rPr>
        <w:t>NXB có uy tín trên thế giới</w:t>
      </w:r>
      <w:r w:rsidR="0052225E" w:rsidRPr="00E72EE1">
        <w:rPr>
          <w:rFonts w:cs="Times New Roman"/>
          <w:color w:val="000000" w:themeColor="text1"/>
          <w:sz w:val="26"/>
          <w:szCs w:val="26"/>
        </w:rPr>
        <w:t xml:space="preserve"> là </w:t>
      </w:r>
      <w:r w:rsidR="003B040A" w:rsidRPr="00E72EE1">
        <w:rPr>
          <w:rFonts w:cs="Times New Roman"/>
          <w:color w:val="000000" w:themeColor="text1"/>
          <w:sz w:val="26"/>
          <w:szCs w:val="26"/>
        </w:rPr>
        <w:t>tác giả chính</w:t>
      </w:r>
      <w:r w:rsidRPr="00E72EE1">
        <w:rPr>
          <w:rFonts w:cs="Times New Roman"/>
          <w:color w:val="000000" w:themeColor="text1"/>
          <w:sz w:val="26"/>
          <w:szCs w:val="26"/>
        </w:rPr>
        <w:t xml:space="preserve"> thay thế</w:t>
      </w:r>
      <w:r w:rsidR="00D42B13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A503FF" w:rsidRPr="00E72EE1">
        <w:rPr>
          <w:rFonts w:cs="Times New Roman"/>
          <w:color w:val="000000" w:themeColor="text1"/>
          <w:sz w:val="26"/>
          <w:szCs w:val="26"/>
        </w:rPr>
        <w:t xml:space="preserve">cho việc </w:t>
      </w:r>
      <w:r w:rsidR="00466E56" w:rsidRPr="00E72EE1">
        <w:rPr>
          <w:rFonts w:cs="Times New Roman"/>
          <w:color w:val="000000" w:themeColor="text1"/>
          <w:sz w:val="26"/>
          <w:szCs w:val="26"/>
        </w:rPr>
        <w:t xml:space="preserve">ƯV </w:t>
      </w:r>
      <w:r w:rsidR="00B86273" w:rsidRPr="00E72EE1">
        <w:rPr>
          <w:rFonts w:cs="Times New Roman"/>
          <w:color w:val="000000" w:themeColor="text1"/>
          <w:sz w:val="26"/>
          <w:szCs w:val="26"/>
        </w:rPr>
        <w:t>không</w:t>
      </w:r>
      <w:r w:rsidR="00466E56" w:rsidRPr="00E72EE1">
        <w:rPr>
          <w:rFonts w:cs="Times New Roman"/>
          <w:color w:val="000000" w:themeColor="text1"/>
          <w:sz w:val="26"/>
          <w:szCs w:val="26"/>
        </w:rPr>
        <w:t xml:space="preserve"> đủ 03</w:t>
      </w:r>
      <w:r w:rsidR="00466E56" w:rsidRPr="00E72EE1">
        <w:rPr>
          <w:rFonts w:eastAsia="Times New Roman" w:cs="Times New Roman"/>
          <w:color w:val="000000" w:themeColor="text1"/>
          <w:sz w:val="26"/>
          <w:szCs w:val="26"/>
          <w:shd w:val="clear" w:color="auto" w:fill="FFFFFF"/>
        </w:rPr>
        <w:t xml:space="preserve"> CTKH</w:t>
      </w:r>
      <w:r w:rsidR="00A503FF" w:rsidRPr="00E72EE1">
        <w:rPr>
          <w:rFonts w:eastAsia="Times New Roman" w:cs="Times New Roman"/>
          <w:color w:val="000000" w:themeColor="text1"/>
          <w:sz w:val="26"/>
          <w:szCs w:val="26"/>
          <w:shd w:val="clear" w:color="auto" w:fill="FFFFFF"/>
        </w:rPr>
        <w:t xml:space="preserve"> là tác giả chính theo quy định</w:t>
      </w:r>
      <w:r w:rsidRPr="00E72EE1">
        <w:rPr>
          <w:rFonts w:cs="Times New Roman"/>
          <w:color w:val="000000" w:themeColor="text1"/>
          <w:sz w:val="26"/>
          <w:szCs w:val="26"/>
        </w:rPr>
        <w:t>: ……………………</w:t>
      </w:r>
      <w:r w:rsidR="0052225E" w:rsidRPr="00E72EE1">
        <w:rPr>
          <w:rFonts w:cs="Times New Roman"/>
          <w:color w:val="000000" w:themeColor="text1"/>
          <w:sz w:val="26"/>
          <w:szCs w:val="26"/>
        </w:rPr>
        <w:t>…………</w:t>
      </w:r>
    </w:p>
    <w:p w14:paraId="6F13EC28" w14:textId="0C262FBB" w:rsidR="00246F8B" w:rsidRPr="00E72EE1" w:rsidRDefault="00D866F5" w:rsidP="009B73DD">
      <w:pPr>
        <w:spacing w:before="120" w:after="120" w:line="240" w:lineRule="auto"/>
        <w:rPr>
          <w:rFonts w:cs="Times New Roman"/>
          <w:i/>
          <w:color w:val="000000" w:themeColor="text1"/>
          <w:sz w:val="26"/>
          <w:szCs w:val="26"/>
        </w:rPr>
      </w:pPr>
      <w:r w:rsidRPr="00E72EE1">
        <w:rPr>
          <w:rFonts w:cs="Times New Roman"/>
          <w:i/>
          <w:color w:val="000000" w:themeColor="text1"/>
          <w:sz w:val="24"/>
          <w:szCs w:val="26"/>
        </w:rPr>
        <w:t xml:space="preserve">Chú ý: </w:t>
      </w:r>
      <w:r w:rsidR="00246F8B" w:rsidRPr="00E72EE1">
        <w:rPr>
          <w:rFonts w:cs="Times New Roman"/>
          <w:i/>
          <w:color w:val="000000" w:themeColor="text1"/>
          <w:sz w:val="26"/>
          <w:szCs w:val="26"/>
        </w:rPr>
        <w:t xml:space="preserve">Đối với </w:t>
      </w:r>
      <w:r w:rsidR="00550907" w:rsidRPr="00E72EE1">
        <w:rPr>
          <w:rFonts w:cs="Times New Roman"/>
          <w:i/>
          <w:color w:val="000000" w:themeColor="text1"/>
          <w:sz w:val="26"/>
          <w:szCs w:val="26"/>
        </w:rPr>
        <w:t>các chuyên ngành</w:t>
      </w:r>
      <w:r w:rsidR="00721A3E" w:rsidRPr="00E72EE1">
        <w:rPr>
          <w:rFonts w:cs="Times New Roman"/>
          <w:i/>
          <w:color w:val="000000" w:themeColor="text1"/>
          <w:sz w:val="26"/>
          <w:szCs w:val="26"/>
        </w:rPr>
        <w:t xml:space="preserve"> bí mật nhà nước</w:t>
      </w:r>
      <w:r w:rsidR="00550907" w:rsidRPr="00E72EE1">
        <w:rPr>
          <w:rFonts w:cs="Times New Roman"/>
          <w:i/>
          <w:color w:val="000000" w:themeColor="text1"/>
          <w:sz w:val="26"/>
          <w:szCs w:val="26"/>
        </w:rPr>
        <w:t xml:space="preserve"> thuộc ngành KH An ninh và KH Quân sự</w:t>
      </w:r>
      <w:r w:rsidRPr="00E72EE1">
        <w:rPr>
          <w:rFonts w:cs="Times New Roman"/>
          <w:i/>
          <w:color w:val="000000" w:themeColor="text1"/>
          <w:sz w:val="26"/>
          <w:szCs w:val="26"/>
        </w:rPr>
        <w:t>,</w:t>
      </w:r>
      <w:r w:rsidR="00550907" w:rsidRPr="00E72EE1">
        <w:rPr>
          <w:rFonts w:cs="Times New Roman"/>
          <w:i/>
          <w:color w:val="000000" w:themeColor="text1"/>
          <w:sz w:val="26"/>
          <w:szCs w:val="26"/>
        </w:rPr>
        <w:t xml:space="preserve"> </w:t>
      </w:r>
      <w:r w:rsidRPr="00E72EE1">
        <w:rPr>
          <w:rFonts w:cs="Times New Roman"/>
          <w:i/>
          <w:color w:val="000000" w:themeColor="text1"/>
          <w:sz w:val="26"/>
          <w:szCs w:val="26"/>
        </w:rPr>
        <w:t xml:space="preserve">các tiêu chuẩn không đủ về hướng dẫn, đề tài khoa học và công trình khoa học sẽ được bù bằng điểm từ các </w:t>
      </w:r>
      <w:r w:rsidR="008D33F0" w:rsidRPr="00E72EE1">
        <w:rPr>
          <w:rFonts w:cs="Times New Roman"/>
          <w:i/>
          <w:color w:val="000000" w:themeColor="text1"/>
          <w:sz w:val="26"/>
          <w:szCs w:val="26"/>
        </w:rPr>
        <w:t>bài báo</w:t>
      </w:r>
      <w:r w:rsidRPr="00E72EE1">
        <w:rPr>
          <w:rFonts w:cs="Times New Roman"/>
          <w:i/>
          <w:color w:val="000000" w:themeColor="text1"/>
          <w:sz w:val="26"/>
          <w:szCs w:val="26"/>
        </w:rPr>
        <w:t xml:space="preserve"> khoa học theo </w:t>
      </w:r>
      <w:r w:rsidR="00550907" w:rsidRPr="00E72EE1">
        <w:rPr>
          <w:rFonts w:cs="Times New Roman"/>
          <w:i/>
          <w:color w:val="000000" w:themeColor="text1"/>
          <w:sz w:val="26"/>
          <w:szCs w:val="26"/>
        </w:rPr>
        <w:t>quy định tại Quyết định số 25/2020/QĐ-TTg</w:t>
      </w:r>
      <w:r w:rsidRPr="00E72EE1">
        <w:rPr>
          <w:rFonts w:cs="Times New Roman"/>
          <w:i/>
          <w:color w:val="000000" w:themeColor="text1"/>
          <w:sz w:val="26"/>
          <w:szCs w:val="26"/>
        </w:rPr>
        <w:t>.</w:t>
      </w:r>
    </w:p>
    <w:p w14:paraId="6A19EC66" w14:textId="30CB2439" w:rsidR="008D33F0" w:rsidRPr="00E72EE1" w:rsidRDefault="008D33F0" w:rsidP="009B73DD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d) Biên soạn sách phục vụ đào tạo (đối với ứng viên GS)</w:t>
      </w:r>
    </w:p>
    <w:p w14:paraId="4B9BB38B" w14:textId="7F89EB3A" w:rsidR="008D33F0" w:rsidRPr="00E72EE1" w:rsidRDefault="008D33F0" w:rsidP="009B73DD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- Không đủ điểm biên soạn sách phục vụ đào tạo: ………………………………………</w:t>
      </w:r>
      <w:r w:rsidR="006E1672" w:rsidRPr="00E72EE1">
        <w:rPr>
          <w:rFonts w:cs="Times New Roman"/>
          <w:color w:val="000000" w:themeColor="text1"/>
          <w:sz w:val="26"/>
          <w:szCs w:val="26"/>
        </w:rPr>
        <w:t>….</w:t>
      </w:r>
    </w:p>
    <w:p w14:paraId="2BE950BD" w14:textId="783090A1" w:rsidR="008D33F0" w:rsidRPr="00E72EE1" w:rsidRDefault="00235C32" w:rsidP="009B73DD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 xml:space="preserve">- </w:t>
      </w:r>
      <w:r w:rsidR="008D33F0" w:rsidRPr="00E72EE1">
        <w:rPr>
          <w:rFonts w:cs="Times New Roman"/>
          <w:color w:val="000000" w:themeColor="text1"/>
          <w:sz w:val="26"/>
          <w:szCs w:val="26"/>
        </w:rPr>
        <w:t xml:space="preserve">Không đủ điểm biên soạn </w:t>
      </w:r>
      <w:r w:rsidR="00F45150" w:rsidRPr="00E72EE1">
        <w:rPr>
          <w:rFonts w:cs="Times New Roman"/>
          <w:color w:val="000000" w:themeColor="text1"/>
          <w:sz w:val="26"/>
          <w:szCs w:val="26"/>
        </w:rPr>
        <w:t>giáo trình</w:t>
      </w:r>
      <w:r w:rsidR="006767E1" w:rsidRPr="00E72EE1">
        <w:rPr>
          <w:rFonts w:cs="Times New Roman"/>
          <w:color w:val="000000" w:themeColor="text1"/>
          <w:sz w:val="26"/>
          <w:szCs w:val="26"/>
        </w:rPr>
        <w:t xml:space="preserve"> và</w:t>
      </w:r>
      <w:r w:rsidR="00F45150" w:rsidRPr="00E72EE1">
        <w:rPr>
          <w:rFonts w:cs="Times New Roman"/>
          <w:color w:val="000000" w:themeColor="text1"/>
          <w:sz w:val="26"/>
          <w:szCs w:val="26"/>
        </w:rPr>
        <w:t xml:space="preserve"> </w:t>
      </w:r>
      <w:r w:rsidR="008D33F0" w:rsidRPr="00E72EE1">
        <w:rPr>
          <w:rFonts w:cs="Times New Roman"/>
          <w:color w:val="000000" w:themeColor="text1"/>
          <w:sz w:val="26"/>
          <w:szCs w:val="26"/>
        </w:rPr>
        <w:t xml:space="preserve">sách </w:t>
      </w:r>
      <w:r w:rsidR="00F45150" w:rsidRPr="00E72EE1">
        <w:rPr>
          <w:rFonts w:cs="Times New Roman"/>
          <w:color w:val="000000" w:themeColor="text1"/>
          <w:sz w:val="26"/>
          <w:szCs w:val="26"/>
        </w:rPr>
        <w:t>chuyên khảo: ……………………………</w:t>
      </w:r>
      <w:r w:rsidR="006E1672" w:rsidRPr="00E72EE1">
        <w:rPr>
          <w:rFonts w:cs="Times New Roman"/>
          <w:color w:val="000000" w:themeColor="text1"/>
          <w:sz w:val="26"/>
          <w:szCs w:val="26"/>
        </w:rPr>
        <w:t>…</w:t>
      </w:r>
    </w:p>
    <w:p w14:paraId="6A579C63" w14:textId="49BD742A" w:rsidR="00F339AD" w:rsidRPr="00E72EE1" w:rsidRDefault="00486757" w:rsidP="009B73DD">
      <w:pPr>
        <w:spacing w:before="120" w:after="120" w:line="240" w:lineRule="auto"/>
        <w:rPr>
          <w:rFonts w:cs="Times New Roman"/>
          <w:b/>
          <w:color w:val="000000" w:themeColor="text1"/>
          <w:sz w:val="26"/>
          <w:szCs w:val="26"/>
        </w:rPr>
      </w:pPr>
      <w:r w:rsidRPr="00E72EE1">
        <w:rPr>
          <w:rFonts w:cs="Times New Roman"/>
          <w:b/>
          <w:color w:val="000000" w:themeColor="text1"/>
          <w:sz w:val="26"/>
          <w:szCs w:val="26"/>
        </w:rPr>
        <w:t>C</w:t>
      </w:r>
      <w:r w:rsidR="00F339AD" w:rsidRPr="00E72EE1">
        <w:rPr>
          <w:rFonts w:cs="Times New Roman"/>
          <w:b/>
          <w:color w:val="000000" w:themeColor="text1"/>
          <w:sz w:val="26"/>
          <w:szCs w:val="26"/>
        </w:rPr>
        <w:t>. CAM ĐOAN CỦA NGƯỜI ĐĂNG KÝ XÉT CÔNG NHẬN ĐẠT TIÊU CHUẨN CHỨC DANH:</w:t>
      </w:r>
    </w:p>
    <w:p w14:paraId="3E17647F" w14:textId="77777777" w:rsidR="00F339AD" w:rsidRPr="00E72EE1" w:rsidRDefault="00F339AD" w:rsidP="009B73DD">
      <w:pPr>
        <w:spacing w:before="120" w:after="120" w:line="240" w:lineRule="auto"/>
        <w:rPr>
          <w:rFonts w:cs="Times New Roman"/>
          <w:color w:val="000000" w:themeColor="text1"/>
          <w:sz w:val="26"/>
          <w:szCs w:val="26"/>
        </w:rPr>
      </w:pPr>
      <w:r w:rsidRPr="00E72EE1">
        <w:rPr>
          <w:rFonts w:cs="Times New Roman"/>
          <w:color w:val="000000" w:themeColor="text1"/>
          <w:sz w:val="26"/>
          <w:szCs w:val="26"/>
        </w:rPr>
        <w:t>Tôi cam đoan những điều khai trên là đúng, nếu sai tôi xin chịu trách nhiệm trước pháp luật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3969"/>
        <w:gridCol w:w="5245"/>
      </w:tblGrid>
      <w:tr w:rsidR="007F358E" w:rsidRPr="00E72EE1" w14:paraId="1DB94E26" w14:textId="77777777" w:rsidTr="00675C72">
        <w:tc>
          <w:tcPr>
            <w:tcW w:w="3969" w:type="dxa"/>
            <w:shd w:val="clear" w:color="auto" w:fill="auto"/>
          </w:tcPr>
          <w:p w14:paraId="22773082" w14:textId="77777777" w:rsidR="00F339AD" w:rsidRPr="00E72EE1" w:rsidRDefault="00F339AD" w:rsidP="00FC7FA2">
            <w:pPr>
              <w:spacing w:before="120" w:line="264" w:lineRule="auto"/>
              <w:rPr>
                <w:rFonts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245" w:type="dxa"/>
            <w:shd w:val="clear" w:color="auto" w:fill="auto"/>
          </w:tcPr>
          <w:p w14:paraId="4E97F48A" w14:textId="77777777" w:rsidR="00F339AD" w:rsidRDefault="00235C32" w:rsidP="00235C32">
            <w:pPr>
              <w:spacing w:before="120" w:line="264" w:lineRule="auto"/>
              <w:jc w:val="center"/>
              <w:rPr>
                <w:rFonts w:cs="Times New Roman"/>
                <w:color w:val="000000" w:themeColor="text1"/>
                <w:sz w:val="26"/>
                <w:szCs w:val="26"/>
              </w:rPr>
            </w:pPr>
            <w:r>
              <w:rPr>
                <w:rFonts w:cs="Times New Roman"/>
                <w:i/>
                <w:color w:val="000000" w:themeColor="text1"/>
                <w:sz w:val="26"/>
                <w:szCs w:val="26"/>
              </w:rPr>
              <w:t>Hà Nội</w:t>
            </w:r>
            <w:r w:rsidR="00F339AD" w:rsidRPr="00E72EE1">
              <w:rPr>
                <w:rFonts w:cs="Times New Roman"/>
                <w:i/>
                <w:color w:val="000000" w:themeColor="text1"/>
                <w:sz w:val="26"/>
                <w:szCs w:val="26"/>
              </w:rPr>
              <w:t xml:space="preserve">, ngày </w:t>
            </w:r>
            <w:r>
              <w:rPr>
                <w:rFonts w:cs="Times New Roman"/>
                <w:i/>
                <w:color w:val="000000" w:themeColor="text1"/>
                <w:sz w:val="26"/>
                <w:szCs w:val="26"/>
              </w:rPr>
              <w:t>28 tháng 6 năm 2022</w:t>
            </w:r>
            <w:r w:rsidR="00F339AD" w:rsidRPr="00E72EE1">
              <w:rPr>
                <w:rFonts w:cs="Times New Roman"/>
                <w:color w:val="000000" w:themeColor="text1"/>
                <w:sz w:val="26"/>
                <w:szCs w:val="26"/>
              </w:rPr>
              <w:br/>
            </w:r>
            <w:r w:rsidR="00F339AD" w:rsidRPr="00E72EE1">
              <w:rPr>
                <w:rFonts w:cs="Times New Roman"/>
                <w:b/>
                <w:color w:val="000000" w:themeColor="text1"/>
                <w:sz w:val="26"/>
                <w:szCs w:val="26"/>
              </w:rPr>
              <w:t>N</w:t>
            </w:r>
            <w:r w:rsidR="0017007F" w:rsidRPr="00E72EE1">
              <w:rPr>
                <w:rFonts w:cs="Times New Roman"/>
                <w:b/>
                <w:color w:val="000000" w:themeColor="text1"/>
                <w:sz w:val="26"/>
                <w:szCs w:val="26"/>
              </w:rPr>
              <w:t>GƯỜI ĐĂNG KÝ</w:t>
            </w:r>
            <w:r w:rsidR="00F339AD" w:rsidRPr="00E72EE1">
              <w:rPr>
                <w:rFonts w:cs="Times New Roman"/>
                <w:color w:val="000000" w:themeColor="text1"/>
                <w:sz w:val="26"/>
                <w:szCs w:val="26"/>
              </w:rPr>
              <w:br/>
              <w:t>(Ký và ghi rõ họ tên)</w:t>
            </w:r>
          </w:p>
          <w:p w14:paraId="33EC13E7" w14:textId="78C36189" w:rsidR="00BD43B5" w:rsidRDefault="00075E1E" w:rsidP="00235C32">
            <w:pPr>
              <w:spacing w:before="120" w:line="264" w:lineRule="auto"/>
              <w:jc w:val="center"/>
              <w:rPr>
                <w:rFonts w:cs="Times New Roman"/>
                <w:color w:val="000000" w:themeColor="text1"/>
                <w:sz w:val="26"/>
                <w:szCs w:val="26"/>
              </w:rPr>
            </w:pPr>
            <w:r w:rsidRPr="00075E1E">
              <w:rPr>
                <w:rFonts w:cs="Times New Roman"/>
                <w:noProof/>
                <w:color w:val="000000" w:themeColor="text1"/>
                <w:sz w:val="26"/>
                <w:szCs w:val="26"/>
              </w:rPr>
              <w:drawing>
                <wp:inline distT="0" distB="0" distL="0" distR="0" wp14:anchorId="442EE235" wp14:editId="103FC05D">
                  <wp:extent cx="745947" cy="570016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8302" cy="57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8CB2EF" w14:textId="31B46ABF" w:rsidR="00235C32" w:rsidRPr="00235C32" w:rsidRDefault="00235C32" w:rsidP="00235C32">
            <w:pPr>
              <w:spacing w:before="120" w:line="264" w:lineRule="auto"/>
              <w:jc w:val="center"/>
              <w:rPr>
                <w:rFonts w:cs="Times New Roman"/>
                <w:b/>
                <w:color w:val="000000" w:themeColor="text1"/>
                <w:sz w:val="26"/>
                <w:szCs w:val="26"/>
              </w:rPr>
            </w:pPr>
            <w:r w:rsidRPr="00235C32">
              <w:rPr>
                <w:rFonts w:cs="Times New Roman"/>
                <w:b/>
                <w:color w:val="000000" w:themeColor="text1"/>
                <w:sz w:val="26"/>
                <w:szCs w:val="26"/>
              </w:rPr>
              <w:t>Tạ Duy Hiển</w:t>
            </w:r>
          </w:p>
        </w:tc>
      </w:tr>
    </w:tbl>
    <w:p w14:paraId="68F7BAAE" w14:textId="4B466C6A" w:rsidR="006B736E" w:rsidRPr="00E72EE1" w:rsidRDefault="006B736E" w:rsidP="008D4270">
      <w:pPr>
        <w:rPr>
          <w:rFonts w:cs="Times New Roman"/>
          <w:b/>
          <w:color w:val="000000" w:themeColor="text1"/>
          <w:sz w:val="22"/>
        </w:rPr>
      </w:pPr>
      <w:bookmarkStart w:id="3" w:name="chuong_pl_4"/>
      <w:bookmarkEnd w:id="3"/>
    </w:p>
    <w:sectPr w:rsidR="006B736E" w:rsidRPr="00E72EE1" w:rsidSect="008D4270">
      <w:headerReference w:type="default" r:id="rId26"/>
      <w:footerReference w:type="default" r:id="rId27"/>
      <w:pgSz w:w="11907" w:h="16840" w:code="9"/>
      <w:pgMar w:top="850" w:right="850" w:bottom="850" w:left="1584" w:header="720" w:footer="6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E6236" w14:textId="77777777" w:rsidR="00B76EBB" w:rsidRDefault="00B76EBB" w:rsidP="008110F8">
      <w:pPr>
        <w:spacing w:after="0" w:line="240" w:lineRule="auto"/>
      </w:pPr>
      <w:r>
        <w:separator/>
      </w:r>
    </w:p>
  </w:endnote>
  <w:endnote w:type="continuationSeparator" w:id="0">
    <w:p w14:paraId="12DD4D5B" w14:textId="77777777" w:rsidR="00B76EBB" w:rsidRDefault="00B76EBB" w:rsidP="008110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-Identity-H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15484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8350DB" w14:textId="4231DCAD" w:rsidR="00E40387" w:rsidRDefault="00E403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07EBC3" w14:textId="77777777" w:rsidR="00E40387" w:rsidRDefault="00E403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F7A80" w14:textId="77777777" w:rsidR="00B76EBB" w:rsidRDefault="00B76EBB" w:rsidP="008110F8">
      <w:pPr>
        <w:spacing w:after="0" w:line="240" w:lineRule="auto"/>
      </w:pPr>
      <w:r>
        <w:separator/>
      </w:r>
    </w:p>
  </w:footnote>
  <w:footnote w:type="continuationSeparator" w:id="0">
    <w:p w14:paraId="207A9ABB" w14:textId="77777777" w:rsidR="00B76EBB" w:rsidRDefault="00B76EBB" w:rsidP="008110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DABC5" w14:textId="3F0552F1" w:rsidR="00F030D3" w:rsidRDefault="00F030D3" w:rsidP="00C07BA6">
    <w:pPr>
      <w:pStyle w:val="Header"/>
      <w:tabs>
        <w:tab w:val="clear" w:pos="9360"/>
        <w:tab w:val="right" w:pos="9467"/>
      </w:tabs>
      <w:rPr>
        <w:i/>
      </w:rPr>
    </w:pPr>
    <w:r w:rsidRPr="008110F8">
      <w:rPr>
        <w:i/>
      </w:rPr>
      <w:t>Ban hành kèm theo Công văn số</w:t>
    </w:r>
    <w:r>
      <w:rPr>
        <w:i/>
      </w:rPr>
      <w:t>: 82</w:t>
    </w:r>
    <w:r w:rsidRPr="008110F8">
      <w:rPr>
        <w:i/>
      </w:rPr>
      <w:t>/HĐGSNN ngày</w:t>
    </w:r>
    <w:r>
      <w:rPr>
        <w:i/>
      </w:rPr>
      <w:t xml:space="preserve"> 18/5/2022</w:t>
    </w:r>
    <w:r w:rsidRPr="008110F8">
      <w:rPr>
        <w:i/>
      </w:rPr>
      <w:t xml:space="preserve"> của Chủ tịch HĐGS nhà nướ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02A71"/>
    <w:multiLevelType w:val="hybridMultilevel"/>
    <w:tmpl w:val="F3A222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F4146E"/>
    <w:multiLevelType w:val="multilevel"/>
    <w:tmpl w:val="E092C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FB2B5B"/>
    <w:multiLevelType w:val="hybridMultilevel"/>
    <w:tmpl w:val="97FC1F62"/>
    <w:lvl w:ilvl="0" w:tplc="F338534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B16FE"/>
    <w:multiLevelType w:val="hybridMultilevel"/>
    <w:tmpl w:val="91501428"/>
    <w:lvl w:ilvl="0" w:tplc="A748082A">
      <w:start w:val="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6572CD"/>
    <w:multiLevelType w:val="hybridMultilevel"/>
    <w:tmpl w:val="2EE0AF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30B58"/>
    <w:multiLevelType w:val="hybridMultilevel"/>
    <w:tmpl w:val="95C8918E"/>
    <w:lvl w:ilvl="0" w:tplc="E4704E1A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27342574"/>
    <w:multiLevelType w:val="hybridMultilevel"/>
    <w:tmpl w:val="98A444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B49F7"/>
    <w:multiLevelType w:val="multilevel"/>
    <w:tmpl w:val="7F78B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0B143E"/>
    <w:multiLevelType w:val="hybridMultilevel"/>
    <w:tmpl w:val="4A0C0E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842CB5"/>
    <w:multiLevelType w:val="hybridMultilevel"/>
    <w:tmpl w:val="28C42A96"/>
    <w:lvl w:ilvl="0" w:tplc="04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44A41496"/>
    <w:multiLevelType w:val="hybridMultilevel"/>
    <w:tmpl w:val="AB86DD08"/>
    <w:lvl w:ilvl="0" w:tplc="550639D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D7104F"/>
    <w:multiLevelType w:val="hybridMultilevel"/>
    <w:tmpl w:val="2BDE3EFA"/>
    <w:lvl w:ilvl="0" w:tplc="7EB6AD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3E102D"/>
    <w:multiLevelType w:val="hybridMultilevel"/>
    <w:tmpl w:val="77F8E304"/>
    <w:lvl w:ilvl="0" w:tplc="7F72CDA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402AD8"/>
    <w:multiLevelType w:val="hybridMultilevel"/>
    <w:tmpl w:val="406E10B6"/>
    <w:lvl w:ilvl="0" w:tplc="B056445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393D37"/>
    <w:multiLevelType w:val="hybridMultilevel"/>
    <w:tmpl w:val="44804E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A84A4A"/>
    <w:multiLevelType w:val="hybridMultilevel"/>
    <w:tmpl w:val="DFCAEBE2"/>
    <w:lvl w:ilvl="0" w:tplc="C16013C6">
      <w:start w:val="1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F14407C"/>
    <w:multiLevelType w:val="hybridMultilevel"/>
    <w:tmpl w:val="B058A152"/>
    <w:lvl w:ilvl="0" w:tplc="57F494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8F661E"/>
    <w:multiLevelType w:val="hybridMultilevel"/>
    <w:tmpl w:val="F1D64AB6"/>
    <w:lvl w:ilvl="0" w:tplc="93222B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FA7F5C"/>
    <w:multiLevelType w:val="hybridMultilevel"/>
    <w:tmpl w:val="BC70A4D4"/>
    <w:lvl w:ilvl="0" w:tplc="8028E5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095680"/>
    <w:multiLevelType w:val="hybridMultilevel"/>
    <w:tmpl w:val="2BDE3EFA"/>
    <w:lvl w:ilvl="0" w:tplc="7EB6AD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113F19"/>
    <w:multiLevelType w:val="multilevel"/>
    <w:tmpl w:val="B4022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5822214">
    <w:abstractNumId w:val="14"/>
  </w:num>
  <w:num w:numId="2" w16cid:durableId="1911957616">
    <w:abstractNumId w:val="4"/>
  </w:num>
  <w:num w:numId="3" w16cid:durableId="421218929">
    <w:abstractNumId w:val="8"/>
  </w:num>
  <w:num w:numId="4" w16cid:durableId="2042238720">
    <w:abstractNumId w:val="0"/>
  </w:num>
  <w:num w:numId="5" w16cid:durableId="190727119">
    <w:abstractNumId w:val="15"/>
  </w:num>
  <w:num w:numId="6" w16cid:durableId="596790208">
    <w:abstractNumId w:val="20"/>
  </w:num>
  <w:num w:numId="7" w16cid:durableId="231895577">
    <w:abstractNumId w:val="7"/>
  </w:num>
  <w:num w:numId="8" w16cid:durableId="612788318">
    <w:abstractNumId w:val="3"/>
  </w:num>
  <w:num w:numId="9" w16cid:durableId="573471373">
    <w:abstractNumId w:val="10"/>
  </w:num>
  <w:num w:numId="10" w16cid:durableId="925572790">
    <w:abstractNumId w:val="9"/>
  </w:num>
  <w:num w:numId="11" w16cid:durableId="694624596">
    <w:abstractNumId w:val="6"/>
  </w:num>
  <w:num w:numId="12" w16cid:durableId="1376927859">
    <w:abstractNumId w:val="17"/>
  </w:num>
  <w:num w:numId="13" w16cid:durableId="273901638">
    <w:abstractNumId w:val="11"/>
  </w:num>
  <w:num w:numId="14" w16cid:durableId="659817953">
    <w:abstractNumId w:val="12"/>
  </w:num>
  <w:num w:numId="15" w16cid:durableId="1444423795">
    <w:abstractNumId w:val="19"/>
  </w:num>
  <w:num w:numId="16" w16cid:durableId="7752760">
    <w:abstractNumId w:val="18"/>
  </w:num>
  <w:num w:numId="17" w16cid:durableId="453864612">
    <w:abstractNumId w:val="13"/>
  </w:num>
  <w:num w:numId="18" w16cid:durableId="392432954">
    <w:abstractNumId w:val="5"/>
  </w:num>
  <w:num w:numId="19" w16cid:durableId="1060323438">
    <w:abstractNumId w:val="2"/>
  </w:num>
  <w:num w:numId="20" w16cid:durableId="849292853">
    <w:abstractNumId w:val="16"/>
  </w:num>
  <w:num w:numId="21" w16cid:durableId="10981338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TQ3sjSysDA0sTBQ0lEKTi0uzszPAykwNKgFADs6g6ItAAAA"/>
  </w:docVars>
  <w:rsids>
    <w:rsidRoot w:val="00E706A9"/>
    <w:rsid w:val="000038BB"/>
    <w:rsid w:val="0000572C"/>
    <w:rsid w:val="00006180"/>
    <w:rsid w:val="000072C0"/>
    <w:rsid w:val="00012B89"/>
    <w:rsid w:val="000145D2"/>
    <w:rsid w:val="00014967"/>
    <w:rsid w:val="00015245"/>
    <w:rsid w:val="00016008"/>
    <w:rsid w:val="00016761"/>
    <w:rsid w:val="00016903"/>
    <w:rsid w:val="000222E4"/>
    <w:rsid w:val="00022AAF"/>
    <w:rsid w:val="000234B9"/>
    <w:rsid w:val="00023C0F"/>
    <w:rsid w:val="00027ABD"/>
    <w:rsid w:val="00027C73"/>
    <w:rsid w:val="00030C2D"/>
    <w:rsid w:val="00030D70"/>
    <w:rsid w:val="000339D5"/>
    <w:rsid w:val="00034369"/>
    <w:rsid w:val="00034387"/>
    <w:rsid w:val="0003569A"/>
    <w:rsid w:val="00035A37"/>
    <w:rsid w:val="00036F09"/>
    <w:rsid w:val="00037CD8"/>
    <w:rsid w:val="00041138"/>
    <w:rsid w:val="000420B1"/>
    <w:rsid w:val="000443B7"/>
    <w:rsid w:val="00045159"/>
    <w:rsid w:val="00045B9E"/>
    <w:rsid w:val="00046B4E"/>
    <w:rsid w:val="0004713E"/>
    <w:rsid w:val="0004747D"/>
    <w:rsid w:val="00047A36"/>
    <w:rsid w:val="00052D5D"/>
    <w:rsid w:val="00052F96"/>
    <w:rsid w:val="00054E0F"/>
    <w:rsid w:val="00057FEE"/>
    <w:rsid w:val="00062F78"/>
    <w:rsid w:val="00065CD6"/>
    <w:rsid w:val="00067B16"/>
    <w:rsid w:val="0007067D"/>
    <w:rsid w:val="000714B0"/>
    <w:rsid w:val="00072775"/>
    <w:rsid w:val="000735F1"/>
    <w:rsid w:val="00074EA0"/>
    <w:rsid w:val="00075E1E"/>
    <w:rsid w:val="00080B78"/>
    <w:rsid w:val="00082218"/>
    <w:rsid w:val="00083501"/>
    <w:rsid w:val="000858E1"/>
    <w:rsid w:val="00086087"/>
    <w:rsid w:val="00087127"/>
    <w:rsid w:val="00093459"/>
    <w:rsid w:val="00093588"/>
    <w:rsid w:val="00093741"/>
    <w:rsid w:val="00094438"/>
    <w:rsid w:val="00095EC2"/>
    <w:rsid w:val="00096293"/>
    <w:rsid w:val="0009747C"/>
    <w:rsid w:val="00097BAB"/>
    <w:rsid w:val="000A2169"/>
    <w:rsid w:val="000A495D"/>
    <w:rsid w:val="000A6ECB"/>
    <w:rsid w:val="000B454D"/>
    <w:rsid w:val="000B48C5"/>
    <w:rsid w:val="000B4B44"/>
    <w:rsid w:val="000B4CA0"/>
    <w:rsid w:val="000B4F4E"/>
    <w:rsid w:val="000B61B1"/>
    <w:rsid w:val="000B6669"/>
    <w:rsid w:val="000B7E72"/>
    <w:rsid w:val="000C1A08"/>
    <w:rsid w:val="000C21F4"/>
    <w:rsid w:val="000C3DC2"/>
    <w:rsid w:val="000C4B57"/>
    <w:rsid w:val="000C4C67"/>
    <w:rsid w:val="000C5AA7"/>
    <w:rsid w:val="000D01CC"/>
    <w:rsid w:val="000D0AEF"/>
    <w:rsid w:val="000D3AC8"/>
    <w:rsid w:val="000D4070"/>
    <w:rsid w:val="000D67EE"/>
    <w:rsid w:val="000D706E"/>
    <w:rsid w:val="000E0150"/>
    <w:rsid w:val="000E0938"/>
    <w:rsid w:val="000E0DBD"/>
    <w:rsid w:val="000E36D0"/>
    <w:rsid w:val="000E3FFE"/>
    <w:rsid w:val="000E42E5"/>
    <w:rsid w:val="000E6351"/>
    <w:rsid w:val="000E67A0"/>
    <w:rsid w:val="000F0934"/>
    <w:rsid w:val="000F10AE"/>
    <w:rsid w:val="000F1833"/>
    <w:rsid w:val="000F1959"/>
    <w:rsid w:val="000F1C03"/>
    <w:rsid w:val="000F2ABF"/>
    <w:rsid w:val="000F2CEE"/>
    <w:rsid w:val="000F3E7D"/>
    <w:rsid w:val="000F484F"/>
    <w:rsid w:val="000F54AD"/>
    <w:rsid w:val="00101667"/>
    <w:rsid w:val="00103442"/>
    <w:rsid w:val="00104074"/>
    <w:rsid w:val="0010442F"/>
    <w:rsid w:val="001061B3"/>
    <w:rsid w:val="00106972"/>
    <w:rsid w:val="00106B75"/>
    <w:rsid w:val="00114666"/>
    <w:rsid w:val="00115011"/>
    <w:rsid w:val="0011662A"/>
    <w:rsid w:val="00116F6D"/>
    <w:rsid w:val="0011739A"/>
    <w:rsid w:val="001211AA"/>
    <w:rsid w:val="00122B7C"/>
    <w:rsid w:val="00123A1F"/>
    <w:rsid w:val="00123BEA"/>
    <w:rsid w:val="00123D53"/>
    <w:rsid w:val="001249EA"/>
    <w:rsid w:val="00124D19"/>
    <w:rsid w:val="001269C3"/>
    <w:rsid w:val="00126FF9"/>
    <w:rsid w:val="00131460"/>
    <w:rsid w:val="0013318B"/>
    <w:rsid w:val="001364FD"/>
    <w:rsid w:val="00136A2E"/>
    <w:rsid w:val="001416ED"/>
    <w:rsid w:val="001424E9"/>
    <w:rsid w:val="00151491"/>
    <w:rsid w:val="0015163F"/>
    <w:rsid w:val="00152019"/>
    <w:rsid w:val="001526DC"/>
    <w:rsid w:val="0015729A"/>
    <w:rsid w:val="00161518"/>
    <w:rsid w:val="00161EB7"/>
    <w:rsid w:val="00166AB5"/>
    <w:rsid w:val="0017007F"/>
    <w:rsid w:val="001713D1"/>
    <w:rsid w:val="00172C7F"/>
    <w:rsid w:val="00173169"/>
    <w:rsid w:val="001738BF"/>
    <w:rsid w:val="00173EED"/>
    <w:rsid w:val="001761A6"/>
    <w:rsid w:val="00176C63"/>
    <w:rsid w:val="001776FD"/>
    <w:rsid w:val="00180306"/>
    <w:rsid w:val="00181219"/>
    <w:rsid w:val="001813E4"/>
    <w:rsid w:val="00181631"/>
    <w:rsid w:val="00182341"/>
    <w:rsid w:val="00183FC5"/>
    <w:rsid w:val="00184740"/>
    <w:rsid w:val="001851EC"/>
    <w:rsid w:val="00187E53"/>
    <w:rsid w:val="00191217"/>
    <w:rsid w:val="00191768"/>
    <w:rsid w:val="00192C4A"/>
    <w:rsid w:val="00193617"/>
    <w:rsid w:val="0019647F"/>
    <w:rsid w:val="001965F4"/>
    <w:rsid w:val="001A0DFB"/>
    <w:rsid w:val="001A4520"/>
    <w:rsid w:val="001A467F"/>
    <w:rsid w:val="001A5602"/>
    <w:rsid w:val="001A608C"/>
    <w:rsid w:val="001A6C46"/>
    <w:rsid w:val="001B19BC"/>
    <w:rsid w:val="001B22D1"/>
    <w:rsid w:val="001B2CE7"/>
    <w:rsid w:val="001B487D"/>
    <w:rsid w:val="001B6B14"/>
    <w:rsid w:val="001B7712"/>
    <w:rsid w:val="001C16F1"/>
    <w:rsid w:val="001C1F46"/>
    <w:rsid w:val="001C273C"/>
    <w:rsid w:val="001C346D"/>
    <w:rsid w:val="001C52DD"/>
    <w:rsid w:val="001C6713"/>
    <w:rsid w:val="001C76DD"/>
    <w:rsid w:val="001D0AC3"/>
    <w:rsid w:val="001D25BB"/>
    <w:rsid w:val="001D2C11"/>
    <w:rsid w:val="001D5436"/>
    <w:rsid w:val="001D55C1"/>
    <w:rsid w:val="001D5E19"/>
    <w:rsid w:val="001D63EA"/>
    <w:rsid w:val="001D64E6"/>
    <w:rsid w:val="001D6E38"/>
    <w:rsid w:val="001E01D3"/>
    <w:rsid w:val="001E0C84"/>
    <w:rsid w:val="001E1006"/>
    <w:rsid w:val="001E16C1"/>
    <w:rsid w:val="001E19F7"/>
    <w:rsid w:val="001E3D74"/>
    <w:rsid w:val="001E5AC0"/>
    <w:rsid w:val="001F118B"/>
    <w:rsid w:val="001F15DF"/>
    <w:rsid w:val="001F2158"/>
    <w:rsid w:val="001F23CC"/>
    <w:rsid w:val="001F53DD"/>
    <w:rsid w:val="001F6329"/>
    <w:rsid w:val="001F6A8A"/>
    <w:rsid w:val="001F7177"/>
    <w:rsid w:val="001F7AF2"/>
    <w:rsid w:val="001F7EA6"/>
    <w:rsid w:val="00200257"/>
    <w:rsid w:val="00200398"/>
    <w:rsid w:val="00200C1D"/>
    <w:rsid w:val="00202044"/>
    <w:rsid w:val="00206D73"/>
    <w:rsid w:val="0020707C"/>
    <w:rsid w:val="002070C4"/>
    <w:rsid w:val="00207321"/>
    <w:rsid w:val="00213B4C"/>
    <w:rsid w:val="0021702A"/>
    <w:rsid w:val="00217C22"/>
    <w:rsid w:val="00220A0C"/>
    <w:rsid w:val="00223450"/>
    <w:rsid w:val="002238BC"/>
    <w:rsid w:val="00232AC8"/>
    <w:rsid w:val="002335E7"/>
    <w:rsid w:val="00234789"/>
    <w:rsid w:val="002350C0"/>
    <w:rsid w:val="00235C32"/>
    <w:rsid w:val="00236A20"/>
    <w:rsid w:val="00240D48"/>
    <w:rsid w:val="00242C04"/>
    <w:rsid w:val="00245E69"/>
    <w:rsid w:val="002462F7"/>
    <w:rsid w:val="00246645"/>
    <w:rsid w:val="00246F8B"/>
    <w:rsid w:val="002500B7"/>
    <w:rsid w:val="002502B1"/>
    <w:rsid w:val="002510C8"/>
    <w:rsid w:val="00251F58"/>
    <w:rsid w:val="00255630"/>
    <w:rsid w:val="0026225C"/>
    <w:rsid w:val="00266F03"/>
    <w:rsid w:val="0026724C"/>
    <w:rsid w:val="0027057D"/>
    <w:rsid w:val="0027079C"/>
    <w:rsid w:val="00270B5E"/>
    <w:rsid w:val="002717D6"/>
    <w:rsid w:val="002728C9"/>
    <w:rsid w:val="00273A48"/>
    <w:rsid w:val="0027548C"/>
    <w:rsid w:val="00275A1D"/>
    <w:rsid w:val="002769A8"/>
    <w:rsid w:val="00277B9E"/>
    <w:rsid w:val="00277CEE"/>
    <w:rsid w:val="00280F96"/>
    <w:rsid w:val="0028110D"/>
    <w:rsid w:val="0028141E"/>
    <w:rsid w:val="0028156D"/>
    <w:rsid w:val="00283295"/>
    <w:rsid w:val="0028560E"/>
    <w:rsid w:val="00285773"/>
    <w:rsid w:val="00285D98"/>
    <w:rsid w:val="0028641C"/>
    <w:rsid w:val="00286615"/>
    <w:rsid w:val="002917A4"/>
    <w:rsid w:val="002940FD"/>
    <w:rsid w:val="00295402"/>
    <w:rsid w:val="00295988"/>
    <w:rsid w:val="00295A61"/>
    <w:rsid w:val="00295CB3"/>
    <w:rsid w:val="00296DAA"/>
    <w:rsid w:val="002971BF"/>
    <w:rsid w:val="00297A52"/>
    <w:rsid w:val="002A048D"/>
    <w:rsid w:val="002A142E"/>
    <w:rsid w:val="002A16FC"/>
    <w:rsid w:val="002A2B94"/>
    <w:rsid w:val="002A37B5"/>
    <w:rsid w:val="002A3A8D"/>
    <w:rsid w:val="002A42B8"/>
    <w:rsid w:val="002A7165"/>
    <w:rsid w:val="002A71D8"/>
    <w:rsid w:val="002B012D"/>
    <w:rsid w:val="002B0FB0"/>
    <w:rsid w:val="002B135B"/>
    <w:rsid w:val="002B154D"/>
    <w:rsid w:val="002B308F"/>
    <w:rsid w:val="002B3754"/>
    <w:rsid w:val="002B3EF3"/>
    <w:rsid w:val="002B461A"/>
    <w:rsid w:val="002B56A1"/>
    <w:rsid w:val="002B581E"/>
    <w:rsid w:val="002B5A7D"/>
    <w:rsid w:val="002C0EB6"/>
    <w:rsid w:val="002C0FDA"/>
    <w:rsid w:val="002C1D27"/>
    <w:rsid w:val="002C1DF7"/>
    <w:rsid w:val="002C4B41"/>
    <w:rsid w:val="002C6D82"/>
    <w:rsid w:val="002D08E2"/>
    <w:rsid w:val="002D0D26"/>
    <w:rsid w:val="002D4D1A"/>
    <w:rsid w:val="002D5307"/>
    <w:rsid w:val="002D6261"/>
    <w:rsid w:val="002D6F89"/>
    <w:rsid w:val="002E1880"/>
    <w:rsid w:val="002E370A"/>
    <w:rsid w:val="002E3924"/>
    <w:rsid w:val="002E420E"/>
    <w:rsid w:val="002E49C7"/>
    <w:rsid w:val="002E68C0"/>
    <w:rsid w:val="002E6CDA"/>
    <w:rsid w:val="002E74ED"/>
    <w:rsid w:val="002E7C12"/>
    <w:rsid w:val="002F48F0"/>
    <w:rsid w:val="002F49AB"/>
    <w:rsid w:val="002F7401"/>
    <w:rsid w:val="00300551"/>
    <w:rsid w:val="0030196A"/>
    <w:rsid w:val="00303ADB"/>
    <w:rsid w:val="00303DE9"/>
    <w:rsid w:val="003049AD"/>
    <w:rsid w:val="003056B0"/>
    <w:rsid w:val="00305AE5"/>
    <w:rsid w:val="00305D37"/>
    <w:rsid w:val="003078D9"/>
    <w:rsid w:val="00310896"/>
    <w:rsid w:val="00313894"/>
    <w:rsid w:val="00313B24"/>
    <w:rsid w:val="00314133"/>
    <w:rsid w:val="00314744"/>
    <w:rsid w:val="003150E6"/>
    <w:rsid w:val="003150FF"/>
    <w:rsid w:val="003172C5"/>
    <w:rsid w:val="00317D0E"/>
    <w:rsid w:val="00320B77"/>
    <w:rsid w:val="00320E0F"/>
    <w:rsid w:val="00325927"/>
    <w:rsid w:val="00327941"/>
    <w:rsid w:val="00327DB1"/>
    <w:rsid w:val="00330121"/>
    <w:rsid w:val="0033069A"/>
    <w:rsid w:val="00333627"/>
    <w:rsid w:val="0033504A"/>
    <w:rsid w:val="003354F2"/>
    <w:rsid w:val="00337D3C"/>
    <w:rsid w:val="00342616"/>
    <w:rsid w:val="003448F2"/>
    <w:rsid w:val="0034490E"/>
    <w:rsid w:val="0034672D"/>
    <w:rsid w:val="0034755F"/>
    <w:rsid w:val="003513FD"/>
    <w:rsid w:val="0035241B"/>
    <w:rsid w:val="00352D48"/>
    <w:rsid w:val="00353539"/>
    <w:rsid w:val="003543BE"/>
    <w:rsid w:val="00354527"/>
    <w:rsid w:val="0035638B"/>
    <w:rsid w:val="003573BF"/>
    <w:rsid w:val="00357710"/>
    <w:rsid w:val="00360B68"/>
    <w:rsid w:val="00363063"/>
    <w:rsid w:val="003636A8"/>
    <w:rsid w:val="00363825"/>
    <w:rsid w:val="003641C4"/>
    <w:rsid w:val="00364254"/>
    <w:rsid w:val="00364CB9"/>
    <w:rsid w:val="003658E6"/>
    <w:rsid w:val="00365F4D"/>
    <w:rsid w:val="0036774B"/>
    <w:rsid w:val="00371947"/>
    <w:rsid w:val="00372F46"/>
    <w:rsid w:val="003818E1"/>
    <w:rsid w:val="00381BA7"/>
    <w:rsid w:val="00381E56"/>
    <w:rsid w:val="00382C81"/>
    <w:rsid w:val="00383017"/>
    <w:rsid w:val="0038445B"/>
    <w:rsid w:val="003854D1"/>
    <w:rsid w:val="00385A50"/>
    <w:rsid w:val="003920E7"/>
    <w:rsid w:val="00393B42"/>
    <w:rsid w:val="003952EF"/>
    <w:rsid w:val="003961B7"/>
    <w:rsid w:val="00397ADA"/>
    <w:rsid w:val="003A0F74"/>
    <w:rsid w:val="003A1906"/>
    <w:rsid w:val="003A444B"/>
    <w:rsid w:val="003A4C6F"/>
    <w:rsid w:val="003A5157"/>
    <w:rsid w:val="003A6FC4"/>
    <w:rsid w:val="003A7E7D"/>
    <w:rsid w:val="003B0273"/>
    <w:rsid w:val="003B040A"/>
    <w:rsid w:val="003B1B75"/>
    <w:rsid w:val="003B3543"/>
    <w:rsid w:val="003B4A9D"/>
    <w:rsid w:val="003B50A6"/>
    <w:rsid w:val="003B5412"/>
    <w:rsid w:val="003B5E56"/>
    <w:rsid w:val="003B5E7A"/>
    <w:rsid w:val="003B632A"/>
    <w:rsid w:val="003B7324"/>
    <w:rsid w:val="003B7BBA"/>
    <w:rsid w:val="003C0A79"/>
    <w:rsid w:val="003C1102"/>
    <w:rsid w:val="003C3054"/>
    <w:rsid w:val="003C5DF7"/>
    <w:rsid w:val="003C6882"/>
    <w:rsid w:val="003C75B6"/>
    <w:rsid w:val="003D1DCD"/>
    <w:rsid w:val="003D21B4"/>
    <w:rsid w:val="003D5F24"/>
    <w:rsid w:val="003D6EA1"/>
    <w:rsid w:val="003D6FCD"/>
    <w:rsid w:val="003D7234"/>
    <w:rsid w:val="003D77B9"/>
    <w:rsid w:val="003E0311"/>
    <w:rsid w:val="003E0462"/>
    <w:rsid w:val="003E255D"/>
    <w:rsid w:val="003E4053"/>
    <w:rsid w:val="003E48B2"/>
    <w:rsid w:val="003E5775"/>
    <w:rsid w:val="003E6FEA"/>
    <w:rsid w:val="003E7D93"/>
    <w:rsid w:val="003F006D"/>
    <w:rsid w:val="003F10EB"/>
    <w:rsid w:val="003F1857"/>
    <w:rsid w:val="003F3AC3"/>
    <w:rsid w:val="003F3CCE"/>
    <w:rsid w:val="003F4426"/>
    <w:rsid w:val="003F6B93"/>
    <w:rsid w:val="003F75EA"/>
    <w:rsid w:val="00400045"/>
    <w:rsid w:val="00400469"/>
    <w:rsid w:val="0040185C"/>
    <w:rsid w:val="00402BD9"/>
    <w:rsid w:val="00404DBC"/>
    <w:rsid w:val="00404EDB"/>
    <w:rsid w:val="004053C8"/>
    <w:rsid w:val="00405742"/>
    <w:rsid w:val="004067FE"/>
    <w:rsid w:val="00407620"/>
    <w:rsid w:val="00410169"/>
    <w:rsid w:val="004108BF"/>
    <w:rsid w:val="00410DF3"/>
    <w:rsid w:val="00412561"/>
    <w:rsid w:val="004131AC"/>
    <w:rsid w:val="00414018"/>
    <w:rsid w:val="00421EEF"/>
    <w:rsid w:val="00422702"/>
    <w:rsid w:val="004246DD"/>
    <w:rsid w:val="00425366"/>
    <w:rsid w:val="004262BC"/>
    <w:rsid w:val="004264C5"/>
    <w:rsid w:val="004311B4"/>
    <w:rsid w:val="00432A1D"/>
    <w:rsid w:val="004333D0"/>
    <w:rsid w:val="004359B7"/>
    <w:rsid w:val="0043641A"/>
    <w:rsid w:val="00437629"/>
    <w:rsid w:val="00443834"/>
    <w:rsid w:val="00445BCA"/>
    <w:rsid w:val="0044613E"/>
    <w:rsid w:val="00450A67"/>
    <w:rsid w:val="004511CE"/>
    <w:rsid w:val="00452153"/>
    <w:rsid w:val="004523B6"/>
    <w:rsid w:val="0045292A"/>
    <w:rsid w:val="00452F5B"/>
    <w:rsid w:val="00454092"/>
    <w:rsid w:val="00454548"/>
    <w:rsid w:val="00454955"/>
    <w:rsid w:val="00454E5D"/>
    <w:rsid w:val="004558AA"/>
    <w:rsid w:val="00455A9B"/>
    <w:rsid w:val="004561FE"/>
    <w:rsid w:val="00457F94"/>
    <w:rsid w:val="004619EB"/>
    <w:rsid w:val="00462F9D"/>
    <w:rsid w:val="004632DB"/>
    <w:rsid w:val="004649E0"/>
    <w:rsid w:val="00465DAF"/>
    <w:rsid w:val="00465E7B"/>
    <w:rsid w:val="00466E56"/>
    <w:rsid w:val="004734EB"/>
    <w:rsid w:val="00473FF4"/>
    <w:rsid w:val="004763C8"/>
    <w:rsid w:val="004769B1"/>
    <w:rsid w:val="004777C7"/>
    <w:rsid w:val="00480B56"/>
    <w:rsid w:val="0048627D"/>
    <w:rsid w:val="00486757"/>
    <w:rsid w:val="00490BFE"/>
    <w:rsid w:val="004912D3"/>
    <w:rsid w:val="00492665"/>
    <w:rsid w:val="00493AA9"/>
    <w:rsid w:val="00494263"/>
    <w:rsid w:val="004A0AA9"/>
    <w:rsid w:val="004A197C"/>
    <w:rsid w:val="004A1E67"/>
    <w:rsid w:val="004A25D9"/>
    <w:rsid w:val="004A26C0"/>
    <w:rsid w:val="004A2718"/>
    <w:rsid w:val="004A46C7"/>
    <w:rsid w:val="004A6106"/>
    <w:rsid w:val="004A7C1A"/>
    <w:rsid w:val="004B0A56"/>
    <w:rsid w:val="004B2AAE"/>
    <w:rsid w:val="004B2E91"/>
    <w:rsid w:val="004B7F15"/>
    <w:rsid w:val="004C23DC"/>
    <w:rsid w:val="004C29BB"/>
    <w:rsid w:val="004C5FE4"/>
    <w:rsid w:val="004C6521"/>
    <w:rsid w:val="004C737F"/>
    <w:rsid w:val="004C7A0F"/>
    <w:rsid w:val="004D0A49"/>
    <w:rsid w:val="004D13C2"/>
    <w:rsid w:val="004D24A4"/>
    <w:rsid w:val="004D344B"/>
    <w:rsid w:val="004D50EE"/>
    <w:rsid w:val="004D5505"/>
    <w:rsid w:val="004D728C"/>
    <w:rsid w:val="004E1F8B"/>
    <w:rsid w:val="004E2857"/>
    <w:rsid w:val="004E459D"/>
    <w:rsid w:val="004E4C07"/>
    <w:rsid w:val="004E67BD"/>
    <w:rsid w:val="004F047D"/>
    <w:rsid w:val="004F1A27"/>
    <w:rsid w:val="004F47CC"/>
    <w:rsid w:val="004F57AA"/>
    <w:rsid w:val="004F63B4"/>
    <w:rsid w:val="0050074F"/>
    <w:rsid w:val="005021FA"/>
    <w:rsid w:val="00503330"/>
    <w:rsid w:val="00503BE9"/>
    <w:rsid w:val="005052A3"/>
    <w:rsid w:val="005064AF"/>
    <w:rsid w:val="0050773D"/>
    <w:rsid w:val="00507FE8"/>
    <w:rsid w:val="00510750"/>
    <w:rsid w:val="00514189"/>
    <w:rsid w:val="005169FD"/>
    <w:rsid w:val="00516AD5"/>
    <w:rsid w:val="0052225E"/>
    <w:rsid w:val="0052459C"/>
    <w:rsid w:val="00525401"/>
    <w:rsid w:val="00530A15"/>
    <w:rsid w:val="0053266B"/>
    <w:rsid w:val="005327B7"/>
    <w:rsid w:val="0053291A"/>
    <w:rsid w:val="00532DB9"/>
    <w:rsid w:val="0053421F"/>
    <w:rsid w:val="005347A7"/>
    <w:rsid w:val="00537AE0"/>
    <w:rsid w:val="00540192"/>
    <w:rsid w:val="0054152B"/>
    <w:rsid w:val="00541E36"/>
    <w:rsid w:val="00542E2F"/>
    <w:rsid w:val="00544BEC"/>
    <w:rsid w:val="005452D0"/>
    <w:rsid w:val="005456AF"/>
    <w:rsid w:val="00545B96"/>
    <w:rsid w:val="00546083"/>
    <w:rsid w:val="005468C3"/>
    <w:rsid w:val="00547B17"/>
    <w:rsid w:val="00550907"/>
    <w:rsid w:val="00552EE5"/>
    <w:rsid w:val="00553195"/>
    <w:rsid w:val="00553E45"/>
    <w:rsid w:val="00556AED"/>
    <w:rsid w:val="005572BE"/>
    <w:rsid w:val="005602C0"/>
    <w:rsid w:val="0056067D"/>
    <w:rsid w:val="0056144D"/>
    <w:rsid w:val="00563953"/>
    <w:rsid w:val="0056595A"/>
    <w:rsid w:val="00567079"/>
    <w:rsid w:val="00567BB2"/>
    <w:rsid w:val="005714CD"/>
    <w:rsid w:val="0057214F"/>
    <w:rsid w:val="005737F3"/>
    <w:rsid w:val="0057407F"/>
    <w:rsid w:val="0057559C"/>
    <w:rsid w:val="00577CF2"/>
    <w:rsid w:val="005801C6"/>
    <w:rsid w:val="0058191D"/>
    <w:rsid w:val="005867AC"/>
    <w:rsid w:val="005918E0"/>
    <w:rsid w:val="00592100"/>
    <w:rsid w:val="0059288E"/>
    <w:rsid w:val="00596B91"/>
    <w:rsid w:val="00596D63"/>
    <w:rsid w:val="00597121"/>
    <w:rsid w:val="005A116D"/>
    <w:rsid w:val="005A1786"/>
    <w:rsid w:val="005A20D3"/>
    <w:rsid w:val="005A23B9"/>
    <w:rsid w:val="005A2A74"/>
    <w:rsid w:val="005A376B"/>
    <w:rsid w:val="005A3E65"/>
    <w:rsid w:val="005A597B"/>
    <w:rsid w:val="005A59D8"/>
    <w:rsid w:val="005A59DD"/>
    <w:rsid w:val="005A5A0C"/>
    <w:rsid w:val="005A7EAC"/>
    <w:rsid w:val="005B037A"/>
    <w:rsid w:val="005B087B"/>
    <w:rsid w:val="005B0B45"/>
    <w:rsid w:val="005B1157"/>
    <w:rsid w:val="005B1DDD"/>
    <w:rsid w:val="005B2E78"/>
    <w:rsid w:val="005B7458"/>
    <w:rsid w:val="005C12DF"/>
    <w:rsid w:val="005C2394"/>
    <w:rsid w:val="005C5684"/>
    <w:rsid w:val="005C6191"/>
    <w:rsid w:val="005C61DC"/>
    <w:rsid w:val="005D1CAA"/>
    <w:rsid w:val="005D26B7"/>
    <w:rsid w:val="005D2BCF"/>
    <w:rsid w:val="005D510B"/>
    <w:rsid w:val="005D61EB"/>
    <w:rsid w:val="005D707D"/>
    <w:rsid w:val="005D74BD"/>
    <w:rsid w:val="005E27FB"/>
    <w:rsid w:val="005E534D"/>
    <w:rsid w:val="005F0B29"/>
    <w:rsid w:val="005F244C"/>
    <w:rsid w:val="005F2696"/>
    <w:rsid w:val="005F28AC"/>
    <w:rsid w:val="005F29DB"/>
    <w:rsid w:val="005F7F39"/>
    <w:rsid w:val="00600B9E"/>
    <w:rsid w:val="006011E6"/>
    <w:rsid w:val="00601DEF"/>
    <w:rsid w:val="00603C28"/>
    <w:rsid w:val="00603D25"/>
    <w:rsid w:val="00605F1C"/>
    <w:rsid w:val="0060652B"/>
    <w:rsid w:val="0061075F"/>
    <w:rsid w:val="00610D35"/>
    <w:rsid w:val="00611E63"/>
    <w:rsid w:val="00612E91"/>
    <w:rsid w:val="00612F21"/>
    <w:rsid w:val="0061394B"/>
    <w:rsid w:val="00614395"/>
    <w:rsid w:val="00614BF6"/>
    <w:rsid w:val="00614DDC"/>
    <w:rsid w:val="00620F9B"/>
    <w:rsid w:val="00622F03"/>
    <w:rsid w:val="00622F4F"/>
    <w:rsid w:val="00623B97"/>
    <w:rsid w:val="00624BF1"/>
    <w:rsid w:val="00625504"/>
    <w:rsid w:val="00625BC5"/>
    <w:rsid w:val="00627838"/>
    <w:rsid w:val="0063044F"/>
    <w:rsid w:val="00631A1D"/>
    <w:rsid w:val="00631E1D"/>
    <w:rsid w:val="00632142"/>
    <w:rsid w:val="006326AF"/>
    <w:rsid w:val="006327FE"/>
    <w:rsid w:val="00632CA8"/>
    <w:rsid w:val="006340C2"/>
    <w:rsid w:val="006361D5"/>
    <w:rsid w:val="0063684F"/>
    <w:rsid w:val="0064154C"/>
    <w:rsid w:val="00641999"/>
    <w:rsid w:val="00641BB4"/>
    <w:rsid w:val="00641CB0"/>
    <w:rsid w:val="00642C00"/>
    <w:rsid w:val="00642F0F"/>
    <w:rsid w:val="00647169"/>
    <w:rsid w:val="0064733F"/>
    <w:rsid w:val="0064760F"/>
    <w:rsid w:val="006478AB"/>
    <w:rsid w:val="006520CA"/>
    <w:rsid w:val="006521BD"/>
    <w:rsid w:val="0065304B"/>
    <w:rsid w:val="0066166E"/>
    <w:rsid w:val="00665CB4"/>
    <w:rsid w:val="006720AB"/>
    <w:rsid w:val="006734A1"/>
    <w:rsid w:val="006739B3"/>
    <w:rsid w:val="00675938"/>
    <w:rsid w:val="00675C72"/>
    <w:rsid w:val="00676220"/>
    <w:rsid w:val="006767E1"/>
    <w:rsid w:val="0068026B"/>
    <w:rsid w:val="00680E5F"/>
    <w:rsid w:val="00680F82"/>
    <w:rsid w:val="00681E87"/>
    <w:rsid w:val="00682D8C"/>
    <w:rsid w:val="00682DA8"/>
    <w:rsid w:val="0068306D"/>
    <w:rsid w:val="00683890"/>
    <w:rsid w:val="00684A1A"/>
    <w:rsid w:val="00685171"/>
    <w:rsid w:val="0068576E"/>
    <w:rsid w:val="006905F3"/>
    <w:rsid w:val="006907D4"/>
    <w:rsid w:val="00692D59"/>
    <w:rsid w:val="00693CE0"/>
    <w:rsid w:val="006946A6"/>
    <w:rsid w:val="00697A87"/>
    <w:rsid w:val="006A0589"/>
    <w:rsid w:val="006A0E7B"/>
    <w:rsid w:val="006A1282"/>
    <w:rsid w:val="006A1F91"/>
    <w:rsid w:val="006A3077"/>
    <w:rsid w:val="006A3FC2"/>
    <w:rsid w:val="006A465E"/>
    <w:rsid w:val="006A5BBB"/>
    <w:rsid w:val="006B0F55"/>
    <w:rsid w:val="006B11FD"/>
    <w:rsid w:val="006B12D0"/>
    <w:rsid w:val="006B2ADB"/>
    <w:rsid w:val="006B2DF5"/>
    <w:rsid w:val="006B303A"/>
    <w:rsid w:val="006B6B28"/>
    <w:rsid w:val="006B6E76"/>
    <w:rsid w:val="006B736E"/>
    <w:rsid w:val="006B7824"/>
    <w:rsid w:val="006C2C0D"/>
    <w:rsid w:val="006C4BA8"/>
    <w:rsid w:val="006C5D17"/>
    <w:rsid w:val="006C6700"/>
    <w:rsid w:val="006D1085"/>
    <w:rsid w:val="006D13FE"/>
    <w:rsid w:val="006D291E"/>
    <w:rsid w:val="006D3051"/>
    <w:rsid w:val="006D3ABB"/>
    <w:rsid w:val="006D4A32"/>
    <w:rsid w:val="006E1672"/>
    <w:rsid w:val="006E291D"/>
    <w:rsid w:val="006E2D09"/>
    <w:rsid w:val="006E407A"/>
    <w:rsid w:val="006E4C40"/>
    <w:rsid w:val="006E55EE"/>
    <w:rsid w:val="006F2826"/>
    <w:rsid w:val="006F3E11"/>
    <w:rsid w:val="006F44C6"/>
    <w:rsid w:val="006F47DB"/>
    <w:rsid w:val="006F7B23"/>
    <w:rsid w:val="0070003B"/>
    <w:rsid w:val="00700439"/>
    <w:rsid w:val="00700736"/>
    <w:rsid w:val="00701D53"/>
    <w:rsid w:val="00702528"/>
    <w:rsid w:val="00702AEB"/>
    <w:rsid w:val="00703AB0"/>
    <w:rsid w:val="00703FB8"/>
    <w:rsid w:val="0070454D"/>
    <w:rsid w:val="00704C5E"/>
    <w:rsid w:val="0070535C"/>
    <w:rsid w:val="00705414"/>
    <w:rsid w:val="007107AB"/>
    <w:rsid w:val="007108FB"/>
    <w:rsid w:val="00710EA7"/>
    <w:rsid w:val="00711603"/>
    <w:rsid w:val="007132AD"/>
    <w:rsid w:val="0071372B"/>
    <w:rsid w:val="00715803"/>
    <w:rsid w:val="00715CF8"/>
    <w:rsid w:val="00716DC0"/>
    <w:rsid w:val="00721A3E"/>
    <w:rsid w:val="007227B3"/>
    <w:rsid w:val="00724117"/>
    <w:rsid w:val="00725936"/>
    <w:rsid w:val="007262C7"/>
    <w:rsid w:val="00726FD2"/>
    <w:rsid w:val="00727E39"/>
    <w:rsid w:val="0073116C"/>
    <w:rsid w:val="00731A0B"/>
    <w:rsid w:val="00731D89"/>
    <w:rsid w:val="00735A79"/>
    <w:rsid w:val="007363DF"/>
    <w:rsid w:val="007372FC"/>
    <w:rsid w:val="00740284"/>
    <w:rsid w:val="007403BF"/>
    <w:rsid w:val="007404AB"/>
    <w:rsid w:val="0074172C"/>
    <w:rsid w:val="0074422E"/>
    <w:rsid w:val="0074488C"/>
    <w:rsid w:val="0074512C"/>
    <w:rsid w:val="00745925"/>
    <w:rsid w:val="0074612B"/>
    <w:rsid w:val="0074635D"/>
    <w:rsid w:val="007478DF"/>
    <w:rsid w:val="00747D79"/>
    <w:rsid w:val="007550E4"/>
    <w:rsid w:val="00755828"/>
    <w:rsid w:val="00756539"/>
    <w:rsid w:val="00757119"/>
    <w:rsid w:val="007573FD"/>
    <w:rsid w:val="007577CB"/>
    <w:rsid w:val="00760454"/>
    <w:rsid w:val="00763236"/>
    <w:rsid w:val="0076411F"/>
    <w:rsid w:val="0076540C"/>
    <w:rsid w:val="00765C53"/>
    <w:rsid w:val="00766DB2"/>
    <w:rsid w:val="00766EA6"/>
    <w:rsid w:val="00770D1D"/>
    <w:rsid w:val="007712CD"/>
    <w:rsid w:val="0077131C"/>
    <w:rsid w:val="00772413"/>
    <w:rsid w:val="00772E46"/>
    <w:rsid w:val="00772F78"/>
    <w:rsid w:val="00772F85"/>
    <w:rsid w:val="00773894"/>
    <w:rsid w:val="007738A8"/>
    <w:rsid w:val="00777787"/>
    <w:rsid w:val="00781B20"/>
    <w:rsid w:val="00784424"/>
    <w:rsid w:val="0078473C"/>
    <w:rsid w:val="00785947"/>
    <w:rsid w:val="007860FE"/>
    <w:rsid w:val="007877CB"/>
    <w:rsid w:val="007941BF"/>
    <w:rsid w:val="007948DA"/>
    <w:rsid w:val="00795B7F"/>
    <w:rsid w:val="007979DD"/>
    <w:rsid w:val="00797AED"/>
    <w:rsid w:val="007A06D6"/>
    <w:rsid w:val="007A3EBD"/>
    <w:rsid w:val="007A3FF4"/>
    <w:rsid w:val="007A40D5"/>
    <w:rsid w:val="007A5BFF"/>
    <w:rsid w:val="007A68E6"/>
    <w:rsid w:val="007A7EB7"/>
    <w:rsid w:val="007B07E1"/>
    <w:rsid w:val="007B286E"/>
    <w:rsid w:val="007B2FE8"/>
    <w:rsid w:val="007B33C0"/>
    <w:rsid w:val="007B3815"/>
    <w:rsid w:val="007B3FDF"/>
    <w:rsid w:val="007B4A54"/>
    <w:rsid w:val="007B4E42"/>
    <w:rsid w:val="007B609D"/>
    <w:rsid w:val="007B6231"/>
    <w:rsid w:val="007C0A73"/>
    <w:rsid w:val="007C0F18"/>
    <w:rsid w:val="007C7FA7"/>
    <w:rsid w:val="007D05ED"/>
    <w:rsid w:val="007D0C0D"/>
    <w:rsid w:val="007D0C96"/>
    <w:rsid w:val="007D3A28"/>
    <w:rsid w:val="007D3C2C"/>
    <w:rsid w:val="007D589C"/>
    <w:rsid w:val="007D738C"/>
    <w:rsid w:val="007E0E2E"/>
    <w:rsid w:val="007E24BB"/>
    <w:rsid w:val="007E2C4C"/>
    <w:rsid w:val="007E62A4"/>
    <w:rsid w:val="007E7275"/>
    <w:rsid w:val="007F06E6"/>
    <w:rsid w:val="007F11CD"/>
    <w:rsid w:val="007F31B7"/>
    <w:rsid w:val="007F358E"/>
    <w:rsid w:val="007F4E6B"/>
    <w:rsid w:val="007F534F"/>
    <w:rsid w:val="007F5992"/>
    <w:rsid w:val="007F61E3"/>
    <w:rsid w:val="007F6DC4"/>
    <w:rsid w:val="007F7C87"/>
    <w:rsid w:val="007F7E80"/>
    <w:rsid w:val="00800CD7"/>
    <w:rsid w:val="008016B7"/>
    <w:rsid w:val="008019F0"/>
    <w:rsid w:val="00802C8B"/>
    <w:rsid w:val="0080401F"/>
    <w:rsid w:val="00806221"/>
    <w:rsid w:val="00807425"/>
    <w:rsid w:val="00807910"/>
    <w:rsid w:val="00807DAD"/>
    <w:rsid w:val="00810981"/>
    <w:rsid w:val="00810BB5"/>
    <w:rsid w:val="00810C27"/>
    <w:rsid w:val="00810DCF"/>
    <w:rsid w:val="008110F8"/>
    <w:rsid w:val="0081320B"/>
    <w:rsid w:val="00814837"/>
    <w:rsid w:val="0081527D"/>
    <w:rsid w:val="00815BB3"/>
    <w:rsid w:val="00816B9C"/>
    <w:rsid w:val="0081716B"/>
    <w:rsid w:val="00820B78"/>
    <w:rsid w:val="0082154B"/>
    <w:rsid w:val="008227DE"/>
    <w:rsid w:val="00822F60"/>
    <w:rsid w:val="00823222"/>
    <w:rsid w:val="00823710"/>
    <w:rsid w:val="00823F48"/>
    <w:rsid w:val="00825C02"/>
    <w:rsid w:val="0082794D"/>
    <w:rsid w:val="00831122"/>
    <w:rsid w:val="00832380"/>
    <w:rsid w:val="00832990"/>
    <w:rsid w:val="00834FFC"/>
    <w:rsid w:val="00836BC7"/>
    <w:rsid w:val="00837DD8"/>
    <w:rsid w:val="00842C8F"/>
    <w:rsid w:val="00842D74"/>
    <w:rsid w:val="00845153"/>
    <w:rsid w:val="00845AB5"/>
    <w:rsid w:val="0085084F"/>
    <w:rsid w:val="008511BF"/>
    <w:rsid w:val="0085134F"/>
    <w:rsid w:val="0085305B"/>
    <w:rsid w:val="008535CB"/>
    <w:rsid w:val="008545D4"/>
    <w:rsid w:val="008628DE"/>
    <w:rsid w:val="00864476"/>
    <w:rsid w:val="0086498C"/>
    <w:rsid w:val="0086756B"/>
    <w:rsid w:val="00870063"/>
    <w:rsid w:val="008716C6"/>
    <w:rsid w:val="00873EFF"/>
    <w:rsid w:val="00874883"/>
    <w:rsid w:val="00874F2D"/>
    <w:rsid w:val="00875973"/>
    <w:rsid w:val="00881A4C"/>
    <w:rsid w:val="00882341"/>
    <w:rsid w:val="00882411"/>
    <w:rsid w:val="00882C1B"/>
    <w:rsid w:val="0088425C"/>
    <w:rsid w:val="00884756"/>
    <w:rsid w:val="0088494B"/>
    <w:rsid w:val="00884E3C"/>
    <w:rsid w:val="00886992"/>
    <w:rsid w:val="0089298E"/>
    <w:rsid w:val="00893093"/>
    <w:rsid w:val="00894174"/>
    <w:rsid w:val="0089520A"/>
    <w:rsid w:val="008A00C7"/>
    <w:rsid w:val="008A1267"/>
    <w:rsid w:val="008A28AD"/>
    <w:rsid w:val="008A40DB"/>
    <w:rsid w:val="008A6107"/>
    <w:rsid w:val="008B14B9"/>
    <w:rsid w:val="008B18C9"/>
    <w:rsid w:val="008B196F"/>
    <w:rsid w:val="008B19A7"/>
    <w:rsid w:val="008B3D18"/>
    <w:rsid w:val="008B3DE1"/>
    <w:rsid w:val="008B4295"/>
    <w:rsid w:val="008B57F6"/>
    <w:rsid w:val="008B5E95"/>
    <w:rsid w:val="008B62E7"/>
    <w:rsid w:val="008B6A37"/>
    <w:rsid w:val="008B6ED0"/>
    <w:rsid w:val="008B7DEE"/>
    <w:rsid w:val="008B7FC2"/>
    <w:rsid w:val="008C137F"/>
    <w:rsid w:val="008C1583"/>
    <w:rsid w:val="008C1746"/>
    <w:rsid w:val="008C1A34"/>
    <w:rsid w:val="008C34FE"/>
    <w:rsid w:val="008C6C3B"/>
    <w:rsid w:val="008D1264"/>
    <w:rsid w:val="008D1F59"/>
    <w:rsid w:val="008D2821"/>
    <w:rsid w:val="008D2922"/>
    <w:rsid w:val="008D2EFE"/>
    <w:rsid w:val="008D33F0"/>
    <w:rsid w:val="008D4270"/>
    <w:rsid w:val="008D4901"/>
    <w:rsid w:val="008D4EDC"/>
    <w:rsid w:val="008D5476"/>
    <w:rsid w:val="008D6FC1"/>
    <w:rsid w:val="008D75BE"/>
    <w:rsid w:val="008E16D3"/>
    <w:rsid w:val="008E3A66"/>
    <w:rsid w:val="008E4B74"/>
    <w:rsid w:val="008E503E"/>
    <w:rsid w:val="008E5A84"/>
    <w:rsid w:val="008E7458"/>
    <w:rsid w:val="008F061C"/>
    <w:rsid w:val="008F1C67"/>
    <w:rsid w:val="008F2752"/>
    <w:rsid w:val="008F288F"/>
    <w:rsid w:val="008F32D4"/>
    <w:rsid w:val="008F62C9"/>
    <w:rsid w:val="008F65D8"/>
    <w:rsid w:val="008F7FD4"/>
    <w:rsid w:val="00900003"/>
    <w:rsid w:val="009004BD"/>
    <w:rsid w:val="009008F7"/>
    <w:rsid w:val="00906E9D"/>
    <w:rsid w:val="009078AA"/>
    <w:rsid w:val="00915289"/>
    <w:rsid w:val="00915E84"/>
    <w:rsid w:val="00916F78"/>
    <w:rsid w:val="00917282"/>
    <w:rsid w:val="00921BD0"/>
    <w:rsid w:val="0092234E"/>
    <w:rsid w:val="009237D8"/>
    <w:rsid w:val="00925164"/>
    <w:rsid w:val="00932246"/>
    <w:rsid w:val="0093293E"/>
    <w:rsid w:val="009335B9"/>
    <w:rsid w:val="009347B9"/>
    <w:rsid w:val="00934AC8"/>
    <w:rsid w:val="00934D1B"/>
    <w:rsid w:val="0093506B"/>
    <w:rsid w:val="00935CD8"/>
    <w:rsid w:val="00936BAC"/>
    <w:rsid w:val="00937070"/>
    <w:rsid w:val="0093781C"/>
    <w:rsid w:val="00940405"/>
    <w:rsid w:val="00941482"/>
    <w:rsid w:val="00942EAA"/>
    <w:rsid w:val="00945C76"/>
    <w:rsid w:val="00950307"/>
    <w:rsid w:val="00950A2D"/>
    <w:rsid w:val="0095153E"/>
    <w:rsid w:val="00952DE4"/>
    <w:rsid w:val="009558A8"/>
    <w:rsid w:val="0096042B"/>
    <w:rsid w:val="00961F1F"/>
    <w:rsid w:val="009622E9"/>
    <w:rsid w:val="00963E61"/>
    <w:rsid w:val="00964130"/>
    <w:rsid w:val="009643B1"/>
    <w:rsid w:val="0096798A"/>
    <w:rsid w:val="00970E06"/>
    <w:rsid w:val="009710C2"/>
    <w:rsid w:val="00972025"/>
    <w:rsid w:val="009743CB"/>
    <w:rsid w:val="00974F53"/>
    <w:rsid w:val="0097630F"/>
    <w:rsid w:val="00976606"/>
    <w:rsid w:val="009766DF"/>
    <w:rsid w:val="00977407"/>
    <w:rsid w:val="009774AE"/>
    <w:rsid w:val="00981095"/>
    <w:rsid w:val="00982098"/>
    <w:rsid w:val="0098391F"/>
    <w:rsid w:val="00983C0D"/>
    <w:rsid w:val="00984D6B"/>
    <w:rsid w:val="00985738"/>
    <w:rsid w:val="009863E6"/>
    <w:rsid w:val="0098769A"/>
    <w:rsid w:val="00987ABD"/>
    <w:rsid w:val="00991CD6"/>
    <w:rsid w:val="00993A0A"/>
    <w:rsid w:val="00993D5A"/>
    <w:rsid w:val="009941F0"/>
    <w:rsid w:val="00996A8F"/>
    <w:rsid w:val="00996C22"/>
    <w:rsid w:val="009975DB"/>
    <w:rsid w:val="009A07E6"/>
    <w:rsid w:val="009A0B13"/>
    <w:rsid w:val="009A0EE4"/>
    <w:rsid w:val="009A0FAE"/>
    <w:rsid w:val="009A17D7"/>
    <w:rsid w:val="009A22DA"/>
    <w:rsid w:val="009A2F25"/>
    <w:rsid w:val="009A6C65"/>
    <w:rsid w:val="009A7043"/>
    <w:rsid w:val="009A7A5D"/>
    <w:rsid w:val="009A7FAC"/>
    <w:rsid w:val="009B1182"/>
    <w:rsid w:val="009B1E31"/>
    <w:rsid w:val="009B2473"/>
    <w:rsid w:val="009B2557"/>
    <w:rsid w:val="009B44F7"/>
    <w:rsid w:val="009B4A73"/>
    <w:rsid w:val="009B6119"/>
    <w:rsid w:val="009B6FBF"/>
    <w:rsid w:val="009B73DD"/>
    <w:rsid w:val="009B7B6A"/>
    <w:rsid w:val="009C06C8"/>
    <w:rsid w:val="009C3128"/>
    <w:rsid w:val="009C376D"/>
    <w:rsid w:val="009C4305"/>
    <w:rsid w:val="009C496C"/>
    <w:rsid w:val="009C5051"/>
    <w:rsid w:val="009C5924"/>
    <w:rsid w:val="009C5B25"/>
    <w:rsid w:val="009C5EBA"/>
    <w:rsid w:val="009C6FEC"/>
    <w:rsid w:val="009C77A8"/>
    <w:rsid w:val="009C78DE"/>
    <w:rsid w:val="009C79DF"/>
    <w:rsid w:val="009C7B1F"/>
    <w:rsid w:val="009D4343"/>
    <w:rsid w:val="009D44EA"/>
    <w:rsid w:val="009D4AD6"/>
    <w:rsid w:val="009D50E2"/>
    <w:rsid w:val="009D6E25"/>
    <w:rsid w:val="009E08A6"/>
    <w:rsid w:val="009E406B"/>
    <w:rsid w:val="009E48E2"/>
    <w:rsid w:val="009E5DA0"/>
    <w:rsid w:val="009E6BB0"/>
    <w:rsid w:val="009E7B42"/>
    <w:rsid w:val="009F1815"/>
    <w:rsid w:val="009F5769"/>
    <w:rsid w:val="009F6A60"/>
    <w:rsid w:val="009F7D90"/>
    <w:rsid w:val="00A0051D"/>
    <w:rsid w:val="00A01CF4"/>
    <w:rsid w:val="00A02C0A"/>
    <w:rsid w:val="00A043FC"/>
    <w:rsid w:val="00A06E6C"/>
    <w:rsid w:val="00A11F8D"/>
    <w:rsid w:val="00A12090"/>
    <w:rsid w:val="00A12A5F"/>
    <w:rsid w:val="00A148A6"/>
    <w:rsid w:val="00A14E7B"/>
    <w:rsid w:val="00A15C14"/>
    <w:rsid w:val="00A202CB"/>
    <w:rsid w:val="00A2055E"/>
    <w:rsid w:val="00A2079F"/>
    <w:rsid w:val="00A219DA"/>
    <w:rsid w:val="00A21C85"/>
    <w:rsid w:val="00A23C1F"/>
    <w:rsid w:val="00A23E4A"/>
    <w:rsid w:val="00A240D6"/>
    <w:rsid w:val="00A26837"/>
    <w:rsid w:val="00A30FD2"/>
    <w:rsid w:val="00A31399"/>
    <w:rsid w:val="00A3335A"/>
    <w:rsid w:val="00A35221"/>
    <w:rsid w:val="00A36F17"/>
    <w:rsid w:val="00A4174C"/>
    <w:rsid w:val="00A41F80"/>
    <w:rsid w:val="00A45977"/>
    <w:rsid w:val="00A501E1"/>
    <w:rsid w:val="00A503FF"/>
    <w:rsid w:val="00A50A8A"/>
    <w:rsid w:val="00A51934"/>
    <w:rsid w:val="00A52A99"/>
    <w:rsid w:val="00A53621"/>
    <w:rsid w:val="00A53BE9"/>
    <w:rsid w:val="00A5461A"/>
    <w:rsid w:val="00A54B77"/>
    <w:rsid w:val="00A54EDC"/>
    <w:rsid w:val="00A55AAE"/>
    <w:rsid w:val="00A577BD"/>
    <w:rsid w:val="00A62358"/>
    <w:rsid w:val="00A624F9"/>
    <w:rsid w:val="00A626A1"/>
    <w:rsid w:val="00A62AB5"/>
    <w:rsid w:val="00A63729"/>
    <w:rsid w:val="00A64050"/>
    <w:rsid w:val="00A651F2"/>
    <w:rsid w:val="00A6644F"/>
    <w:rsid w:val="00A66F89"/>
    <w:rsid w:val="00A6773C"/>
    <w:rsid w:val="00A678EF"/>
    <w:rsid w:val="00A709A2"/>
    <w:rsid w:val="00A71AE0"/>
    <w:rsid w:val="00A74744"/>
    <w:rsid w:val="00A7544A"/>
    <w:rsid w:val="00A75F41"/>
    <w:rsid w:val="00A77222"/>
    <w:rsid w:val="00A8093D"/>
    <w:rsid w:val="00A80F9B"/>
    <w:rsid w:val="00A8214C"/>
    <w:rsid w:val="00A82933"/>
    <w:rsid w:val="00A829DE"/>
    <w:rsid w:val="00A84370"/>
    <w:rsid w:val="00A8441D"/>
    <w:rsid w:val="00A84A49"/>
    <w:rsid w:val="00A855EA"/>
    <w:rsid w:val="00A86094"/>
    <w:rsid w:val="00A922E8"/>
    <w:rsid w:val="00A95194"/>
    <w:rsid w:val="00A95547"/>
    <w:rsid w:val="00A957EF"/>
    <w:rsid w:val="00A95897"/>
    <w:rsid w:val="00A9636E"/>
    <w:rsid w:val="00A9665B"/>
    <w:rsid w:val="00A970FA"/>
    <w:rsid w:val="00A97F22"/>
    <w:rsid w:val="00AA21DC"/>
    <w:rsid w:val="00AA2BD1"/>
    <w:rsid w:val="00AA2C15"/>
    <w:rsid w:val="00AA40D4"/>
    <w:rsid w:val="00AA7428"/>
    <w:rsid w:val="00AA79D6"/>
    <w:rsid w:val="00AA7AE8"/>
    <w:rsid w:val="00AB0908"/>
    <w:rsid w:val="00AB1446"/>
    <w:rsid w:val="00AB149E"/>
    <w:rsid w:val="00AB20B6"/>
    <w:rsid w:val="00AB3839"/>
    <w:rsid w:val="00AB518F"/>
    <w:rsid w:val="00AB5A96"/>
    <w:rsid w:val="00AB5BBB"/>
    <w:rsid w:val="00AB638C"/>
    <w:rsid w:val="00AB761B"/>
    <w:rsid w:val="00AC1100"/>
    <w:rsid w:val="00AC15D0"/>
    <w:rsid w:val="00AC16A9"/>
    <w:rsid w:val="00AC5C18"/>
    <w:rsid w:val="00AC5E75"/>
    <w:rsid w:val="00AC5EF4"/>
    <w:rsid w:val="00AC7AA2"/>
    <w:rsid w:val="00AD16D9"/>
    <w:rsid w:val="00AD17FE"/>
    <w:rsid w:val="00AD2064"/>
    <w:rsid w:val="00AD2A97"/>
    <w:rsid w:val="00AD4FB6"/>
    <w:rsid w:val="00AD59E9"/>
    <w:rsid w:val="00AD72E3"/>
    <w:rsid w:val="00AD7D5F"/>
    <w:rsid w:val="00AE1124"/>
    <w:rsid w:val="00AE1A99"/>
    <w:rsid w:val="00AE218E"/>
    <w:rsid w:val="00AE2839"/>
    <w:rsid w:val="00AE4AEC"/>
    <w:rsid w:val="00AE600D"/>
    <w:rsid w:val="00AE790D"/>
    <w:rsid w:val="00AE7FAD"/>
    <w:rsid w:val="00AF1614"/>
    <w:rsid w:val="00AF7061"/>
    <w:rsid w:val="00B0054C"/>
    <w:rsid w:val="00B00C71"/>
    <w:rsid w:val="00B01702"/>
    <w:rsid w:val="00B018C5"/>
    <w:rsid w:val="00B02E6E"/>
    <w:rsid w:val="00B02FDF"/>
    <w:rsid w:val="00B04900"/>
    <w:rsid w:val="00B051BB"/>
    <w:rsid w:val="00B05B20"/>
    <w:rsid w:val="00B069B9"/>
    <w:rsid w:val="00B0706A"/>
    <w:rsid w:val="00B077B7"/>
    <w:rsid w:val="00B07939"/>
    <w:rsid w:val="00B11680"/>
    <w:rsid w:val="00B130CC"/>
    <w:rsid w:val="00B153BE"/>
    <w:rsid w:val="00B1725A"/>
    <w:rsid w:val="00B17B46"/>
    <w:rsid w:val="00B17E0A"/>
    <w:rsid w:val="00B20B3E"/>
    <w:rsid w:val="00B21DF5"/>
    <w:rsid w:val="00B21FBF"/>
    <w:rsid w:val="00B22401"/>
    <w:rsid w:val="00B2287E"/>
    <w:rsid w:val="00B23E07"/>
    <w:rsid w:val="00B242CC"/>
    <w:rsid w:val="00B25F9D"/>
    <w:rsid w:val="00B26B6F"/>
    <w:rsid w:val="00B30074"/>
    <w:rsid w:val="00B30666"/>
    <w:rsid w:val="00B371D3"/>
    <w:rsid w:val="00B37314"/>
    <w:rsid w:val="00B40578"/>
    <w:rsid w:val="00B4063E"/>
    <w:rsid w:val="00B437A8"/>
    <w:rsid w:val="00B43BF5"/>
    <w:rsid w:val="00B441DD"/>
    <w:rsid w:val="00B45B9C"/>
    <w:rsid w:val="00B46D53"/>
    <w:rsid w:val="00B472DF"/>
    <w:rsid w:val="00B50864"/>
    <w:rsid w:val="00B50C17"/>
    <w:rsid w:val="00B52173"/>
    <w:rsid w:val="00B52D42"/>
    <w:rsid w:val="00B53712"/>
    <w:rsid w:val="00B542CF"/>
    <w:rsid w:val="00B55114"/>
    <w:rsid w:val="00B60057"/>
    <w:rsid w:val="00B61C24"/>
    <w:rsid w:val="00B62EEB"/>
    <w:rsid w:val="00B632DD"/>
    <w:rsid w:val="00B63DAC"/>
    <w:rsid w:val="00B63FC6"/>
    <w:rsid w:val="00B64F0F"/>
    <w:rsid w:val="00B65939"/>
    <w:rsid w:val="00B65BFF"/>
    <w:rsid w:val="00B65CB3"/>
    <w:rsid w:val="00B6609F"/>
    <w:rsid w:val="00B66370"/>
    <w:rsid w:val="00B67AAC"/>
    <w:rsid w:val="00B719A2"/>
    <w:rsid w:val="00B743BE"/>
    <w:rsid w:val="00B74FC4"/>
    <w:rsid w:val="00B76EBB"/>
    <w:rsid w:val="00B8076D"/>
    <w:rsid w:val="00B81EC9"/>
    <w:rsid w:val="00B8516E"/>
    <w:rsid w:val="00B85370"/>
    <w:rsid w:val="00B854CC"/>
    <w:rsid w:val="00B86273"/>
    <w:rsid w:val="00B87799"/>
    <w:rsid w:val="00B90F9C"/>
    <w:rsid w:val="00B931B7"/>
    <w:rsid w:val="00B94A62"/>
    <w:rsid w:val="00B95050"/>
    <w:rsid w:val="00B96EA1"/>
    <w:rsid w:val="00B97294"/>
    <w:rsid w:val="00B97E7B"/>
    <w:rsid w:val="00BA08ED"/>
    <w:rsid w:val="00BA0909"/>
    <w:rsid w:val="00BA2005"/>
    <w:rsid w:val="00BA2691"/>
    <w:rsid w:val="00BA4CAD"/>
    <w:rsid w:val="00BA4F6C"/>
    <w:rsid w:val="00BA5204"/>
    <w:rsid w:val="00BB1215"/>
    <w:rsid w:val="00BB340D"/>
    <w:rsid w:val="00BB5850"/>
    <w:rsid w:val="00BB65E7"/>
    <w:rsid w:val="00BB7E29"/>
    <w:rsid w:val="00BC172C"/>
    <w:rsid w:val="00BC1813"/>
    <w:rsid w:val="00BC211A"/>
    <w:rsid w:val="00BC2464"/>
    <w:rsid w:val="00BC62D9"/>
    <w:rsid w:val="00BD29C6"/>
    <w:rsid w:val="00BD303F"/>
    <w:rsid w:val="00BD43B5"/>
    <w:rsid w:val="00BD480F"/>
    <w:rsid w:val="00BD5192"/>
    <w:rsid w:val="00BD7790"/>
    <w:rsid w:val="00BE1677"/>
    <w:rsid w:val="00BE204A"/>
    <w:rsid w:val="00BE2B86"/>
    <w:rsid w:val="00BE3454"/>
    <w:rsid w:val="00BE4D1D"/>
    <w:rsid w:val="00BE4ECE"/>
    <w:rsid w:val="00BE635A"/>
    <w:rsid w:val="00BE63D5"/>
    <w:rsid w:val="00BE6827"/>
    <w:rsid w:val="00BE7DE5"/>
    <w:rsid w:val="00BE7EB9"/>
    <w:rsid w:val="00BF13F3"/>
    <w:rsid w:val="00BF399F"/>
    <w:rsid w:val="00BF5F15"/>
    <w:rsid w:val="00C0030F"/>
    <w:rsid w:val="00C02A01"/>
    <w:rsid w:val="00C02B40"/>
    <w:rsid w:val="00C038DD"/>
    <w:rsid w:val="00C07BA6"/>
    <w:rsid w:val="00C10618"/>
    <w:rsid w:val="00C1071B"/>
    <w:rsid w:val="00C1245B"/>
    <w:rsid w:val="00C136F0"/>
    <w:rsid w:val="00C13E3C"/>
    <w:rsid w:val="00C17420"/>
    <w:rsid w:val="00C241FB"/>
    <w:rsid w:val="00C24A87"/>
    <w:rsid w:val="00C24D09"/>
    <w:rsid w:val="00C25259"/>
    <w:rsid w:val="00C25CDC"/>
    <w:rsid w:val="00C362AD"/>
    <w:rsid w:val="00C37B74"/>
    <w:rsid w:val="00C403A4"/>
    <w:rsid w:val="00C4108A"/>
    <w:rsid w:val="00C4112A"/>
    <w:rsid w:val="00C41F2B"/>
    <w:rsid w:val="00C42F31"/>
    <w:rsid w:val="00C436AA"/>
    <w:rsid w:val="00C44CFF"/>
    <w:rsid w:val="00C458BD"/>
    <w:rsid w:val="00C5163C"/>
    <w:rsid w:val="00C52379"/>
    <w:rsid w:val="00C53BE6"/>
    <w:rsid w:val="00C53EA4"/>
    <w:rsid w:val="00C54859"/>
    <w:rsid w:val="00C549DA"/>
    <w:rsid w:val="00C60D8A"/>
    <w:rsid w:val="00C63A5F"/>
    <w:rsid w:val="00C63FD6"/>
    <w:rsid w:val="00C64E8D"/>
    <w:rsid w:val="00C65BE4"/>
    <w:rsid w:val="00C70401"/>
    <w:rsid w:val="00C71572"/>
    <w:rsid w:val="00C71E8F"/>
    <w:rsid w:val="00C725D6"/>
    <w:rsid w:val="00C75D3B"/>
    <w:rsid w:val="00C77DB7"/>
    <w:rsid w:val="00C800CD"/>
    <w:rsid w:val="00C80FDE"/>
    <w:rsid w:val="00C8155A"/>
    <w:rsid w:val="00C84565"/>
    <w:rsid w:val="00C85488"/>
    <w:rsid w:val="00C860FD"/>
    <w:rsid w:val="00C874B0"/>
    <w:rsid w:val="00C87975"/>
    <w:rsid w:val="00C87E74"/>
    <w:rsid w:val="00C911E8"/>
    <w:rsid w:val="00C91673"/>
    <w:rsid w:val="00C919F1"/>
    <w:rsid w:val="00C91AFF"/>
    <w:rsid w:val="00C91BB5"/>
    <w:rsid w:val="00C92855"/>
    <w:rsid w:val="00C92FFC"/>
    <w:rsid w:val="00C943C9"/>
    <w:rsid w:val="00C94916"/>
    <w:rsid w:val="00C95BBD"/>
    <w:rsid w:val="00CA0196"/>
    <w:rsid w:val="00CA1090"/>
    <w:rsid w:val="00CA1CFA"/>
    <w:rsid w:val="00CA64DD"/>
    <w:rsid w:val="00CA67A3"/>
    <w:rsid w:val="00CB0CD8"/>
    <w:rsid w:val="00CB1009"/>
    <w:rsid w:val="00CB130A"/>
    <w:rsid w:val="00CB22BE"/>
    <w:rsid w:val="00CB2C99"/>
    <w:rsid w:val="00CB319F"/>
    <w:rsid w:val="00CB3934"/>
    <w:rsid w:val="00CB3E81"/>
    <w:rsid w:val="00CB4262"/>
    <w:rsid w:val="00CB4E77"/>
    <w:rsid w:val="00CB53D9"/>
    <w:rsid w:val="00CB5428"/>
    <w:rsid w:val="00CB579A"/>
    <w:rsid w:val="00CB6D36"/>
    <w:rsid w:val="00CB72C1"/>
    <w:rsid w:val="00CC2782"/>
    <w:rsid w:val="00CC6513"/>
    <w:rsid w:val="00CC704C"/>
    <w:rsid w:val="00CD1BE9"/>
    <w:rsid w:val="00CD4285"/>
    <w:rsid w:val="00CD4843"/>
    <w:rsid w:val="00CD4E6A"/>
    <w:rsid w:val="00CD4F00"/>
    <w:rsid w:val="00CD4F57"/>
    <w:rsid w:val="00CD7A6B"/>
    <w:rsid w:val="00CE0CD3"/>
    <w:rsid w:val="00CE0E9A"/>
    <w:rsid w:val="00CE0EE3"/>
    <w:rsid w:val="00CE10EE"/>
    <w:rsid w:val="00CE237C"/>
    <w:rsid w:val="00CE49AB"/>
    <w:rsid w:val="00CE4C9E"/>
    <w:rsid w:val="00CE5003"/>
    <w:rsid w:val="00CE5662"/>
    <w:rsid w:val="00CE6625"/>
    <w:rsid w:val="00CE7790"/>
    <w:rsid w:val="00CF06AC"/>
    <w:rsid w:val="00CF0A42"/>
    <w:rsid w:val="00CF2688"/>
    <w:rsid w:val="00CF2BD1"/>
    <w:rsid w:val="00CF4D54"/>
    <w:rsid w:val="00CF512A"/>
    <w:rsid w:val="00CF5E0C"/>
    <w:rsid w:val="00CF6F28"/>
    <w:rsid w:val="00CF6FA6"/>
    <w:rsid w:val="00D00946"/>
    <w:rsid w:val="00D02A72"/>
    <w:rsid w:val="00D03A55"/>
    <w:rsid w:val="00D04073"/>
    <w:rsid w:val="00D04399"/>
    <w:rsid w:val="00D04C8E"/>
    <w:rsid w:val="00D068DA"/>
    <w:rsid w:val="00D073D7"/>
    <w:rsid w:val="00D0766C"/>
    <w:rsid w:val="00D1099D"/>
    <w:rsid w:val="00D11CC0"/>
    <w:rsid w:val="00D13727"/>
    <w:rsid w:val="00D1395D"/>
    <w:rsid w:val="00D14A0E"/>
    <w:rsid w:val="00D14EC4"/>
    <w:rsid w:val="00D15D04"/>
    <w:rsid w:val="00D20B53"/>
    <w:rsid w:val="00D22630"/>
    <w:rsid w:val="00D260FF"/>
    <w:rsid w:val="00D2684C"/>
    <w:rsid w:val="00D27974"/>
    <w:rsid w:val="00D316A5"/>
    <w:rsid w:val="00D339EC"/>
    <w:rsid w:val="00D35830"/>
    <w:rsid w:val="00D362AF"/>
    <w:rsid w:val="00D37B95"/>
    <w:rsid w:val="00D37CB9"/>
    <w:rsid w:val="00D40D1E"/>
    <w:rsid w:val="00D42B13"/>
    <w:rsid w:val="00D42B8C"/>
    <w:rsid w:val="00D4394A"/>
    <w:rsid w:val="00D45465"/>
    <w:rsid w:val="00D46A8A"/>
    <w:rsid w:val="00D50B65"/>
    <w:rsid w:val="00D50CE9"/>
    <w:rsid w:val="00D51925"/>
    <w:rsid w:val="00D523F4"/>
    <w:rsid w:val="00D53C44"/>
    <w:rsid w:val="00D53F05"/>
    <w:rsid w:val="00D5422B"/>
    <w:rsid w:val="00D54F83"/>
    <w:rsid w:val="00D55088"/>
    <w:rsid w:val="00D5567E"/>
    <w:rsid w:val="00D57999"/>
    <w:rsid w:val="00D64492"/>
    <w:rsid w:val="00D64DB0"/>
    <w:rsid w:val="00D65365"/>
    <w:rsid w:val="00D65691"/>
    <w:rsid w:val="00D66061"/>
    <w:rsid w:val="00D70E9E"/>
    <w:rsid w:val="00D70EFD"/>
    <w:rsid w:val="00D717F7"/>
    <w:rsid w:val="00D71DE1"/>
    <w:rsid w:val="00D72DD1"/>
    <w:rsid w:val="00D7385D"/>
    <w:rsid w:val="00D73920"/>
    <w:rsid w:val="00D73A29"/>
    <w:rsid w:val="00D73A36"/>
    <w:rsid w:val="00D73B1C"/>
    <w:rsid w:val="00D741A8"/>
    <w:rsid w:val="00D74C02"/>
    <w:rsid w:val="00D74D4E"/>
    <w:rsid w:val="00D7533F"/>
    <w:rsid w:val="00D75E7C"/>
    <w:rsid w:val="00D80A25"/>
    <w:rsid w:val="00D8237C"/>
    <w:rsid w:val="00D82646"/>
    <w:rsid w:val="00D837E1"/>
    <w:rsid w:val="00D866F5"/>
    <w:rsid w:val="00D868CC"/>
    <w:rsid w:val="00D874D7"/>
    <w:rsid w:val="00D90316"/>
    <w:rsid w:val="00D92376"/>
    <w:rsid w:val="00D92774"/>
    <w:rsid w:val="00D96C8E"/>
    <w:rsid w:val="00DA2A04"/>
    <w:rsid w:val="00DA44B8"/>
    <w:rsid w:val="00DA4C5E"/>
    <w:rsid w:val="00DA4D9D"/>
    <w:rsid w:val="00DA4FAD"/>
    <w:rsid w:val="00DA52D5"/>
    <w:rsid w:val="00DA5DB5"/>
    <w:rsid w:val="00DA7D52"/>
    <w:rsid w:val="00DB0A28"/>
    <w:rsid w:val="00DB0F1B"/>
    <w:rsid w:val="00DB1611"/>
    <w:rsid w:val="00DB17ED"/>
    <w:rsid w:val="00DB4945"/>
    <w:rsid w:val="00DB55DE"/>
    <w:rsid w:val="00DB6C73"/>
    <w:rsid w:val="00DB7CAA"/>
    <w:rsid w:val="00DC3E98"/>
    <w:rsid w:val="00DC6EF8"/>
    <w:rsid w:val="00DC706E"/>
    <w:rsid w:val="00DC7115"/>
    <w:rsid w:val="00DC73DF"/>
    <w:rsid w:val="00DD3A1C"/>
    <w:rsid w:val="00DD4271"/>
    <w:rsid w:val="00DD5273"/>
    <w:rsid w:val="00DD77E8"/>
    <w:rsid w:val="00DE3495"/>
    <w:rsid w:val="00DE392E"/>
    <w:rsid w:val="00DE6F9B"/>
    <w:rsid w:val="00DF2CC3"/>
    <w:rsid w:val="00DF3893"/>
    <w:rsid w:val="00DF5AE5"/>
    <w:rsid w:val="00DF5DF7"/>
    <w:rsid w:val="00E00068"/>
    <w:rsid w:val="00E005A8"/>
    <w:rsid w:val="00E0095F"/>
    <w:rsid w:val="00E01480"/>
    <w:rsid w:val="00E054CD"/>
    <w:rsid w:val="00E102FD"/>
    <w:rsid w:val="00E10B23"/>
    <w:rsid w:val="00E10E95"/>
    <w:rsid w:val="00E12435"/>
    <w:rsid w:val="00E1283E"/>
    <w:rsid w:val="00E13080"/>
    <w:rsid w:val="00E1346D"/>
    <w:rsid w:val="00E13903"/>
    <w:rsid w:val="00E13AE3"/>
    <w:rsid w:val="00E145A9"/>
    <w:rsid w:val="00E145DB"/>
    <w:rsid w:val="00E15648"/>
    <w:rsid w:val="00E16A36"/>
    <w:rsid w:val="00E20351"/>
    <w:rsid w:val="00E212B0"/>
    <w:rsid w:val="00E22107"/>
    <w:rsid w:val="00E22802"/>
    <w:rsid w:val="00E231E6"/>
    <w:rsid w:val="00E238D2"/>
    <w:rsid w:val="00E24119"/>
    <w:rsid w:val="00E24CFD"/>
    <w:rsid w:val="00E2502B"/>
    <w:rsid w:val="00E25AA0"/>
    <w:rsid w:val="00E2671C"/>
    <w:rsid w:val="00E33258"/>
    <w:rsid w:val="00E336EB"/>
    <w:rsid w:val="00E337FF"/>
    <w:rsid w:val="00E362A4"/>
    <w:rsid w:val="00E364DD"/>
    <w:rsid w:val="00E40387"/>
    <w:rsid w:val="00E4160A"/>
    <w:rsid w:val="00E41A66"/>
    <w:rsid w:val="00E41DFC"/>
    <w:rsid w:val="00E4265A"/>
    <w:rsid w:val="00E4331A"/>
    <w:rsid w:val="00E4366B"/>
    <w:rsid w:val="00E44D2E"/>
    <w:rsid w:val="00E44FC9"/>
    <w:rsid w:val="00E460E4"/>
    <w:rsid w:val="00E46B2D"/>
    <w:rsid w:val="00E50B69"/>
    <w:rsid w:val="00E512DF"/>
    <w:rsid w:val="00E56062"/>
    <w:rsid w:val="00E57192"/>
    <w:rsid w:val="00E60671"/>
    <w:rsid w:val="00E6068A"/>
    <w:rsid w:val="00E608FE"/>
    <w:rsid w:val="00E60CDC"/>
    <w:rsid w:val="00E6139D"/>
    <w:rsid w:val="00E63235"/>
    <w:rsid w:val="00E636A6"/>
    <w:rsid w:val="00E63EA7"/>
    <w:rsid w:val="00E66F56"/>
    <w:rsid w:val="00E70289"/>
    <w:rsid w:val="00E706A9"/>
    <w:rsid w:val="00E72CB6"/>
    <w:rsid w:val="00E72EE1"/>
    <w:rsid w:val="00E731D5"/>
    <w:rsid w:val="00E77D85"/>
    <w:rsid w:val="00E8062E"/>
    <w:rsid w:val="00E80B81"/>
    <w:rsid w:val="00E814C7"/>
    <w:rsid w:val="00E828F7"/>
    <w:rsid w:val="00E83027"/>
    <w:rsid w:val="00E830CB"/>
    <w:rsid w:val="00E84A41"/>
    <w:rsid w:val="00E8501E"/>
    <w:rsid w:val="00E87A93"/>
    <w:rsid w:val="00E90276"/>
    <w:rsid w:val="00E905FD"/>
    <w:rsid w:val="00E90889"/>
    <w:rsid w:val="00E9252C"/>
    <w:rsid w:val="00E93CAA"/>
    <w:rsid w:val="00E93CBA"/>
    <w:rsid w:val="00E94254"/>
    <w:rsid w:val="00E94473"/>
    <w:rsid w:val="00E9536C"/>
    <w:rsid w:val="00E95E0D"/>
    <w:rsid w:val="00EA0125"/>
    <w:rsid w:val="00EA19E3"/>
    <w:rsid w:val="00EA1FD0"/>
    <w:rsid w:val="00EA2E34"/>
    <w:rsid w:val="00EA36BD"/>
    <w:rsid w:val="00EA37A5"/>
    <w:rsid w:val="00EA4145"/>
    <w:rsid w:val="00EA57DD"/>
    <w:rsid w:val="00EB10BA"/>
    <w:rsid w:val="00EB274C"/>
    <w:rsid w:val="00EB3532"/>
    <w:rsid w:val="00EB38BE"/>
    <w:rsid w:val="00EB430F"/>
    <w:rsid w:val="00EB72AD"/>
    <w:rsid w:val="00EB7BFF"/>
    <w:rsid w:val="00EC1B76"/>
    <w:rsid w:val="00EC1D97"/>
    <w:rsid w:val="00EC3215"/>
    <w:rsid w:val="00EC5E08"/>
    <w:rsid w:val="00EC625C"/>
    <w:rsid w:val="00EC6398"/>
    <w:rsid w:val="00EC6CD3"/>
    <w:rsid w:val="00EC7FDE"/>
    <w:rsid w:val="00ED0466"/>
    <w:rsid w:val="00ED2105"/>
    <w:rsid w:val="00ED25AB"/>
    <w:rsid w:val="00ED2D40"/>
    <w:rsid w:val="00ED3264"/>
    <w:rsid w:val="00ED44D9"/>
    <w:rsid w:val="00ED55EB"/>
    <w:rsid w:val="00EE2117"/>
    <w:rsid w:val="00EE2879"/>
    <w:rsid w:val="00EE2CFD"/>
    <w:rsid w:val="00EE43AA"/>
    <w:rsid w:val="00EE6C43"/>
    <w:rsid w:val="00EF2756"/>
    <w:rsid w:val="00EF27D3"/>
    <w:rsid w:val="00EF3309"/>
    <w:rsid w:val="00EF42CA"/>
    <w:rsid w:val="00EF62CC"/>
    <w:rsid w:val="00F00B21"/>
    <w:rsid w:val="00F01829"/>
    <w:rsid w:val="00F030D3"/>
    <w:rsid w:val="00F03501"/>
    <w:rsid w:val="00F07CFC"/>
    <w:rsid w:val="00F11457"/>
    <w:rsid w:val="00F12460"/>
    <w:rsid w:val="00F1465A"/>
    <w:rsid w:val="00F14780"/>
    <w:rsid w:val="00F1483D"/>
    <w:rsid w:val="00F15162"/>
    <w:rsid w:val="00F15497"/>
    <w:rsid w:val="00F15ED4"/>
    <w:rsid w:val="00F1678E"/>
    <w:rsid w:val="00F17434"/>
    <w:rsid w:val="00F20578"/>
    <w:rsid w:val="00F20893"/>
    <w:rsid w:val="00F21622"/>
    <w:rsid w:val="00F270FA"/>
    <w:rsid w:val="00F30F5D"/>
    <w:rsid w:val="00F32191"/>
    <w:rsid w:val="00F32ACE"/>
    <w:rsid w:val="00F33199"/>
    <w:rsid w:val="00F339AD"/>
    <w:rsid w:val="00F339FC"/>
    <w:rsid w:val="00F340E1"/>
    <w:rsid w:val="00F34CD8"/>
    <w:rsid w:val="00F35A57"/>
    <w:rsid w:val="00F36EF7"/>
    <w:rsid w:val="00F4392C"/>
    <w:rsid w:val="00F43FF2"/>
    <w:rsid w:val="00F443AE"/>
    <w:rsid w:val="00F45150"/>
    <w:rsid w:val="00F45ACD"/>
    <w:rsid w:val="00F45B65"/>
    <w:rsid w:val="00F46767"/>
    <w:rsid w:val="00F47C29"/>
    <w:rsid w:val="00F47EFC"/>
    <w:rsid w:val="00F52243"/>
    <w:rsid w:val="00F52AE8"/>
    <w:rsid w:val="00F55997"/>
    <w:rsid w:val="00F55CCC"/>
    <w:rsid w:val="00F562C9"/>
    <w:rsid w:val="00F6006E"/>
    <w:rsid w:val="00F6105C"/>
    <w:rsid w:val="00F6187E"/>
    <w:rsid w:val="00F628C4"/>
    <w:rsid w:val="00F64A4E"/>
    <w:rsid w:val="00F65F51"/>
    <w:rsid w:val="00F67315"/>
    <w:rsid w:val="00F679B1"/>
    <w:rsid w:val="00F67B25"/>
    <w:rsid w:val="00F705DF"/>
    <w:rsid w:val="00F726A1"/>
    <w:rsid w:val="00F72FB8"/>
    <w:rsid w:val="00F76F0D"/>
    <w:rsid w:val="00F77602"/>
    <w:rsid w:val="00F777CC"/>
    <w:rsid w:val="00F80133"/>
    <w:rsid w:val="00F83094"/>
    <w:rsid w:val="00F837EC"/>
    <w:rsid w:val="00F84845"/>
    <w:rsid w:val="00F86B6F"/>
    <w:rsid w:val="00F8781F"/>
    <w:rsid w:val="00F919AE"/>
    <w:rsid w:val="00F92E1F"/>
    <w:rsid w:val="00F95E26"/>
    <w:rsid w:val="00F96DF0"/>
    <w:rsid w:val="00FA0CCD"/>
    <w:rsid w:val="00FA20D7"/>
    <w:rsid w:val="00FA3247"/>
    <w:rsid w:val="00FA5D4D"/>
    <w:rsid w:val="00FA6414"/>
    <w:rsid w:val="00FA6613"/>
    <w:rsid w:val="00FB0615"/>
    <w:rsid w:val="00FB1FFC"/>
    <w:rsid w:val="00FB2705"/>
    <w:rsid w:val="00FB2B0D"/>
    <w:rsid w:val="00FB39FD"/>
    <w:rsid w:val="00FB5739"/>
    <w:rsid w:val="00FB62C5"/>
    <w:rsid w:val="00FB6A3F"/>
    <w:rsid w:val="00FB6D75"/>
    <w:rsid w:val="00FB72E6"/>
    <w:rsid w:val="00FB73B6"/>
    <w:rsid w:val="00FB76BD"/>
    <w:rsid w:val="00FC090B"/>
    <w:rsid w:val="00FC0E79"/>
    <w:rsid w:val="00FC1128"/>
    <w:rsid w:val="00FC11F1"/>
    <w:rsid w:val="00FC14A0"/>
    <w:rsid w:val="00FC1B7C"/>
    <w:rsid w:val="00FC4D17"/>
    <w:rsid w:val="00FC69AF"/>
    <w:rsid w:val="00FC7FA2"/>
    <w:rsid w:val="00FD16F5"/>
    <w:rsid w:val="00FD41BC"/>
    <w:rsid w:val="00FD4365"/>
    <w:rsid w:val="00FD6342"/>
    <w:rsid w:val="00FE0E38"/>
    <w:rsid w:val="00FE1FEE"/>
    <w:rsid w:val="00FE23AB"/>
    <w:rsid w:val="00FE3526"/>
    <w:rsid w:val="00FE3A7D"/>
    <w:rsid w:val="00FE51AB"/>
    <w:rsid w:val="00FE58AD"/>
    <w:rsid w:val="00FE61C3"/>
    <w:rsid w:val="00FE638F"/>
    <w:rsid w:val="00FF1EDD"/>
    <w:rsid w:val="00FF62B2"/>
    <w:rsid w:val="00FF7D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76F83"/>
  <w15:docId w15:val="{18859C1F-C155-4868-97DD-05B8E9B4E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787"/>
  </w:style>
  <w:style w:type="paragraph" w:styleId="Heading1">
    <w:name w:val="heading 1"/>
    <w:basedOn w:val="Normal"/>
    <w:link w:val="Heading1Char"/>
    <w:uiPriority w:val="9"/>
    <w:qFormat/>
    <w:rsid w:val="00F339AD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F339AD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339AD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5F4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06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339AD"/>
    <w:rPr>
      <w:rFonts w:eastAsia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339AD"/>
    <w:rPr>
      <w:rFonts w:eastAsia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339AD"/>
    <w:rPr>
      <w:rFonts w:eastAsia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F339AD"/>
    <w:rPr>
      <w:color w:val="0000FF"/>
      <w:u w:val="single"/>
    </w:rPr>
  </w:style>
  <w:style w:type="character" w:customStyle="1" w:styleId="col-sm-12">
    <w:name w:val="col-sm-12"/>
    <w:basedOn w:val="DefaultParagraphFont"/>
    <w:rsid w:val="00F339AD"/>
  </w:style>
  <w:style w:type="character" w:customStyle="1" w:styleId="col-sm-3">
    <w:name w:val="col-sm-3"/>
    <w:basedOn w:val="DefaultParagraphFont"/>
    <w:rsid w:val="00F339AD"/>
  </w:style>
  <w:style w:type="paragraph" w:styleId="NormalWeb">
    <w:name w:val="Normal (Web)"/>
    <w:basedOn w:val="Normal"/>
    <w:uiPriority w:val="99"/>
    <w:unhideWhenUsed/>
    <w:rsid w:val="00F339AD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339AD"/>
    <w:rPr>
      <w:b/>
      <w:bCs/>
    </w:rPr>
  </w:style>
  <w:style w:type="character" w:customStyle="1" w:styleId="Heading20">
    <w:name w:val="Heading #2_"/>
    <w:link w:val="Heading21"/>
    <w:rsid w:val="00F339AD"/>
    <w:rPr>
      <w:b/>
      <w:bCs/>
      <w:szCs w:val="28"/>
      <w:shd w:val="clear" w:color="auto" w:fill="FFFFFF"/>
    </w:rPr>
  </w:style>
  <w:style w:type="character" w:customStyle="1" w:styleId="Bodytext5">
    <w:name w:val="Body text (5)_"/>
    <w:link w:val="Bodytext51"/>
    <w:rsid w:val="00F339AD"/>
    <w:rPr>
      <w:shd w:val="clear" w:color="auto" w:fill="FFFFFF"/>
    </w:rPr>
  </w:style>
  <w:style w:type="character" w:customStyle="1" w:styleId="Bodytext3">
    <w:name w:val="Body text (3)_"/>
    <w:link w:val="Bodytext30"/>
    <w:rsid w:val="00F339AD"/>
    <w:rPr>
      <w:i/>
      <w:iCs/>
      <w:sz w:val="26"/>
      <w:szCs w:val="26"/>
      <w:shd w:val="clear" w:color="auto" w:fill="FFFFFF"/>
    </w:rPr>
  </w:style>
  <w:style w:type="character" w:customStyle="1" w:styleId="Bodytext4">
    <w:name w:val="Body text (4)_"/>
    <w:link w:val="Bodytext40"/>
    <w:rsid w:val="00F339AD"/>
    <w:rPr>
      <w:b/>
      <w:bCs/>
      <w:szCs w:val="28"/>
      <w:shd w:val="clear" w:color="auto" w:fill="FFFFFF"/>
    </w:rPr>
  </w:style>
  <w:style w:type="character" w:customStyle="1" w:styleId="Bodytext4Italic">
    <w:name w:val="Body text (4) + Italic"/>
    <w:rsid w:val="00F339AD"/>
    <w:rPr>
      <w:rFonts w:ascii="Times New Roman" w:hAnsi="Times New Roman" w:cs="Times New Roman"/>
      <w:b/>
      <w:bCs/>
      <w:i/>
      <w:iCs/>
      <w:sz w:val="28"/>
      <w:szCs w:val="28"/>
      <w:u w:val="none"/>
    </w:rPr>
  </w:style>
  <w:style w:type="character" w:customStyle="1" w:styleId="Bodytext2">
    <w:name w:val="Body text (2)_"/>
    <w:link w:val="Bodytext21"/>
    <w:rsid w:val="00F339AD"/>
    <w:rPr>
      <w:szCs w:val="28"/>
      <w:shd w:val="clear" w:color="auto" w:fill="FFFFFF"/>
    </w:rPr>
  </w:style>
  <w:style w:type="character" w:customStyle="1" w:styleId="Bodytext6">
    <w:name w:val="Body text (6)_"/>
    <w:link w:val="Bodytext60"/>
    <w:rsid w:val="00F339AD"/>
    <w:rPr>
      <w:b/>
      <w:bCs/>
      <w:sz w:val="26"/>
      <w:szCs w:val="26"/>
      <w:shd w:val="clear" w:color="auto" w:fill="FFFFFF"/>
    </w:rPr>
  </w:style>
  <w:style w:type="character" w:customStyle="1" w:styleId="Bodytext7">
    <w:name w:val="Body text (7)_"/>
    <w:link w:val="Bodytext70"/>
    <w:rsid w:val="00F339AD"/>
    <w:rPr>
      <w:rFonts w:ascii="Arial Narrow" w:hAnsi="Arial Narrow" w:cs="Arial Narrow"/>
      <w:sz w:val="24"/>
      <w:szCs w:val="24"/>
      <w:shd w:val="clear" w:color="auto" w:fill="FFFFFF"/>
    </w:rPr>
  </w:style>
  <w:style w:type="character" w:customStyle="1" w:styleId="Bodytext8">
    <w:name w:val="Body text (8)_"/>
    <w:link w:val="Bodytext80"/>
    <w:rsid w:val="00F339AD"/>
    <w:rPr>
      <w:rFonts w:ascii="Arial Narrow" w:hAnsi="Arial Narrow" w:cs="Arial Narrow"/>
      <w:b/>
      <w:bCs/>
      <w:w w:val="90"/>
      <w:sz w:val="24"/>
      <w:szCs w:val="24"/>
      <w:shd w:val="clear" w:color="auto" w:fill="FFFFFF"/>
    </w:rPr>
  </w:style>
  <w:style w:type="character" w:customStyle="1" w:styleId="Bodytext9">
    <w:name w:val="Body text (9)_"/>
    <w:link w:val="Bodytext90"/>
    <w:rsid w:val="00F339AD"/>
    <w:rPr>
      <w:rFonts w:ascii="Arial Narrow" w:hAnsi="Arial Narrow" w:cs="Arial Narrow"/>
      <w:shd w:val="clear" w:color="auto" w:fill="FFFFFF"/>
    </w:rPr>
  </w:style>
  <w:style w:type="character" w:customStyle="1" w:styleId="Bodytext10">
    <w:name w:val="Body text (10)_"/>
    <w:link w:val="Bodytext100"/>
    <w:rsid w:val="00F339AD"/>
    <w:rPr>
      <w:rFonts w:ascii="Arial Narrow" w:hAnsi="Arial Narrow" w:cs="Arial Narrow"/>
      <w:sz w:val="24"/>
      <w:szCs w:val="24"/>
      <w:shd w:val="clear" w:color="auto" w:fill="FFFFFF"/>
    </w:rPr>
  </w:style>
  <w:style w:type="character" w:customStyle="1" w:styleId="Bodytext210pt">
    <w:name w:val="Body text (2) + 10 pt"/>
    <w:aliases w:val="Bold"/>
    <w:rsid w:val="00F339AD"/>
    <w:rPr>
      <w:rFonts w:ascii="Times New Roman" w:hAnsi="Times New Roman" w:cs="Times New Roman"/>
      <w:b/>
      <w:bCs/>
      <w:sz w:val="20"/>
      <w:szCs w:val="20"/>
      <w:u w:val="none"/>
    </w:rPr>
  </w:style>
  <w:style w:type="character" w:customStyle="1" w:styleId="Bodytext11">
    <w:name w:val="Body text (11)_"/>
    <w:link w:val="Bodytext110"/>
    <w:rsid w:val="00F339AD"/>
    <w:rPr>
      <w:rFonts w:ascii="Arial Narrow" w:hAnsi="Arial Narrow" w:cs="Arial Narrow"/>
      <w:sz w:val="24"/>
      <w:szCs w:val="24"/>
      <w:shd w:val="clear" w:color="auto" w:fill="FFFFFF"/>
    </w:rPr>
  </w:style>
  <w:style w:type="character" w:customStyle="1" w:styleId="Bodytext12">
    <w:name w:val="Body text (12)_"/>
    <w:link w:val="Bodytext120"/>
    <w:rsid w:val="00F339AD"/>
    <w:rPr>
      <w:rFonts w:ascii="Arial Narrow" w:hAnsi="Arial Narrow" w:cs="Arial Narrow"/>
      <w:shd w:val="clear" w:color="auto" w:fill="FFFFFF"/>
    </w:rPr>
  </w:style>
  <w:style w:type="character" w:customStyle="1" w:styleId="Bodytext13">
    <w:name w:val="Body text (13)_"/>
    <w:link w:val="Bodytext130"/>
    <w:rsid w:val="00F339AD"/>
    <w:rPr>
      <w:rFonts w:ascii="Arial Narrow" w:hAnsi="Arial Narrow" w:cs="Arial Narrow"/>
      <w:shd w:val="clear" w:color="auto" w:fill="FFFFFF"/>
    </w:rPr>
  </w:style>
  <w:style w:type="character" w:customStyle="1" w:styleId="Bodytext14">
    <w:name w:val="Body text (14)_"/>
    <w:link w:val="Bodytext140"/>
    <w:rsid w:val="00F339AD"/>
    <w:rPr>
      <w:rFonts w:ascii="Arial Narrow" w:hAnsi="Arial Narrow" w:cs="Arial Narrow"/>
      <w:shd w:val="clear" w:color="auto" w:fill="FFFFFF"/>
    </w:rPr>
  </w:style>
  <w:style w:type="character" w:customStyle="1" w:styleId="Bodytext15">
    <w:name w:val="Body text (15)_"/>
    <w:link w:val="Bodytext150"/>
    <w:rsid w:val="00F339AD"/>
    <w:rPr>
      <w:rFonts w:ascii="Arial Narrow" w:hAnsi="Arial Narrow" w:cs="Arial Narrow"/>
      <w:shd w:val="clear" w:color="auto" w:fill="FFFFFF"/>
    </w:rPr>
  </w:style>
  <w:style w:type="character" w:customStyle="1" w:styleId="Bodytext16">
    <w:name w:val="Body text (16)_"/>
    <w:link w:val="Bodytext160"/>
    <w:rsid w:val="00F339AD"/>
    <w:rPr>
      <w:rFonts w:ascii="Arial Narrow" w:hAnsi="Arial Narrow" w:cs="Arial Narrow"/>
      <w:sz w:val="24"/>
      <w:szCs w:val="24"/>
      <w:shd w:val="clear" w:color="auto" w:fill="FFFFFF"/>
    </w:rPr>
  </w:style>
  <w:style w:type="character" w:customStyle="1" w:styleId="Bodytext17">
    <w:name w:val="Body text (17)_"/>
    <w:link w:val="Bodytext170"/>
    <w:rsid w:val="00F339AD"/>
    <w:rPr>
      <w:w w:val="200"/>
      <w:sz w:val="8"/>
      <w:szCs w:val="8"/>
      <w:shd w:val="clear" w:color="auto" w:fill="FFFFFF"/>
    </w:rPr>
  </w:style>
  <w:style w:type="character" w:customStyle="1" w:styleId="Bodytext18">
    <w:name w:val="Body text (18)_"/>
    <w:link w:val="Bodytext180"/>
    <w:rsid w:val="00F339AD"/>
    <w:rPr>
      <w:rFonts w:ascii="Courier New" w:hAnsi="Courier New" w:cs="Courier New"/>
      <w:sz w:val="9"/>
      <w:szCs w:val="9"/>
      <w:shd w:val="clear" w:color="auto" w:fill="FFFFFF"/>
    </w:rPr>
  </w:style>
  <w:style w:type="character" w:customStyle="1" w:styleId="Bodytext19">
    <w:name w:val="Body text (19)_"/>
    <w:link w:val="Bodytext190"/>
    <w:rsid w:val="00F339AD"/>
    <w:rPr>
      <w:rFonts w:ascii="Arial Narrow" w:hAnsi="Arial Narrow" w:cs="Arial Narrow"/>
      <w:sz w:val="24"/>
      <w:szCs w:val="24"/>
      <w:shd w:val="clear" w:color="auto" w:fill="FFFFFF"/>
    </w:rPr>
  </w:style>
  <w:style w:type="character" w:customStyle="1" w:styleId="Bodytext20">
    <w:name w:val="Body text (20)_"/>
    <w:link w:val="Bodytext200"/>
    <w:rsid w:val="00F339AD"/>
    <w:rPr>
      <w:b/>
      <w:bCs/>
      <w:i/>
      <w:iCs/>
      <w:sz w:val="26"/>
      <w:szCs w:val="26"/>
      <w:shd w:val="clear" w:color="auto" w:fill="FFFFFF"/>
    </w:rPr>
  </w:style>
  <w:style w:type="character" w:customStyle="1" w:styleId="Bodytext210">
    <w:name w:val="Body text (21)_"/>
    <w:link w:val="Bodytext211"/>
    <w:rsid w:val="00F339AD"/>
    <w:rPr>
      <w:b/>
      <w:bCs/>
      <w:shd w:val="clear" w:color="auto" w:fill="FFFFFF"/>
    </w:rPr>
  </w:style>
  <w:style w:type="character" w:customStyle="1" w:styleId="Bodytext214pt">
    <w:name w:val="Body text (21) + 4 pt"/>
    <w:aliases w:val="Not Bold,Italic"/>
    <w:rsid w:val="00F339AD"/>
    <w:rPr>
      <w:rFonts w:ascii="Times New Roman" w:hAnsi="Times New Roman" w:cs="Times New Roman"/>
      <w:b/>
      <w:bCs/>
      <w:i/>
      <w:iCs/>
      <w:sz w:val="8"/>
      <w:szCs w:val="8"/>
      <w:u w:val="none"/>
    </w:rPr>
  </w:style>
  <w:style w:type="character" w:customStyle="1" w:styleId="Bodytext2185pt">
    <w:name w:val="Body text (21) + 8.5 pt"/>
    <w:aliases w:val="Not Bold5,Spacing 0 pt"/>
    <w:rsid w:val="00F339AD"/>
    <w:rPr>
      <w:rFonts w:ascii="Times New Roman" w:hAnsi="Times New Roman" w:cs="Times New Roman"/>
      <w:b/>
      <w:bCs/>
      <w:spacing w:val="-10"/>
      <w:sz w:val="17"/>
      <w:szCs w:val="17"/>
      <w:u w:val="none"/>
    </w:rPr>
  </w:style>
  <w:style w:type="character" w:customStyle="1" w:styleId="Bodytext21Garamond">
    <w:name w:val="Body text (21) + Garamond"/>
    <w:aliases w:val="20 pt,Italic18"/>
    <w:rsid w:val="00F339AD"/>
    <w:rPr>
      <w:rFonts w:ascii="Garamond" w:hAnsi="Garamond" w:cs="Garamond"/>
      <w:b/>
      <w:bCs/>
      <w:i/>
      <w:iCs/>
      <w:sz w:val="40"/>
      <w:szCs w:val="40"/>
      <w:u w:val="none"/>
    </w:rPr>
  </w:style>
  <w:style w:type="character" w:customStyle="1" w:styleId="Bodytext22">
    <w:name w:val="Body text (22)_"/>
    <w:link w:val="Bodytext220"/>
    <w:rsid w:val="00F339AD"/>
    <w:rPr>
      <w:rFonts w:ascii="Arial Narrow" w:hAnsi="Arial Narrow" w:cs="Arial Narrow"/>
      <w:spacing w:val="-10"/>
      <w:sz w:val="8"/>
      <w:szCs w:val="8"/>
      <w:shd w:val="clear" w:color="auto" w:fill="FFFFFF"/>
    </w:rPr>
  </w:style>
  <w:style w:type="character" w:customStyle="1" w:styleId="Bodytext22TimesNewRoman">
    <w:name w:val="Body text (22) + Times New Roman"/>
    <w:aliases w:val="7.5 pt,Spacing 0 pt4"/>
    <w:rsid w:val="00F339AD"/>
    <w:rPr>
      <w:rFonts w:ascii="Times New Roman" w:hAnsi="Times New Roman" w:cs="Times New Roman"/>
      <w:spacing w:val="0"/>
      <w:sz w:val="15"/>
      <w:szCs w:val="15"/>
      <w:u w:val="none"/>
      <w:lang w:val="en-US" w:eastAsia="en-US"/>
    </w:rPr>
  </w:style>
  <w:style w:type="character" w:customStyle="1" w:styleId="Bodytext22TimesNewRoman1">
    <w:name w:val="Body text (22) + Times New Roman1"/>
    <w:aliases w:val="9 pt,Bold11,Italic17,Spacing 2 pt"/>
    <w:rsid w:val="00F339AD"/>
    <w:rPr>
      <w:rFonts w:ascii="Times New Roman" w:hAnsi="Times New Roman" w:cs="Times New Roman"/>
      <w:b/>
      <w:bCs/>
      <w:i/>
      <w:iCs/>
      <w:spacing w:val="40"/>
      <w:sz w:val="18"/>
      <w:szCs w:val="18"/>
      <w:u w:val="none"/>
    </w:rPr>
  </w:style>
  <w:style w:type="character" w:customStyle="1" w:styleId="Heading2Verdana">
    <w:name w:val="Heading #2 + Verdana"/>
    <w:aliases w:val="17 pt,Not Bold4,Spacing -3 pt"/>
    <w:rsid w:val="00F339AD"/>
    <w:rPr>
      <w:rFonts w:ascii="Verdana" w:hAnsi="Verdana" w:cs="Verdana"/>
      <w:b/>
      <w:bCs/>
      <w:spacing w:val="-70"/>
      <w:sz w:val="34"/>
      <w:szCs w:val="34"/>
      <w:u w:val="none"/>
    </w:rPr>
  </w:style>
  <w:style w:type="character" w:customStyle="1" w:styleId="Heading22">
    <w:name w:val="Heading #2"/>
    <w:rsid w:val="00F339AD"/>
    <w:rPr>
      <w:rFonts w:ascii="Times New Roman" w:hAnsi="Times New Roman" w:cs="Times New Roman"/>
      <w:b/>
      <w:bCs/>
      <w:spacing w:val="0"/>
      <w:sz w:val="28"/>
      <w:szCs w:val="28"/>
      <w:u w:val="none"/>
    </w:rPr>
  </w:style>
  <w:style w:type="character" w:customStyle="1" w:styleId="Bodytext23">
    <w:name w:val="Body text (23)_"/>
    <w:link w:val="Bodytext230"/>
    <w:rsid w:val="00F339AD"/>
    <w:rPr>
      <w:rFonts w:ascii="Arial Narrow" w:hAnsi="Arial Narrow" w:cs="Arial Narrow"/>
      <w:sz w:val="24"/>
      <w:szCs w:val="24"/>
      <w:shd w:val="clear" w:color="auto" w:fill="FFFFFF"/>
    </w:rPr>
  </w:style>
  <w:style w:type="character" w:customStyle="1" w:styleId="Bodytext4Italic2">
    <w:name w:val="Body text (4) + Italic2"/>
    <w:aliases w:val="Spacing -1 pt"/>
    <w:rsid w:val="00F339AD"/>
    <w:rPr>
      <w:rFonts w:ascii="Times New Roman" w:hAnsi="Times New Roman" w:cs="Times New Roman"/>
      <w:b/>
      <w:bCs/>
      <w:i/>
      <w:iCs/>
      <w:spacing w:val="-30"/>
      <w:sz w:val="28"/>
      <w:szCs w:val="28"/>
      <w:u w:val="none"/>
    </w:rPr>
  </w:style>
  <w:style w:type="character" w:customStyle="1" w:styleId="Bodytext315pt">
    <w:name w:val="Body text (3) + 15 pt"/>
    <w:rsid w:val="00F339AD"/>
    <w:rPr>
      <w:rFonts w:ascii="Times New Roman" w:hAnsi="Times New Roman" w:cs="Times New Roman"/>
      <w:i/>
      <w:iCs/>
      <w:sz w:val="30"/>
      <w:szCs w:val="30"/>
      <w:u w:val="none"/>
    </w:rPr>
  </w:style>
  <w:style w:type="character" w:customStyle="1" w:styleId="Bodytext24">
    <w:name w:val="Body text (24)_"/>
    <w:link w:val="Bodytext240"/>
    <w:rsid w:val="00F339AD"/>
    <w:rPr>
      <w:rFonts w:ascii="Arial Narrow" w:hAnsi="Arial Narrow" w:cs="Arial Narrow"/>
      <w:sz w:val="24"/>
      <w:szCs w:val="24"/>
      <w:shd w:val="clear" w:color="auto" w:fill="FFFFFF"/>
    </w:rPr>
  </w:style>
  <w:style w:type="character" w:customStyle="1" w:styleId="Bodytext25">
    <w:name w:val="Body text (25)_"/>
    <w:link w:val="Bodytext250"/>
    <w:rsid w:val="00F339AD"/>
    <w:rPr>
      <w:b/>
      <w:bCs/>
      <w:sz w:val="18"/>
      <w:szCs w:val="18"/>
      <w:shd w:val="clear" w:color="auto" w:fill="FFFFFF"/>
    </w:rPr>
  </w:style>
  <w:style w:type="character" w:customStyle="1" w:styleId="Bodytext2Bold">
    <w:name w:val="Body text (2) + Bold"/>
    <w:rsid w:val="00F339AD"/>
    <w:rPr>
      <w:rFonts w:ascii="Times New Roman" w:hAnsi="Times New Roman" w:cs="Times New Roman"/>
      <w:b/>
      <w:bCs/>
      <w:sz w:val="28"/>
      <w:szCs w:val="28"/>
      <w:u w:val="none"/>
    </w:rPr>
  </w:style>
  <w:style w:type="character" w:customStyle="1" w:styleId="Bodytext2Verdana">
    <w:name w:val="Body text (2) + Verdana"/>
    <w:aliases w:val="11 pt,Italic16"/>
    <w:rsid w:val="00F339AD"/>
    <w:rPr>
      <w:rFonts w:ascii="Verdana" w:hAnsi="Verdana" w:cs="Verdana"/>
      <w:i/>
      <w:iCs/>
      <w:sz w:val="22"/>
      <w:szCs w:val="22"/>
      <w:u w:val="none"/>
    </w:rPr>
  </w:style>
  <w:style w:type="character" w:customStyle="1" w:styleId="Bodytext26">
    <w:name w:val="Body text (2)"/>
    <w:basedOn w:val="Bodytext2"/>
    <w:rsid w:val="00F339AD"/>
    <w:rPr>
      <w:szCs w:val="28"/>
      <w:shd w:val="clear" w:color="auto" w:fill="FFFFFF"/>
    </w:rPr>
  </w:style>
  <w:style w:type="character" w:customStyle="1" w:styleId="Bodytext2Bold2">
    <w:name w:val="Body text (2) + Bold2"/>
    <w:rsid w:val="00F339AD"/>
    <w:rPr>
      <w:rFonts w:ascii="Times New Roman" w:hAnsi="Times New Roman" w:cs="Times New Roman"/>
      <w:b/>
      <w:bCs/>
      <w:sz w:val="28"/>
      <w:szCs w:val="28"/>
      <w:u w:val="none"/>
    </w:rPr>
  </w:style>
  <w:style w:type="character" w:customStyle="1" w:styleId="Bodytext2SegoeUI">
    <w:name w:val="Body text (2) + Segoe UI"/>
    <w:aliases w:val="8.5 pt,Bold10,Spacing 2 pt1"/>
    <w:rsid w:val="00F339AD"/>
    <w:rPr>
      <w:rFonts w:ascii="Segoe UI" w:hAnsi="Segoe UI" w:cs="Segoe UI"/>
      <w:b/>
      <w:bCs/>
      <w:spacing w:val="40"/>
      <w:sz w:val="17"/>
      <w:szCs w:val="17"/>
      <w:u w:val="none"/>
    </w:rPr>
  </w:style>
  <w:style w:type="character" w:customStyle="1" w:styleId="Tablecaption">
    <w:name w:val="Table caption_"/>
    <w:link w:val="Tablecaption0"/>
    <w:rsid w:val="00F339AD"/>
    <w:rPr>
      <w:szCs w:val="28"/>
      <w:shd w:val="clear" w:color="auto" w:fill="FFFFFF"/>
    </w:rPr>
  </w:style>
  <w:style w:type="character" w:customStyle="1" w:styleId="TablecaptionVerdana">
    <w:name w:val="Table caption + Verdana"/>
    <w:aliases w:val="11 pt2,Italic15"/>
    <w:rsid w:val="00F339AD"/>
    <w:rPr>
      <w:rFonts w:ascii="Verdana" w:hAnsi="Verdana" w:cs="Verdana"/>
      <w:i/>
      <w:iCs/>
      <w:sz w:val="22"/>
      <w:szCs w:val="22"/>
      <w:u w:val="none"/>
    </w:rPr>
  </w:style>
  <w:style w:type="character" w:customStyle="1" w:styleId="Bodytext24pt">
    <w:name w:val="Body text (2) + 4 pt"/>
    <w:aliases w:val="Scale 200%"/>
    <w:rsid w:val="00F339AD"/>
    <w:rPr>
      <w:rFonts w:ascii="Times New Roman" w:hAnsi="Times New Roman" w:cs="Times New Roman"/>
      <w:w w:val="200"/>
      <w:sz w:val="8"/>
      <w:szCs w:val="8"/>
      <w:u w:val="none"/>
    </w:rPr>
  </w:style>
  <w:style w:type="character" w:customStyle="1" w:styleId="Bodytext2Verdana6">
    <w:name w:val="Body text (2) + Verdana6"/>
    <w:aliases w:val="17 pt2,Spacing -1 pt2"/>
    <w:rsid w:val="00F339AD"/>
    <w:rPr>
      <w:rFonts w:ascii="Verdana" w:hAnsi="Verdana" w:cs="Verdana"/>
      <w:spacing w:val="-20"/>
      <w:sz w:val="34"/>
      <w:szCs w:val="34"/>
      <w:u w:val="none"/>
    </w:rPr>
  </w:style>
  <w:style w:type="character" w:customStyle="1" w:styleId="TablecaptionBold">
    <w:name w:val="Table caption + Bold"/>
    <w:rsid w:val="00F339AD"/>
    <w:rPr>
      <w:rFonts w:ascii="Times New Roman" w:hAnsi="Times New Roman" w:cs="Times New Roman"/>
      <w:b/>
      <w:bCs/>
      <w:sz w:val="28"/>
      <w:szCs w:val="28"/>
      <w:u w:val="none"/>
    </w:rPr>
  </w:style>
  <w:style w:type="character" w:customStyle="1" w:styleId="Bodytext260">
    <w:name w:val="Body text (26)_"/>
    <w:link w:val="Bodytext261"/>
    <w:rsid w:val="00F339AD"/>
    <w:rPr>
      <w:rFonts w:ascii="Impact" w:hAnsi="Impact" w:cs="Impact"/>
      <w:shd w:val="clear" w:color="auto" w:fill="FFFFFF"/>
    </w:rPr>
  </w:style>
  <w:style w:type="character" w:customStyle="1" w:styleId="Bodytext245pt">
    <w:name w:val="Body text (2) + 4.5 pt"/>
    <w:aliases w:val="Italic14"/>
    <w:rsid w:val="00F339AD"/>
    <w:rPr>
      <w:rFonts w:ascii="Times New Roman" w:hAnsi="Times New Roman" w:cs="Times New Roman"/>
      <w:i/>
      <w:iCs/>
      <w:sz w:val="9"/>
      <w:szCs w:val="9"/>
      <w:u w:val="none"/>
    </w:rPr>
  </w:style>
  <w:style w:type="character" w:customStyle="1" w:styleId="Bodytext24pt2">
    <w:name w:val="Body text (2) + 4 pt2"/>
    <w:aliases w:val="Spacing 13 pt,Scale 200%1"/>
    <w:rsid w:val="00F339AD"/>
    <w:rPr>
      <w:rFonts w:ascii="Times New Roman" w:hAnsi="Times New Roman" w:cs="Times New Roman"/>
      <w:spacing w:val="260"/>
      <w:w w:val="200"/>
      <w:sz w:val="8"/>
      <w:szCs w:val="8"/>
      <w:u w:val="none"/>
    </w:rPr>
  </w:style>
  <w:style w:type="character" w:customStyle="1" w:styleId="Tablecaption2">
    <w:name w:val="Table caption (2)_"/>
    <w:link w:val="Tablecaption20"/>
    <w:rsid w:val="00F339AD"/>
    <w:rPr>
      <w:i/>
      <w:iCs/>
      <w:sz w:val="11"/>
      <w:szCs w:val="11"/>
      <w:shd w:val="clear" w:color="auto" w:fill="FFFFFF"/>
    </w:rPr>
  </w:style>
  <w:style w:type="character" w:customStyle="1" w:styleId="Tablecaption24pt">
    <w:name w:val="Table caption (2) + 4 pt"/>
    <w:aliases w:val="Not Italic"/>
    <w:rsid w:val="00F339AD"/>
    <w:rPr>
      <w:rFonts w:ascii="Times New Roman" w:hAnsi="Times New Roman" w:cs="Times New Roman"/>
      <w:i/>
      <w:iCs/>
      <w:noProof/>
      <w:sz w:val="8"/>
      <w:szCs w:val="8"/>
      <w:u w:val="none"/>
    </w:rPr>
  </w:style>
  <w:style w:type="character" w:customStyle="1" w:styleId="Tablecaption3">
    <w:name w:val="Table caption (3)_"/>
    <w:link w:val="Tablecaption30"/>
    <w:rsid w:val="00F339AD"/>
    <w:rPr>
      <w:sz w:val="8"/>
      <w:szCs w:val="8"/>
      <w:shd w:val="clear" w:color="auto" w:fill="FFFFFF"/>
    </w:rPr>
  </w:style>
  <w:style w:type="character" w:customStyle="1" w:styleId="Tablecaption355pt">
    <w:name w:val="Table caption (3) + 5.5 pt"/>
    <w:aliases w:val="Italic13"/>
    <w:rsid w:val="00F339AD"/>
    <w:rPr>
      <w:rFonts w:ascii="Times New Roman" w:hAnsi="Times New Roman" w:cs="Times New Roman"/>
      <w:i/>
      <w:iCs/>
      <w:sz w:val="11"/>
      <w:szCs w:val="11"/>
      <w:u w:val="none"/>
    </w:rPr>
  </w:style>
  <w:style w:type="character" w:customStyle="1" w:styleId="Bodytext365pt">
    <w:name w:val="Body text (3) + 6.5 pt"/>
    <w:aliases w:val="Bold9,Not Italic4"/>
    <w:rsid w:val="00F339AD"/>
    <w:rPr>
      <w:rFonts w:ascii="Times New Roman" w:hAnsi="Times New Roman" w:cs="Times New Roman"/>
      <w:b/>
      <w:bCs/>
      <w:i/>
      <w:iCs/>
      <w:spacing w:val="0"/>
      <w:sz w:val="13"/>
      <w:szCs w:val="13"/>
      <w:u w:val="none"/>
    </w:rPr>
  </w:style>
  <w:style w:type="character" w:customStyle="1" w:styleId="Bodytext215pt">
    <w:name w:val="Body text (2) + 15 pt"/>
    <w:rsid w:val="00F339AD"/>
    <w:rPr>
      <w:rFonts w:ascii="Times New Roman" w:hAnsi="Times New Roman" w:cs="Times New Roman"/>
      <w:sz w:val="30"/>
      <w:szCs w:val="30"/>
      <w:u w:val="none"/>
    </w:rPr>
  </w:style>
  <w:style w:type="character" w:customStyle="1" w:styleId="Bodytext27">
    <w:name w:val="Body text (27)_"/>
    <w:link w:val="Bodytext270"/>
    <w:rsid w:val="00F339AD"/>
    <w:rPr>
      <w:rFonts w:ascii="Impact" w:hAnsi="Impact" w:cs="Impact"/>
      <w:w w:val="80"/>
      <w:shd w:val="clear" w:color="auto" w:fill="FFFFFF"/>
    </w:rPr>
  </w:style>
  <w:style w:type="character" w:customStyle="1" w:styleId="Bodytext28">
    <w:name w:val="Body text (28)_"/>
    <w:link w:val="Bodytext280"/>
    <w:rsid w:val="00F339AD"/>
    <w:rPr>
      <w:rFonts w:ascii="Century Gothic" w:hAnsi="Century Gothic" w:cs="Century Gothic"/>
      <w:sz w:val="8"/>
      <w:szCs w:val="8"/>
      <w:shd w:val="clear" w:color="auto" w:fill="FFFFFF"/>
    </w:rPr>
  </w:style>
  <w:style w:type="character" w:customStyle="1" w:styleId="Bodytext365pt1">
    <w:name w:val="Body text (3) + 6.5 pt1"/>
    <w:aliases w:val="Bold8,Not Italic3,Spacing 1 pt"/>
    <w:rsid w:val="00F339AD"/>
    <w:rPr>
      <w:rFonts w:ascii="Times New Roman" w:hAnsi="Times New Roman" w:cs="Times New Roman"/>
      <w:b/>
      <w:bCs/>
      <w:i/>
      <w:iCs/>
      <w:spacing w:val="30"/>
      <w:sz w:val="13"/>
      <w:szCs w:val="13"/>
      <w:u w:val="none"/>
    </w:rPr>
  </w:style>
  <w:style w:type="character" w:customStyle="1" w:styleId="Bodytext29">
    <w:name w:val="Body text (29)_"/>
    <w:link w:val="Bodytext290"/>
    <w:rsid w:val="00F339AD"/>
    <w:rPr>
      <w:rFonts w:ascii="Segoe UI" w:hAnsi="Segoe UI" w:cs="Segoe UI"/>
      <w:w w:val="90"/>
      <w:sz w:val="24"/>
      <w:szCs w:val="24"/>
      <w:shd w:val="clear" w:color="auto" w:fill="FFFFFF"/>
    </w:rPr>
  </w:style>
  <w:style w:type="character" w:customStyle="1" w:styleId="Bodytext300">
    <w:name w:val="Body text (30)_"/>
    <w:link w:val="Bodytext301"/>
    <w:rsid w:val="00F339AD"/>
    <w:rPr>
      <w:rFonts w:ascii="Lucida Sans Unicode" w:hAnsi="Lucida Sans Unicode" w:cs="Lucida Sans Unicode"/>
      <w:b/>
      <w:bCs/>
      <w:spacing w:val="-30"/>
      <w:sz w:val="24"/>
      <w:szCs w:val="24"/>
      <w:shd w:val="clear" w:color="auto" w:fill="FFFFFF"/>
    </w:rPr>
  </w:style>
  <w:style w:type="character" w:customStyle="1" w:styleId="Bodytext31">
    <w:name w:val="Body text (31)_"/>
    <w:link w:val="Bodytext310"/>
    <w:rsid w:val="00F339AD"/>
    <w:rPr>
      <w:b/>
      <w:bCs/>
      <w:sz w:val="30"/>
      <w:szCs w:val="30"/>
      <w:shd w:val="clear" w:color="auto" w:fill="FFFFFF"/>
    </w:rPr>
  </w:style>
  <w:style w:type="character" w:customStyle="1" w:styleId="Bodytext3117pt">
    <w:name w:val="Body text (31) + 17 pt"/>
    <w:aliases w:val="Not Bold3"/>
    <w:rsid w:val="00F339AD"/>
    <w:rPr>
      <w:rFonts w:ascii="Times New Roman" w:hAnsi="Times New Roman" w:cs="Times New Roman"/>
      <w:b/>
      <w:bCs/>
      <w:sz w:val="34"/>
      <w:szCs w:val="34"/>
      <w:u w:val="none"/>
    </w:rPr>
  </w:style>
  <w:style w:type="character" w:customStyle="1" w:styleId="Bodytext32">
    <w:name w:val="Body text (32)_"/>
    <w:link w:val="Bodytext320"/>
    <w:rsid w:val="00F339AD"/>
    <w:rPr>
      <w:rFonts w:ascii="Segoe UI" w:hAnsi="Segoe UI" w:cs="Segoe UI"/>
      <w:spacing w:val="-20"/>
      <w:sz w:val="24"/>
      <w:szCs w:val="24"/>
      <w:shd w:val="clear" w:color="auto" w:fill="FFFFFF"/>
    </w:rPr>
  </w:style>
  <w:style w:type="character" w:customStyle="1" w:styleId="Tablecaption4">
    <w:name w:val="Table caption (4)_"/>
    <w:link w:val="Tablecaption40"/>
    <w:rsid w:val="00F339AD"/>
    <w:rPr>
      <w:b/>
      <w:bCs/>
      <w:szCs w:val="28"/>
      <w:shd w:val="clear" w:color="auto" w:fill="FFFFFF"/>
    </w:rPr>
  </w:style>
  <w:style w:type="character" w:customStyle="1" w:styleId="Bodytext4NotBold">
    <w:name w:val="Body text (4) + Not Bold"/>
    <w:basedOn w:val="Bodytext4"/>
    <w:rsid w:val="00F339AD"/>
    <w:rPr>
      <w:b/>
      <w:bCs/>
      <w:szCs w:val="28"/>
      <w:shd w:val="clear" w:color="auto" w:fill="FFFFFF"/>
    </w:rPr>
  </w:style>
  <w:style w:type="character" w:customStyle="1" w:styleId="Bodytext210pt2">
    <w:name w:val="Body text (2) + 10 pt2"/>
    <w:aliases w:val="Italic12"/>
    <w:rsid w:val="00F339AD"/>
    <w:rPr>
      <w:rFonts w:ascii="Times New Roman" w:hAnsi="Times New Roman" w:cs="Times New Roman"/>
      <w:i/>
      <w:iCs/>
      <w:sz w:val="20"/>
      <w:szCs w:val="20"/>
      <w:u w:val="none"/>
    </w:rPr>
  </w:style>
  <w:style w:type="character" w:customStyle="1" w:styleId="Bodytext24pt1">
    <w:name w:val="Body text (2) + 4 pt1"/>
    <w:rsid w:val="00F339AD"/>
    <w:rPr>
      <w:rFonts w:ascii="Times New Roman" w:hAnsi="Times New Roman" w:cs="Times New Roman"/>
      <w:sz w:val="8"/>
      <w:szCs w:val="8"/>
      <w:u w:val="none"/>
    </w:rPr>
  </w:style>
  <w:style w:type="character" w:customStyle="1" w:styleId="Bodytext255pt">
    <w:name w:val="Body text (2) + 5.5 pt"/>
    <w:aliases w:val="Italic11"/>
    <w:rsid w:val="00F339AD"/>
    <w:rPr>
      <w:rFonts w:ascii="Times New Roman" w:hAnsi="Times New Roman" w:cs="Times New Roman"/>
      <w:i/>
      <w:iCs/>
      <w:sz w:val="11"/>
      <w:szCs w:val="11"/>
      <w:u w:val="none"/>
    </w:rPr>
  </w:style>
  <w:style w:type="character" w:customStyle="1" w:styleId="Bodytext17Spacing13pt">
    <w:name w:val="Body text (17) + Spacing 13 pt"/>
    <w:rsid w:val="00F339AD"/>
    <w:rPr>
      <w:rFonts w:ascii="Times New Roman" w:hAnsi="Times New Roman" w:cs="Times New Roman"/>
      <w:spacing w:val="260"/>
      <w:w w:val="200"/>
      <w:sz w:val="8"/>
      <w:szCs w:val="8"/>
      <w:u w:val="none"/>
    </w:rPr>
  </w:style>
  <w:style w:type="character" w:customStyle="1" w:styleId="Bodytext2Verdana5">
    <w:name w:val="Body text (2) + Verdana5"/>
    <w:aliases w:val="20 pt2,Scale 60%"/>
    <w:rsid w:val="00F339AD"/>
    <w:rPr>
      <w:rFonts w:ascii="Verdana" w:hAnsi="Verdana" w:cs="Verdana"/>
      <w:w w:val="60"/>
      <w:sz w:val="40"/>
      <w:szCs w:val="40"/>
      <w:u w:val="none"/>
    </w:rPr>
  </w:style>
  <w:style w:type="character" w:customStyle="1" w:styleId="Bodytext2Verdana4">
    <w:name w:val="Body text (2) + Verdana4"/>
    <w:aliases w:val="9.5 pt,Bold7,Spacing 1 pt3"/>
    <w:rsid w:val="00F339AD"/>
    <w:rPr>
      <w:rFonts w:ascii="Verdana" w:hAnsi="Verdana" w:cs="Verdana"/>
      <w:b/>
      <w:bCs/>
      <w:spacing w:val="30"/>
      <w:sz w:val="19"/>
      <w:szCs w:val="19"/>
      <w:u w:val="none"/>
    </w:rPr>
  </w:style>
  <w:style w:type="character" w:customStyle="1" w:styleId="Heading213pt">
    <w:name w:val="Heading #2 + 13 pt"/>
    <w:aliases w:val="Italic10"/>
    <w:rsid w:val="00F339AD"/>
    <w:rPr>
      <w:rFonts w:ascii="Times New Roman" w:hAnsi="Times New Roman" w:cs="Times New Roman"/>
      <w:b/>
      <w:bCs/>
      <w:i/>
      <w:iCs/>
      <w:sz w:val="26"/>
      <w:szCs w:val="26"/>
      <w:u w:val="none"/>
    </w:rPr>
  </w:style>
  <w:style w:type="character" w:customStyle="1" w:styleId="Heading216pt">
    <w:name w:val="Heading #2 + 16 pt"/>
    <w:rsid w:val="00F339AD"/>
    <w:rPr>
      <w:rFonts w:ascii="Times New Roman" w:hAnsi="Times New Roman" w:cs="Times New Roman"/>
      <w:b/>
      <w:bCs/>
      <w:sz w:val="32"/>
      <w:szCs w:val="32"/>
      <w:u w:val="none"/>
    </w:rPr>
  </w:style>
  <w:style w:type="character" w:customStyle="1" w:styleId="Bodytext4Italic1">
    <w:name w:val="Body text (4) + Italic1"/>
    <w:aliases w:val="Spacing 1 pt2"/>
    <w:rsid w:val="00F339AD"/>
    <w:rPr>
      <w:rFonts w:ascii="Times New Roman" w:hAnsi="Times New Roman" w:cs="Times New Roman"/>
      <w:b/>
      <w:bCs/>
      <w:i/>
      <w:iCs/>
      <w:spacing w:val="20"/>
      <w:sz w:val="28"/>
      <w:szCs w:val="28"/>
      <w:u w:val="none"/>
    </w:rPr>
  </w:style>
  <w:style w:type="character" w:customStyle="1" w:styleId="Bodytext4Verdana">
    <w:name w:val="Body text (4) + Verdana"/>
    <w:aliases w:val="9.5 pt1,Spacing 1 pt1"/>
    <w:rsid w:val="00F339AD"/>
    <w:rPr>
      <w:rFonts w:ascii="Verdana" w:hAnsi="Verdana" w:cs="Verdana"/>
      <w:b/>
      <w:bCs/>
      <w:spacing w:val="30"/>
      <w:sz w:val="19"/>
      <w:szCs w:val="19"/>
      <w:u w:val="none"/>
    </w:rPr>
  </w:style>
  <w:style w:type="character" w:customStyle="1" w:styleId="Bodytext4Verdana2">
    <w:name w:val="Body text (4) + Verdana2"/>
    <w:aliases w:val="20 pt1,Not Bold2,Scale 60%1"/>
    <w:rsid w:val="00F339AD"/>
    <w:rPr>
      <w:rFonts w:ascii="Verdana" w:hAnsi="Verdana" w:cs="Verdana"/>
      <w:b/>
      <w:bCs/>
      <w:w w:val="60"/>
      <w:sz w:val="40"/>
      <w:szCs w:val="40"/>
      <w:u w:val="none"/>
    </w:rPr>
  </w:style>
  <w:style w:type="character" w:customStyle="1" w:styleId="Bodytext210pt1">
    <w:name w:val="Body text (2) + 10 pt1"/>
    <w:rsid w:val="00F339AD"/>
    <w:rPr>
      <w:rFonts w:ascii="Times New Roman" w:hAnsi="Times New Roman" w:cs="Times New Roman"/>
      <w:noProof/>
      <w:sz w:val="20"/>
      <w:szCs w:val="20"/>
      <w:u w:val="none"/>
    </w:rPr>
  </w:style>
  <w:style w:type="character" w:customStyle="1" w:styleId="Bodytext33">
    <w:name w:val="Body text (33)_"/>
    <w:link w:val="Bodytext330"/>
    <w:rsid w:val="00F339AD"/>
    <w:rPr>
      <w:sz w:val="30"/>
      <w:szCs w:val="30"/>
      <w:shd w:val="clear" w:color="auto" w:fill="FFFFFF"/>
    </w:rPr>
  </w:style>
  <w:style w:type="character" w:customStyle="1" w:styleId="Bodytext34">
    <w:name w:val="Body text (34)_"/>
    <w:link w:val="Bodytext340"/>
    <w:rsid w:val="00F339AD"/>
    <w:rPr>
      <w:sz w:val="30"/>
      <w:szCs w:val="30"/>
      <w:shd w:val="clear" w:color="auto" w:fill="FFFFFF"/>
    </w:rPr>
  </w:style>
  <w:style w:type="character" w:customStyle="1" w:styleId="Bodytext35">
    <w:name w:val="Body text (35)_"/>
    <w:link w:val="Bodytext350"/>
    <w:rsid w:val="00F339AD"/>
    <w:rPr>
      <w:sz w:val="26"/>
      <w:szCs w:val="26"/>
      <w:shd w:val="clear" w:color="auto" w:fill="FFFFFF"/>
    </w:rPr>
  </w:style>
  <w:style w:type="character" w:customStyle="1" w:styleId="Bodytext4Verdana1">
    <w:name w:val="Body text (4) + Verdana1"/>
    <w:aliases w:val="17 pt1,Not Bold1,Spacing -1 pt1"/>
    <w:rsid w:val="00F339AD"/>
    <w:rPr>
      <w:rFonts w:ascii="Verdana" w:hAnsi="Verdana" w:cs="Verdana"/>
      <w:b/>
      <w:bCs/>
      <w:spacing w:val="-20"/>
      <w:sz w:val="34"/>
      <w:szCs w:val="34"/>
      <w:u w:val="none"/>
    </w:rPr>
  </w:style>
  <w:style w:type="character" w:customStyle="1" w:styleId="Bodytext36">
    <w:name w:val="Body text (36)_"/>
    <w:link w:val="Bodytext360"/>
    <w:rsid w:val="00F339AD"/>
    <w:rPr>
      <w:b/>
      <w:bCs/>
      <w:shd w:val="clear" w:color="auto" w:fill="FFFFFF"/>
    </w:rPr>
  </w:style>
  <w:style w:type="character" w:customStyle="1" w:styleId="Bodytext37">
    <w:name w:val="Body text (37)_"/>
    <w:link w:val="Bodytext370"/>
    <w:rsid w:val="00F339AD"/>
    <w:rPr>
      <w:b/>
      <w:bCs/>
      <w:shd w:val="clear" w:color="auto" w:fill="FFFFFF"/>
    </w:rPr>
  </w:style>
  <w:style w:type="character" w:customStyle="1" w:styleId="Bodytext2105pt">
    <w:name w:val="Body text (2) + 10.5 pt"/>
    <w:aliases w:val="Bold6"/>
    <w:rsid w:val="00F339AD"/>
    <w:rPr>
      <w:rFonts w:ascii="Times New Roman" w:hAnsi="Times New Roman" w:cs="Times New Roman"/>
      <w:b/>
      <w:bCs/>
      <w:sz w:val="21"/>
      <w:szCs w:val="21"/>
      <w:u w:val="none"/>
    </w:rPr>
  </w:style>
  <w:style w:type="character" w:customStyle="1" w:styleId="Bodytext38">
    <w:name w:val="Body text (38)_"/>
    <w:link w:val="Bodytext380"/>
    <w:rsid w:val="00F339AD"/>
    <w:rPr>
      <w:shd w:val="clear" w:color="auto" w:fill="FFFFFF"/>
    </w:rPr>
  </w:style>
  <w:style w:type="character" w:customStyle="1" w:styleId="Bodytext212pt">
    <w:name w:val="Body text (2) + 12 pt"/>
    <w:aliases w:val="Bold5"/>
    <w:rsid w:val="00F339AD"/>
    <w:rPr>
      <w:rFonts w:ascii="Times New Roman" w:hAnsi="Times New Roman" w:cs="Times New Roman"/>
      <w:b/>
      <w:bCs/>
      <w:sz w:val="24"/>
      <w:szCs w:val="24"/>
      <w:u w:val="none"/>
    </w:rPr>
  </w:style>
  <w:style w:type="character" w:customStyle="1" w:styleId="Bodytext2016pt">
    <w:name w:val="Body text (20) + 16 pt"/>
    <w:aliases w:val="Not Italic2"/>
    <w:rsid w:val="00F339AD"/>
    <w:rPr>
      <w:rFonts w:ascii="Times New Roman" w:hAnsi="Times New Roman" w:cs="Times New Roman"/>
      <w:b/>
      <w:bCs/>
      <w:i/>
      <w:iCs/>
      <w:sz w:val="32"/>
      <w:szCs w:val="32"/>
      <w:u w:val="none"/>
    </w:rPr>
  </w:style>
  <w:style w:type="character" w:customStyle="1" w:styleId="Bodytext39">
    <w:name w:val="Body text (39)_"/>
    <w:link w:val="Bodytext390"/>
    <w:rsid w:val="00F339AD"/>
    <w:rPr>
      <w:b/>
      <w:bCs/>
      <w:shd w:val="clear" w:color="auto" w:fill="FFFFFF"/>
    </w:rPr>
  </w:style>
  <w:style w:type="character" w:customStyle="1" w:styleId="Bodytext50">
    <w:name w:val="Body text (5)"/>
    <w:rsid w:val="00F339AD"/>
    <w:rPr>
      <w:rFonts w:ascii="Times New Roman" w:hAnsi="Times New Roman" w:cs="Times New Roman"/>
      <w:u w:val="single"/>
    </w:rPr>
  </w:style>
  <w:style w:type="character" w:customStyle="1" w:styleId="Bodytext285pt">
    <w:name w:val="Body text (2) + 8.5 pt"/>
    <w:rsid w:val="00F339AD"/>
    <w:rPr>
      <w:rFonts w:ascii="Times New Roman" w:hAnsi="Times New Roman" w:cs="Times New Roman"/>
      <w:sz w:val="17"/>
      <w:szCs w:val="17"/>
      <w:u w:val="none"/>
    </w:rPr>
  </w:style>
  <w:style w:type="character" w:customStyle="1" w:styleId="Bodytext285pt1">
    <w:name w:val="Body text (2) + 8.5 pt1"/>
    <w:aliases w:val="Italic9"/>
    <w:rsid w:val="00F339AD"/>
    <w:rPr>
      <w:rFonts w:ascii="Times New Roman" w:hAnsi="Times New Roman" w:cs="Times New Roman"/>
      <w:i/>
      <w:iCs/>
      <w:sz w:val="17"/>
      <w:szCs w:val="17"/>
      <w:u w:val="none"/>
    </w:rPr>
  </w:style>
  <w:style w:type="character" w:customStyle="1" w:styleId="Bodytext400">
    <w:name w:val="Body text (40)_"/>
    <w:link w:val="Bodytext401"/>
    <w:rsid w:val="00F339AD"/>
    <w:rPr>
      <w:i/>
      <w:iCs/>
      <w:sz w:val="17"/>
      <w:szCs w:val="17"/>
      <w:shd w:val="clear" w:color="auto" w:fill="FFFFFF"/>
    </w:rPr>
  </w:style>
  <w:style w:type="character" w:customStyle="1" w:styleId="Bodytext41">
    <w:name w:val="Body text (41)_"/>
    <w:link w:val="Bodytext410"/>
    <w:rsid w:val="00F339AD"/>
    <w:rPr>
      <w:sz w:val="16"/>
      <w:szCs w:val="16"/>
      <w:shd w:val="clear" w:color="auto" w:fill="FFFFFF"/>
    </w:rPr>
  </w:style>
  <w:style w:type="character" w:customStyle="1" w:styleId="Bodytext40NotItalic">
    <w:name w:val="Body text (40) + Not Italic"/>
    <w:basedOn w:val="Bodytext400"/>
    <w:rsid w:val="00F339AD"/>
    <w:rPr>
      <w:i/>
      <w:iCs/>
      <w:sz w:val="17"/>
      <w:szCs w:val="17"/>
      <w:shd w:val="clear" w:color="auto" w:fill="FFFFFF"/>
    </w:rPr>
  </w:style>
  <w:style w:type="character" w:customStyle="1" w:styleId="Bodytext213pt">
    <w:name w:val="Body text (2) + 13 pt"/>
    <w:aliases w:val="Bold4"/>
    <w:rsid w:val="00F339AD"/>
    <w:rPr>
      <w:rFonts w:ascii="Times New Roman" w:hAnsi="Times New Roman" w:cs="Times New Roman"/>
      <w:b/>
      <w:bCs/>
      <w:sz w:val="26"/>
      <w:szCs w:val="26"/>
      <w:u w:val="none"/>
    </w:rPr>
  </w:style>
  <w:style w:type="character" w:customStyle="1" w:styleId="Bodytext2Bold1">
    <w:name w:val="Body text (2) + Bold1"/>
    <w:rsid w:val="00F339AD"/>
    <w:rPr>
      <w:rFonts w:ascii="Times New Roman" w:hAnsi="Times New Roman" w:cs="Times New Roman"/>
      <w:b/>
      <w:bCs/>
      <w:sz w:val="28"/>
      <w:szCs w:val="28"/>
      <w:u w:val="none"/>
    </w:rPr>
  </w:style>
  <w:style w:type="character" w:customStyle="1" w:styleId="Bodytext42">
    <w:name w:val="Body text (42)_"/>
    <w:link w:val="Bodytext420"/>
    <w:rsid w:val="00F339AD"/>
    <w:rPr>
      <w:shd w:val="clear" w:color="auto" w:fill="FFFFFF"/>
    </w:rPr>
  </w:style>
  <w:style w:type="character" w:customStyle="1" w:styleId="Bodytext42Impact">
    <w:name w:val="Body text (42) + Impact"/>
    <w:aliases w:val="12 pt"/>
    <w:rsid w:val="00F339AD"/>
    <w:rPr>
      <w:rFonts w:ascii="Impact" w:hAnsi="Impact" w:cs="Impact"/>
      <w:w w:val="100"/>
      <w:sz w:val="24"/>
      <w:szCs w:val="24"/>
      <w:u w:val="none"/>
    </w:rPr>
  </w:style>
  <w:style w:type="character" w:customStyle="1" w:styleId="Bodytext2Spacing4pt">
    <w:name w:val="Body text (2) + Spacing 4 pt"/>
    <w:rsid w:val="00F339AD"/>
    <w:rPr>
      <w:rFonts w:ascii="Times New Roman" w:hAnsi="Times New Roman" w:cs="Times New Roman"/>
      <w:spacing w:val="80"/>
      <w:sz w:val="28"/>
      <w:szCs w:val="28"/>
      <w:u w:val="none"/>
    </w:rPr>
  </w:style>
  <w:style w:type="character" w:customStyle="1" w:styleId="Bodytext43">
    <w:name w:val="Body text (43)_"/>
    <w:link w:val="Bodytext430"/>
    <w:rsid w:val="00F339AD"/>
    <w:rPr>
      <w:i/>
      <w:iCs/>
      <w:sz w:val="8"/>
      <w:szCs w:val="8"/>
      <w:shd w:val="clear" w:color="auto" w:fill="FFFFFF"/>
    </w:rPr>
  </w:style>
  <w:style w:type="character" w:customStyle="1" w:styleId="Bodytext44">
    <w:name w:val="Body text (44)_"/>
    <w:link w:val="Bodytext440"/>
    <w:rsid w:val="00F339AD"/>
    <w:rPr>
      <w:i/>
      <w:iCs/>
      <w:sz w:val="11"/>
      <w:szCs w:val="11"/>
      <w:shd w:val="clear" w:color="auto" w:fill="FFFFFF"/>
    </w:rPr>
  </w:style>
  <w:style w:type="character" w:customStyle="1" w:styleId="Bodytext45">
    <w:name w:val="Body text (45)_"/>
    <w:link w:val="Bodytext450"/>
    <w:rsid w:val="00F339AD"/>
    <w:rPr>
      <w:sz w:val="8"/>
      <w:szCs w:val="8"/>
      <w:shd w:val="clear" w:color="auto" w:fill="FFFFFF"/>
    </w:rPr>
  </w:style>
  <w:style w:type="character" w:customStyle="1" w:styleId="Bodytext4555pt">
    <w:name w:val="Body text (45) + 5.5 pt"/>
    <w:aliases w:val="Italic8"/>
    <w:rsid w:val="00F339AD"/>
    <w:rPr>
      <w:rFonts w:ascii="Times New Roman" w:hAnsi="Times New Roman" w:cs="Times New Roman"/>
      <w:i/>
      <w:iCs/>
      <w:sz w:val="11"/>
      <w:szCs w:val="11"/>
      <w:u w:val="none"/>
    </w:rPr>
  </w:style>
  <w:style w:type="character" w:customStyle="1" w:styleId="Bodytext413pt">
    <w:name w:val="Body text (4) + 13 pt"/>
    <w:aliases w:val="Italic7"/>
    <w:rsid w:val="00F339AD"/>
    <w:rPr>
      <w:rFonts w:ascii="Times New Roman" w:hAnsi="Times New Roman" w:cs="Times New Roman"/>
      <w:b/>
      <w:bCs/>
      <w:i/>
      <w:iCs/>
      <w:sz w:val="26"/>
      <w:szCs w:val="26"/>
      <w:u w:val="none"/>
    </w:rPr>
  </w:style>
  <w:style w:type="character" w:customStyle="1" w:styleId="Bodytext510pt">
    <w:name w:val="Body text (5) + 10 pt"/>
    <w:aliases w:val="Italic6"/>
    <w:rsid w:val="00F339AD"/>
    <w:rPr>
      <w:rFonts w:ascii="Times New Roman" w:hAnsi="Times New Roman" w:cs="Times New Roman"/>
      <w:i/>
      <w:iCs/>
      <w:sz w:val="20"/>
      <w:szCs w:val="20"/>
      <w:u w:val="none"/>
    </w:rPr>
  </w:style>
  <w:style w:type="character" w:customStyle="1" w:styleId="Bodytext46">
    <w:name w:val="Body text (46)_"/>
    <w:link w:val="Bodytext460"/>
    <w:rsid w:val="00F339AD"/>
    <w:rPr>
      <w:rFonts w:ascii="Impact" w:hAnsi="Impact" w:cs="Impact"/>
      <w:szCs w:val="28"/>
      <w:shd w:val="clear" w:color="auto" w:fill="FFFFFF"/>
    </w:rPr>
  </w:style>
  <w:style w:type="character" w:customStyle="1" w:styleId="Bodytext4612pt">
    <w:name w:val="Body text (46) + 12 pt"/>
    <w:rsid w:val="00F339AD"/>
    <w:rPr>
      <w:rFonts w:ascii="Impact" w:hAnsi="Impact" w:cs="Impact"/>
      <w:w w:val="100"/>
      <w:sz w:val="24"/>
      <w:szCs w:val="24"/>
      <w:u w:val="none"/>
    </w:rPr>
  </w:style>
  <w:style w:type="character" w:customStyle="1" w:styleId="Bodytext47">
    <w:name w:val="Body text (47)_"/>
    <w:link w:val="Bodytext470"/>
    <w:rsid w:val="00F339AD"/>
    <w:rPr>
      <w:rFonts w:ascii="Impact" w:hAnsi="Impact" w:cs="Impact"/>
      <w:szCs w:val="28"/>
      <w:shd w:val="clear" w:color="auto" w:fill="FFFFFF"/>
    </w:rPr>
  </w:style>
  <w:style w:type="character" w:customStyle="1" w:styleId="Bodytext4713pt">
    <w:name w:val="Body text (47) + 13 pt"/>
    <w:aliases w:val="Scale 90%"/>
    <w:rsid w:val="00F339AD"/>
    <w:rPr>
      <w:rFonts w:ascii="Impact" w:hAnsi="Impact" w:cs="Impact"/>
      <w:w w:val="90"/>
      <w:sz w:val="26"/>
      <w:szCs w:val="26"/>
      <w:u w:val="none"/>
    </w:rPr>
  </w:style>
  <w:style w:type="character" w:customStyle="1" w:styleId="Heading10">
    <w:name w:val="Heading #1_"/>
    <w:link w:val="Heading11"/>
    <w:rsid w:val="00F339AD"/>
    <w:rPr>
      <w:rFonts w:ascii="Impact" w:hAnsi="Impact" w:cs="Impact"/>
      <w:szCs w:val="28"/>
      <w:shd w:val="clear" w:color="auto" w:fill="FFFFFF"/>
    </w:rPr>
  </w:style>
  <w:style w:type="character" w:customStyle="1" w:styleId="Heading1TimesNewRoman">
    <w:name w:val="Heading #1 + Times New Roman"/>
    <w:aliases w:val="15 pt,Bold3"/>
    <w:rsid w:val="00F339AD"/>
    <w:rPr>
      <w:rFonts w:ascii="Times New Roman" w:hAnsi="Times New Roman" w:cs="Times New Roman"/>
      <w:b/>
      <w:bCs/>
      <w:sz w:val="30"/>
      <w:szCs w:val="30"/>
      <w:u w:val="none"/>
    </w:rPr>
  </w:style>
  <w:style w:type="character" w:customStyle="1" w:styleId="Heading12">
    <w:name w:val="Heading #1 (2)_"/>
    <w:link w:val="Heading120"/>
    <w:rsid w:val="00F339AD"/>
    <w:rPr>
      <w:rFonts w:ascii="Impact" w:hAnsi="Impact" w:cs="Impact"/>
      <w:szCs w:val="28"/>
      <w:shd w:val="clear" w:color="auto" w:fill="FFFFFF"/>
    </w:rPr>
  </w:style>
  <w:style w:type="character" w:customStyle="1" w:styleId="Heading1213pt">
    <w:name w:val="Heading #1 (2) + 13 pt"/>
    <w:aliases w:val="Scale 90%1"/>
    <w:rsid w:val="00F339AD"/>
    <w:rPr>
      <w:rFonts w:ascii="Impact" w:hAnsi="Impact" w:cs="Impact"/>
      <w:w w:val="90"/>
      <w:sz w:val="26"/>
      <w:szCs w:val="26"/>
      <w:u w:val="none"/>
    </w:rPr>
  </w:style>
  <w:style w:type="character" w:customStyle="1" w:styleId="Bodytext2Verdana3">
    <w:name w:val="Body text (2) + Verdana3"/>
    <w:aliases w:val="11 pt1,Italic5"/>
    <w:rsid w:val="00F339AD"/>
    <w:rPr>
      <w:rFonts w:ascii="Verdana" w:hAnsi="Verdana" w:cs="Verdana"/>
      <w:i/>
      <w:iCs/>
      <w:sz w:val="22"/>
      <w:szCs w:val="22"/>
      <w:u w:val="none"/>
    </w:rPr>
  </w:style>
  <w:style w:type="character" w:customStyle="1" w:styleId="Bodytext314pt">
    <w:name w:val="Body text (3) + 14 pt"/>
    <w:aliases w:val="Not Italic1"/>
    <w:rsid w:val="00F339AD"/>
    <w:rPr>
      <w:rFonts w:ascii="Times New Roman" w:hAnsi="Times New Roman" w:cs="Times New Roman"/>
      <w:i/>
      <w:iCs/>
      <w:sz w:val="28"/>
      <w:szCs w:val="28"/>
      <w:u w:val="none"/>
    </w:rPr>
  </w:style>
  <w:style w:type="character" w:customStyle="1" w:styleId="Bodytext48">
    <w:name w:val="Body text (48)_"/>
    <w:link w:val="Bodytext480"/>
    <w:rsid w:val="00F339AD"/>
    <w:rPr>
      <w:rFonts w:ascii="Verdana" w:hAnsi="Verdana" w:cs="Verdana"/>
      <w:i/>
      <w:iCs/>
      <w:shd w:val="clear" w:color="auto" w:fill="FFFFFF"/>
    </w:rPr>
  </w:style>
  <w:style w:type="character" w:customStyle="1" w:styleId="Other">
    <w:name w:val="Other_"/>
    <w:link w:val="Other0"/>
    <w:rsid w:val="00F339AD"/>
    <w:rPr>
      <w:noProof/>
      <w:shd w:val="clear" w:color="auto" w:fill="FFFFFF"/>
    </w:rPr>
  </w:style>
  <w:style w:type="character" w:customStyle="1" w:styleId="Bodytext49">
    <w:name w:val="Body text (49)_"/>
    <w:link w:val="Bodytext490"/>
    <w:rsid w:val="00F339AD"/>
    <w:rPr>
      <w:rFonts w:ascii="Verdana" w:hAnsi="Verdana" w:cs="Verdana"/>
      <w:w w:val="150"/>
      <w:sz w:val="8"/>
      <w:szCs w:val="8"/>
      <w:shd w:val="clear" w:color="auto" w:fill="FFFFFF"/>
    </w:rPr>
  </w:style>
  <w:style w:type="character" w:customStyle="1" w:styleId="Bodytext49TimesNewRoman">
    <w:name w:val="Body text (49) + Times New Roman"/>
    <w:aliases w:val="5.5 pt,Italic4,Spacing 0 pt3,Scale 100%"/>
    <w:rsid w:val="00F339AD"/>
    <w:rPr>
      <w:rFonts w:ascii="Times New Roman" w:hAnsi="Times New Roman" w:cs="Times New Roman"/>
      <w:i/>
      <w:iCs/>
      <w:spacing w:val="10"/>
      <w:w w:val="100"/>
      <w:sz w:val="11"/>
      <w:szCs w:val="11"/>
      <w:u w:val="none"/>
    </w:rPr>
  </w:style>
  <w:style w:type="character" w:customStyle="1" w:styleId="Bodytext2Verdana2">
    <w:name w:val="Body text (2) + Verdana2"/>
    <w:aliases w:val="4 pt,Scale 150%"/>
    <w:rsid w:val="00F339AD"/>
    <w:rPr>
      <w:rFonts w:ascii="Verdana" w:hAnsi="Verdana" w:cs="Verdana"/>
      <w:w w:val="150"/>
      <w:sz w:val="8"/>
      <w:szCs w:val="8"/>
      <w:u w:val="none"/>
    </w:rPr>
  </w:style>
  <w:style w:type="character" w:customStyle="1" w:styleId="Bodytext255pt2">
    <w:name w:val="Body text (2) + 5.5 pt2"/>
    <w:aliases w:val="Italic3,Spacing 0 pt2"/>
    <w:rsid w:val="00F339AD"/>
    <w:rPr>
      <w:rFonts w:ascii="Times New Roman" w:hAnsi="Times New Roman" w:cs="Times New Roman"/>
      <w:i/>
      <w:iCs/>
      <w:spacing w:val="10"/>
      <w:sz w:val="11"/>
      <w:szCs w:val="11"/>
      <w:u w:val="none"/>
    </w:rPr>
  </w:style>
  <w:style w:type="character" w:customStyle="1" w:styleId="Bodytext2Corbel">
    <w:name w:val="Body text (2) + Corbel"/>
    <w:aliases w:val="5 pt,Italic2"/>
    <w:rsid w:val="00F339AD"/>
    <w:rPr>
      <w:rFonts w:ascii="Corbel" w:hAnsi="Corbel" w:cs="Corbel"/>
      <w:i/>
      <w:iCs/>
      <w:sz w:val="10"/>
      <w:szCs w:val="10"/>
      <w:u w:val="none"/>
    </w:rPr>
  </w:style>
  <w:style w:type="character" w:customStyle="1" w:styleId="Bodytext255pt1">
    <w:name w:val="Body text (2) + 5.5 pt1"/>
    <w:aliases w:val="Spacing 0 pt1"/>
    <w:rsid w:val="00F339AD"/>
    <w:rPr>
      <w:rFonts w:ascii="Times New Roman" w:hAnsi="Times New Roman" w:cs="Times New Roman"/>
      <w:spacing w:val="-10"/>
      <w:sz w:val="11"/>
      <w:szCs w:val="11"/>
      <w:u w:val="none"/>
    </w:rPr>
  </w:style>
  <w:style w:type="character" w:customStyle="1" w:styleId="Bodytext2Verdana1">
    <w:name w:val="Body text (2) + Verdana1"/>
    <w:aliases w:val="8.5 pt1,Bold2"/>
    <w:rsid w:val="00F339AD"/>
    <w:rPr>
      <w:rFonts w:ascii="Verdana" w:hAnsi="Verdana" w:cs="Verdana"/>
      <w:b/>
      <w:bCs/>
      <w:sz w:val="17"/>
      <w:szCs w:val="17"/>
      <w:u w:val="none"/>
    </w:rPr>
  </w:style>
  <w:style w:type="character" w:customStyle="1" w:styleId="Bodytext213pt1">
    <w:name w:val="Body text (2) + 13 pt1"/>
    <w:aliases w:val="Bold1,Italic1"/>
    <w:rsid w:val="00F339AD"/>
    <w:rPr>
      <w:rFonts w:ascii="Times New Roman" w:hAnsi="Times New Roman" w:cs="Times New Roman"/>
      <w:b/>
      <w:bCs/>
      <w:i/>
      <w:iCs/>
      <w:sz w:val="26"/>
      <w:szCs w:val="26"/>
      <w:u w:val="none"/>
    </w:rPr>
  </w:style>
  <w:style w:type="character" w:customStyle="1" w:styleId="Bodytext500">
    <w:name w:val="Body text (50)_"/>
    <w:link w:val="Bodytext501"/>
    <w:rsid w:val="00F339AD"/>
    <w:rPr>
      <w:b/>
      <w:bCs/>
      <w:sz w:val="17"/>
      <w:szCs w:val="17"/>
      <w:shd w:val="clear" w:color="auto" w:fill="FFFFFF"/>
    </w:rPr>
  </w:style>
  <w:style w:type="paragraph" w:customStyle="1" w:styleId="Heading21">
    <w:name w:val="Heading #21"/>
    <w:basedOn w:val="Normal"/>
    <w:link w:val="Heading20"/>
    <w:rsid w:val="00F339AD"/>
    <w:pPr>
      <w:widowControl w:val="0"/>
      <w:shd w:val="clear" w:color="auto" w:fill="FFFFFF"/>
      <w:spacing w:after="300" w:line="341" w:lineRule="exact"/>
      <w:ind w:hanging="1160"/>
      <w:outlineLvl w:val="1"/>
    </w:pPr>
    <w:rPr>
      <w:b/>
      <w:bCs/>
      <w:szCs w:val="28"/>
    </w:rPr>
  </w:style>
  <w:style w:type="paragraph" w:customStyle="1" w:styleId="Bodytext51">
    <w:name w:val="Body text (5)1"/>
    <w:basedOn w:val="Normal"/>
    <w:link w:val="Bodytext5"/>
    <w:rsid w:val="00F339AD"/>
    <w:pPr>
      <w:widowControl w:val="0"/>
      <w:shd w:val="clear" w:color="auto" w:fill="FFFFFF"/>
      <w:spacing w:after="0" w:line="240" w:lineRule="atLeast"/>
    </w:pPr>
  </w:style>
  <w:style w:type="paragraph" w:customStyle="1" w:styleId="Bodytext30">
    <w:name w:val="Body text (3)"/>
    <w:basedOn w:val="Normal"/>
    <w:link w:val="Bodytext3"/>
    <w:rsid w:val="00F339AD"/>
    <w:pPr>
      <w:widowControl w:val="0"/>
      <w:shd w:val="clear" w:color="auto" w:fill="FFFFFF"/>
      <w:spacing w:before="300" w:after="900" w:line="240" w:lineRule="atLeast"/>
      <w:ind w:hanging="1160"/>
    </w:pPr>
    <w:rPr>
      <w:i/>
      <w:iCs/>
      <w:sz w:val="26"/>
      <w:szCs w:val="26"/>
    </w:rPr>
  </w:style>
  <w:style w:type="paragraph" w:customStyle="1" w:styleId="Bodytext40">
    <w:name w:val="Body text (4)"/>
    <w:basedOn w:val="Normal"/>
    <w:link w:val="Bodytext4"/>
    <w:rsid w:val="00F339AD"/>
    <w:pPr>
      <w:widowControl w:val="0"/>
      <w:shd w:val="clear" w:color="auto" w:fill="FFFFFF"/>
      <w:spacing w:after="540" w:line="346" w:lineRule="exact"/>
      <w:jc w:val="center"/>
    </w:pPr>
    <w:rPr>
      <w:b/>
      <w:bCs/>
      <w:szCs w:val="28"/>
    </w:rPr>
  </w:style>
  <w:style w:type="paragraph" w:customStyle="1" w:styleId="Bodytext21">
    <w:name w:val="Body text (2)1"/>
    <w:basedOn w:val="Normal"/>
    <w:link w:val="Bodytext2"/>
    <w:rsid w:val="00F339AD"/>
    <w:pPr>
      <w:widowControl w:val="0"/>
      <w:shd w:val="clear" w:color="auto" w:fill="FFFFFF"/>
      <w:spacing w:before="300" w:after="180" w:line="350" w:lineRule="exact"/>
      <w:jc w:val="both"/>
    </w:pPr>
    <w:rPr>
      <w:szCs w:val="28"/>
    </w:rPr>
  </w:style>
  <w:style w:type="paragraph" w:customStyle="1" w:styleId="Bodytext60">
    <w:name w:val="Body text (6)"/>
    <w:basedOn w:val="Normal"/>
    <w:link w:val="Bodytext6"/>
    <w:rsid w:val="00F339AD"/>
    <w:pPr>
      <w:widowControl w:val="0"/>
      <w:shd w:val="clear" w:color="auto" w:fill="FFFFFF"/>
      <w:spacing w:after="660" w:line="240" w:lineRule="atLeast"/>
      <w:jc w:val="center"/>
    </w:pPr>
    <w:rPr>
      <w:b/>
      <w:bCs/>
      <w:sz w:val="26"/>
      <w:szCs w:val="26"/>
    </w:rPr>
  </w:style>
  <w:style w:type="paragraph" w:customStyle="1" w:styleId="Bodytext70">
    <w:name w:val="Body text (7)"/>
    <w:basedOn w:val="Normal"/>
    <w:link w:val="Bodytext7"/>
    <w:rsid w:val="00F339AD"/>
    <w:pPr>
      <w:widowControl w:val="0"/>
      <w:shd w:val="clear" w:color="auto" w:fill="FFFFFF"/>
      <w:spacing w:after="660" w:line="240" w:lineRule="atLeast"/>
      <w:jc w:val="center"/>
    </w:pPr>
    <w:rPr>
      <w:rFonts w:ascii="Arial Narrow" w:hAnsi="Arial Narrow" w:cs="Arial Narrow"/>
      <w:sz w:val="24"/>
      <w:szCs w:val="24"/>
    </w:rPr>
  </w:style>
  <w:style w:type="paragraph" w:customStyle="1" w:styleId="Bodytext80">
    <w:name w:val="Body text (8)"/>
    <w:basedOn w:val="Normal"/>
    <w:link w:val="Bodytext8"/>
    <w:rsid w:val="00F339AD"/>
    <w:pPr>
      <w:widowControl w:val="0"/>
      <w:shd w:val="clear" w:color="auto" w:fill="FFFFFF"/>
      <w:spacing w:after="660" w:line="240" w:lineRule="atLeast"/>
      <w:jc w:val="center"/>
    </w:pPr>
    <w:rPr>
      <w:rFonts w:ascii="Arial Narrow" w:hAnsi="Arial Narrow" w:cs="Arial Narrow"/>
      <w:b/>
      <w:bCs/>
      <w:w w:val="90"/>
      <w:sz w:val="24"/>
      <w:szCs w:val="24"/>
    </w:rPr>
  </w:style>
  <w:style w:type="paragraph" w:customStyle="1" w:styleId="Bodytext90">
    <w:name w:val="Body text (9)"/>
    <w:basedOn w:val="Normal"/>
    <w:link w:val="Bodytext9"/>
    <w:rsid w:val="00F339AD"/>
    <w:pPr>
      <w:widowControl w:val="0"/>
      <w:shd w:val="clear" w:color="auto" w:fill="FFFFFF"/>
      <w:spacing w:after="660" w:line="240" w:lineRule="atLeast"/>
      <w:jc w:val="center"/>
    </w:pPr>
    <w:rPr>
      <w:rFonts w:ascii="Arial Narrow" w:hAnsi="Arial Narrow" w:cs="Arial Narrow"/>
    </w:rPr>
  </w:style>
  <w:style w:type="paragraph" w:customStyle="1" w:styleId="Bodytext100">
    <w:name w:val="Body text (10)"/>
    <w:basedOn w:val="Normal"/>
    <w:link w:val="Bodytext10"/>
    <w:rsid w:val="00F339AD"/>
    <w:pPr>
      <w:widowControl w:val="0"/>
      <w:shd w:val="clear" w:color="auto" w:fill="FFFFFF"/>
      <w:spacing w:after="660" w:line="240" w:lineRule="atLeast"/>
      <w:jc w:val="center"/>
    </w:pPr>
    <w:rPr>
      <w:rFonts w:ascii="Arial Narrow" w:hAnsi="Arial Narrow" w:cs="Arial Narrow"/>
      <w:sz w:val="24"/>
      <w:szCs w:val="24"/>
    </w:rPr>
  </w:style>
  <w:style w:type="paragraph" w:customStyle="1" w:styleId="Bodytext110">
    <w:name w:val="Body text (11)"/>
    <w:basedOn w:val="Normal"/>
    <w:link w:val="Bodytext11"/>
    <w:rsid w:val="00F339AD"/>
    <w:pPr>
      <w:widowControl w:val="0"/>
      <w:shd w:val="clear" w:color="auto" w:fill="FFFFFF"/>
      <w:spacing w:after="660" w:line="240" w:lineRule="atLeast"/>
      <w:jc w:val="center"/>
    </w:pPr>
    <w:rPr>
      <w:rFonts w:ascii="Arial Narrow" w:hAnsi="Arial Narrow" w:cs="Arial Narrow"/>
      <w:sz w:val="24"/>
      <w:szCs w:val="24"/>
    </w:rPr>
  </w:style>
  <w:style w:type="paragraph" w:customStyle="1" w:styleId="Bodytext120">
    <w:name w:val="Body text (12)"/>
    <w:basedOn w:val="Normal"/>
    <w:link w:val="Bodytext12"/>
    <w:rsid w:val="00F339AD"/>
    <w:pPr>
      <w:widowControl w:val="0"/>
      <w:shd w:val="clear" w:color="auto" w:fill="FFFFFF"/>
      <w:spacing w:after="600" w:line="240" w:lineRule="atLeast"/>
      <w:jc w:val="center"/>
    </w:pPr>
    <w:rPr>
      <w:rFonts w:ascii="Arial Narrow" w:hAnsi="Arial Narrow" w:cs="Arial Narrow"/>
    </w:rPr>
  </w:style>
  <w:style w:type="paragraph" w:customStyle="1" w:styleId="Bodytext130">
    <w:name w:val="Body text (13)"/>
    <w:basedOn w:val="Normal"/>
    <w:link w:val="Bodytext13"/>
    <w:rsid w:val="00F339AD"/>
    <w:pPr>
      <w:widowControl w:val="0"/>
      <w:shd w:val="clear" w:color="auto" w:fill="FFFFFF"/>
      <w:spacing w:after="660" w:line="240" w:lineRule="atLeast"/>
      <w:jc w:val="center"/>
    </w:pPr>
    <w:rPr>
      <w:rFonts w:ascii="Arial Narrow" w:hAnsi="Arial Narrow" w:cs="Arial Narrow"/>
    </w:rPr>
  </w:style>
  <w:style w:type="paragraph" w:customStyle="1" w:styleId="Bodytext140">
    <w:name w:val="Body text (14)"/>
    <w:basedOn w:val="Normal"/>
    <w:link w:val="Bodytext14"/>
    <w:rsid w:val="00F339AD"/>
    <w:pPr>
      <w:widowControl w:val="0"/>
      <w:shd w:val="clear" w:color="auto" w:fill="FFFFFF"/>
      <w:spacing w:after="660" w:line="240" w:lineRule="atLeast"/>
      <w:jc w:val="center"/>
    </w:pPr>
    <w:rPr>
      <w:rFonts w:ascii="Arial Narrow" w:hAnsi="Arial Narrow" w:cs="Arial Narrow"/>
    </w:rPr>
  </w:style>
  <w:style w:type="paragraph" w:customStyle="1" w:styleId="Bodytext150">
    <w:name w:val="Body text (15)"/>
    <w:basedOn w:val="Normal"/>
    <w:link w:val="Bodytext15"/>
    <w:rsid w:val="00F339AD"/>
    <w:pPr>
      <w:widowControl w:val="0"/>
      <w:shd w:val="clear" w:color="auto" w:fill="FFFFFF"/>
      <w:spacing w:after="660" w:line="240" w:lineRule="atLeast"/>
      <w:jc w:val="center"/>
    </w:pPr>
    <w:rPr>
      <w:rFonts w:ascii="Arial Narrow" w:hAnsi="Arial Narrow" w:cs="Arial Narrow"/>
    </w:rPr>
  </w:style>
  <w:style w:type="paragraph" w:customStyle="1" w:styleId="Bodytext160">
    <w:name w:val="Body text (16)"/>
    <w:basedOn w:val="Normal"/>
    <w:link w:val="Bodytext16"/>
    <w:rsid w:val="00F339AD"/>
    <w:pPr>
      <w:widowControl w:val="0"/>
      <w:shd w:val="clear" w:color="auto" w:fill="FFFFFF"/>
      <w:spacing w:after="600" w:line="240" w:lineRule="atLeast"/>
      <w:jc w:val="center"/>
    </w:pPr>
    <w:rPr>
      <w:rFonts w:ascii="Arial Narrow" w:hAnsi="Arial Narrow" w:cs="Arial Narrow"/>
      <w:sz w:val="24"/>
      <w:szCs w:val="24"/>
    </w:rPr>
  </w:style>
  <w:style w:type="paragraph" w:customStyle="1" w:styleId="Bodytext170">
    <w:name w:val="Body text (17)"/>
    <w:basedOn w:val="Normal"/>
    <w:link w:val="Bodytext17"/>
    <w:rsid w:val="00F339AD"/>
    <w:pPr>
      <w:widowControl w:val="0"/>
      <w:shd w:val="clear" w:color="auto" w:fill="FFFFFF"/>
      <w:spacing w:after="180" w:line="240" w:lineRule="atLeast"/>
    </w:pPr>
    <w:rPr>
      <w:w w:val="200"/>
      <w:sz w:val="8"/>
      <w:szCs w:val="8"/>
    </w:rPr>
  </w:style>
  <w:style w:type="paragraph" w:customStyle="1" w:styleId="Bodytext180">
    <w:name w:val="Body text (18)"/>
    <w:basedOn w:val="Normal"/>
    <w:link w:val="Bodytext18"/>
    <w:rsid w:val="00F339AD"/>
    <w:pPr>
      <w:widowControl w:val="0"/>
      <w:shd w:val="clear" w:color="auto" w:fill="FFFFFF"/>
      <w:spacing w:after="240" w:line="240" w:lineRule="atLeast"/>
      <w:jc w:val="both"/>
    </w:pPr>
    <w:rPr>
      <w:rFonts w:ascii="Courier New" w:hAnsi="Courier New" w:cs="Courier New"/>
      <w:sz w:val="9"/>
      <w:szCs w:val="9"/>
    </w:rPr>
  </w:style>
  <w:style w:type="paragraph" w:customStyle="1" w:styleId="Bodytext190">
    <w:name w:val="Body text (19)"/>
    <w:basedOn w:val="Normal"/>
    <w:link w:val="Bodytext19"/>
    <w:rsid w:val="00F339AD"/>
    <w:pPr>
      <w:widowControl w:val="0"/>
      <w:shd w:val="clear" w:color="auto" w:fill="FFFFFF"/>
      <w:spacing w:after="720" w:line="240" w:lineRule="atLeast"/>
      <w:jc w:val="center"/>
    </w:pPr>
    <w:rPr>
      <w:rFonts w:ascii="Arial Narrow" w:hAnsi="Arial Narrow" w:cs="Arial Narrow"/>
      <w:sz w:val="24"/>
      <w:szCs w:val="24"/>
    </w:rPr>
  </w:style>
  <w:style w:type="paragraph" w:customStyle="1" w:styleId="Bodytext200">
    <w:name w:val="Body text (20)"/>
    <w:basedOn w:val="Normal"/>
    <w:link w:val="Bodytext20"/>
    <w:rsid w:val="00F339AD"/>
    <w:pPr>
      <w:widowControl w:val="0"/>
      <w:shd w:val="clear" w:color="auto" w:fill="FFFFFF"/>
      <w:spacing w:before="420" w:after="0" w:line="274" w:lineRule="exact"/>
      <w:jc w:val="both"/>
    </w:pPr>
    <w:rPr>
      <w:b/>
      <w:bCs/>
      <w:i/>
      <w:iCs/>
      <w:sz w:val="26"/>
      <w:szCs w:val="26"/>
    </w:rPr>
  </w:style>
  <w:style w:type="paragraph" w:customStyle="1" w:styleId="Bodytext211">
    <w:name w:val="Body text (21)"/>
    <w:basedOn w:val="Normal"/>
    <w:link w:val="Bodytext210"/>
    <w:rsid w:val="00F339AD"/>
    <w:pPr>
      <w:widowControl w:val="0"/>
      <w:shd w:val="clear" w:color="auto" w:fill="FFFFFF"/>
      <w:spacing w:after="0" w:line="274" w:lineRule="exact"/>
      <w:jc w:val="both"/>
    </w:pPr>
    <w:rPr>
      <w:b/>
      <w:bCs/>
    </w:rPr>
  </w:style>
  <w:style w:type="paragraph" w:customStyle="1" w:styleId="Bodytext220">
    <w:name w:val="Body text (22)"/>
    <w:basedOn w:val="Normal"/>
    <w:link w:val="Bodytext22"/>
    <w:rsid w:val="00F339AD"/>
    <w:pPr>
      <w:widowControl w:val="0"/>
      <w:shd w:val="clear" w:color="auto" w:fill="FFFFFF"/>
      <w:spacing w:before="300" w:after="0" w:line="240" w:lineRule="atLeast"/>
      <w:jc w:val="both"/>
    </w:pPr>
    <w:rPr>
      <w:rFonts w:ascii="Arial Narrow" w:hAnsi="Arial Narrow" w:cs="Arial Narrow"/>
      <w:spacing w:val="-10"/>
      <w:sz w:val="8"/>
      <w:szCs w:val="8"/>
    </w:rPr>
  </w:style>
  <w:style w:type="paragraph" w:customStyle="1" w:styleId="Bodytext230">
    <w:name w:val="Body text (23)"/>
    <w:basedOn w:val="Normal"/>
    <w:link w:val="Bodytext23"/>
    <w:rsid w:val="00F339AD"/>
    <w:pPr>
      <w:widowControl w:val="0"/>
      <w:shd w:val="clear" w:color="auto" w:fill="FFFFFF"/>
      <w:spacing w:after="780" w:line="240" w:lineRule="atLeast"/>
      <w:jc w:val="center"/>
    </w:pPr>
    <w:rPr>
      <w:rFonts w:ascii="Arial Narrow" w:hAnsi="Arial Narrow" w:cs="Arial Narrow"/>
      <w:sz w:val="24"/>
      <w:szCs w:val="24"/>
    </w:rPr>
  </w:style>
  <w:style w:type="paragraph" w:customStyle="1" w:styleId="Bodytext240">
    <w:name w:val="Body text (24)"/>
    <w:basedOn w:val="Normal"/>
    <w:link w:val="Bodytext24"/>
    <w:rsid w:val="00F339AD"/>
    <w:pPr>
      <w:widowControl w:val="0"/>
      <w:shd w:val="clear" w:color="auto" w:fill="FFFFFF"/>
      <w:spacing w:after="840" w:line="240" w:lineRule="atLeast"/>
      <w:jc w:val="center"/>
    </w:pPr>
    <w:rPr>
      <w:rFonts w:ascii="Arial Narrow" w:hAnsi="Arial Narrow" w:cs="Arial Narrow"/>
      <w:sz w:val="24"/>
      <w:szCs w:val="24"/>
    </w:rPr>
  </w:style>
  <w:style w:type="paragraph" w:customStyle="1" w:styleId="Bodytext250">
    <w:name w:val="Body text (25)"/>
    <w:basedOn w:val="Normal"/>
    <w:link w:val="Bodytext25"/>
    <w:rsid w:val="00F339AD"/>
    <w:pPr>
      <w:widowControl w:val="0"/>
      <w:shd w:val="clear" w:color="auto" w:fill="FFFFFF"/>
      <w:spacing w:after="0" w:line="240" w:lineRule="atLeast"/>
    </w:pPr>
    <w:rPr>
      <w:b/>
      <w:bCs/>
      <w:sz w:val="18"/>
      <w:szCs w:val="18"/>
    </w:rPr>
  </w:style>
  <w:style w:type="paragraph" w:customStyle="1" w:styleId="Tablecaption0">
    <w:name w:val="Table caption"/>
    <w:basedOn w:val="Normal"/>
    <w:link w:val="Tablecaption"/>
    <w:rsid w:val="00F339AD"/>
    <w:pPr>
      <w:widowControl w:val="0"/>
      <w:shd w:val="clear" w:color="auto" w:fill="FFFFFF"/>
      <w:spacing w:after="0" w:line="437" w:lineRule="exact"/>
      <w:jc w:val="both"/>
    </w:pPr>
    <w:rPr>
      <w:szCs w:val="28"/>
    </w:rPr>
  </w:style>
  <w:style w:type="paragraph" w:customStyle="1" w:styleId="Bodytext261">
    <w:name w:val="Body text (26)"/>
    <w:basedOn w:val="Normal"/>
    <w:link w:val="Bodytext260"/>
    <w:rsid w:val="00F339AD"/>
    <w:pPr>
      <w:widowControl w:val="0"/>
      <w:shd w:val="clear" w:color="auto" w:fill="FFFFFF"/>
      <w:spacing w:after="1020" w:line="240" w:lineRule="atLeast"/>
      <w:jc w:val="center"/>
    </w:pPr>
    <w:rPr>
      <w:rFonts w:ascii="Impact" w:hAnsi="Impact" w:cs="Impact"/>
    </w:rPr>
  </w:style>
  <w:style w:type="paragraph" w:customStyle="1" w:styleId="Tablecaption20">
    <w:name w:val="Table caption (2)"/>
    <w:basedOn w:val="Normal"/>
    <w:link w:val="Tablecaption2"/>
    <w:rsid w:val="00F339AD"/>
    <w:pPr>
      <w:widowControl w:val="0"/>
      <w:shd w:val="clear" w:color="auto" w:fill="FFFFFF"/>
      <w:spacing w:after="0" w:line="240" w:lineRule="atLeast"/>
      <w:jc w:val="both"/>
    </w:pPr>
    <w:rPr>
      <w:i/>
      <w:iCs/>
      <w:sz w:val="11"/>
      <w:szCs w:val="11"/>
    </w:rPr>
  </w:style>
  <w:style w:type="paragraph" w:customStyle="1" w:styleId="Tablecaption30">
    <w:name w:val="Table caption (3)"/>
    <w:basedOn w:val="Normal"/>
    <w:link w:val="Tablecaption3"/>
    <w:rsid w:val="00F339AD"/>
    <w:pPr>
      <w:widowControl w:val="0"/>
      <w:shd w:val="clear" w:color="auto" w:fill="FFFFFF"/>
      <w:spacing w:after="0" w:line="240" w:lineRule="atLeast"/>
      <w:jc w:val="both"/>
    </w:pPr>
    <w:rPr>
      <w:sz w:val="8"/>
      <w:szCs w:val="8"/>
    </w:rPr>
  </w:style>
  <w:style w:type="paragraph" w:customStyle="1" w:styleId="Bodytext270">
    <w:name w:val="Body text (27)"/>
    <w:basedOn w:val="Normal"/>
    <w:link w:val="Bodytext27"/>
    <w:rsid w:val="00F339AD"/>
    <w:pPr>
      <w:widowControl w:val="0"/>
      <w:shd w:val="clear" w:color="auto" w:fill="FFFFFF"/>
      <w:spacing w:after="900" w:line="240" w:lineRule="atLeast"/>
      <w:jc w:val="center"/>
    </w:pPr>
    <w:rPr>
      <w:rFonts w:ascii="Impact" w:hAnsi="Impact" w:cs="Impact"/>
      <w:w w:val="80"/>
    </w:rPr>
  </w:style>
  <w:style w:type="paragraph" w:customStyle="1" w:styleId="Bodytext280">
    <w:name w:val="Body text (28)"/>
    <w:basedOn w:val="Normal"/>
    <w:link w:val="Bodytext28"/>
    <w:rsid w:val="00F339AD"/>
    <w:pPr>
      <w:widowControl w:val="0"/>
      <w:shd w:val="clear" w:color="auto" w:fill="FFFFFF"/>
      <w:spacing w:before="1020" w:after="0" w:line="240" w:lineRule="atLeast"/>
    </w:pPr>
    <w:rPr>
      <w:rFonts w:ascii="Century Gothic" w:hAnsi="Century Gothic" w:cs="Century Gothic"/>
      <w:sz w:val="8"/>
      <w:szCs w:val="8"/>
    </w:rPr>
  </w:style>
  <w:style w:type="paragraph" w:customStyle="1" w:styleId="Bodytext290">
    <w:name w:val="Body text (29)"/>
    <w:basedOn w:val="Normal"/>
    <w:link w:val="Bodytext29"/>
    <w:rsid w:val="00F339AD"/>
    <w:pPr>
      <w:widowControl w:val="0"/>
      <w:shd w:val="clear" w:color="auto" w:fill="FFFFFF"/>
      <w:spacing w:after="360" w:line="240" w:lineRule="atLeast"/>
    </w:pPr>
    <w:rPr>
      <w:rFonts w:ascii="Segoe UI" w:hAnsi="Segoe UI" w:cs="Segoe UI"/>
      <w:w w:val="90"/>
      <w:sz w:val="24"/>
      <w:szCs w:val="24"/>
    </w:rPr>
  </w:style>
  <w:style w:type="paragraph" w:customStyle="1" w:styleId="Bodytext301">
    <w:name w:val="Body text (30)"/>
    <w:basedOn w:val="Normal"/>
    <w:link w:val="Bodytext300"/>
    <w:rsid w:val="00F339AD"/>
    <w:pPr>
      <w:widowControl w:val="0"/>
      <w:shd w:val="clear" w:color="auto" w:fill="FFFFFF"/>
      <w:spacing w:after="720" w:line="240" w:lineRule="atLeast"/>
      <w:jc w:val="center"/>
    </w:pPr>
    <w:rPr>
      <w:rFonts w:ascii="Lucida Sans Unicode" w:hAnsi="Lucida Sans Unicode" w:cs="Lucida Sans Unicode"/>
      <w:b/>
      <w:bCs/>
      <w:spacing w:val="-30"/>
      <w:sz w:val="24"/>
      <w:szCs w:val="24"/>
    </w:rPr>
  </w:style>
  <w:style w:type="paragraph" w:customStyle="1" w:styleId="Bodytext310">
    <w:name w:val="Body text (31)"/>
    <w:basedOn w:val="Normal"/>
    <w:link w:val="Bodytext31"/>
    <w:rsid w:val="00F339AD"/>
    <w:pPr>
      <w:widowControl w:val="0"/>
      <w:shd w:val="clear" w:color="auto" w:fill="FFFFFF"/>
      <w:spacing w:before="2460" w:after="540" w:line="240" w:lineRule="atLeast"/>
      <w:jc w:val="center"/>
    </w:pPr>
    <w:rPr>
      <w:b/>
      <w:bCs/>
      <w:sz w:val="30"/>
      <w:szCs w:val="30"/>
    </w:rPr>
  </w:style>
  <w:style w:type="paragraph" w:customStyle="1" w:styleId="Bodytext320">
    <w:name w:val="Body text (32)"/>
    <w:basedOn w:val="Normal"/>
    <w:link w:val="Bodytext32"/>
    <w:rsid w:val="00F339AD"/>
    <w:pPr>
      <w:widowControl w:val="0"/>
      <w:shd w:val="clear" w:color="auto" w:fill="FFFFFF"/>
      <w:spacing w:after="600" w:line="240" w:lineRule="atLeast"/>
      <w:jc w:val="center"/>
    </w:pPr>
    <w:rPr>
      <w:rFonts w:ascii="Segoe UI" w:hAnsi="Segoe UI" w:cs="Segoe UI"/>
      <w:spacing w:val="-20"/>
      <w:sz w:val="24"/>
      <w:szCs w:val="24"/>
    </w:rPr>
  </w:style>
  <w:style w:type="paragraph" w:customStyle="1" w:styleId="Tablecaption40">
    <w:name w:val="Table caption (4)"/>
    <w:basedOn w:val="Normal"/>
    <w:link w:val="Tablecaption4"/>
    <w:rsid w:val="00F339AD"/>
    <w:pPr>
      <w:widowControl w:val="0"/>
      <w:shd w:val="clear" w:color="auto" w:fill="FFFFFF"/>
      <w:spacing w:after="0" w:line="240" w:lineRule="atLeast"/>
    </w:pPr>
    <w:rPr>
      <w:b/>
      <w:bCs/>
      <w:szCs w:val="28"/>
    </w:rPr>
  </w:style>
  <w:style w:type="paragraph" w:customStyle="1" w:styleId="Bodytext330">
    <w:name w:val="Body text (33)"/>
    <w:basedOn w:val="Normal"/>
    <w:link w:val="Bodytext33"/>
    <w:rsid w:val="00F339AD"/>
    <w:pPr>
      <w:widowControl w:val="0"/>
      <w:shd w:val="clear" w:color="auto" w:fill="FFFFFF"/>
      <w:spacing w:after="240" w:line="240" w:lineRule="atLeast"/>
    </w:pPr>
    <w:rPr>
      <w:sz w:val="30"/>
      <w:szCs w:val="30"/>
    </w:rPr>
  </w:style>
  <w:style w:type="paragraph" w:customStyle="1" w:styleId="Bodytext340">
    <w:name w:val="Body text (34)"/>
    <w:basedOn w:val="Normal"/>
    <w:link w:val="Bodytext34"/>
    <w:rsid w:val="00F339AD"/>
    <w:pPr>
      <w:widowControl w:val="0"/>
      <w:shd w:val="clear" w:color="auto" w:fill="FFFFFF"/>
      <w:spacing w:before="240" w:after="0" w:line="240" w:lineRule="atLeast"/>
    </w:pPr>
    <w:rPr>
      <w:sz w:val="30"/>
      <w:szCs w:val="30"/>
    </w:rPr>
  </w:style>
  <w:style w:type="paragraph" w:customStyle="1" w:styleId="Bodytext350">
    <w:name w:val="Body text (35)"/>
    <w:basedOn w:val="Normal"/>
    <w:link w:val="Bodytext35"/>
    <w:rsid w:val="00F339AD"/>
    <w:pPr>
      <w:widowControl w:val="0"/>
      <w:shd w:val="clear" w:color="auto" w:fill="FFFFFF"/>
      <w:spacing w:after="420" w:line="240" w:lineRule="atLeast"/>
    </w:pPr>
    <w:rPr>
      <w:sz w:val="26"/>
      <w:szCs w:val="26"/>
    </w:rPr>
  </w:style>
  <w:style w:type="paragraph" w:customStyle="1" w:styleId="Bodytext360">
    <w:name w:val="Body text (36)"/>
    <w:basedOn w:val="Normal"/>
    <w:link w:val="Bodytext36"/>
    <w:rsid w:val="00F339AD"/>
    <w:pPr>
      <w:widowControl w:val="0"/>
      <w:shd w:val="clear" w:color="auto" w:fill="FFFFFF"/>
      <w:spacing w:after="0" w:line="240" w:lineRule="atLeast"/>
    </w:pPr>
    <w:rPr>
      <w:b/>
      <w:bCs/>
    </w:rPr>
  </w:style>
  <w:style w:type="paragraph" w:customStyle="1" w:styleId="Bodytext370">
    <w:name w:val="Body text (37)"/>
    <w:basedOn w:val="Normal"/>
    <w:link w:val="Bodytext37"/>
    <w:rsid w:val="00F339AD"/>
    <w:pPr>
      <w:widowControl w:val="0"/>
      <w:shd w:val="clear" w:color="auto" w:fill="FFFFFF"/>
      <w:spacing w:after="0" w:line="240" w:lineRule="atLeast"/>
    </w:pPr>
    <w:rPr>
      <w:b/>
      <w:bCs/>
    </w:rPr>
  </w:style>
  <w:style w:type="paragraph" w:customStyle="1" w:styleId="Bodytext380">
    <w:name w:val="Body text (38)"/>
    <w:basedOn w:val="Normal"/>
    <w:link w:val="Bodytext38"/>
    <w:rsid w:val="00F339AD"/>
    <w:pPr>
      <w:widowControl w:val="0"/>
      <w:shd w:val="clear" w:color="auto" w:fill="FFFFFF"/>
      <w:spacing w:after="600" w:line="240" w:lineRule="atLeast"/>
    </w:pPr>
  </w:style>
  <w:style w:type="paragraph" w:customStyle="1" w:styleId="Bodytext390">
    <w:name w:val="Body text (39)"/>
    <w:basedOn w:val="Normal"/>
    <w:link w:val="Bodytext39"/>
    <w:rsid w:val="00F339AD"/>
    <w:pPr>
      <w:widowControl w:val="0"/>
      <w:shd w:val="clear" w:color="auto" w:fill="FFFFFF"/>
      <w:spacing w:after="0" w:line="278" w:lineRule="exact"/>
    </w:pPr>
    <w:rPr>
      <w:b/>
      <w:bCs/>
    </w:rPr>
  </w:style>
  <w:style w:type="paragraph" w:customStyle="1" w:styleId="Bodytext401">
    <w:name w:val="Body text (40)"/>
    <w:basedOn w:val="Normal"/>
    <w:link w:val="Bodytext400"/>
    <w:rsid w:val="00F339AD"/>
    <w:pPr>
      <w:widowControl w:val="0"/>
      <w:shd w:val="clear" w:color="auto" w:fill="FFFFFF"/>
      <w:spacing w:after="0" w:line="182" w:lineRule="exact"/>
      <w:jc w:val="both"/>
    </w:pPr>
    <w:rPr>
      <w:i/>
      <w:iCs/>
      <w:sz w:val="17"/>
      <w:szCs w:val="17"/>
    </w:rPr>
  </w:style>
  <w:style w:type="paragraph" w:customStyle="1" w:styleId="Bodytext410">
    <w:name w:val="Body text (41)"/>
    <w:basedOn w:val="Normal"/>
    <w:link w:val="Bodytext41"/>
    <w:rsid w:val="00F339AD"/>
    <w:pPr>
      <w:widowControl w:val="0"/>
      <w:shd w:val="clear" w:color="auto" w:fill="FFFFFF"/>
      <w:spacing w:after="0" w:line="182" w:lineRule="exact"/>
      <w:jc w:val="both"/>
    </w:pPr>
    <w:rPr>
      <w:sz w:val="16"/>
      <w:szCs w:val="16"/>
    </w:rPr>
  </w:style>
  <w:style w:type="paragraph" w:customStyle="1" w:styleId="Bodytext420">
    <w:name w:val="Body text (42)"/>
    <w:basedOn w:val="Normal"/>
    <w:link w:val="Bodytext42"/>
    <w:rsid w:val="00F339AD"/>
    <w:pPr>
      <w:widowControl w:val="0"/>
      <w:shd w:val="clear" w:color="auto" w:fill="FFFFFF"/>
      <w:spacing w:after="0" w:line="480" w:lineRule="exact"/>
      <w:jc w:val="both"/>
    </w:pPr>
  </w:style>
  <w:style w:type="paragraph" w:customStyle="1" w:styleId="Bodytext430">
    <w:name w:val="Body text (43)"/>
    <w:basedOn w:val="Normal"/>
    <w:link w:val="Bodytext43"/>
    <w:rsid w:val="00F339AD"/>
    <w:pPr>
      <w:widowControl w:val="0"/>
      <w:shd w:val="clear" w:color="auto" w:fill="FFFFFF"/>
      <w:spacing w:before="420" w:after="0" w:line="240" w:lineRule="atLeast"/>
      <w:jc w:val="both"/>
    </w:pPr>
    <w:rPr>
      <w:i/>
      <w:iCs/>
      <w:sz w:val="8"/>
      <w:szCs w:val="8"/>
    </w:rPr>
  </w:style>
  <w:style w:type="paragraph" w:customStyle="1" w:styleId="Bodytext440">
    <w:name w:val="Body text (44)"/>
    <w:basedOn w:val="Normal"/>
    <w:link w:val="Bodytext44"/>
    <w:rsid w:val="00F339AD"/>
    <w:pPr>
      <w:widowControl w:val="0"/>
      <w:shd w:val="clear" w:color="auto" w:fill="FFFFFF"/>
      <w:spacing w:after="0" w:line="240" w:lineRule="atLeast"/>
      <w:jc w:val="both"/>
    </w:pPr>
    <w:rPr>
      <w:i/>
      <w:iCs/>
      <w:sz w:val="11"/>
      <w:szCs w:val="11"/>
    </w:rPr>
  </w:style>
  <w:style w:type="paragraph" w:customStyle="1" w:styleId="Bodytext450">
    <w:name w:val="Body text (45)"/>
    <w:basedOn w:val="Normal"/>
    <w:link w:val="Bodytext45"/>
    <w:rsid w:val="00F339AD"/>
    <w:pPr>
      <w:widowControl w:val="0"/>
      <w:shd w:val="clear" w:color="auto" w:fill="FFFFFF"/>
      <w:spacing w:after="0" w:line="240" w:lineRule="atLeast"/>
      <w:jc w:val="both"/>
    </w:pPr>
    <w:rPr>
      <w:sz w:val="8"/>
      <w:szCs w:val="8"/>
    </w:rPr>
  </w:style>
  <w:style w:type="paragraph" w:customStyle="1" w:styleId="Bodytext460">
    <w:name w:val="Body text (46)"/>
    <w:basedOn w:val="Normal"/>
    <w:link w:val="Bodytext46"/>
    <w:rsid w:val="00F339AD"/>
    <w:pPr>
      <w:widowControl w:val="0"/>
      <w:shd w:val="clear" w:color="auto" w:fill="FFFFFF"/>
      <w:spacing w:before="180" w:after="180" w:line="240" w:lineRule="atLeast"/>
      <w:jc w:val="both"/>
    </w:pPr>
    <w:rPr>
      <w:rFonts w:ascii="Impact" w:hAnsi="Impact" w:cs="Impact"/>
      <w:szCs w:val="28"/>
    </w:rPr>
  </w:style>
  <w:style w:type="paragraph" w:customStyle="1" w:styleId="Bodytext470">
    <w:name w:val="Body text (47)"/>
    <w:basedOn w:val="Normal"/>
    <w:link w:val="Bodytext47"/>
    <w:rsid w:val="00F339AD"/>
    <w:pPr>
      <w:widowControl w:val="0"/>
      <w:shd w:val="clear" w:color="auto" w:fill="FFFFFF"/>
      <w:spacing w:before="180" w:after="180" w:line="240" w:lineRule="atLeast"/>
      <w:jc w:val="both"/>
    </w:pPr>
    <w:rPr>
      <w:rFonts w:ascii="Impact" w:hAnsi="Impact" w:cs="Impact"/>
      <w:szCs w:val="28"/>
    </w:rPr>
  </w:style>
  <w:style w:type="paragraph" w:customStyle="1" w:styleId="Heading11">
    <w:name w:val="Heading #1"/>
    <w:basedOn w:val="Normal"/>
    <w:link w:val="Heading10"/>
    <w:rsid w:val="00F339AD"/>
    <w:pPr>
      <w:widowControl w:val="0"/>
      <w:shd w:val="clear" w:color="auto" w:fill="FFFFFF"/>
      <w:spacing w:before="180" w:after="180" w:line="240" w:lineRule="atLeast"/>
      <w:jc w:val="both"/>
      <w:outlineLvl w:val="0"/>
    </w:pPr>
    <w:rPr>
      <w:rFonts w:ascii="Impact" w:hAnsi="Impact" w:cs="Impact"/>
      <w:szCs w:val="28"/>
    </w:rPr>
  </w:style>
  <w:style w:type="paragraph" w:customStyle="1" w:styleId="Heading120">
    <w:name w:val="Heading #1 (2)"/>
    <w:basedOn w:val="Normal"/>
    <w:link w:val="Heading12"/>
    <w:rsid w:val="00F339AD"/>
    <w:pPr>
      <w:widowControl w:val="0"/>
      <w:shd w:val="clear" w:color="auto" w:fill="FFFFFF"/>
      <w:spacing w:before="180" w:after="180" w:line="240" w:lineRule="atLeast"/>
      <w:jc w:val="both"/>
      <w:outlineLvl w:val="0"/>
    </w:pPr>
    <w:rPr>
      <w:rFonts w:ascii="Impact" w:hAnsi="Impact" w:cs="Impact"/>
      <w:szCs w:val="28"/>
    </w:rPr>
  </w:style>
  <w:style w:type="paragraph" w:customStyle="1" w:styleId="Bodytext480">
    <w:name w:val="Body text (48)"/>
    <w:basedOn w:val="Normal"/>
    <w:link w:val="Bodytext48"/>
    <w:rsid w:val="00F339AD"/>
    <w:pPr>
      <w:widowControl w:val="0"/>
      <w:shd w:val="clear" w:color="auto" w:fill="FFFFFF"/>
      <w:spacing w:before="120" w:after="180" w:line="240" w:lineRule="atLeast"/>
    </w:pPr>
    <w:rPr>
      <w:rFonts w:ascii="Verdana" w:hAnsi="Verdana" w:cs="Verdana"/>
      <w:i/>
      <w:iCs/>
    </w:rPr>
  </w:style>
  <w:style w:type="paragraph" w:customStyle="1" w:styleId="Other0">
    <w:name w:val="Other"/>
    <w:basedOn w:val="Normal"/>
    <w:link w:val="Other"/>
    <w:rsid w:val="00F339AD"/>
    <w:pPr>
      <w:widowControl w:val="0"/>
      <w:shd w:val="clear" w:color="auto" w:fill="FFFFFF"/>
      <w:spacing w:after="0" w:line="240" w:lineRule="auto"/>
    </w:pPr>
    <w:rPr>
      <w:noProof/>
    </w:rPr>
  </w:style>
  <w:style w:type="paragraph" w:customStyle="1" w:styleId="Bodytext490">
    <w:name w:val="Body text (49)"/>
    <w:basedOn w:val="Normal"/>
    <w:link w:val="Bodytext49"/>
    <w:rsid w:val="00F339AD"/>
    <w:pPr>
      <w:widowControl w:val="0"/>
      <w:shd w:val="clear" w:color="auto" w:fill="FFFFFF"/>
      <w:spacing w:after="0" w:line="240" w:lineRule="atLeast"/>
      <w:jc w:val="both"/>
    </w:pPr>
    <w:rPr>
      <w:rFonts w:ascii="Verdana" w:hAnsi="Verdana" w:cs="Verdana"/>
      <w:w w:val="150"/>
      <w:sz w:val="8"/>
      <w:szCs w:val="8"/>
    </w:rPr>
  </w:style>
  <w:style w:type="paragraph" w:customStyle="1" w:styleId="Bodytext501">
    <w:name w:val="Body text (50)"/>
    <w:basedOn w:val="Normal"/>
    <w:link w:val="Bodytext500"/>
    <w:rsid w:val="00F339AD"/>
    <w:pPr>
      <w:widowControl w:val="0"/>
      <w:shd w:val="clear" w:color="auto" w:fill="FFFFFF"/>
      <w:spacing w:before="120" w:after="0" w:line="240" w:lineRule="atLeast"/>
    </w:pPr>
    <w:rPr>
      <w:b/>
      <w:bCs/>
      <w:sz w:val="17"/>
      <w:szCs w:val="17"/>
    </w:rPr>
  </w:style>
  <w:style w:type="table" w:styleId="TableGrid">
    <w:name w:val="Table Grid"/>
    <w:basedOn w:val="TableNormal"/>
    <w:uiPriority w:val="59"/>
    <w:rsid w:val="00F339AD"/>
    <w:pPr>
      <w:spacing w:after="0" w:line="240" w:lineRule="auto"/>
    </w:pPr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ParagraphFontParaCharCharCharCharChar">
    <w:name w:val="Default Paragraph Font Para Char Char Char Char Char"/>
    <w:autoRedefine/>
    <w:rsid w:val="00F339AD"/>
    <w:pPr>
      <w:tabs>
        <w:tab w:val="left" w:pos="1152"/>
      </w:tabs>
      <w:spacing w:before="120" w:after="120" w:line="312" w:lineRule="auto"/>
    </w:pPr>
    <w:rPr>
      <w:rFonts w:ascii="Arial" w:eastAsia="Times New Roman" w:hAnsi="Arial" w:cs="Arial"/>
      <w:sz w:val="26"/>
      <w:szCs w:val="26"/>
    </w:rPr>
  </w:style>
  <w:style w:type="paragraph" w:styleId="BalloonText">
    <w:name w:val="Balloon Text"/>
    <w:basedOn w:val="Normal"/>
    <w:link w:val="BalloonTextChar"/>
    <w:rsid w:val="00F339AD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9AD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39AD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339AD"/>
    <w:rPr>
      <w:rFonts w:eastAsia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39AD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339AD"/>
    <w:rPr>
      <w:rFonts w:eastAsia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66DB2"/>
    <w:rPr>
      <w:color w:val="808080"/>
    </w:rPr>
  </w:style>
  <w:style w:type="paragraph" w:styleId="BodyText2a">
    <w:name w:val="Body Text 2"/>
    <w:basedOn w:val="Normal"/>
    <w:link w:val="BodyText2Char"/>
    <w:semiHidden/>
    <w:rsid w:val="00072775"/>
    <w:pPr>
      <w:spacing w:after="0" w:line="240" w:lineRule="auto"/>
      <w:jc w:val="both"/>
    </w:pPr>
    <w:rPr>
      <w:rFonts w:eastAsia="Times New Roman" w:cs="Times New Roman"/>
      <w:sz w:val="26"/>
      <w:szCs w:val="26"/>
    </w:rPr>
  </w:style>
  <w:style w:type="character" w:customStyle="1" w:styleId="BodyText2Char">
    <w:name w:val="Body Text 2 Char"/>
    <w:basedOn w:val="DefaultParagraphFont"/>
    <w:link w:val="BodyText2a"/>
    <w:semiHidden/>
    <w:rsid w:val="00072775"/>
    <w:rPr>
      <w:rFonts w:eastAsia="Times New Roman" w:cs="Times New Roman"/>
      <w:sz w:val="26"/>
      <w:szCs w:val="26"/>
    </w:rPr>
  </w:style>
  <w:style w:type="character" w:customStyle="1" w:styleId="title-text">
    <w:name w:val="title-text"/>
    <w:basedOn w:val="DefaultParagraphFont"/>
    <w:rsid w:val="00E814C7"/>
  </w:style>
  <w:style w:type="character" w:styleId="Emphasis">
    <w:name w:val="Emphasis"/>
    <w:basedOn w:val="DefaultParagraphFont"/>
    <w:uiPriority w:val="20"/>
    <w:qFormat/>
    <w:rsid w:val="00035A37"/>
    <w:rPr>
      <w:i/>
      <w:iCs/>
    </w:rPr>
  </w:style>
  <w:style w:type="paragraph" w:customStyle="1" w:styleId="Default">
    <w:name w:val="Default"/>
    <w:rsid w:val="00AD2A9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365F4D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0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1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48667">
          <w:marLeft w:val="0"/>
          <w:marRight w:val="36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5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1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huvienphapluat.vn/van-ban/giao-duc/thong-tu-18-2012-tt-bgddt-che-do-lam-viec-giang-vien-nganh-nghe-thuat-140030.aspx" TargetMode="External"/><Relationship Id="rId18" Type="http://schemas.openxmlformats.org/officeDocument/2006/relationships/hyperlink" Target="https://www.sciencedirect.com/journal/aerospace-science-and-technology/vol/66/suppl/C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www.sciencedirect.com/journal/materials-today-proceedings/vol/19/part/P2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huvienphapluat.vn/van-ban/giao-duc/thong-tu-36-2010-tt-bgddt-sua-doi-quy-dinh-che-do-lam-viec-giang-vien-115835.aspx" TargetMode="External"/><Relationship Id="rId17" Type="http://schemas.openxmlformats.org/officeDocument/2006/relationships/hyperlink" Target="https://www.sciencedirect.com/journal/computer-methods-in-applied-mechanics-and-engineering/vol/318/suppl/C" TargetMode="External"/><Relationship Id="rId25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hyperlink" Target="https://scholar.google.com/citations?view_op=view_citation&amp;hl=vi&amp;user=YZalbMwAAAAJ&amp;citation_for_view=YZalbMwAAAAJ:qjMakFHDy7sC" TargetMode="External"/><Relationship Id="rId20" Type="http://schemas.openxmlformats.org/officeDocument/2006/relationships/hyperlink" Target="https://www.sciencedirect.com/journal/materials-today-proceedings/vol/19/part/P2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huvienphapluat.vn/van-ban/lao-dong-tien-luong/quyet-dinh-64-2008-qd-bgddt-quy-dinh-che-do-lam-viec-doi-voi-giang-vien-82446.aspx" TargetMode="External"/><Relationship Id="rId24" Type="http://schemas.openxmlformats.org/officeDocument/2006/relationships/hyperlink" Target="https://link.springer.com/journal/1102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journal/computer-methods-in-applied-mechanics-and-engineering" TargetMode="External"/><Relationship Id="rId23" Type="http://schemas.openxmlformats.org/officeDocument/2006/relationships/hyperlink" Target="https://www.sciencedirect.com/journal/computer-methods-in-applied-mechanics-and-engineering/vol/369/suppl/C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s://www.sciencedirect.com/journal/applied-mathematical-modelling/vol/67/suppl/C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s://www.degruyter.com/document/doi/10.1515/9783110545104/html" TargetMode="External"/><Relationship Id="rId22" Type="http://schemas.openxmlformats.org/officeDocument/2006/relationships/hyperlink" Target="https://www.sciencedirect.com/journal/computer-methods-in-applied-mechanics-and-engineering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52F479-7F4B-4285-97FF-C8C218400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1</TotalTime>
  <Pages>1</Pages>
  <Words>3621</Words>
  <Characters>20642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D</dc:creator>
  <cp:keywords/>
  <dc:description/>
  <cp:lastModifiedBy>Tuan Nguyen</cp:lastModifiedBy>
  <cp:revision>190</cp:revision>
  <cp:lastPrinted>2022-06-24T09:49:00Z</cp:lastPrinted>
  <dcterms:created xsi:type="dcterms:W3CDTF">2021-05-21T08:59:00Z</dcterms:created>
  <dcterms:modified xsi:type="dcterms:W3CDTF">2022-06-29T03:55:00Z</dcterms:modified>
</cp:coreProperties>
</file>